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4203C2BE"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E59A805E819F4686B746C3C980EEF60B"/>
          </w:placeholder>
          <w:text/>
        </w:sdtPr>
        <w:sdtContent>
          <w:r w:rsidR="00D41CD4" w:rsidRPr="00D41CD4">
            <w:rPr>
              <w:sz w:val="44"/>
              <w:szCs w:val="44"/>
            </w:rPr>
            <w:t>Cherokee Nation Entertainment – Hard Rock Live Audio System Upgrades</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6A94C2AF"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4770F2" w:rsidRPr="004770F2">
            <w:rPr>
              <w:sz w:val="44"/>
              <w:szCs w:val="44"/>
            </w:rPr>
            <w:t>164564</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1E46BCB5"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05-06T00:00:00Z">
            <w:dateFormat w:val="M/d/yyyy"/>
            <w:lid w:val="en-US"/>
            <w:storeMappedDataAs w:val="dateTime"/>
            <w:calendar w:val="gregorian"/>
          </w:date>
        </w:sdtPr>
        <w:sdtContent>
          <w:r w:rsidR="00FB2C51">
            <w:rPr>
              <w:sz w:val="44"/>
              <w:szCs w:val="44"/>
            </w:rPr>
            <w:t>5</w:t>
          </w:r>
          <w:r w:rsidR="00D1626E">
            <w:rPr>
              <w:sz w:val="44"/>
              <w:szCs w:val="44"/>
            </w:rPr>
            <w:t>/</w:t>
          </w:r>
          <w:r w:rsidR="00FB2C51">
            <w:rPr>
              <w:sz w:val="44"/>
              <w:szCs w:val="44"/>
            </w:rPr>
            <w:t>6</w:t>
          </w:r>
          <w:r w:rsidR="00D1626E">
            <w:rPr>
              <w:sz w:val="44"/>
              <w:szCs w:val="44"/>
            </w:rPr>
            <w:t>/2025</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5233225A" w14:textId="06C5D666" w:rsidR="00671E4C" w:rsidRPr="00E00823" w:rsidRDefault="00E84250" w:rsidP="00D41CD4">
      <w:pPr>
        <w:pStyle w:val="Header"/>
        <w:jc w:val="center"/>
        <w:rPr>
          <w:rFonts w:ascii="Times New Roman" w:hAnsi="Times New Roman"/>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Arial" w:hAnsi="Arial" w:cs="Arial"/>
            <w:color w:val="000000"/>
            <w:sz w:val="20"/>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8929BF" w:rsidRPr="00B73B6F">
                <w:rPr>
                  <w:rFonts w:ascii="Arial" w:hAnsi="Arial" w:cs="Arial"/>
                  <w:color w:val="000000"/>
                  <w:szCs w:val="24"/>
                </w:rPr>
                <w:t>Cherokee Nation Entertainment –</w:t>
              </w:r>
            </w:sdtContent>
          </w:sdt>
        </w:sdtContent>
      </w:sdt>
      <w:r w:rsidR="008929BF" w:rsidRPr="00EF1CAB">
        <w:rPr>
          <w:rFonts w:ascii="Arial" w:hAnsi="Arial" w:cs="Arial"/>
          <w:color w:val="000000"/>
          <w:szCs w:val="24"/>
        </w:rPr>
        <w:t xml:space="preserve"> </w:t>
      </w:r>
      <w:r w:rsidR="00D41CD4">
        <w:rPr>
          <w:sz w:val="24"/>
          <w:szCs w:val="24"/>
        </w:rPr>
        <w:t>Hard Rock Live Audio Systems Upgrades</w:t>
      </w:r>
    </w:p>
    <w:p w14:paraId="09A4B39D" w14:textId="77777777" w:rsidR="002F6F63" w:rsidRPr="002F6F63" w:rsidRDefault="002F6F63" w:rsidP="002F6F63">
      <w:pPr>
        <w:spacing w:line="360" w:lineRule="auto"/>
      </w:pPr>
      <w:bookmarkStart w:id="3" w:name="_Toc173507605"/>
    </w:p>
    <w:p w14:paraId="5690DDD6" w14:textId="1BF4BF71" w:rsidR="00D41CD4" w:rsidRDefault="002F6F63" w:rsidP="002F6F63">
      <w:pPr>
        <w:spacing w:line="360" w:lineRule="auto"/>
      </w:pPr>
      <w:r>
        <w:t xml:space="preserve">Bids are to be returned to the email address indicated in the formal documents attached to this bid posting by </w:t>
      </w:r>
      <w:r w:rsidR="00CD488A">
        <w:t>May 29</w:t>
      </w:r>
      <w:r>
        <w:t>th, 202</w:t>
      </w:r>
      <w:r w:rsidR="00CD488A">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1CF5A94D" w14:textId="77777777" w:rsidR="00D41CD4" w:rsidRDefault="00D41CD4" w:rsidP="002F6F63">
      <w:pPr>
        <w:spacing w:line="360" w:lineRule="auto"/>
        <w:rPr>
          <w:sz w:val="24"/>
          <w:szCs w:val="32"/>
        </w:rPr>
      </w:pP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1EFFC268"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4770F2" w:rsidRPr="004770F2">
            <w:rPr>
              <w:rFonts w:ascii="Times New Roman" w:hAnsi="Times New Roman"/>
              <w:b/>
              <w:bCs/>
              <w:sz w:val="24"/>
              <w:szCs w:val="24"/>
              <w:u w:val="single"/>
            </w:rPr>
            <w:t>CNE164564</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lastRenderedPageBreak/>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lastRenderedPageBreak/>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lastRenderedPageBreak/>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lastRenderedPageBreak/>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w:t>
      </w:r>
      <w:r w:rsidR="008D4D18">
        <w:rPr>
          <w:rFonts w:eastAsia="MS Mincho"/>
          <w:sz w:val="24"/>
          <w:szCs w:val="24"/>
        </w:rPr>
        <w:lastRenderedPageBreak/>
        <w:t>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3AF6BBB4" w14:textId="77777777" w:rsidR="00D41CD4" w:rsidRPr="00D41CD4" w:rsidRDefault="00000000" w:rsidP="00990238">
      <w:pPr>
        <w:jc w:val="center"/>
        <w:rPr>
          <w:rFonts w:ascii="Times New Roman" w:hAnsi="Times New Roman"/>
          <w:sz w:val="28"/>
          <w:szCs w:val="28"/>
        </w:rPr>
      </w:pPr>
      <w:sdt>
        <w:sdtPr>
          <w:rPr>
            <w:rFonts w:ascii="Times New Roman" w:hAnsi="Times New Roman"/>
            <w:sz w:val="28"/>
            <w:szCs w:val="28"/>
          </w:rPr>
          <w:id w:val="-730617072"/>
          <w:placeholder>
            <w:docPart w:val="8B4BA8AA263F46BCA59A45DCB8738BBD"/>
          </w:placeholder>
          <w:text/>
        </w:sdtPr>
        <w:sdtContent>
          <w:r w:rsidR="00D41CD4" w:rsidRPr="00D41CD4">
            <w:rPr>
              <w:rFonts w:ascii="Times New Roman" w:hAnsi="Times New Roman"/>
              <w:sz w:val="28"/>
              <w:szCs w:val="28"/>
            </w:rPr>
            <w:t>Cherokee Nation Entertainment – Hard Rock Live Audio System Upgrades</w:t>
          </w:r>
        </w:sdtContent>
      </w:sdt>
    </w:p>
    <w:p w14:paraId="401300D1" w14:textId="3C365717"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4770F2" w:rsidRPr="004770F2">
        <w:rPr>
          <w:rFonts w:ascii="Times New Roman" w:hAnsi="Times New Roman"/>
          <w:b/>
          <w:bCs/>
          <w:sz w:val="24"/>
          <w:szCs w:val="24"/>
        </w:rPr>
        <w:t>164564</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6FD6E27A" w14:textId="77777777" w:rsidR="00D41CD4" w:rsidRDefault="00D41CD4" w:rsidP="00D41CD4">
      <w:pPr>
        <w:spacing w:line="360" w:lineRule="auto"/>
        <w:rPr>
          <w:sz w:val="24"/>
          <w:szCs w:val="24"/>
        </w:rPr>
      </w:pPr>
      <w:bookmarkStart w:id="22" w:name="_Toc173507624"/>
      <w:r>
        <w:rPr>
          <w:sz w:val="24"/>
          <w:szCs w:val="24"/>
        </w:rPr>
        <w:t xml:space="preserve">The Cherokee Nation Entertainment IT/AV (“CNE”) group is seeking proposals for the purchase, delivery, and installation of HRL Audio Systems Upgrade to existing Hard Rock Live infrastructure in Hard Rock Hotel &amp; Casino, Tulsa, Oklahoma. Qualified Audio Systems vendors (“bidders”) are requested to provide bids to supply the equipment and related services as outlined in this document. </w:t>
      </w:r>
    </w:p>
    <w:p w14:paraId="21BB4C7F" w14:textId="77777777" w:rsidR="00D41CD4" w:rsidRDefault="00D41CD4" w:rsidP="00D41CD4">
      <w:pPr>
        <w:spacing w:line="360" w:lineRule="auto"/>
        <w:rPr>
          <w:sz w:val="24"/>
          <w:szCs w:val="24"/>
        </w:rPr>
      </w:pPr>
    </w:p>
    <w:p w14:paraId="29726673" w14:textId="77777777" w:rsidR="00D41CD4" w:rsidRDefault="00D41CD4" w:rsidP="00D41CD4">
      <w:pPr>
        <w:spacing w:line="360" w:lineRule="auto"/>
        <w:rPr>
          <w:sz w:val="24"/>
          <w:szCs w:val="24"/>
        </w:rPr>
      </w:pPr>
      <w:r>
        <w:rPr>
          <w:sz w:val="24"/>
          <w:szCs w:val="24"/>
        </w:rPr>
        <w:t>Bidders shall be able to guarantee service and response time by providing onsite technical services, customer support, training, and telephone support.</w:t>
      </w:r>
    </w:p>
    <w:p w14:paraId="24D11A1A" w14:textId="77777777" w:rsidR="00D41CD4" w:rsidRDefault="00D41CD4" w:rsidP="00D41CD4">
      <w:pPr>
        <w:spacing w:line="360" w:lineRule="auto"/>
        <w:rPr>
          <w:sz w:val="24"/>
          <w:szCs w:val="24"/>
        </w:rPr>
      </w:pPr>
    </w:p>
    <w:p w14:paraId="04E32680" w14:textId="79C6F2C0" w:rsidR="00D41CD4" w:rsidRDefault="00D41CD4" w:rsidP="00D41CD4">
      <w:pPr>
        <w:spacing w:line="360" w:lineRule="auto"/>
        <w:rPr>
          <w:sz w:val="24"/>
          <w:szCs w:val="24"/>
        </w:rPr>
      </w:pPr>
      <w:r>
        <w:rPr>
          <w:sz w:val="24"/>
          <w:szCs w:val="24"/>
        </w:rPr>
        <w:t xml:space="preserve">CNE Purchasing will host a mandatory vendor pre-bid walk </w:t>
      </w:r>
      <w:proofErr w:type="gramStart"/>
      <w:r>
        <w:rPr>
          <w:sz w:val="24"/>
          <w:szCs w:val="24"/>
        </w:rPr>
        <w:t>through,</w:t>
      </w:r>
      <w:proofErr w:type="gramEnd"/>
      <w:r>
        <w:rPr>
          <w:sz w:val="24"/>
          <w:szCs w:val="24"/>
        </w:rPr>
        <w:t xml:space="preserve"> </w:t>
      </w:r>
      <w:r w:rsidR="00BC1845">
        <w:rPr>
          <w:sz w:val="24"/>
          <w:szCs w:val="24"/>
        </w:rPr>
        <w:t>May 21</w:t>
      </w:r>
      <w:r w:rsidR="00BC1845" w:rsidRPr="00BC1845">
        <w:rPr>
          <w:sz w:val="24"/>
          <w:szCs w:val="24"/>
          <w:vertAlign w:val="superscript"/>
        </w:rPr>
        <w:t>st</w:t>
      </w:r>
      <w:r w:rsidR="00BC1845">
        <w:rPr>
          <w:sz w:val="24"/>
          <w:szCs w:val="24"/>
        </w:rPr>
        <w:t xml:space="preserve">, </w:t>
      </w:r>
      <w:proofErr w:type="gramStart"/>
      <w:r w:rsidR="00BC1845">
        <w:rPr>
          <w:sz w:val="24"/>
          <w:szCs w:val="24"/>
        </w:rPr>
        <w:t>2026</w:t>
      </w:r>
      <w:proofErr w:type="gramEnd"/>
      <w:r w:rsidR="00E823D9">
        <w:rPr>
          <w:sz w:val="24"/>
          <w:szCs w:val="24"/>
        </w:rPr>
        <w:t xml:space="preserve"> </w:t>
      </w:r>
      <w:r>
        <w:rPr>
          <w:sz w:val="24"/>
          <w:szCs w:val="24"/>
        </w:rPr>
        <w:t xml:space="preserve">at </w:t>
      </w:r>
      <w:r w:rsidR="00E823D9">
        <w:rPr>
          <w:sz w:val="24"/>
          <w:szCs w:val="24"/>
        </w:rPr>
        <w:t>1-2pm CST.</w:t>
      </w:r>
      <w:r>
        <w:rPr>
          <w:sz w:val="24"/>
          <w:szCs w:val="24"/>
        </w:rPr>
        <w:t xml:space="preserve"> Attendance is mandatory for all vendors intending to submit a proposal.</w:t>
      </w:r>
      <w:r w:rsidR="00AD7562">
        <w:rPr>
          <w:sz w:val="24"/>
          <w:szCs w:val="24"/>
        </w:rPr>
        <w:t xml:space="preserve"> </w:t>
      </w:r>
      <w:r w:rsidR="0013083B">
        <w:rPr>
          <w:sz w:val="24"/>
          <w:szCs w:val="24"/>
        </w:rPr>
        <w:t xml:space="preserve">Please meet at the North Hard Rock security vendor entrance for proper </w:t>
      </w:r>
      <w:proofErr w:type="gramStart"/>
      <w:r w:rsidR="0013083B">
        <w:rPr>
          <w:sz w:val="24"/>
          <w:szCs w:val="24"/>
        </w:rPr>
        <w:t>check in</w:t>
      </w:r>
      <w:proofErr w:type="gramEnd"/>
      <w:r w:rsidR="0013083B">
        <w:rPr>
          <w:sz w:val="24"/>
          <w:szCs w:val="24"/>
        </w:rPr>
        <w:t xml:space="preserve">. </w:t>
      </w:r>
    </w:p>
    <w:p w14:paraId="1948A1D1" w14:textId="77777777" w:rsidR="00D41CD4" w:rsidRDefault="00D41CD4" w:rsidP="00D41CD4">
      <w:pPr>
        <w:spacing w:line="360" w:lineRule="auto"/>
        <w:rPr>
          <w:sz w:val="24"/>
          <w:szCs w:val="24"/>
        </w:rPr>
      </w:pPr>
    </w:p>
    <w:p w14:paraId="127493F0" w14:textId="77777777" w:rsidR="00D41CD4" w:rsidRDefault="00D41CD4" w:rsidP="00D41CD4">
      <w:pPr>
        <w:numPr>
          <w:ilvl w:val="0"/>
          <w:numId w:val="31"/>
        </w:numPr>
        <w:pBdr>
          <w:top w:val="single" w:sz="12" w:space="1" w:color="000000"/>
          <w:left w:val="nil"/>
          <w:bottom w:val="nil"/>
          <w:right w:val="nil"/>
          <w:between w:val="nil"/>
        </w:pBdr>
        <w:overflowPunct/>
        <w:autoSpaceDE/>
        <w:autoSpaceDN/>
        <w:adjustRightInd/>
        <w:spacing w:before="360" w:after="120"/>
        <w:textAlignment w:val="auto"/>
        <w:rPr>
          <w:b/>
          <w:bCs/>
          <w:color w:val="000000"/>
          <w:sz w:val="28"/>
          <w:szCs w:val="28"/>
        </w:rPr>
      </w:pPr>
      <w:r>
        <w:rPr>
          <w:b/>
          <w:bCs/>
          <w:color w:val="000000"/>
          <w:sz w:val="28"/>
          <w:szCs w:val="28"/>
        </w:rPr>
        <w:t>Summary</w:t>
      </w:r>
    </w:p>
    <w:p w14:paraId="1D5C1CD4" w14:textId="77777777" w:rsidR="00D41CD4" w:rsidRDefault="00D41CD4" w:rsidP="00D41CD4"/>
    <w:p w14:paraId="71CAC528" w14:textId="77777777" w:rsidR="00D41CD4" w:rsidRDefault="00D41CD4" w:rsidP="00D41CD4">
      <w:pPr>
        <w:rPr>
          <w:sz w:val="24"/>
          <w:szCs w:val="24"/>
        </w:rPr>
      </w:pPr>
      <w:r>
        <w:rPr>
          <w:sz w:val="24"/>
          <w:szCs w:val="24"/>
        </w:rPr>
        <w:t xml:space="preserve">This is for procurement and installation of additional HRL Audio Systems Upgrade equipment – Tulsa, OK.  </w:t>
      </w:r>
    </w:p>
    <w:p w14:paraId="0AFA8F10" w14:textId="77777777" w:rsidR="00D41CD4" w:rsidRDefault="00D41CD4" w:rsidP="00D41CD4">
      <w:pPr>
        <w:rPr>
          <w:sz w:val="24"/>
          <w:szCs w:val="24"/>
        </w:rPr>
      </w:pPr>
    </w:p>
    <w:p w14:paraId="494F1248" w14:textId="77777777" w:rsidR="00D41CD4" w:rsidRDefault="00D41CD4" w:rsidP="00D41CD4">
      <w:pPr>
        <w:rPr>
          <w:sz w:val="24"/>
          <w:szCs w:val="24"/>
        </w:rPr>
      </w:pPr>
      <w:r>
        <w:rPr>
          <w:sz w:val="24"/>
          <w:szCs w:val="24"/>
        </w:rPr>
        <w:t xml:space="preserve">This work consists of but is not limited to installing all equipment per specification, sign or controller programming, labeling, and testing equipment per the direction of HRL Management &amp; Technical Director. </w:t>
      </w:r>
    </w:p>
    <w:p w14:paraId="797D3A35" w14:textId="77777777" w:rsidR="00D41CD4" w:rsidRDefault="00D41CD4" w:rsidP="00D41CD4"/>
    <w:p w14:paraId="542EEC3A" w14:textId="77777777" w:rsidR="00D41CD4" w:rsidRDefault="00D41CD4" w:rsidP="00D41CD4">
      <w:pPr>
        <w:rPr>
          <w:sz w:val="24"/>
          <w:szCs w:val="24"/>
          <w:u w:val="single"/>
        </w:rPr>
      </w:pPr>
    </w:p>
    <w:p w14:paraId="735095A9" w14:textId="77777777" w:rsidR="00CA1A48" w:rsidRDefault="00CA1A48" w:rsidP="00D41CD4">
      <w:pPr>
        <w:rPr>
          <w:sz w:val="24"/>
          <w:szCs w:val="24"/>
          <w:u w:val="single"/>
        </w:rPr>
      </w:pPr>
    </w:p>
    <w:p w14:paraId="5C3A7CCF" w14:textId="77777777" w:rsidR="00CA1A48" w:rsidRDefault="00CA1A48" w:rsidP="00D41CD4">
      <w:pPr>
        <w:rPr>
          <w:sz w:val="24"/>
          <w:szCs w:val="24"/>
          <w:u w:val="single"/>
        </w:rPr>
      </w:pPr>
    </w:p>
    <w:p w14:paraId="17D7B896" w14:textId="77777777" w:rsidR="00CA1A48" w:rsidRDefault="00CA1A48" w:rsidP="00D41CD4">
      <w:pPr>
        <w:rPr>
          <w:sz w:val="24"/>
          <w:szCs w:val="24"/>
          <w:u w:val="single"/>
        </w:rPr>
      </w:pPr>
    </w:p>
    <w:p w14:paraId="0BA16FD1" w14:textId="77777777" w:rsidR="004329A4" w:rsidRDefault="004329A4" w:rsidP="00D41CD4">
      <w:pPr>
        <w:rPr>
          <w:sz w:val="24"/>
          <w:szCs w:val="24"/>
          <w:u w:val="single"/>
        </w:rPr>
      </w:pPr>
    </w:p>
    <w:p w14:paraId="27295958" w14:textId="77777777" w:rsidR="00D41CD4" w:rsidRDefault="00D41CD4" w:rsidP="00D41CD4">
      <w:pPr>
        <w:numPr>
          <w:ilvl w:val="0"/>
          <w:numId w:val="31"/>
        </w:numPr>
        <w:pBdr>
          <w:top w:val="single" w:sz="12" w:space="1" w:color="000000"/>
          <w:left w:val="nil"/>
          <w:bottom w:val="nil"/>
          <w:right w:val="nil"/>
          <w:between w:val="nil"/>
        </w:pBdr>
        <w:overflowPunct/>
        <w:autoSpaceDE/>
        <w:autoSpaceDN/>
        <w:adjustRightInd/>
        <w:spacing w:before="360" w:after="120"/>
        <w:textAlignment w:val="auto"/>
        <w:rPr>
          <w:b/>
          <w:bCs/>
          <w:color w:val="000000"/>
          <w:sz w:val="28"/>
          <w:szCs w:val="28"/>
        </w:rPr>
      </w:pPr>
      <w:bookmarkStart w:id="23" w:name="_1hw510h5ed8b" w:colFirst="0" w:colLast="0"/>
      <w:bookmarkEnd w:id="23"/>
      <w:r>
        <w:rPr>
          <w:b/>
          <w:bCs/>
          <w:color w:val="000000"/>
          <w:sz w:val="28"/>
          <w:szCs w:val="28"/>
        </w:rPr>
        <w:t>Project Scope</w:t>
      </w:r>
    </w:p>
    <w:p w14:paraId="78554A80" w14:textId="77777777" w:rsidR="00D41CD4" w:rsidRDefault="00D41CD4" w:rsidP="00D41CD4"/>
    <w:p w14:paraId="7B17FFEA" w14:textId="77777777" w:rsidR="00D41CD4" w:rsidRDefault="00D41CD4" w:rsidP="00D41CD4">
      <w:pPr>
        <w:rPr>
          <w:b/>
          <w:bCs/>
          <w:sz w:val="28"/>
          <w:szCs w:val="28"/>
        </w:rPr>
      </w:pPr>
      <w:r>
        <w:rPr>
          <w:b/>
          <w:bCs/>
          <w:sz w:val="28"/>
          <w:szCs w:val="28"/>
        </w:rPr>
        <w:t>Current Environment</w:t>
      </w:r>
    </w:p>
    <w:p w14:paraId="62C1B81B" w14:textId="77777777" w:rsidR="00D41CD4" w:rsidRDefault="00D41CD4" w:rsidP="00D41CD4">
      <w:pPr>
        <w:rPr>
          <w:b/>
          <w:bCs/>
          <w:sz w:val="22"/>
          <w:szCs w:val="22"/>
        </w:rPr>
      </w:pPr>
    </w:p>
    <w:p w14:paraId="3CC0C6A4" w14:textId="77777777" w:rsidR="00D41CD4" w:rsidRDefault="00D41CD4" w:rsidP="00D41CD4">
      <w:pPr>
        <w:ind w:left="720"/>
        <w:rPr>
          <w:sz w:val="24"/>
          <w:szCs w:val="24"/>
        </w:rPr>
      </w:pPr>
      <w:r>
        <w:rPr>
          <w:sz w:val="24"/>
          <w:szCs w:val="24"/>
        </w:rPr>
        <w:t>The update and installation of HRL Audio Systems.</w:t>
      </w:r>
    </w:p>
    <w:p w14:paraId="35B48024" w14:textId="77777777" w:rsidR="00D41CD4" w:rsidRDefault="00D41CD4" w:rsidP="00FB2C51">
      <w:pPr>
        <w:rPr>
          <w:sz w:val="24"/>
          <w:szCs w:val="24"/>
        </w:rPr>
      </w:pPr>
    </w:p>
    <w:p w14:paraId="68A4C489" w14:textId="77777777" w:rsidR="00D41CD4" w:rsidRDefault="00D41CD4" w:rsidP="00D41CD4">
      <w:pPr>
        <w:ind w:left="720"/>
        <w:rPr>
          <w:sz w:val="24"/>
          <w:szCs w:val="24"/>
        </w:rPr>
      </w:pPr>
    </w:p>
    <w:p w14:paraId="1AC221EE" w14:textId="77777777" w:rsidR="00FB2C51" w:rsidRDefault="00FB2C51" w:rsidP="00FB2C51">
      <w:pPr>
        <w:rPr>
          <w:b/>
          <w:bCs/>
          <w:sz w:val="28"/>
          <w:szCs w:val="28"/>
        </w:rPr>
      </w:pPr>
      <w:r>
        <w:rPr>
          <w:b/>
          <w:bCs/>
          <w:sz w:val="28"/>
          <w:szCs w:val="28"/>
        </w:rPr>
        <w:t>Components</w:t>
      </w:r>
    </w:p>
    <w:p w14:paraId="249C6774" w14:textId="77777777" w:rsidR="00FB2C51" w:rsidRDefault="00FB2C51" w:rsidP="00FB2C51">
      <w:pPr>
        <w:numPr>
          <w:ilvl w:val="0"/>
          <w:numId w:val="28"/>
        </w:numPr>
        <w:overflowPunct/>
        <w:autoSpaceDE/>
        <w:autoSpaceDN/>
        <w:adjustRightInd/>
        <w:textAlignment w:val="auto"/>
      </w:pPr>
      <w:r>
        <w:rPr>
          <w:b/>
          <w:bCs/>
        </w:rPr>
        <w:t>Contractor Provided</w:t>
      </w:r>
    </w:p>
    <w:p w14:paraId="1F398544" w14:textId="77777777" w:rsidR="00FB2C51" w:rsidRDefault="00FB2C51" w:rsidP="00FB2C51">
      <w:pPr>
        <w:ind w:left="720"/>
        <w:rPr>
          <w:sz w:val="22"/>
          <w:szCs w:val="22"/>
        </w:rPr>
      </w:pPr>
    </w:p>
    <w:tbl>
      <w:tblPr>
        <w:tblW w:w="1038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1320"/>
        <w:gridCol w:w="817"/>
        <w:gridCol w:w="2648"/>
        <w:gridCol w:w="2932"/>
        <w:gridCol w:w="1350"/>
        <w:gridCol w:w="1313"/>
      </w:tblGrid>
      <w:tr w:rsidR="00FB2C51" w14:paraId="79C534F7" w14:textId="77777777" w:rsidTr="00895C75">
        <w:trPr>
          <w:trHeight w:val="485"/>
          <w:tblHeader/>
        </w:trPr>
        <w:tc>
          <w:tcPr>
            <w:tcW w:w="1320" w:type="dxa"/>
            <w:tcBorders>
              <w:top w:val="single" w:sz="4" w:space="0" w:color="000000"/>
              <w:left w:val="single" w:sz="4" w:space="0" w:color="000000"/>
              <w:bottom w:val="single" w:sz="6" w:space="0" w:color="000000"/>
              <w:right w:val="single" w:sz="4" w:space="0" w:color="000000"/>
            </w:tcBorders>
            <w:shd w:val="clear" w:color="auto" w:fill="BDC0BF"/>
            <w:tcMar>
              <w:top w:w="80" w:type="dxa"/>
              <w:left w:w="80" w:type="dxa"/>
              <w:bottom w:w="80" w:type="dxa"/>
              <w:right w:w="80" w:type="dxa"/>
            </w:tcMar>
          </w:tcPr>
          <w:p w14:paraId="7CBA370C" w14:textId="77777777" w:rsidR="00FB2C51" w:rsidRDefault="00FB2C51" w:rsidP="00895C75">
            <w:pPr>
              <w:rPr>
                <w:b/>
                <w:bCs/>
              </w:rPr>
            </w:pPr>
            <w:r>
              <w:rPr>
                <w:b/>
                <w:bCs/>
              </w:rPr>
              <w:t>Department</w:t>
            </w:r>
          </w:p>
        </w:tc>
        <w:tc>
          <w:tcPr>
            <w:tcW w:w="817" w:type="dxa"/>
            <w:tcBorders>
              <w:top w:val="single" w:sz="4" w:space="0" w:color="000000"/>
              <w:left w:val="single" w:sz="4" w:space="0" w:color="000000"/>
              <w:bottom w:val="single" w:sz="6" w:space="0" w:color="000000"/>
              <w:right w:val="single" w:sz="4" w:space="0" w:color="000000"/>
            </w:tcBorders>
            <w:shd w:val="clear" w:color="auto" w:fill="BDC0BF"/>
            <w:tcMar>
              <w:top w:w="80" w:type="dxa"/>
              <w:left w:w="80" w:type="dxa"/>
              <w:bottom w:w="80" w:type="dxa"/>
              <w:right w:w="80" w:type="dxa"/>
            </w:tcMar>
          </w:tcPr>
          <w:p w14:paraId="0EDED427" w14:textId="77777777" w:rsidR="00FB2C51" w:rsidRDefault="00FB2C51" w:rsidP="00895C75">
            <w:pPr>
              <w:rPr>
                <w:b/>
                <w:bCs/>
              </w:rPr>
            </w:pPr>
            <w:r>
              <w:rPr>
                <w:b/>
                <w:bCs/>
              </w:rPr>
              <w:t>QTY:</w:t>
            </w:r>
          </w:p>
        </w:tc>
        <w:tc>
          <w:tcPr>
            <w:tcW w:w="2648" w:type="dxa"/>
            <w:tcBorders>
              <w:top w:val="single" w:sz="4" w:space="0" w:color="000000"/>
              <w:left w:val="single" w:sz="4" w:space="0" w:color="000000"/>
              <w:bottom w:val="single" w:sz="6" w:space="0" w:color="000000"/>
              <w:right w:val="single" w:sz="4" w:space="0" w:color="000000"/>
            </w:tcBorders>
            <w:shd w:val="clear" w:color="auto" w:fill="BDC0BF"/>
            <w:tcMar>
              <w:top w:w="80" w:type="dxa"/>
              <w:left w:w="80" w:type="dxa"/>
              <w:bottom w:w="80" w:type="dxa"/>
              <w:right w:w="80" w:type="dxa"/>
            </w:tcMar>
          </w:tcPr>
          <w:p w14:paraId="157D9B56" w14:textId="77777777" w:rsidR="00FB2C51" w:rsidRDefault="00FB2C51" w:rsidP="00895C75">
            <w:pPr>
              <w:rPr>
                <w:b/>
                <w:bCs/>
              </w:rPr>
            </w:pPr>
            <w:r>
              <w:rPr>
                <w:b/>
                <w:bCs/>
              </w:rPr>
              <w:t>Product Description</w:t>
            </w:r>
          </w:p>
        </w:tc>
        <w:tc>
          <w:tcPr>
            <w:tcW w:w="2932" w:type="dxa"/>
            <w:tcBorders>
              <w:top w:val="single" w:sz="4" w:space="0" w:color="000000"/>
              <w:left w:val="single" w:sz="4" w:space="0" w:color="000000"/>
              <w:bottom w:val="single" w:sz="6" w:space="0" w:color="000000"/>
              <w:right w:val="single" w:sz="4" w:space="0" w:color="000000"/>
            </w:tcBorders>
            <w:shd w:val="clear" w:color="auto" w:fill="BDC0BF"/>
            <w:tcMar>
              <w:top w:w="80" w:type="dxa"/>
              <w:left w:w="80" w:type="dxa"/>
              <w:bottom w:w="80" w:type="dxa"/>
              <w:right w:w="80" w:type="dxa"/>
            </w:tcMar>
          </w:tcPr>
          <w:p w14:paraId="0EBCEA71" w14:textId="77777777" w:rsidR="00FB2C51" w:rsidRDefault="00FB2C51" w:rsidP="00895C75">
            <w:pPr>
              <w:rPr>
                <w:b/>
                <w:bCs/>
              </w:rPr>
            </w:pPr>
            <w:r>
              <w:rPr>
                <w:b/>
                <w:bCs/>
              </w:rPr>
              <w:t>Example Model</w:t>
            </w:r>
          </w:p>
        </w:tc>
        <w:tc>
          <w:tcPr>
            <w:tcW w:w="1350" w:type="dxa"/>
            <w:tcBorders>
              <w:top w:val="single" w:sz="4" w:space="0" w:color="000000"/>
              <w:left w:val="single" w:sz="4" w:space="0" w:color="000000"/>
              <w:bottom w:val="single" w:sz="6" w:space="0" w:color="000000"/>
              <w:right w:val="single" w:sz="4" w:space="0" w:color="000000"/>
            </w:tcBorders>
            <w:shd w:val="clear" w:color="auto" w:fill="BDC0BF"/>
            <w:tcMar>
              <w:top w:w="80" w:type="dxa"/>
              <w:left w:w="80" w:type="dxa"/>
              <w:bottom w:w="80" w:type="dxa"/>
              <w:right w:w="80" w:type="dxa"/>
            </w:tcMar>
          </w:tcPr>
          <w:p w14:paraId="007AAD5F" w14:textId="77777777" w:rsidR="00FB2C51" w:rsidRDefault="00FB2C51" w:rsidP="00895C75">
            <w:pPr>
              <w:rPr>
                <w:b/>
                <w:bCs/>
              </w:rPr>
            </w:pPr>
            <w:r>
              <w:rPr>
                <w:b/>
                <w:bCs/>
              </w:rPr>
              <w:t>Cost Sub-Total</w:t>
            </w:r>
          </w:p>
        </w:tc>
        <w:tc>
          <w:tcPr>
            <w:tcW w:w="1313" w:type="dxa"/>
            <w:tcBorders>
              <w:top w:val="single" w:sz="4" w:space="0" w:color="000000"/>
              <w:left w:val="single" w:sz="4" w:space="0" w:color="000000"/>
              <w:bottom w:val="single" w:sz="6" w:space="0" w:color="000000"/>
              <w:right w:val="single" w:sz="4" w:space="0" w:color="000000"/>
            </w:tcBorders>
            <w:shd w:val="clear" w:color="auto" w:fill="BDC0BF"/>
            <w:tcMar>
              <w:top w:w="80" w:type="dxa"/>
              <w:left w:w="80" w:type="dxa"/>
              <w:bottom w:w="80" w:type="dxa"/>
              <w:right w:w="80" w:type="dxa"/>
            </w:tcMar>
          </w:tcPr>
          <w:p w14:paraId="7D59D173" w14:textId="77777777" w:rsidR="00FB2C51" w:rsidRDefault="00FB2C51" w:rsidP="00895C75">
            <w:pPr>
              <w:rPr>
                <w:b/>
                <w:bCs/>
              </w:rPr>
            </w:pPr>
            <w:r>
              <w:rPr>
                <w:b/>
                <w:bCs/>
              </w:rPr>
              <w:t>Cost Total</w:t>
            </w:r>
          </w:p>
        </w:tc>
      </w:tr>
      <w:tr w:rsidR="00FB2C51" w14:paraId="1704AD8B" w14:textId="77777777" w:rsidTr="00895C75">
        <w:trPr>
          <w:trHeight w:val="295"/>
        </w:trPr>
        <w:tc>
          <w:tcPr>
            <w:tcW w:w="1320" w:type="dxa"/>
            <w:tcBorders>
              <w:top w:val="single" w:sz="6"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D8DEDC8" w14:textId="77777777" w:rsidR="00FB2C51" w:rsidRDefault="00FB2C51" w:rsidP="00895C75">
            <w:pPr>
              <w:rPr>
                <w:sz w:val="24"/>
                <w:szCs w:val="24"/>
              </w:rPr>
            </w:pPr>
          </w:p>
        </w:tc>
        <w:tc>
          <w:tcPr>
            <w:tcW w:w="817" w:type="dxa"/>
            <w:tcBorders>
              <w:top w:val="single" w:sz="6"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8E7C37B" w14:textId="77777777" w:rsidR="00FB2C51" w:rsidRDefault="00FB2C51" w:rsidP="00895C75">
            <w:pPr>
              <w:rPr>
                <w:sz w:val="24"/>
                <w:szCs w:val="24"/>
              </w:rPr>
            </w:pPr>
          </w:p>
        </w:tc>
        <w:tc>
          <w:tcPr>
            <w:tcW w:w="2648"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433DDF" w14:textId="77777777" w:rsidR="00FB2C51" w:rsidRDefault="00FB2C51" w:rsidP="00895C75">
            <w:pPr>
              <w:rPr>
                <w:sz w:val="24"/>
                <w:szCs w:val="24"/>
              </w:rPr>
            </w:pPr>
          </w:p>
        </w:tc>
        <w:tc>
          <w:tcPr>
            <w:tcW w:w="2932"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A954FA" w14:textId="77777777" w:rsidR="00FB2C51" w:rsidRDefault="00FB2C51" w:rsidP="00895C75">
            <w:pPr>
              <w:rPr>
                <w:sz w:val="24"/>
                <w:szCs w:val="24"/>
              </w:rPr>
            </w:pPr>
          </w:p>
        </w:tc>
        <w:tc>
          <w:tcPr>
            <w:tcW w:w="1350"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DC0CE" w14:textId="77777777" w:rsidR="00FB2C51" w:rsidRDefault="00FB2C51" w:rsidP="00895C75">
            <w:pPr>
              <w:rPr>
                <w:sz w:val="24"/>
                <w:szCs w:val="24"/>
              </w:rPr>
            </w:pPr>
          </w:p>
        </w:tc>
        <w:tc>
          <w:tcPr>
            <w:tcW w:w="1313"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4A6B56" w14:textId="77777777" w:rsidR="00FB2C51" w:rsidRDefault="00FB2C51" w:rsidP="00895C75">
            <w:pPr>
              <w:rPr>
                <w:sz w:val="24"/>
                <w:szCs w:val="24"/>
              </w:rPr>
            </w:pPr>
          </w:p>
        </w:tc>
      </w:tr>
      <w:tr w:rsidR="00FB2C51" w14:paraId="467CCC87"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982652B"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A6FFAE4" w14:textId="77777777" w:rsidR="00FB2C51" w:rsidRDefault="00FB2C51" w:rsidP="00895C75">
            <w:pPr>
              <w:jc w:val="right"/>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4F8AF42" w14:textId="77777777" w:rsidR="00FB2C51" w:rsidRDefault="00FB2C51" w:rsidP="00895C75">
            <w:pPr>
              <w:rPr>
                <w:sz w:val="22"/>
                <w:szCs w:val="22"/>
              </w:rPr>
            </w:pPr>
            <w:r>
              <w:rPr>
                <w:b/>
                <w:bCs/>
              </w:rPr>
              <w:t xml:space="preserve">Audio PA Speaker &amp; Stage Monitor Wedge System </w:t>
            </w:r>
          </w:p>
          <w:p w14:paraId="536833D1" w14:textId="77777777" w:rsidR="00FB2C51" w:rsidRDefault="00FB2C51" w:rsidP="00895C75">
            <w:pPr>
              <w:rPr>
                <w:sz w:val="22"/>
                <w:szCs w:val="22"/>
              </w:rPr>
            </w:pPr>
            <w:r>
              <w:rPr>
                <w:b/>
                <w:bCs/>
              </w:rPr>
              <w:t>Complete Package</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F98C5A5" w14:textId="77777777" w:rsidR="00FB2C51" w:rsidRDefault="00FB2C51" w:rsidP="00895C75">
            <w:pPr>
              <w:jc w:val="right"/>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2E33A4A" w14:textId="77777777" w:rsidR="00FB2C51" w:rsidRDefault="00FB2C51" w:rsidP="00895C75"/>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23FD936" w14:textId="77777777" w:rsidR="00FB2C51" w:rsidRDefault="00FB2C51" w:rsidP="00895C75"/>
        </w:tc>
      </w:tr>
      <w:tr w:rsidR="00FB2C51" w14:paraId="31339ABA" w14:textId="77777777" w:rsidTr="00895C75">
        <w:trPr>
          <w:trHeight w:val="1207"/>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CBF34B4" w14:textId="77777777" w:rsidR="00FB2C51" w:rsidRDefault="00FB2C51" w:rsidP="00895C75">
            <w:pPr>
              <w:rPr>
                <w:b/>
                <w:bCs/>
              </w:rPr>
            </w:pPr>
            <w:r>
              <w:rPr>
                <w:b/>
                <w:bCs/>
              </w:rPr>
              <w:t>Mains L, R</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E55B92E" w14:textId="77777777" w:rsidR="00FB2C51" w:rsidRDefault="00FB2C51" w:rsidP="00895C75">
            <w:pPr>
              <w:jc w:val="right"/>
              <w:rPr>
                <w:sz w:val="24"/>
                <w:szCs w:val="24"/>
              </w:rPr>
            </w:pPr>
            <w:r>
              <w:t>5</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ADE0BF" w14:textId="77777777" w:rsidR="00FB2C51" w:rsidRDefault="00FB2C51" w:rsidP="00895C75">
            <w:pPr>
              <w:spacing w:after="240"/>
              <w:rPr>
                <w:sz w:val="22"/>
                <w:szCs w:val="22"/>
              </w:rPr>
            </w:pPr>
            <w:r w:rsidRPr="004756BF">
              <w:t>Compact 3</w:t>
            </w:r>
            <w:r w:rsidRPr="004756BF">
              <w:noBreakHyphen/>
              <w:t>way line array loudspeaker modules (main left/right hang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93BA5A" w14:textId="77777777" w:rsidR="00FB2C51" w:rsidRDefault="00FB2C51" w:rsidP="00895C75">
            <w:pPr>
              <w:spacing w:after="240"/>
            </w:pPr>
            <w:r>
              <w:t xml:space="preserve">Z5726.000 KSL8 cart package </w:t>
            </w:r>
          </w:p>
          <w:p w14:paraId="34610D07" w14:textId="77777777" w:rsidR="00FB2C51" w:rsidRDefault="00FB2C51" w:rsidP="00895C75">
            <w:pPr>
              <w:rPr>
                <w:sz w:val="24"/>
                <w:szCs w:val="24"/>
              </w:rPr>
            </w:pPr>
          </w:p>
          <w:p w14:paraId="0A3D829D" w14:textId="77777777" w:rsidR="00FB2C51" w:rsidRPr="00676FC2"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875E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6134CE" w14:textId="77777777" w:rsidR="00FB2C51" w:rsidRDefault="00FB2C51" w:rsidP="00895C75">
            <w:pPr>
              <w:rPr>
                <w:sz w:val="24"/>
                <w:szCs w:val="24"/>
              </w:rPr>
            </w:pPr>
          </w:p>
        </w:tc>
      </w:tr>
      <w:tr w:rsidR="00FB2C51" w14:paraId="5D67EE7B"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3C3ADE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4F2888D"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76D4DB6" w14:textId="77777777" w:rsidR="00FB2C51" w:rsidRDefault="00FB2C51" w:rsidP="00895C75">
            <w:pPr>
              <w:spacing w:after="240"/>
              <w:rPr>
                <w:sz w:val="22"/>
                <w:szCs w:val="22"/>
              </w:rPr>
            </w:pPr>
            <w:r w:rsidRPr="004756BF">
              <w:t>Additional 3</w:t>
            </w:r>
            <w:r w:rsidRPr="004756BF">
              <w:noBreakHyphen/>
              <w:t>way line array module package (for array configuration)</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74AF359" w14:textId="77777777" w:rsidR="00FB2C51" w:rsidRDefault="00FB2C51" w:rsidP="00895C75">
            <w:pPr>
              <w:rPr>
                <w:sz w:val="24"/>
                <w:szCs w:val="24"/>
              </w:rPr>
            </w:pPr>
            <w:r>
              <w:t>Z5727.000 KSL12 Cart Package</w:t>
            </w:r>
          </w:p>
          <w:p w14:paraId="61664198" w14:textId="77777777" w:rsidR="00FB2C51" w:rsidRPr="004F4082" w:rsidRDefault="00FB2C51" w:rsidP="00895C75">
            <w:pPr>
              <w:jc w:val="cente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AEF612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C6DDA99" w14:textId="77777777" w:rsidR="00FB2C51" w:rsidRDefault="00FB2C51" w:rsidP="00895C75">
            <w:pPr>
              <w:rPr>
                <w:sz w:val="24"/>
                <w:szCs w:val="24"/>
              </w:rPr>
            </w:pPr>
          </w:p>
        </w:tc>
      </w:tr>
      <w:tr w:rsidR="00FB2C51" w14:paraId="53230FBB"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734C8C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F07BAA2"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8FBD2F" w14:textId="77777777" w:rsidR="00FB2C51" w:rsidRDefault="00FB2C51" w:rsidP="00895C75">
            <w:pPr>
              <w:spacing w:after="240"/>
              <w:rPr>
                <w:sz w:val="22"/>
                <w:szCs w:val="22"/>
              </w:rPr>
            </w:pPr>
            <w:r w:rsidRPr="004756BF">
              <w:t>Line array flying frame assemblie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96FDD" w14:textId="77777777" w:rsidR="00FB2C51" w:rsidRDefault="00FB2C51" w:rsidP="00895C75">
            <w:pPr>
              <w:rPr>
                <w:sz w:val="24"/>
                <w:szCs w:val="24"/>
              </w:rPr>
            </w:pPr>
            <w:r>
              <w:t>Z5721.000 KSL Flying frame set A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256F8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4DD85" w14:textId="77777777" w:rsidR="00FB2C51" w:rsidRDefault="00FB2C51" w:rsidP="00895C75">
            <w:pPr>
              <w:rPr>
                <w:sz w:val="24"/>
                <w:szCs w:val="24"/>
              </w:rPr>
            </w:pPr>
          </w:p>
        </w:tc>
      </w:tr>
      <w:tr w:rsidR="00FB2C51" w14:paraId="5C764665"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31F5FA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5A5B15B"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091DD89" w14:textId="77777777" w:rsidR="00FB2C51" w:rsidRDefault="00FB2C51" w:rsidP="00895C75">
            <w:pPr>
              <w:spacing w:after="240"/>
              <w:rPr>
                <w:sz w:val="22"/>
                <w:szCs w:val="22"/>
              </w:rPr>
            </w:pPr>
            <w:r w:rsidRPr="004756BF">
              <w:t>Heavy</w:t>
            </w:r>
            <w:r w:rsidRPr="004756BF">
              <w:noBreakHyphen/>
              <w:t>duty hoist connector chains (4</w:t>
            </w:r>
            <w:r w:rsidRPr="004756BF">
              <w:noBreakHyphen/>
              <w:t>ton clas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6EC8359" w14:textId="77777777" w:rsidR="00FB2C51" w:rsidRDefault="00FB2C51" w:rsidP="00895C75">
            <w:pPr>
              <w:rPr>
                <w:sz w:val="24"/>
                <w:szCs w:val="24"/>
              </w:rPr>
            </w:pPr>
            <w:r>
              <w:t>Z5706.000 Hoist connector chain 4t</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A77B81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DDEEEA7" w14:textId="77777777" w:rsidR="00FB2C51" w:rsidRDefault="00FB2C51" w:rsidP="00895C75">
            <w:pPr>
              <w:rPr>
                <w:sz w:val="24"/>
                <w:szCs w:val="24"/>
              </w:rPr>
            </w:pPr>
          </w:p>
        </w:tc>
      </w:tr>
      <w:tr w:rsidR="00FB2C51" w14:paraId="04C107F1"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07786B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4778474"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21208C" w14:textId="77777777" w:rsidR="00FB2C51" w:rsidRDefault="00FB2C51" w:rsidP="00895C75">
            <w:pPr>
              <w:spacing w:after="240"/>
              <w:rPr>
                <w:sz w:val="22"/>
                <w:szCs w:val="22"/>
              </w:rPr>
            </w:pPr>
            <w:r w:rsidRPr="004756BF">
              <w:t>Array measurement/monitoring unit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EA5C7F" w14:textId="77777777" w:rsidR="00FB2C51" w:rsidRDefault="00FB2C51" w:rsidP="00895C75">
            <w:pPr>
              <w:rPr>
                <w:sz w:val="24"/>
                <w:szCs w:val="24"/>
              </w:rPr>
            </w:pPr>
            <w:r>
              <w:t xml:space="preserve">Z5762.000 </w:t>
            </w:r>
            <w:proofErr w:type="spellStart"/>
            <w:r>
              <w:t>d&amp;b</w:t>
            </w:r>
            <w:proofErr w:type="spellEnd"/>
            <w:r>
              <w:t xml:space="preserve"> </w:t>
            </w:r>
            <w:proofErr w:type="spellStart"/>
            <w:r>
              <w:t>ArraySight</w:t>
            </w:r>
            <w:proofErr w:type="spellEnd"/>
            <w:r>
              <w:t xml:space="preserve"> meter unit</w:t>
            </w:r>
          </w:p>
          <w:p w14:paraId="5EEB5278" w14:textId="77777777" w:rsidR="00FB2C51" w:rsidRDefault="00FB2C51" w:rsidP="00895C75">
            <w:pPr>
              <w:rPr>
                <w:sz w:val="24"/>
                <w:szCs w:val="24"/>
              </w:rPr>
            </w:pPr>
          </w:p>
          <w:p w14:paraId="04C7B9BD" w14:textId="77777777" w:rsidR="00FB2C51" w:rsidRPr="00F7003D" w:rsidRDefault="00FB2C51" w:rsidP="00895C75">
            <w:pPr>
              <w:ind w:firstLine="720"/>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2D299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1DDA6" w14:textId="77777777" w:rsidR="00FB2C51" w:rsidRDefault="00FB2C51" w:rsidP="00895C75">
            <w:pPr>
              <w:rPr>
                <w:sz w:val="24"/>
                <w:szCs w:val="24"/>
              </w:rPr>
            </w:pPr>
          </w:p>
        </w:tc>
      </w:tr>
      <w:tr w:rsidR="00FB2C51" w14:paraId="17C9ECE4"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C5A6BD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3E7CEEE"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EFA4060"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1847A64"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2582E2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BEFC0F2" w14:textId="77777777" w:rsidR="00FB2C51" w:rsidRDefault="00FB2C51" w:rsidP="00895C75">
            <w:pPr>
              <w:rPr>
                <w:sz w:val="24"/>
                <w:szCs w:val="24"/>
              </w:rPr>
            </w:pPr>
          </w:p>
        </w:tc>
      </w:tr>
      <w:tr w:rsidR="00FB2C51" w14:paraId="146FF039" w14:textId="77777777" w:rsidTr="00895C75">
        <w:trPr>
          <w:trHeight w:val="1927"/>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891ACA9" w14:textId="77777777" w:rsidR="00FB2C51" w:rsidRDefault="00FB2C51" w:rsidP="00895C75">
            <w:pPr>
              <w:rPr>
                <w:b/>
                <w:bCs/>
              </w:rPr>
            </w:pPr>
            <w:r>
              <w:rPr>
                <w:b/>
                <w:bCs/>
              </w:rPr>
              <w:lastRenderedPageBreak/>
              <w:t>Subwoofers</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799B453" w14:textId="77777777" w:rsidR="00FB2C51" w:rsidRDefault="00FB2C51" w:rsidP="00895C75">
            <w:pPr>
              <w:jc w:val="right"/>
              <w:rPr>
                <w:sz w:val="24"/>
                <w:szCs w:val="24"/>
              </w:rPr>
            </w:pPr>
            <w:r>
              <w:t>6</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A7A153" w14:textId="77777777" w:rsidR="00FB2C51" w:rsidRDefault="00FB2C51" w:rsidP="00895C75">
            <w:pPr>
              <w:spacing w:after="240"/>
              <w:rPr>
                <w:sz w:val="22"/>
                <w:szCs w:val="22"/>
              </w:rPr>
            </w:pPr>
            <w:r w:rsidRPr="004756BF">
              <w:t>Large</w:t>
            </w:r>
            <w:r w:rsidRPr="004756BF">
              <w:noBreakHyphen/>
              <w:t>format cardioid subwoofer enclosures (triple</w:t>
            </w:r>
            <w:r w:rsidRPr="004756BF">
              <w:noBreakHyphen/>
              <w:t>driver configuration)</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4F0CD" w14:textId="77777777" w:rsidR="00FB2C51" w:rsidRDefault="00FB2C51" w:rsidP="00895C75">
            <w:pPr>
              <w:spacing w:after="240"/>
            </w:pPr>
            <w:r>
              <w:t xml:space="preserve">Z7493.760 2 x SL-SUB Cart package </w:t>
            </w:r>
          </w:p>
          <w:p w14:paraId="7CF6C7DA" w14:textId="77777777" w:rsidR="00FB2C51" w:rsidRDefault="00FB2C51" w:rsidP="00895C75">
            <w:pPr>
              <w:rPr>
                <w:sz w:val="24"/>
                <w:szCs w:val="24"/>
              </w:rPr>
            </w:pPr>
          </w:p>
          <w:p w14:paraId="225DFF2B" w14:textId="77777777" w:rsidR="00FB2C51" w:rsidRDefault="00FB2C51" w:rsidP="00895C75">
            <w:pPr>
              <w:rPr>
                <w:sz w:val="24"/>
                <w:szCs w:val="24"/>
              </w:rPr>
            </w:pPr>
          </w:p>
          <w:p w14:paraId="0B12C999" w14:textId="77777777" w:rsidR="00FB2C51" w:rsidRPr="00327B00" w:rsidRDefault="00FB2C51" w:rsidP="00895C75">
            <w:pPr>
              <w:ind w:firstLine="720"/>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CCB62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756351" w14:textId="77777777" w:rsidR="00FB2C51" w:rsidRDefault="00FB2C51" w:rsidP="00895C75">
            <w:pPr>
              <w:rPr>
                <w:sz w:val="24"/>
                <w:szCs w:val="24"/>
              </w:rPr>
            </w:pPr>
          </w:p>
        </w:tc>
      </w:tr>
      <w:tr w:rsidR="00FB2C51" w14:paraId="4431B923"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55F6D5C"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58F3342B"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52535FC" w14:textId="77777777" w:rsidR="00FB2C51" w:rsidRDefault="00FB2C51" w:rsidP="00895C75">
            <w:pPr>
              <w:spacing w:after="240"/>
              <w:rPr>
                <w:sz w:val="22"/>
                <w:szCs w:val="22"/>
              </w:rPr>
            </w:pPr>
            <w:r w:rsidRPr="004756BF">
              <w:t>Subwoofer flying frame assembli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F94A849" w14:textId="77777777" w:rsidR="00FB2C51" w:rsidRDefault="00FB2C51" w:rsidP="00895C75">
            <w:pPr>
              <w:rPr>
                <w:sz w:val="24"/>
                <w:szCs w:val="24"/>
              </w:rPr>
            </w:pPr>
            <w:r>
              <w:t>Z5708.000 GSL Flying frame set A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508EB0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22C9A8C" w14:textId="77777777" w:rsidR="00FB2C51" w:rsidRDefault="00FB2C51" w:rsidP="00895C75">
            <w:pPr>
              <w:rPr>
                <w:sz w:val="24"/>
                <w:szCs w:val="24"/>
              </w:rPr>
            </w:pPr>
          </w:p>
        </w:tc>
      </w:tr>
      <w:tr w:rsidR="00FB2C51" w14:paraId="40C17402"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2984A1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75FD834"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F64065" w14:textId="77777777" w:rsidR="00FB2C51" w:rsidRDefault="00FB2C51" w:rsidP="00895C75">
            <w:pPr>
              <w:spacing w:after="240"/>
              <w:rPr>
                <w:sz w:val="22"/>
                <w:szCs w:val="22"/>
              </w:rPr>
            </w:pPr>
            <w:r w:rsidRPr="004756BF">
              <w:t>Heavy</w:t>
            </w:r>
            <w:r w:rsidRPr="004756BF">
              <w:noBreakHyphen/>
              <w:t>duty hoist connector chains (4</w:t>
            </w:r>
            <w:r w:rsidRPr="004756BF">
              <w:noBreakHyphen/>
              <w:t>ton clas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1460D" w14:textId="77777777" w:rsidR="00FB2C51" w:rsidRDefault="00FB2C51" w:rsidP="00895C75">
            <w:pPr>
              <w:rPr>
                <w:sz w:val="24"/>
                <w:szCs w:val="24"/>
              </w:rPr>
            </w:pPr>
            <w:r>
              <w:t>Z5706.000 Hoist connector chain 4t</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B90EA7"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7403C6" w14:textId="77777777" w:rsidR="00FB2C51" w:rsidRDefault="00FB2C51" w:rsidP="00895C75">
            <w:pPr>
              <w:rPr>
                <w:sz w:val="24"/>
                <w:szCs w:val="24"/>
              </w:rPr>
            </w:pPr>
          </w:p>
        </w:tc>
      </w:tr>
      <w:tr w:rsidR="00FB2C51" w14:paraId="57635E66"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88C4997"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8F01008"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CA3C524"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1CEE5CC"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952964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05C1376" w14:textId="77777777" w:rsidR="00FB2C51" w:rsidRDefault="00FB2C51" w:rsidP="00895C75">
            <w:pPr>
              <w:rPr>
                <w:sz w:val="24"/>
                <w:szCs w:val="24"/>
              </w:rPr>
            </w:pPr>
          </w:p>
        </w:tc>
      </w:tr>
      <w:tr w:rsidR="00FB2C51" w14:paraId="50EC2904"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A29424D" w14:textId="77777777" w:rsidR="00FB2C51" w:rsidRDefault="00FB2C51" w:rsidP="00895C75">
            <w:pPr>
              <w:rPr>
                <w:b/>
                <w:bCs/>
              </w:rPr>
            </w:pPr>
            <w:r>
              <w:rPr>
                <w:b/>
                <w:bCs/>
              </w:rPr>
              <w:t>Center Fills</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BE1563F"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B6734C" w14:textId="77777777" w:rsidR="00FB2C51" w:rsidRDefault="00FB2C51" w:rsidP="00895C75">
            <w:pPr>
              <w:overflowPunct/>
              <w:autoSpaceDE/>
              <w:autoSpaceDN/>
              <w:adjustRightInd/>
              <w:spacing w:after="240"/>
              <w:textAlignment w:val="auto"/>
            </w:pPr>
            <w:r w:rsidRPr="004756BF">
              <w:t xml:space="preserve">Center </w:t>
            </w:r>
            <w:proofErr w:type="gramStart"/>
            <w:r w:rsidRPr="004756BF">
              <w:t>fill</w:t>
            </w:r>
            <w:proofErr w:type="gramEnd"/>
            <w:r w:rsidRPr="004756BF">
              <w:t xml:space="preserve"> loudspeaker flying fram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71FE3B" w14:textId="77777777" w:rsidR="00FB2C51" w:rsidRDefault="00FB2C51" w:rsidP="00895C75">
            <w:pPr>
              <w:rPr>
                <w:sz w:val="24"/>
                <w:szCs w:val="24"/>
              </w:rPr>
            </w:pPr>
            <w:r>
              <w:t xml:space="preserve">Z5455.000 AL Flying frame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32EC2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9B9D3E" w14:textId="77777777" w:rsidR="00FB2C51" w:rsidRDefault="00FB2C51" w:rsidP="00895C75">
            <w:pPr>
              <w:rPr>
                <w:sz w:val="24"/>
                <w:szCs w:val="24"/>
              </w:rPr>
            </w:pPr>
          </w:p>
        </w:tc>
      </w:tr>
      <w:tr w:rsidR="00FB2C51" w14:paraId="5F88D562" w14:textId="77777777" w:rsidTr="00895C75">
        <w:trPr>
          <w:trHeight w:val="487"/>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EEE61F6"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A30D63C"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E979AA7" w14:textId="77777777" w:rsidR="00FB2C51" w:rsidRDefault="00FB2C51" w:rsidP="00895C75">
            <w:pPr>
              <w:overflowPunct/>
              <w:autoSpaceDE/>
              <w:autoSpaceDN/>
              <w:adjustRightInd/>
              <w:spacing w:after="240"/>
              <w:textAlignment w:val="auto"/>
            </w:pPr>
            <w:r w:rsidRPr="004756BF">
              <w:t>Compact point</w:t>
            </w:r>
            <w:r w:rsidRPr="004756BF">
              <w:noBreakHyphen/>
              <w:t>source loudspeakers (center fill)</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914F739" w14:textId="77777777" w:rsidR="00FB2C51" w:rsidRDefault="00FB2C51" w:rsidP="00895C75">
            <w:pPr>
              <w:rPr>
                <w:sz w:val="24"/>
                <w:szCs w:val="24"/>
              </w:rPr>
            </w:pPr>
            <w:r>
              <w:t xml:space="preserve">Z0731.002 AL90 Loudspeaker </w:t>
            </w:r>
            <w:r>
              <w:tab/>
              <w:t xml:space="preserve">NLT4F/M  </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45D179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25F5D3D" w14:textId="77777777" w:rsidR="00FB2C51" w:rsidRDefault="00FB2C51" w:rsidP="00895C75">
            <w:pPr>
              <w:rPr>
                <w:sz w:val="24"/>
                <w:szCs w:val="24"/>
              </w:rPr>
            </w:pPr>
          </w:p>
        </w:tc>
      </w:tr>
      <w:tr w:rsidR="00FB2C51" w14:paraId="508D1FCB" w14:textId="77777777" w:rsidTr="00895C75">
        <w:trPr>
          <w:trHeight w:val="487"/>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F6F03D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0F336E3"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8D4589" w14:textId="77777777" w:rsidR="00FB2C51" w:rsidRDefault="00FB2C51" w:rsidP="00895C75">
            <w:pPr>
              <w:pStyle w:val="NormalWeb"/>
            </w:pPr>
            <w:r>
              <w:t>Center fill cabling and rigging packag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B14C8B" w14:textId="77777777" w:rsidR="00FB2C51" w:rsidRDefault="00FB2C51" w:rsidP="00895C75">
            <w:pPr>
              <w:rPr>
                <w:sz w:val="24"/>
                <w:szCs w:val="24"/>
              </w:rPr>
            </w:pPr>
            <w:r>
              <w:t xml:space="preserve">Center Fill Cable </w:t>
            </w:r>
            <w:proofErr w:type="gramStart"/>
            <w:r>
              <w:t>And</w:t>
            </w:r>
            <w:proofErr w:type="gramEnd"/>
            <w:r>
              <w:t xml:space="preserve"> Rigging </w:t>
            </w:r>
            <w:r>
              <w:tab/>
              <w:t xml:space="preserve">Package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D2698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27D116" w14:textId="77777777" w:rsidR="00FB2C51" w:rsidRDefault="00FB2C51" w:rsidP="00895C75">
            <w:pPr>
              <w:rPr>
                <w:sz w:val="24"/>
                <w:szCs w:val="24"/>
              </w:rPr>
            </w:pPr>
          </w:p>
        </w:tc>
      </w:tr>
      <w:tr w:rsidR="00FB2C51" w14:paraId="42B69FC7"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10990A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7002632"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BC634D6"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DE5EC81"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8AEE6E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8DC33A8" w14:textId="77777777" w:rsidR="00FB2C51" w:rsidRDefault="00FB2C51" w:rsidP="00895C75">
            <w:pPr>
              <w:rPr>
                <w:sz w:val="24"/>
                <w:szCs w:val="24"/>
              </w:rPr>
            </w:pPr>
          </w:p>
        </w:tc>
      </w:tr>
      <w:tr w:rsidR="00FB2C51" w14:paraId="7CCFAF59" w14:textId="77777777" w:rsidTr="00895C75">
        <w:trPr>
          <w:trHeight w:val="16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31C76C6" w14:textId="77777777" w:rsidR="00FB2C51" w:rsidRDefault="00FB2C51" w:rsidP="00895C75">
            <w:pPr>
              <w:rPr>
                <w:b/>
                <w:bCs/>
              </w:rPr>
            </w:pPr>
            <w:r>
              <w:rPr>
                <w:b/>
                <w:bCs/>
              </w:rPr>
              <w:t>Out Fills</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6056FD6"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A0196B" w14:textId="77777777" w:rsidR="00FB2C51" w:rsidRDefault="00FB2C51" w:rsidP="00895C75">
            <w:pPr>
              <w:rPr>
                <w:sz w:val="22"/>
                <w:szCs w:val="22"/>
              </w:rPr>
            </w:pPr>
            <w:r w:rsidRPr="004756BF">
              <w:rPr>
                <w:sz w:val="22"/>
                <w:szCs w:val="22"/>
              </w:rPr>
              <w:t>High</w:t>
            </w:r>
            <w:r w:rsidRPr="004756BF">
              <w:rPr>
                <w:sz w:val="22"/>
                <w:szCs w:val="22"/>
              </w:rPr>
              <w:noBreakHyphen/>
              <w:t>output point</w:t>
            </w:r>
            <w:r w:rsidRPr="004756BF">
              <w:rPr>
                <w:sz w:val="22"/>
                <w:szCs w:val="22"/>
              </w:rPr>
              <w:noBreakHyphen/>
              <w:t>source loudspeakers (wide coverage out fill)</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FBEBF2" w14:textId="77777777" w:rsidR="00FB2C51" w:rsidRDefault="00FB2C51" w:rsidP="00895C75">
            <w:pPr>
              <w:overflowPunct/>
              <w:autoSpaceDE/>
              <w:autoSpaceDN/>
              <w:adjustRightInd/>
              <w:spacing w:after="240"/>
              <w:textAlignment w:val="auto"/>
            </w:pPr>
            <w:r>
              <w:t xml:space="preserve">Z0704.002 V7P Loudspeaker NLT4F/M </w:t>
            </w:r>
          </w:p>
          <w:p w14:paraId="54978718"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2677F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D41252" w14:textId="77777777" w:rsidR="00FB2C51" w:rsidRDefault="00FB2C51" w:rsidP="00895C75">
            <w:pPr>
              <w:rPr>
                <w:sz w:val="24"/>
                <w:szCs w:val="24"/>
              </w:rPr>
            </w:pPr>
          </w:p>
        </w:tc>
      </w:tr>
      <w:tr w:rsidR="00FB2C51" w14:paraId="3C2350A4"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686E83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408640D8"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9727C47" w14:textId="77777777" w:rsidR="00FB2C51" w:rsidRDefault="00FB2C51" w:rsidP="00895C75">
            <w:pPr>
              <w:spacing w:after="240"/>
              <w:rPr>
                <w:sz w:val="22"/>
                <w:szCs w:val="22"/>
              </w:rPr>
            </w:pPr>
            <w:r w:rsidRPr="004756BF">
              <w:t>Horizontal mounting bracket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8169985" w14:textId="77777777" w:rsidR="00FB2C51" w:rsidRDefault="00FB2C51" w:rsidP="00895C75">
            <w:pPr>
              <w:rPr>
                <w:sz w:val="24"/>
                <w:szCs w:val="24"/>
              </w:rPr>
            </w:pPr>
            <w:r>
              <w:t>Z5388.000 VP Horizontal bracket</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60C422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F53C7C3" w14:textId="77777777" w:rsidR="00FB2C51" w:rsidRDefault="00FB2C51" w:rsidP="00895C75">
            <w:pPr>
              <w:rPr>
                <w:sz w:val="24"/>
                <w:szCs w:val="24"/>
              </w:rPr>
            </w:pPr>
          </w:p>
        </w:tc>
      </w:tr>
      <w:tr w:rsidR="00FB2C51" w14:paraId="4B2D4F55"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1D9846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0B89785"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97CB8" w14:textId="77777777" w:rsidR="00FB2C51" w:rsidRDefault="00FB2C51" w:rsidP="00895C75">
            <w:pPr>
              <w:spacing w:after="240"/>
              <w:rPr>
                <w:sz w:val="22"/>
                <w:szCs w:val="22"/>
              </w:rPr>
            </w:pPr>
            <w:r>
              <w:t>Out Fill Cable and Rigging Packag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52698C"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808D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67BF93" w14:textId="77777777" w:rsidR="00FB2C51" w:rsidRDefault="00FB2C51" w:rsidP="00895C75">
            <w:pPr>
              <w:rPr>
                <w:sz w:val="24"/>
                <w:szCs w:val="24"/>
              </w:rPr>
            </w:pPr>
          </w:p>
        </w:tc>
      </w:tr>
      <w:tr w:rsidR="00FB2C51" w14:paraId="69DAA143"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4493D2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8BAFF3E"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8DEC8B7"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5C6CA22"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6452FE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74C6C12" w14:textId="77777777" w:rsidR="00FB2C51" w:rsidRDefault="00FB2C51" w:rsidP="00895C75">
            <w:pPr>
              <w:rPr>
                <w:sz w:val="24"/>
                <w:szCs w:val="24"/>
              </w:rPr>
            </w:pPr>
          </w:p>
        </w:tc>
      </w:tr>
      <w:tr w:rsidR="00FB2C51" w14:paraId="49853D36" w14:textId="77777777" w:rsidTr="00895C75">
        <w:trPr>
          <w:trHeight w:val="1687"/>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369866C" w14:textId="77777777" w:rsidR="00FB2C51" w:rsidRDefault="00FB2C51" w:rsidP="00895C75">
            <w:pPr>
              <w:rPr>
                <w:b/>
                <w:bCs/>
              </w:rPr>
            </w:pPr>
            <w:r>
              <w:rPr>
                <w:b/>
                <w:bCs/>
              </w:rPr>
              <w:lastRenderedPageBreak/>
              <w:t>Front Fills</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256931D"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5663A6" w14:textId="77777777" w:rsidR="00FB2C51" w:rsidRPr="004756BF" w:rsidRDefault="00FB2C51" w:rsidP="00895C75">
            <w:pPr>
              <w:spacing w:after="240"/>
            </w:pPr>
            <w:r w:rsidRPr="004756BF">
              <w:t xml:space="preserve">Compact </w:t>
            </w:r>
            <w:proofErr w:type="gramStart"/>
            <w:r w:rsidRPr="004756BF">
              <w:t>point</w:t>
            </w:r>
            <w:r w:rsidRPr="004756BF">
              <w:noBreakHyphen/>
            </w:r>
            <w:proofErr w:type="gramEnd"/>
            <w:r w:rsidRPr="004756BF">
              <w:t>source loudspeakers (front stage fill)</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39C646" w14:textId="77777777" w:rsidR="00FB2C51" w:rsidRDefault="00FB2C51" w:rsidP="00895C75">
            <w:pPr>
              <w:spacing w:after="240"/>
            </w:pPr>
            <w:r>
              <w:t xml:space="preserve">Z0703.002 Y10P Loudspeaker NLT4F/M </w:t>
            </w:r>
          </w:p>
          <w:p w14:paraId="3A785CA6"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7116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B2EEEF" w14:textId="77777777" w:rsidR="00FB2C51" w:rsidRDefault="00FB2C51" w:rsidP="00895C75">
            <w:pPr>
              <w:rPr>
                <w:sz w:val="24"/>
                <w:szCs w:val="24"/>
              </w:rPr>
            </w:pPr>
          </w:p>
        </w:tc>
      </w:tr>
      <w:tr w:rsidR="00FB2C51" w14:paraId="3C478CED"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78A1A2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81A4CB2"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3FD0C2D" w14:textId="77777777" w:rsidR="00FB2C51" w:rsidRDefault="00FB2C51" w:rsidP="00895C75">
            <w:pPr>
              <w:spacing w:after="240"/>
              <w:rPr>
                <w:sz w:val="22"/>
                <w:szCs w:val="22"/>
              </w:rPr>
            </w:pPr>
            <w:r>
              <w:t>Front Fills Cable Package</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DC8E712"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F559DB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29153C6" w14:textId="77777777" w:rsidR="00FB2C51" w:rsidRDefault="00FB2C51" w:rsidP="00895C75">
            <w:pPr>
              <w:rPr>
                <w:sz w:val="24"/>
                <w:szCs w:val="24"/>
              </w:rPr>
            </w:pPr>
          </w:p>
        </w:tc>
      </w:tr>
      <w:tr w:rsidR="00FB2C51" w14:paraId="3C9C103F"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FF62A3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1BDD905"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3B5D46"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7612B6"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8802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18F5D7" w14:textId="77777777" w:rsidR="00FB2C51" w:rsidRDefault="00FB2C51" w:rsidP="00895C75">
            <w:pPr>
              <w:rPr>
                <w:sz w:val="24"/>
                <w:szCs w:val="24"/>
              </w:rPr>
            </w:pPr>
          </w:p>
        </w:tc>
      </w:tr>
      <w:tr w:rsidR="00FB2C51" w14:paraId="34860588" w14:textId="77777777" w:rsidTr="00895C75">
        <w:trPr>
          <w:trHeight w:val="19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A28243E" w14:textId="77777777" w:rsidR="00FB2C51" w:rsidRDefault="00FB2C51" w:rsidP="00895C75">
            <w:pPr>
              <w:rPr>
                <w:b/>
                <w:bCs/>
              </w:rPr>
            </w:pPr>
            <w:r>
              <w:rPr>
                <w:b/>
                <w:bCs/>
              </w:rPr>
              <w:t>Delays</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10332D2"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2C16306" w14:textId="77777777" w:rsidR="00FB2C51" w:rsidRDefault="00FB2C51" w:rsidP="00895C75">
            <w:pPr>
              <w:rPr>
                <w:sz w:val="22"/>
                <w:szCs w:val="22"/>
              </w:rPr>
            </w:pPr>
            <w:r w:rsidRPr="004756BF">
              <w:t>High</w:t>
            </w:r>
            <w:r w:rsidRPr="004756BF">
              <w:noBreakHyphen/>
              <w:t>output point</w:t>
            </w:r>
            <w:r w:rsidRPr="004756BF">
              <w:noBreakHyphen/>
              <w:t>source loudspeaker (delay position)</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000DAFD" w14:textId="77777777" w:rsidR="00FB2C51" w:rsidRDefault="00FB2C51" w:rsidP="00895C75">
            <w:pPr>
              <w:spacing w:after="240"/>
            </w:pPr>
            <w:r>
              <w:t>Z0704.002 V7P Loudspeaker NLT4F/M</w:t>
            </w:r>
          </w:p>
          <w:p w14:paraId="3BDDDA07"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902084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E0442DD" w14:textId="77777777" w:rsidR="00FB2C51" w:rsidRDefault="00FB2C51" w:rsidP="00895C75">
            <w:pPr>
              <w:rPr>
                <w:sz w:val="24"/>
                <w:szCs w:val="24"/>
              </w:rPr>
            </w:pPr>
          </w:p>
        </w:tc>
      </w:tr>
      <w:tr w:rsidR="00FB2C51" w14:paraId="15AD3D4C"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48F05F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DE4296C"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15EE86" w14:textId="77777777" w:rsidR="00FB2C51" w:rsidRDefault="00FB2C51" w:rsidP="00895C75">
            <w:pPr>
              <w:spacing w:after="240"/>
              <w:rPr>
                <w:sz w:val="22"/>
                <w:szCs w:val="22"/>
              </w:rPr>
            </w:pPr>
            <w:r w:rsidRPr="004756BF">
              <w:t>Delay mounting bracket</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6C5FCC" w14:textId="77777777" w:rsidR="00FB2C51" w:rsidRDefault="00FB2C51" w:rsidP="00895C75">
            <w:pPr>
              <w:rPr>
                <w:sz w:val="24"/>
                <w:szCs w:val="24"/>
              </w:rPr>
            </w:pPr>
            <w:r>
              <w:t>Z5383.000 VP Mounting bracket</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A3FC2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0C9B44" w14:textId="77777777" w:rsidR="00FB2C51" w:rsidRDefault="00FB2C51" w:rsidP="00895C75">
            <w:pPr>
              <w:rPr>
                <w:sz w:val="24"/>
                <w:szCs w:val="24"/>
              </w:rPr>
            </w:pPr>
          </w:p>
        </w:tc>
      </w:tr>
      <w:tr w:rsidR="00FB2C51" w14:paraId="776F9F7A"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2154BE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60EA03B"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A25EF2C" w14:textId="77777777" w:rsidR="00FB2C51" w:rsidRDefault="00FB2C51" w:rsidP="00895C75">
            <w:pPr>
              <w:overflowPunct/>
              <w:autoSpaceDE/>
              <w:autoSpaceDN/>
              <w:adjustRightInd/>
              <w:spacing w:after="240"/>
              <w:textAlignment w:val="auto"/>
            </w:pPr>
            <w:r w:rsidRPr="004756BF">
              <w:t>Delay cabling and rigging package</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C5528A7"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A0554F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998D6A6" w14:textId="77777777" w:rsidR="00FB2C51" w:rsidRDefault="00FB2C51" w:rsidP="00895C75">
            <w:pPr>
              <w:rPr>
                <w:sz w:val="24"/>
                <w:szCs w:val="24"/>
              </w:rPr>
            </w:pPr>
          </w:p>
        </w:tc>
      </w:tr>
      <w:tr w:rsidR="00FB2C51" w14:paraId="49CCF762"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046113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B0F5B98"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39D6A5"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EC5EAC"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F8A11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48901A" w14:textId="77777777" w:rsidR="00FB2C51" w:rsidRDefault="00FB2C51" w:rsidP="00895C75">
            <w:pPr>
              <w:rPr>
                <w:sz w:val="24"/>
                <w:szCs w:val="24"/>
              </w:rPr>
            </w:pPr>
          </w:p>
        </w:tc>
      </w:tr>
      <w:tr w:rsidR="00FB2C51" w14:paraId="288B5F92" w14:textId="77777777" w:rsidTr="00895C75">
        <w:trPr>
          <w:trHeight w:val="16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73B3E72" w14:textId="77777777" w:rsidR="00FB2C51" w:rsidRDefault="00FB2C51" w:rsidP="00895C75">
            <w:pPr>
              <w:rPr>
                <w:b/>
                <w:bCs/>
              </w:rPr>
            </w:pPr>
            <w:r>
              <w:rPr>
                <w:b/>
                <w:bCs/>
              </w:rPr>
              <w:t>Electronics</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6D77F12"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4329F57" w14:textId="77777777" w:rsidR="00FB2C51" w:rsidRDefault="00FB2C51" w:rsidP="00895C75">
            <w:pPr>
              <w:rPr>
                <w:sz w:val="22"/>
                <w:szCs w:val="22"/>
              </w:rPr>
            </w:pPr>
            <w:r w:rsidRPr="004756BF">
              <w:t>Touring amplifier racks with integrated connection panels (multiple amplifier channels per rack)</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517C997" w14:textId="77777777" w:rsidR="00FB2C51" w:rsidRDefault="00FB2C51" w:rsidP="00895C75">
            <w:pPr>
              <w:overflowPunct/>
              <w:autoSpaceDE/>
              <w:autoSpaceDN/>
              <w:adjustRightInd/>
              <w:spacing w:after="240"/>
              <w:textAlignment w:val="auto"/>
            </w:pPr>
            <w:r>
              <w:t xml:space="preserve">Z5601.552 6xD40 Touring rack NA US </w:t>
            </w:r>
          </w:p>
          <w:p w14:paraId="7C9D586E"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B56651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C717B12" w14:textId="77777777" w:rsidR="00FB2C51" w:rsidRDefault="00FB2C51" w:rsidP="00895C75">
            <w:pPr>
              <w:rPr>
                <w:sz w:val="24"/>
                <w:szCs w:val="24"/>
              </w:rPr>
            </w:pPr>
          </w:p>
        </w:tc>
      </w:tr>
      <w:tr w:rsidR="00FB2C51" w14:paraId="72EE9D66"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5DE2B9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73B51F7"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C45235" w14:textId="77777777" w:rsidR="00FB2C51" w:rsidRDefault="00FB2C51" w:rsidP="00895C75">
            <w:pPr>
              <w:spacing w:after="240"/>
              <w:rPr>
                <w:sz w:val="22"/>
                <w:szCs w:val="22"/>
              </w:rPr>
            </w:pPr>
            <w:r w:rsidRPr="004756BF">
              <w:t>High</w:t>
            </w:r>
            <w:r w:rsidRPr="004756BF">
              <w:noBreakHyphen/>
              <w:t>power multi</w:t>
            </w:r>
            <w:r w:rsidRPr="004756BF">
              <w:noBreakHyphen/>
              <w:t>channel amplifiers for main PA, fills, and sub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92C784" w14:textId="77777777" w:rsidR="00FB2C51" w:rsidRDefault="00FB2C51" w:rsidP="00895C75">
            <w:pPr>
              <w:rPr>
                <w:sz w:val="24"/>
                <w:szCs w:val="24"/>
              </w:rPr>
            </w:pPr>
            <w:r>
              <w:t>Z2850.500 D40 Amplifier US /CA/K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FD145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02B536" w14:textId="77777777" w:rsidR="00FB2C51" w:rsidRDefault="00FB2C51" w:rsidP="00895C75">
            <w:pPr>
              <w:rPr>
                <w:sz w:val="24"/>
                <w:szCs w:val="24"/>
              </w:rPr>
            </w:pPr>
          </w:p>
        </w:tc>
      </w:tr>
      <w:tr w:rsidR="00FB2C51" w14:paraId="4C485F84"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719488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FFFD089"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3EFF6C8" w14:textId="77777777" w:rsidR="00FB2C51" w:rsidRDefault="00FB2C51" w:rsidP="00895C75">
            <w:pPr>
              <w:spacing w:after="240"/>
              <w:rPr>
                <w:sz w:val="22"/>
                <w:szCs w:val="22"/>
              </w:rPr>
            </w:pPr>
            <w:r w:rsidRPr="004756BF">
              <w:t>Additional amplifier racks for expanded output capacity</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7DB166C" w14:textId="77777777" w:rsidR="00FB2C51" w:rsidRDefault="00FB2C51" w:rsidP="00895C75">
            <w:pPr>
              <w:rPr>
                <w:sz w:val="24"/>
                <w:szCs w:val="24"/>
              </w:rPr>
            </w:pPr>
            <w:r>
              <w:t>Z5600.053 3xD25/D40 Touring rack N</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AF7F6D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5C471A4" w14:textId="77777777" w:rsidR="00FB2C51" w:rsidRDefault="00FB2C51" w:rsidP="00895C75">
            <w:pPr>
              <w:rPr>
                <w:sz w:val="24"/>
                <w:szCs w:val="24"/>
              </w:rPr>
            </w:pPr>
          </w:p>
        </w:tc>
      </w:tr>
      <w:tr w:rsidR="00FB2C51" w14:paraId="0F2DBDCB"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F853AF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5342B24"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7BEE6" w14:textId="77777777" w:rsidR="00FB2C51" w:rsidRDefault="00FB2C51" w:rsidP="00895C75">
            <w:pPr>
              <w:spacing w:after="240"/>
              <w:rPr>
                <w:sz w:val="22"/>
                <w:szCs w:val="22"/>
              </w:rPr>
            </w:pPr>
            <w:r>
              <w:t>Z5602.552 3xD90 Touring Rack NA U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134795" w14:textId="77777777" w:rsidR="00FB2C51" w:rsidRDefault="00FB2C51" w:rsidP="00895C75">
            <w:pPr>
              <w:rPr>
                <w:sz w:val="24"/>
                <w:szCs w:val="24"/>
              </w:rPr>
            </w:pPr>
            <w:r>
              <w:t>Z5602.552 3xD90 Touring Rack NA U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E0AA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DB753F" w14:textId="77777777" w:rsidR="00FB2C51" w:rsidRDefault="00FB2C51" w:rsidP="00895C75">
            <w:pPr>
              <w:rPr>
                <w:sz w:val="24"/>
                <w:szCs w:val="24"/>
              </w:rPr>
            </w:pPr>
          </w:p>
        </w:tc>
      </w:tr>
      <w:tr w:rsidR="00FB2C51" w14:paraId="582CA5F7"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8D6C84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2CEE441"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6174085"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512FCEA"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47D8B9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F6170AD" w14:textId="77777777" w:rsidR="00FB2C51" w:rsidRDefault="00FB2C51" w:rsidP="00895C75">
            <w:pPr>
              <w:rPr>
                <w:sz w:val="24"/>
                <w:szCs w:val="24"/>
              </w:rPr>
            </w:pPr>
          </w:p>
        </w:tc>
      </w:tr>
      <w:tr w:rsidR="00FB2C51" w14:paraId="5002F4A2"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3E7DE28" w14:textId="77777777" w:rsidR="00FB2C51" w:rsidRDefault="00FB2C51" w:rsidP="00895C75">
            <w:pPr>
              <w:rPr>
                <w:b/>
                <w:bCs/>
              </w:rPr>
            </w:pPr>
            <w:r>
              <w:rPr>
                <w:b/>
                <w:bCs/>
              </w:rPr>
              <w:t>Cable Package</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1426DD0" w14:textId="77777777" w:rsidR="00FB2C51" w:rsidRDefault="00FB2C51" w:rsidP="00895C75">
            <w:pPr>
              <w:jc w:val="right"/>
              <w:rPr>
                <w:sz w:val="24"/>
                <w:szCs w:val="24"/>
              </w:rPr>
            </w:pPr>
            <w:r>
              <w:t>7</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7B90C3" w14:textId="77777777" w:rsidR="00FB2C51" w:rsidRDefault="00FB2C51" w:rsidP="00895C75">
            <w:pPr>
              <w:spacing w:after="240"/>
              <w:rPr>
                <w:sz w:val="22"/>
                <w:szCs w:val="22"/>
              </w:rPr>
            </w:pPr>
            <w:r w:rsidRPr="004756BF">
              <w:t xml:space="preserve">Adapter cables for </w:t>
            </w:r>
            <w:proofErr w:type="gramStart"/>
            <w:r w:rsidRPr="004756BF">
              <w:t>multi</w:t>
            </w:r>
            <w:r w:rsidRPr="004756BF">
              <w:noBreakHyphen/>
              <w:t>pin</w:t>
            </w:r>
            <w:proofErr w:type="gramEnd"/>
            <w:r w:rsidRPr="004756BF">
              <w:t xml:space="preserve"> to multi</w:t>
            </w:r>
            <w:r w:rsidRPr="004756BF">
              <w:noBreakHyphen/>
              <w:t>channel loudspeaker connection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6D7EA1" w14:textId="77777777" w:rsidR="00FB2C51" w:rsidRDefault="00FB2C51" w:rsidP="00895C75">
            <w:pPr>
              <w:rPr>
                <w:sz w:val="24"/>
                <w:szCs w:val="24"/>
              </w:rPr>
            </w:pPr>
            <w:r>
              <w:t>Z5325.000 Adapter LKA25M to 6x NLT4M</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9FAEA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FBC6B5" w14:textId="77777777" w:rsidR="00FB2C51" w:rsidRDefault="00FB2C51" w:rsidP="00895C75">
            <w:pPr>
              <w:rPr>
                <w:sz w:val="24"/>
                <w:szCs w:val="24"/>
              </w:rPr>
            </w:pPr>
          </w:p>
        </w:tc>
      </w:tr>
      <w:tr w:rsidR="00FB2C51" w14:paraId="122F0CEA"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C6FC46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6CE0C7E" w14:textId="77777777" w:rsidR="00FB2C51" w:rsidRDefault="00FB2C51" w:rsidP="00895C75">
            <w:pPr>
              <w:jc w:val="right"/>
              <w:rPr>
                <w:sz w:val="24"/>
                <w:szCs w:val="24"/>
              </w:rPr>
            </w:pPr>
            <w:r>
              <w:t>7</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9C20149" w14:textId="77777777" w:rsidR="00FB2C51" w:rsidRDefault="00FB2C51" w:rsidP="00895C75">
            <w:pPr>
              <w:spacing w:after="240"/>
              <w:rPr>
                <w:sz w:val="22"/>
                <w:szCs w:val="22"/>
              </w:rPr>
            </w:pPr>
            <w:r w:rsidRPr="004756BF">
              <w:t>30</w:t>
            </w:r>
            <w:r>
              <w:t xml:space="preserve">-meter multicore </w:t>
            </w:r>
            <w:r w:rsidRPr="004756BF">
              <w:t>loudspeaker cabl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2B81A40" w14:textId="77777777" w:rsidR="00FB2C51" w:rsidRDefault="00FB2C51" w:rsidP="00895C75">
            <w:pPr>
              <w:rPr>
                <w:sz w:val="24"/>
                <w:szCs w:val="24"/>
              </w:rPr>
            </w:pPr>
            <w:r>
              <w:t>Z5328.030 MC24 LKA 25 F/M Multicore 30m</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BD3BCB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4FBFD3E" w14:textId="77777777" w:rsidR="00FB2C51" w:rsidRDefault="00FB2C51" w:rsidP="00895C75">
            <w:pPr>
              <w:rPr>
                <w:sz w:val="24"/>
                <w:szCs w:val="24"/>
              </w:rPr>
            </w:pPr>
          </w:p>
        </w:tc>
      </w:tr>
      <w:tr w:rsidR="00FB2C51" w14:paraId="2E0DEB7F"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20F3B3C"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D60388E"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664533" w14:textId="77777777" w:rsidR="00FB2C51" w:rsidRDefault="00FB2C51" w:rsidP="00895C75">
            <w:pPr>
              <w:spacing w:after="240"/>
              <w:rPr>
                <w:sz w:val="22"/>
                <w:szCs w:val="22"/>
              </w:rPr>
            </w:pPr>
            <w:r w:rsidRPr="004756BF">
              <w:t>Heavy</w:t>
            </w:r>
            <w:r w:rsidRPr="004756BF">
              <w:noBreakHyphen/>
              <w:t>gauge loudspeaker cables</w:t>
            </w:r>
            <w:r>
              <w:t xml:space="preserve"> (50ft)</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799669" w14:textId="77777777" w:rsidR="00FB2C51" w:rsidRDefault="00FB2C51" w:rsidP="00895C75">
            <w:pPr>
              <w:rPr>
                <w:sz w:val="24"/>
                <w:szCs w:val="24"/>
              </w:rPr>
            </w:pPr>
            <w:r>
              <w:t>Z5343US.050 12GA NLT8 F/M 50ft</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8C0EA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1B6566" w14:textId="77777777" w:rsidR="00FB2C51" w:rsidRDefault="00FB2C51" w:rsidP="00895C75">
            <w:pPr>
              <w:rPr>
                <w:sz w:val="24"/>
                <w:szCs w:val="24"/>
              </w:rPr>
            </w:pPr>
          </w:p>
        </w:tc>
      </w:tr>
      <w:tr w:rsidR="00FB2C51" w14:paraId="52D2BB10"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710412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59F483B"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AA2F6F1" w14:textId="77777777" w:rsidR="00FB2C51" w:rsidRDefault="00FB2C51" w:rsidP="00895C75">
            <w:pPr>
              <w:spacing w:after="240"/>
              <w:rPr>
                <w:sz w:val="22"/>
                <w:szCs w:val="22"/>
              </w:rPr>
            </w:pPr>
            <w:r w:rsidRPr="004756BF">
              <w:t>Multi</w:t>
            </w:r>
            <w:r w:rsidRPr="004756BF">
              <w:noBreakHyphen/>
              <w:t>channel breakout boxes for loudspeaker distribution</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8E870F6" w14:textId="77777777" w:rsidR="00FB2C51" w:rsidRDefault="00FB2C51" w:rsidP="00895C75">
            <w:pPr>
              <w:rPr>
                <w:sz w:val="24"/>
                <w:szCs w:val="24"/>
              </w:rPr>
            </w:pPr>
            <w:r>
              <w:t xml:space="preserve">Z5347.001 </w:t>
            </w:r>
            <w:proofErr w:type="spellStart"/>
            <w:r>
              <w:t>Breakoutbox</w:t>
            </w:r>
            <w:proofErr w:type="spellEnd"/>
            <w:r>
              <w:t xml:space="preserve"> NLT8F/M to 6xNL4</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8427F7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A218406" w14:textId="77777777" w:rsidR="00FB2C51" w:rsidRDefault="00FB2C51" w:rsidP="00895C75">
            <w:pPr>
              <w:rPr>
                <w:sz w:val="24"/>
                <w:szCs w:val="24"/>
              </w:rPr>
            </w:pPr>
          </w:p>
        </w:tc>
      </w:tr>
      <w:tr w:rsidR="00FB2C51" w14:paraId="10ABB2E8"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95F295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2C17785"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131AD5"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F93E55"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D944B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2E8B88" w14:textId="77777777" w:rsidR="00FB2C51" w:rsidRDefault="00FB2C51" w:rsidP="00895C75">
            <w:pPr>
              <w:rPr>
                <w:sz w:val="24"/>
                <w:szCs w:val="24"/>
              </w:rPr>
            </w:pPr>
          </w:p>
        </w:tc>
      </w:tr>
      <w:tr w:rsidR="00FB2C51" w14:paraId="30FFB31C"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5FB213C" w14:textId="77777777" w:rsidR="00FB2C51" w:rsidRDefault="00FB2C51" w:rsidP="00895C75">
            <w:pPr>
              <w:rPr>
                <w:b/>
                <w:bCs/>
              </w:rPr>
            </w:pPr>
            <w:r>
              <w:rPr>
                <w:b/>
                <w:bCs/>
              </w:rPr>
              <w:t>System Processing</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E36C20E"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5BF62F7" w14:textId="77777777" w:rsidR="00FB2C51" w:rsidRDefault="00FB2C51" w:rsidP="00895C75">
            <w:pPr>
              <w:spacing w:after="240"/>
              <w:rPr>
                <w:sz w:val="22"/>
                <w:szCs w:val="22"/>
              </w:rPr>
            </w:pPr>
            <w:r w:rsidRPr="004756BF">
              <w:t>Multi</w:t>
            </w:r>
            <w:r w:rsidRPr="004756BF">
              <w:noBreakHyphen/>
              <w:t>input/multi</w:t>
            </w:r>
            <w:r w:rsidRPr="004756BF">
              <w:noBreakHyphen/>
              <w:t>output system processor (16</w:t>
            </w:r>
            <w:r w:rsidRPr="004756BF">
              <w:noBreakHyphen/>
              <w:t>channel clas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A4442F9"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7CA087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CB4D943" w14:textId="77777777" w:rsidR="00FB2C51" w:rsidRDefault="00FB2C51" w:rsidP="00895C75">
            <w:pPr>
              <w:rPr>
                <w:sz w:val="24"/>
                <w:szCs w:val="24"/>
              </w:rPr>
            </w:pPr>
          </w:p>
        </w:tc>
      </w:tr>
      <w:tr w:rsidR="00FB2C51" w14:paraId="7E1CB946"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C8715D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55E66D9"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9C6913" w14:textId="77777777" w:rsidR="00FB2C51" w:rsidRDefault="00FB2C51" w:rsidP="00895C75">
            <w:pPr>
              <w:spacing w:after="240"/>
              <w:rPr>
                <w:sz w:val="22"/>
                <w:szCs w:val="22"/>
              </w:rPr>
            </w:pPr>
            <w:r w:rsidRPr="004756BF">
              <w:t>Control computer for system management softwar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77DA5C" w14:textId="77777777" w:rsidR="00FB2C51" w:rsidRPr="00617126" w:rsidRDefault="00FB2C51" w:rsidP="00895C75">
            <w:pPr>
              <w:rPr>
                <w:i/>
                <w:iCs/>
                <w:sz w:val="24"/>
                <w:szCs w:val="24"/>
              </w:rPr>
            </w:pPr>
            <w:r w:rsidRPr="00617126">
              <w:rPr>
                <w:i/>
                <w:iCs/>
                <w:sz w:val="24"/>
                <w:szCs w:val="24"/>
              </w:rPr>
              <w:t>Possible utilization of CNE PC</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01012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96B14E" w14:textId="77777777" w:rsidR="00FB2C51" w:rsidRDefault="00FB2C51" w:rsidP="00895C75">
            <w:pPr>
              <w:rPr>
                <w:sz w:val="24"/>
                <w:szCs w:val="24"/>
              </w:rPr>
            </w:pPr>
          </w:p>
        </w:tc>
      </w:tr>
      <w:tr w:rsidR="00FB2C51" w14:paraId="2F2C75B0"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EFCBE9F"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129ADE8"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7017673"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E29D318"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5943E33"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322F561" w14:textId="77777777" w:rsidR="00FB2C51" w:rsidRDefault="00FB2C51" w:rsidP="00895C75">
            <w:pPr>
              <w:rPr>
                <w:sz w:val="24"/>
                <w:szCs w:val="24"/>
              </w:rPr>
            </w:pPr>
          </w:p>
        </w:tc>
      </w:tr>
      <w:tr w:rsidR="00FB2C51" w14:paraId="2BB4D729" w14:textId="77777777" w:rsidTr="00895C75">
        <w:trPr>
          <w:trHeight w:val="16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7ABA68B" w14:textId="77777777" w:rsidR="00FB2C51" w:rsidRDefault="00FB2C51" w:rsidP="00895C75">
            <w:pPr>
              <w:rPr>
                <w:b/>
                <w:bCs/>
              </w:rPr>
            </w:pPr>
            <w:r>
              <w:rPr>
                <w:b/>
                <w:bCs/>
              </w:rPr>
              <w:t>Monitor Side fills</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F2118E1"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C46FA4" w14:textId="77777777" w:rsidR="00FB2C51" w:rsidRDefault="00FB2C51" w:rsidP="00895C75">
            <w:pPr>
              <w:rPr>
                <w:sz w:val="22"/>
                <w:szCs w:val="22"/>
              </w:rPr>
            </w:pPr>
            <w:r w:rsidRPr="001C4ECD">
              <w:t>Medium</w:t>
            </w:r>
            <w:r w:rsidRPr="001C4ECD">
              <w:noBreakHyphen/>
              <w:t>format point</w:t>
            </w:r>
            <w:r w:rsidRPr="001C4ECD">
              <w:noBreakHyphen/>
              <w:t>source loudspeakers (side fill top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FBC2D2" w14:textId="77777777" w:rsidR="00FB2C51" w:rsidRDefault="00FB2C51" w:rsidP="00895C75">
            <w:pPr>
              <w:spacing w:after="240"/>
            </w:pPr>
            <w:r>
              <w:t>Z0730.002 AL60 Loudspeaker NLT4F/M</w:t>
            </w:r>
          </w:p>
          <w:p w14:paraId="326D9668"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2FDC6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26B32F" w14:textId="77777777" w:rsidR="00FB2C51" w:rsidRDefault="00FB2C51" w:rsidP="00895C75">
            <w:pPr>
              <w:rPr>
                <w:sz w:val="24"/>
                <w:szCs w:val="24"/>
              </w:rPr>
            </w:pPr>
          </w:p>
        </w:tc>
      </w:tr>
      <w:tr w:rsidR="00FB2C51" w14:paraId="7EEAF21A"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3AF0581"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C72F5E2"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14FDF01" w14:textId="77777777" w:rsidR="00FB2C51" w:rsidRDefault="00FB2C51" w:rsidP="00895C75">
            <w:pPr>
              <w:spacing w:after="240"/>
              <w:rPr>
                <w:sz w:val="22"/>
                <w:szCs w:val="22"/>
              </w:rPr>
            </w:pPr>
            <w:r w:rsidRPr="001C4ECD">
              <w:t>Loudspeaker base plat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02B0599" w14:textId="77777777" w:rsidR="00FB2C51" w:rsidRDefault="00FB2C51" w:rsidP="00895C75">
            <w:pPr>
              <w:rPr>
                <w:sz w:val="24"/>
                <w:szCs w:val="24"/>
              </w:rPr>
            </w:pPr>
            <w:r>
              <w:t>Z5458.000 AL Base plate</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D82AF6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990B134" w14:textId="77777777" w:rsidR="00FB2C51" w:rsidRDefault="00FB2C51" w:rsidP="00895C75">
            <w:pPr>
              <w:rPr>
                <w:sz w:val="24"/>
                <w:szCs w:val="24"/>
              </w:rPr>
            </w:pPr>
          </w:p>
        </w:tc>
      </w:tr>
      <w:tr w:rsidR="00FB2C51" w14:paraId="424CA407"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656C3F6"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9A8793B"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3F7D22" w14:textId="77777777" w:rsidR="00FB2C51" w:rsidRDefault="00FB2C51" w:rsidP="00895C75">
            <w:pPr>
              <w:spacing w:after="240"/>
              <w:rPr>
                <w:sz w:val="22"/>
                <w:szCs w:val="22"/>
              </w:rPr>
            </w:pPr>
            <w:r w:rsidRPr="001C4ECD">
              <w:t>Subwoofer enclosures for side fill us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B08419" w14:textId="77777777" w:rsidR="00FB2C51" w:rsidRDefault="00FB2C51" w:rsidP="00895C75">
            <w:pPr>
              <w:rPr>
                <w:sz w:val="24"/>
                <w:szCs w:val="24"/>
              </w:rPr>
            </w:pPr>
            <w:r>
              <w:t>Z0786.000 KSL-GSUB Subwoofer NLT4F</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8B1F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5F0B97" w14:textId="77777777" w:rsidR="00FB2C51" w:rsidRDefault="00FB2C51" w:rsidP="00895C75">
            <w:pPr>
              <w:rPr>
                <w:sz w:val="24"/>
                <w:szCs w:val="24"/>
              </w:rPr>
            </w:pPr>
          </w:p>
        </w:tc>
      </w:tr>
      <w:tr w:rsidR="00FB2C51" w14:paraId="507205D5"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13D8A4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0EE37DC" w14:textId="77777777" w:rsidR="00FB2C51" w:rsidRDefault="00FB2C51" w:rsidP="00895C75">
            <w:pPr>
              <w:jc w:val="right"/>
              <w:rPr>
                <w:sz w:val="24"/>
                <w:szCs w:val="24"/>
              </w:rPr>
            </w:pPr>
            <w:r>
              <w:t>3</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DE1AEA4" w14:textId="77777777" w:rsidR="00FB2C51" w:rsidRDefault="00FB2C51" w:rsidP="00895C75">
            <w:pPr>
              <w:spacing w:after="240"/>
              <w:rPr>
                <w:sz w:val="22"/>
                <w:szCs w:val="22"/>
              </w:rPr>
            </w:pPr>
            <w:r w:rsidRPr="001C4ECD">
              <w:t>Amplifiers for side fill system</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5F59A80" w14:textId="77777777" w:rsidR="00FB2C51" w:rsidRDefault="00FB2C51" w:rsidP="00895C75">
            <w:pPr>
              <w:rPr>
                <w:sz w:val="24"/>
                <w:szCs w:val="24"/>
              </w:rPr>
            </w:pPr>
            <w:r>
              <w:t>Z2850.500 D40 Amplifier US /CA/KR</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A350C6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0296E1D" w14:textId="77777777" w:rsidR="00FB2C51" w:rsidRDefault="00FB2C51" w:rsidP="00895C75">
            <w:pPr>
              <w:rPr>
                <w:sz w:val="24"/>
                <w:szCs w:val="24"/>
              </w:rPr>
            </w:pPr>
          </w:p>
        </w:tc>
      </w:tr>
      <w:tr w:rsidR="00FB2C51" w14:paraId="3BC7B98C"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156982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2187F0A"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CE7F2B"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F17AF9"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07811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F03902" w14:textId="77777777" w:rsidR="00FB2C51" w:rsidRDefault="00FB2C51" w:rsidP="00895C75">
            <w:pPr>
              <w:rPr>
                <w:sz w:val="24"/>
                <w:szCs w:val="24"/>
              </w:rPr>
            </w:pPr>
          </w:p>
        </w:tc>
      </w:tr>
      <w:tr w:rsidR="00FB2C51" w14:paraId="200DED4F"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826160F" w14:textId="77777777" w:rsidR="00FB2C51" w:rsidRDefault="00FB2C51" w:rsidP="00895C75">
            <w:pPr>
              <w:rPr>
                <w:b/>
                <w:bCs/>
              </w:rPr>
            </w:pPr>
            <w:r>
              <w:rPr>
                <w:b/>
                <w:bCs/>
              </w:rPr>
              <w:t>Monitor System</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829345C"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FCA9174" w14:textId="77777777" w:rsidR="00FB2C51" w:rsidRDefault="00FB2C51" w:rsidP="00895C75">
            <w:pPr>
              <w:rPr>
                <w:sz w:val="22"/>
                <w:szCs w:val="22"/>
              </w:rPr>
            </w:pPr>
            <w:r w:rsidRPr="001C4ECD">
              <w:t>High</w:t>
            </w:r>
            <w:r w:rsidRPr="001C4ECD">
              <w:noBreakHyphen/>
              <w:t>output stage monitor wedges (primary)</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93AD56C" w14:textId="77777777" w:rsidR="00FB2C51" w:rsidRDefault="00FB2C51" w:rsidP="00895C75">
            <w:pPr>
              <w:spacing w:after="240"/>
            </w:pPr>
            <w:r>
              <w:t>Z0061.002 M2 Monitor NLT4FM</w:t>
            </w:r>
          </w:p>
          <w:p w14:paraId="111A789D"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F91D37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86B1B94" w14:textId="77777777" w:rsidR="00FB2C51" w:rsidRDefault="00FB2C51" w:rsidP="00895C75">
            <w:pPr>
              <w:rPr>
                <w:sz w:val="24"/>
                <w:szCs w:val="24"/>
              </w:rPr>
            </w:pPr>
          </w:p>
        </w:tc>
      </w:tr>
      <w:tr w:rsidR="00FB2C51" w14:paraId="385A48D2"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155C2C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21ED071"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2F7211" w14:textId="77777777" w:rsidR="00FB2C51" w:rsidRDefault="00FB2C51" w:rsidP="00895C75">
            <w:pPr>
              <w:spacing w:after="240"/>
              <w:rPr>
                <w:sz w:val="22"/>
                <w:szCs w:val="22"/>
              </w:rPr>
            </w:pPr>
            <w:r w:rsidRPr="001C4ECD">
              <w:t>Compact stage monitor wedges (secondary)</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7C90C" w14:textId="77777777" w:rsidR="00FB2C51" w:rsidRDefault="00FB2C51" w:rsidP="00895C75">
            <w:pPr>
              <w:rPr>
                <w:sz w:val="24"/>
                <w:szCs w:val="24"/>
              </w:rPr>
            </w:pPr>
            <w:r>
              <w:t>Z0800.002 M4 Monitor NLT4F/M</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28A72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A15C2F" w14:textId="77777777" w:rsidR="00FB2C51" w:rsidRDefault="00FB2C51" w:rsidP="00895C75">
            <w:pPr>
              <w:rPr>
                <w:sz w:val="24"/>
                <w:szCs w:val="24"/>
              </w:rPr>
            </w:pPr>
          </w:p>
        </w:tc>
      </w:tr>
      <w:tr w:rsidR="00FB2C51" w14:paraId="2354EA47"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AA880A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D5C2A69"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3D3CA59" w14:textId="77777777" w:rsidR="00FB2C51" w:rsidRDefault="00FB2C51" w:rsidP="00895C75">
            <w:pPr>
              <w:spacing w:after="240"/>
              <w:rPr>
                <w:sz w:val="22"/>
                <w:szCs w:val="22"/>
              </w:rPr>
            </w:pPr>
            <w:r w:rsidRPr="001C4ECD">
              <w:t>Stage subwoofer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F0687C2" w14:textId="77777777" w:rsidR="00FB2C51" w:rsidRDefault="00FB2C51" w:rsidP="00895C75">
            <w:pPr>
              <w:rPr>
                <w:sz w:val="24"/>
                <w:szCs w:val="24"/>
              </w:rPr>
            </w:pPr>
            <w:r>
              <w:t>Z0710.002 B6 Subwoofer NLT4F/M</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892E5A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6804E9F" w14:textId="77777777" w:rsidR="00FB2C51" w:rsidRDefault="00FB2C51" w:rsidP="00895C75">
            <w:pPr>
              <w:rPr>
                <w:sz w:val="24"/>
                <w:szCs w:val="24"/>
              </w:rPr>
            </w:pPr>
          </w:p>
        </w:tc>
      </w:tr>
      <w:tr w:rsidR="00FB2C51" w14:paraId="5EEC4F82"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BAC685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702B43BE"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D2B913" w14:textId="77777777" w:rsidR="00FB2C51" w:rsidRDefault="00FB2C51" w:rsidP="00895C75">
            <w:pPr>
              <w:spacing w:after="240"/>
              <w:rPr>
                <w:sz w:val="22"/>
                <w:szCs w:val="22"/>
              </w:rPr>
            </w:pPr>
            <w:r w:rsidRPr="001C4ECD">
              <w:t>Amplifiers for monitor system</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12DADB" w14:textId="77777777" w:rsidR="00FB2C51" w:rsidRDefault="00FB2C51" w:rsidP="00895C75">
            <w:pPr>
              <w:rPr>
                <w:sz w:val="24"/>
                <w:szCs w:val="24"/>
              </w:rPr>
            </w:pPr>
            <w:r>
              <w:t>Z2850.500 D40 Amplifier US /CA/K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62CBF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36A1DD" w14:textId="77777777" w:rsidR="00FB2C51" w:rsidRDefault="00FB2C51" w:rsidP="00895C75">
            <w:pPr>
              <w:rPr>
                <w:sz w:val="24"/>
                <w:szCs w:val="24"/>
              </w:rPr>
            </w:pPr>
          </w:p>
        </w:tc>
      </w:tr>
      <w:tr w:rsidR="00FB2C51" w14:paraId="0906DB66"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AB31F3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4C17DE3"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E073F6F" w14:textId="77777777" w:rsidR="00FB2C51" w:rsidRDefault="00FB2C51" w:rsidP="00895C75">
            <w:pPr>
              <w:spacing w:after="240"/>
              <w:rPr>
                <w:sz w:val="22"/>
                <w:szCs w:val="22"/>
              </w:rPr>
            </w:pPr>
            <w:r w:rsidRPr="001C4ECD">
              <w:t>Amplifiers for monitor system</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7197A95" w14:textId="77777777" w:rsidR="00FB2C51" w:rsidRDefault="00FB2C51" w:rsidP="00895C75">
            <w:pPr>
              <w:rPr>
                <w:sz w:val="24"/>
                <w:szCs w:val="24"/>
              </w:rPr>
            </w:pPr>
            <w:r>
              <w:t>Z2860.500 D90 Amplifier US /CA</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780B0A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F068AC8" w14:textId="77777777" w:rsidR="00FB2C51" w:rsidRDefault="00FB2C51" w:rsidP="00895C75">
            <w:pPr>
              <w:rPr>
                <w:sz w:val="24"/>
                <w:szCs w:val="24"/>
              </w:rPr>
            </w:pPr>
          </w:p>
        </w:tc>
      </w:tr>
      <w:tr w:rsidR="00FB2C51" w14:paraId="19F22396"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71B8921"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668B638"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34628" w14:textId="77777777" w:rsidR="00FB2C51" w:rsidRDefault="00FB2C51" w:rsidP="00895C75">
            <w:pPr>
              <w:spacing w:after="240"/>
              <w:rPr>
                <w:sz w:val="22"/>
                <w:szCs w:val="22"/>
              </w:rPr>
            </w:pPr>
            <w:r w:rsidRPr="001C4ECD">
              <w:t>Monitor amp rack and cabling infrastructur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472EC4"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DA04E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FBA4E7" w14:textId="77777777" w:rsidR="00FB2C51" w:rsidRDefault="00FB2C51" w:rsidP="00895C75">
            <w:pPr>
              <w:rPr>
                <w:sz w:val="24"/>
                <w:szCs w:val="24"/>
              </w:rPr>
            </w:pPr>
          </w:p>
        </w:tc>
      </w:tr>
      <w:tr w:rsidR="00FB2C51" w14:paraId="66D7B72E"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94BFA0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2C38B6C"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2C8A6F1" w14:textId="77777777" w:rsidR="00FB2C51" w:rsidRDefault="00FB2C51" w:rsidP="00895C75">
            <w:pPr>
              <w:spacing w:after="240"/>
              <w:rPr>
                <w:sz w:val="22"/>
                <w:szCs w:val="22"/>
              </w:rPr>
            </w:pPr>
            <w:r w:rsidRPr="001C4ECD">
              <w:t>Monitor amp rack and cabling infrastructure</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6B95D5D"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03FB59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727398D" w14:textId="77777777" w:rsidR="00FB2C51" w:rsidRDefault="00FB2C51" w:rsidP="00895C75">
            <w:pPr>
              <w:rPr>
                <w:sz w:val="24"/>
                <w:szCs w:val="24"/>
              </w:rPr>
            </w:pPr>
          </w:p>
        </w:tc>
      </w:tr>
      <w:tr w:rsidR="00FB2C51" w14:paraId="28548E32"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C9B3B3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A3AE50C"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71EF2C"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F167D0"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28881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F94839" w14:textId="77777777" w:rsidR="00FB2C51" w:rsidRDefault="00FB2C51" w:rsidP="00895C75">
            <w:pPr>
              <w:rPr>
                <w:sz w:val="24"/>
                <w:szCs w:val="24"/>
              </w:rPr>
            </w:pPr>
          </w:p>
        </w:tc>
      </w:tr>
      <w:tr w:rsidR="00FB2C51" w14:paraId="6C30659A" w14:textId="77777777" w:rsidTr="00895C75">
        <w:trPr>
          <w:trHeight w:val="967"/>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EDFE5AF" w14:textId="77777777" w:rsidR="00FB2C51" w:rsidRDefault="00FB2C51" w:rsidP="00895C75">
            <w:pPr>
              <w:rPr>
                <w:b/>
                <w:bCs/>
              </w:rPr>
            </w:pPr>
            <w:r>
              <w:rPr>
                <w:b/>
                <w:bCs/>
              </w:rPr>
              <w:t xml:space="preserve">Power Distribution </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E7B5C63"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D943ECB" w14:textId="77777777" w:rsidR="00FB2C51" w:rsidRDefault="00FB2C51" w:rsidP="00895C75">
            <w:pPr>
              <w:overflowPunct/>
              <w:autoSpaceDE/>
              <w:autoSpaceDN/>
              <w:adjustRightInd/>
              <w:spacing w:after="240"/>
              <w:textAlignment w:val="auto"/>
            </w:pPr>
            <w:r>
              <w:t xml:space="preserve">Rac Pac 3RU, L21-30 In/Thru, Aux Ed </w:t>
            </w:r>
            <w:proofErr w:type="gramStart"/>
            <w:r>
              <w:t>Duplex @</w:t>
            </w:r>
            <w:proofErr w:type="gramEnd"/>
            <w:r>
              <w:t xml:space="preserve">15A-Front, 8x Edison Duplex-Rear, Chassis Depth 5.5, ETL Listed </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B39E344"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6D0624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357D919" w14:textId="77777777" w:rsidR="00FB2C51" w:rsidRDefault="00FB2C51" w:rsidP="00895C75">
            <w:pPr>
              <w:rPr>
                <w:sz w:val="24"/>
                <w:szCs w:val="24"/>
              </w:rPr>
            </w:pPr>
          </w:p>
        </w:tc>
      </w:tr>
      <w:tr w:rsidR="00FB2C51" w14:paraId="2A6F4E35" w14:textId="77777777" w:rsidTr="00895C75">
        <w:trPr>
          <w:trHeight w:val="967"/>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7B6B6C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78E2D62" w14:textId="77777777" w:rsidR="00FB2C51" w:rsidRDefault="00FB2C51" w:rsidP="00895C75">
            <w:pPr>
              <w:jc w:val="right"/>
              <w:rPr>
                <w:sz w:val="24"/>
                <w:szCs w:val="24"/>
              </w:rPr>
            </w:pPr>
            <w:r>
              <w:t>3</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6FDA94" w14:textId="77777777" w:rsidR="00FB2C51" w:rsidRDefault="00FB2C51" w:rsidP="00895C75">
            <w:pPr>
              <w:spacing w:after="240"/>
            </w:pPr>
            <w:r>
              <w:t xml:space="preserve">PDU 5W Cam RGN In, 6X L21-30, 6X Edison Duplex installed in 1-lid 11RU Steel Liner, ATA Case with Rubber Feet, ETL Listed </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21084D"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85613"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1B0A84" w14:textId="77777777" w:rsidR="00FB2C51" w:rsidRDefault="00FB2C51" w:rsidP="00895C75">
            <w:pPr>
              <w:rPr>
                <w:sz w:val="24"/>
                <w:szCs w:val="24"/>
              </w:rPr>
            </w:pPr>
          </w:p>
        </w:tc>
      </w:tr>
      <w:tr w:rsidR="00FB2C51" w14:paraId="54FF465E"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B18227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7EE2510" w14:textId="77777777" w:rsidR="00FB2C51" w:rsidRDefault="00FB2C51" w:rsidP="00895C75">
            <w:pPr>
              <w:jc w:val="right"/>
              <w:rPr>
                <w:sz w:val="24"/>
                <w:szCs w:val="24"/>
              </w:rPr>
            </w:pPr>
            <w:r>
              <w:t>1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610B2C0" w14:textId="77777777" w:rsidR="00FB2C51" w:rsidRDefault="00FB2C51" w:rsidP="00895C75">
            <w:pPr>
              <w:spacing w:after="240"/>
              <w:rPr>
                <w:sz w:val="22"/>
                <w:szCs w:val="22"/>
              </w:rPr>
            </w:pPr>
            <w:r w:rsidRPr="001C4ECD">
              <w:t>L21</w:t>
            </w:r>
            <w:r w:rsidRPr="001C4ECD">
              <w:noBreakHyphen/>
              <w:t>30 power cables (6 ft)</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9A644B9"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AA71FE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880EC8B" w14:textId="77777777" w:rsidR="00FB2C51" w:rsidRDefault="00FB2C51" w:rsidP="00895C75">
            <w:pPr>
              <w:rPr>
                <w:sz w:val="24"/>
                <w:szCs w:val="24"/>
              </w:rPr>
            </w:pPr>
          </w:p>
        </w:tc>
      </w:tr>
      <w:tr w:rsidR="00FB2C51" w14:paraId="58503572" w14:textId="77777777" w:rsidTr="00895C75">
        <w:trPr>
          <w:trHeight w:val="767"/>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03B74F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403FCE1"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091DF5" w14:textId="77777777" w:rsidR="00FB2C51" w:rsidRDefault="00FB2C51" w:rsidP="00895C75">
            <w:pPr>
              <w:spacing w:after="240"/>
              <w:rPr>
                <w:sz w:val="22"/>
                <w:szCs w:val="22"/>
              </w:rPr>
            </w:pPr>
            <w:r w:rsidRPr="001C4ECD">
              <w:t>5</w:t>
            </w:r>
            <w:r w:rsidRPr="001C4ECD">
              <w:noBreakHyphen/>
              <w:t>wire feeder cable sets (2/0 gaug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CEE7CA"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9F1B87"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F00080" w14:textId="77777777" w:rsidR="00FB2C51" w:rsidRDefault="00FB2C51" w:rsidP="00895C75">
            <w:pPr>
              <w:rPr>
                <w:sz w:val="24"/>
                <w:szCs w:val="24"/>
              </w:rPr>
            </w:pPr>
          </w:p>
        </w:tc>
      </w:tr>
      <w:tr w:rsidR="00FB2C51" w14:paraId="1854846A"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81F358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054363D"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9B16142" w14:textId="77777777" w:rsidR="00FB2C51" w:rsidRDefault="00FB2C51" w:rsidP="00895C75">
            <w:pPr>
              <w:rPr>
                <w:sz w:val="24"/>
                <w:szCs w:val="24"/>
              </w:rPr>
            </w:pPr>
            <w:r>
              <w:rPr>
                <w:sz w:val="24"/>
                <w:szCs w:val="24"/>
              </w:rPr>
              <w:t xml:space="preserve">CNE to install two company switches. One stage right and one stage left both on the proscenium wall. </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4ECE310"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ECFCCF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4F78FCD" w14:textId="77777777" w:rsidR="00FB2C51" w:rsidRDefault="00FB2C51" w:rsidP="00895C75">
            <w:pPr>
              <w:rPr>
                <w:sz w:val="24"/>
                <w:szCs w:val="24"/>
              </w:rPr>
            </w:pPr>
          </w:p>
        </w:tc>
      </w:tr>
      <w:tr w:rsidR="00FB2C51" w14:paraId="67E794CC"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D68A148" w14:textId="77777777" w:rsidR="00FB2C51" w:rsidRDefault="00FB2C51" w:rsidP="00895C75">
            <w:pPr>
              <w:rPr>
                <w:b/>
                <w:bCs/>
              </w:rPr>
            </w:pPr>
            <w:r>
              <w:rPr>
                <w:b/>
                <w:bCs/>
              </w:rPr>
              <w:t>Motor Package &amp; Control</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2005200"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5693CE" w14:textId="77777777" w:rsidR="00FB2C51" w:rsidRDefault="00FB2C51" w:rsidP="00895C75">
            <w:pPr>
              <w:spacing w:after="240"/>
              <w:rPr>
                <w:sz w:val="22"/>
                <w:szCs w:val="22"/>
              </w:rPr>
            </w:pPr>
            <w:r>
              <w:t>1200-4-F-KK-1414</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711C75"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5D671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485B68" w14:textId="77777777" w:rsidR="00FB2C51" w:rsidRDefault="00FB2C51" w:rsidP="00895C75">
            <w:pPr>
              <w:rPr>
                <w:sz w:val="24"/>
                <w:szCs w:val="24"/>
              </w:rPr>
            </w:pPr>
          </w:p>
        </w:tc>
      </w:tr>
      <w:tr w:rsidR="00FB2C51" w14:paraId="5BB552D7"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A44453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820AA38"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82F129D" w14:textId="77777777" w:rsidR="00FB2C51" w:rsidRDefault="00FB2C51" w:rsidP="00895C75">
            <w:pPr>
              <w:spacing w:after="240"/>
              <w:rPr>
                <w:sz w:val="22"/>
                <w:szCs w:val="22"/>
              </w:rPr>
            </w:pPr>
            <w:r>
              <w:t>1410-05-30-01-001</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0E9FCEE"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B9925E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D4F0665" w14:textId="77777777" w:rsidR="00FB2C51" w:rsidRDefault="00FB2C51" w:rsidP="00895C75">
            <w:pPr>
              <w:rPr>
                <w:sz w:val="24"/>
                <w:szCs w:val="24"/>
              </w:rPr>
            </w:pPr>
          </w:p>
        </w:tc>
      </w:tr>
      <w:tr w:rsidR="00FB2C51" w14:paraId="6A7F9F46"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637EF9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AEEC2B4"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B0473C" w14:textId="77777777" w:rsidR="00FB2C51" w:rsidRDefault="00FB2C51" w:rsidP="00895C75">
            <w:pPr>
              <w:spacing w:after="240"/>
              <w:rPr>
                <w:sz w:val="22"/>
                <w:szCs w:val="22"/>
              </w:rPr>
            </w:pPr>
            <w:r>
              <w:t>50' L 2130 Feeder cable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A9AC74"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49A81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C28546" w14:textId="77777777" w:rsidR="00FB2C51" w:rsidRDefault="00FB2C51" w:rsidP="00895C75">
            <w:pPr>
              <w:rPr>
                <w:sz w:val="24"/>
                <w:szCs w:val="24"/>
              </w:rPr>
            </w:pPr>
          </w:p>
        </w:tc>
      </w:tr>
      <w:tr w:rsidR="00FB2C51" w14:paraId="6A4BEBDC"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D0E404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6C3F92B"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73AD49F" w14:textId="77777777" w:rsidR="00FB2C51" w:rsidRDefault="00FB2C51" w:rsidP="00895C75">
            <w:pPr>
              <w:spacing w:after="240"/>
            </w:pPr>
            <w:r>
              <w:t>CM 1 Ton Motors with Chain Bags 60 Lift</w:t>
            </w:r>
          </w:p>
          <w:p w14:paraId="76FB7DBF" w14:textId="77777777" w:rsidR="00FB2C51" w:rsidRDefault="00FB2C51" w:rsidP="00895C75">
            <w:pPr>
              <w:rPr>
                <w:sz w:val="22"/>
                <w:szCs w:val="22"/>
              </w:rPr>
            </w:pPr>
            <w:r>
              <w:t>(Electric Hoist motor cabling will be needed)</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9140C1D" w14:textId="77777777" w:rsidR="00FB2C51" w:rsidRDefault="00FB2C51" w:rsidP="00895C75">
            <w:pPr>
              <w:rPr>
                <w:sz w:val="24"/>
                <w:szCs w:val="24"/>
              </w:rPr>
            </w:pPr>
            <w:r>
              <w:t xml:space="preserve">Columbus McKinnon CM-ET 1-Ton Electric 60-Foot chain hoist entertainment motors </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121749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B82F708" w14:textId="77777777" w:rsidR="00FB2C51" w:rsidRDefault="00FB2C51" w:rsidP="00895C75">
            <w:pPr>
              <w:rPr>
                <w:sz w:val="24"/>
                <w:szCs w:val="24"/>
              </w:rPr>
            </w:pPr>
          </w:p>
        </w:tc>
      </w:tr>
      <w:tr w:rsidR="00FB2C51" w14:paraId="51A11CB0"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DA4495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29E5018" w14:textId="77777777" w:rsidR="00FB2C51" w:rsidRDefault="00FB2C51" w:rsidP="00895C75">
            <w:pPr>
              <w:jc w:val="right"/>
              <w:rPr>
                <w:sz w:val="24"/>
                <w:szCs w:val="24"/>
              </w:rPr>
            </w:pPr>
            <w:r>
              <w:t>10</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737945" w14:textId="77777777" w:rsidR="00FB2C51" w:rsidRDefault="00FB2C51" w:rsidP="00895C75">
            <w:pPr>
              <w:spacing w:after="240"/>
              <w:rPr>
                <w:sz w:val="22"/>
                <w:szCs w:val="22"/>
              </w:rPr>
            </w:pPr>
            <w:r>
              <w:t>CM 1 Ton Beam Clamp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0009A9"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7F57B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54A740" w14:textId="77777777" w:rsidR="00FB2C51" w:rsidRDefault="00FB2C51" w:rsidP="00895C75">
            <w:pPr>
              <w:rPr>
                <w:sz w:val="24"/>
                <w:szCs w:val="24"/>
              </w:rPr>
            </w:pPr>
          </w:p>
        </w:tc>
      </w:tr>
      <w:tr w:rsidR="00FB2C51" w14:paraId="56D012AE"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CD66EFF" w14:textId="77777777" w:rsidR="00FB2C51" w:rsidRDefault="00FB2C51" w:rsidP="00895C75">
            <w:pPr>
              <w:rPr>
                <w:b/>
                <w:bCs/>
              </w:rPr>
            </w:pPr>
            <w:r>
              <w:rPr>
                <w:b/>
                <w:bCs/>
              </w:rPr>
              <w:t>Shipping &amp; Tariffs</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96CE50F"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19C41AC" w14:textId="77777777" w:rsidR="00FB2C51" w:rsidRDefault="00FB2C51" w:rsidP="00895C75">
            <w:pPr>
              <w:spacing w:after="240"/>
              <w:rPr>
                <w:sz w:val="22"/>
                <w:szCs w:val="22"/>
              </w:rPr>
            </w:pPr>
            <w:r>
              <w:t>Shipping</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290396E"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1F7F18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FFA77BB" w14:textId="77777777" w:rsidR="00FB2C51" w:rsidRDefault="00FB2C51" w:rsidP="00895C75">
            <w:pPr>
              <w:rPr>
                <w:sz w:val="24"/>
                <w:szCs w:val="24"/>
              </w:rPr>
            </w:pPr>
          </w:p>
        </w:tc>
      </w:tr>
      <w:tr w:rsidR="00FB2C51" w14:paraId="1FA88608"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7697D9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75031424"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289B92" w14:textId="77777777" w:rsidR="00FB2C51" w:rsidRDefault="00FB2C51" w:rsidP="00895C75">
            <w:pPr>
              <w:spacing w:after="240"/>
              <w:rPr>
                <w:sz w:val="22"/>
                <w:szCs w:val="22"/>
              </w:rPr>
            </w:pPr>
            <w:r>
              <w:t>Tariff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E4F87F"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1DEC6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374E8" w14:textId="77777777" w:rsidR="00FB2C51" w:rsidRDefault="00FB2C51" w:rsidP="00895C75">
            <w:pPr>
              <w:rPr>
                <w:sz w:val="24"/>
                <w:szCs w:val="24"/>
              </w:rPr>
            </w:pPr>
          </w:p>
        </w:tc>
      </w:tr>
      <w:tr w:rsidR="00FB2C51" w14:paraId="31FA22BE"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F2A98A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402F2BBA"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CAD53B9"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071DDF0"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B5C123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6345DAA" w14:textId="77777777" w:rsidR="00FB2C51" w:rsidRDefault="00FB2C51" w:rsidP="00895C75">
            <w:pPr>
              <w:rPr>
                <w:sz w:val="24"/>
                <w:szCs w:val="24"/>
              </w:rPr>
            </w:pPr>
          </w:p>
        </w:tc>
      </w:tr>
      <w:tr w:rsidR="00FB2C51" w14:paraId="7E3F98F2"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413A0A6" w14:textId="77777777" w:rsidR="00FB2C51" w:rsidRDefault="00FB2C51" w:rsidP="00895C75">
            <w:pPr>
              <w:rPr>
                <w:b/>
                <w:bCs/>
              </w:rPr>
            </w:pPr>
            <w:r>
              <w:rPr>
                <w:b/>
                <w:bCs/>
              </w:rPr>
              <w:t xml:space="preserve">Installation &amp; System </w:t>
            </w:r>
            <w:proofErr w:type="spellStart"/>
            <w:r>
              <w:rPr>
                <w:b/>
                <w:bCs/>
              </w:rPr>
              <w:t>Commissio-ning</w:t>
            </w:r>
            <w:proofErr w:type="spellEnd"/>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006E109"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F40338" w14:textId="77777777" w:rsidR="00FB2C51" w:rsidRDefault="00FB2C51" w:rsidP="00895C75">
            <w:pPr>
              <w:spacing w:after="240"/>
              <w:rPr>
                <w:sz w:val="22"/>
                <w:szCs w:val="22"/>
              </w:rPr>
            </w:pPr>
            <w:r>
              <w:t>Installation</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2C32DD"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838F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9EC6DA" w14:textId="77777777" w:rsidR="00FB2C51" w:rsidRDefault="00FB2C51" w:rsidP="00895C75">
            <w:pPr>
              <w:rPr>
                <w:sz w:val="24"/>
                <w:szCs w:val="24"/>
              </w:rPr>
            </w:pPr>
          </w:p>
        </w:tc>
      </w:tr>
      <w:tr w:rsidR="00FB2C51" w14:paraId="5F9B494C"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8DB709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457AB090"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ED45324" w14:textId="77777777" w:rsidR="00FB2C51" w:rsidRDefault="00FB2C51" w:rsidP="00895C75">
            <w:pPr>
              <w:spacing w:after="240"/>
              <w:rPr>
                <w:sz w:val="22"/>
                <w:szCs w:val="22"/>
              </w:rPr>
            </w:pPr>
            <w:r>
              <w:t>Equipment Lift Rental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28642DB"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3BF769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3347C90" w14:textId="77777777" w:rsidR="00FB2C51" w:rsidRDefault="00FB2C51" w:rsidP="00895C75">
            <w:pPr>
              <w:rPr>
                <w:sz w:val="24"/>
                <w:szCs w:val="24"/>
              </w:rPr>
            </w:pPr>
          </w:p>
        </w:tc>
      </w:tr>
      <w:tr w:rsidR="00FB2C51" w14:paraId="52F6D1BE"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357D02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AD98FC8"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6DD228"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2434F3"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10481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AB4159" w14:textId="77777777" w:rsidR="00FB2C51" w:rsidRDefault="00FB2C51" w:rsidP="00895C75">
            <w:pPr>
              <w:rPr>
                <w:sz w:val="24"/>
                <w:szCs w:val="24"/>
              </w:rPr>
            </w:pPr>
          </w:p>
        </w:tc>
      </w:tr>
      <w:tr w:rsidR="00FB2C51" w14:paraId="563BCA53"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1D93AC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5B05BC0"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9BCB9D4"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831D522"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ACA280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86E9AF7" w14:textId="77777777" w:rsidR="00FB2C51" w:rsidRDefault="00FB2C51" w:rsidP="00895C75">
            <w:pPr>
              <w:rPr>
                <w:sz w:val="24"/>
                <w:szCs w:val="24"/>
              </w:rPr>
            </w:pPr>
          </w:p>
        </w:tc>
      </w:tr>
      <w:tr w:rsidR="00FB2C51" w14:paraId="069CF9D8"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ECDAEC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3B65C29"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FA6B42" w14:textId="77777777" w:rsidR="00FB2C51" w:rsidRDefault="00FB2C51" w:rsidP="00895C75">
            <w:pPr>
              <w:rPr>
                <w:sz w:val="22"/>
                <w:szCs w:val="22"/>
              </w:rPr>
            </w:pPr>
            <w:r>
              <w:rPr>
                <w:b/>
                <w:bCs/>
              </w:rPr>
              <w:t xml:space="preserve">Audio Inner Ear Monitor System Complete Package </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F19F11" w14:textId="77777777" w:rsidR="00FB2C51" w:rsidRDefault="00FB2C51" w:rsidP="00895C75">
            <w:pPr>
              <w:jc w:val="right"/>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700BB7" w14:textId="77777777" w:rsidR="00FB2C51" w:rsidRDefault="00FB2C51" w:rsidP="00895C75"/>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7E62B1" w14:textId="77777777" w:rsidR="00FB2C51" w:rsidRDefault="00FB2C51" w:rsidP="00895C75"/>
        </w:tc>
      </w:tr>
      <w:tr w:rsidR="00FB2C51" w14:paraId="7FC31AAA"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F29894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783DF95"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924FD7D" w14:textId="77777777" w:rsidR="00FB2C51" w:rsidRDefault="00FB2C51" w:rsidP="00895C75">
            <w:pPr>
              <w:spacing w:after="140"/>
              <w:rPr>
                <w:sz w:val="24"/>
                <w:szCs w:val="24"/>
              </w:rPr>
            </w:pPr>
            <w:r w:rsidRPr="001C4ECD">
              <w:rPr>
                <w:color w:val="2D2C2B"/>
              </w:rPr>
              <w:t>Quad</w:t>
            </w:r>
            <w:r w:rsidRPr="001C4ECD">
              <w:rPr>
                <w:color w:val="2D2C2B"/>
              </w:rPr>
              <w:noBreakHyphen/>
              <w:t>channel wireless IEM transmitter systems (16 stereo mixes total)</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B1DA49D" w14:textId="77777777" w:rsidR="00FB2C51" w:rsidRDefault="00FB2C51" w:rsidP="00895C75">
            <w:pPr>
              <w:jc w:val="right"/>
              <w:rPr>
                <w:sz w:val="24"/>
                <w:szCs w:val="24"/>
              </w:rPr>
            </w:pPr>
            <w:r>
              <w:rPr>
                <w:color w:val="2D2C2B"/>
              </w:rPr>
              <w:t xml:space="preserve">Shure ADTQ </w:t>
            </w:r>
            <w:proofErr w:type="spellStart"/>
            <w:r>
              <w:rPr>
                <w:color w:val="2D2C2B"/>
              </w:rPr>
              <w:t>Axient</w:t>
            </w:r>
            <w:proofErr w:type="spellEnd"/>
            <w:r>
              <w:rPr>
                <w:color w:val="2D2C2B"/>
              </w:rPr>
              <w:t xml:space="preserve"> Digital PSM Wireless </w:t>
            </w:r>
            <w:r>
              <w:rPr>
                <w:b/>
                <w:bCs/>
                <w:color w:val="2D2C2B"/>
              </w:rPr>
              <w:t>Quad</w:t>
            </w:r>
            <w:r>
              <w:rPr>
                <w:color w:val="2D2C2B"/>
              </w:rPr>
              <w:t xml:space="preserve"> Transmitter System - G57 Band (470-608MHz) Wireless Monitoring Systems </w:t>
            </w:r>
            <w:r>
              <w:rPr>
                <w:i/>
                <w:iCs/>
                <w:color w:val="2D2C2B"/>
              </w:rPr>
              <w:t xml:space="preserve">(Includes (4) Passive Directional </w:t>
            </w:r>
            <w:proofErr w:type="gramStart"/>
            <w:r>
              <w:rPr>
                <w:i/>
                <w:iCs/>
                <w:color w:val="2D2C2B"/>
              </w:rPr>
              <w:t>Antenna)(</w:t>
            </w:r>
            <w:proofErr w:type="gramEnd"/>
            <w:r>
              <w:rPr>
                <w:i/>
                <w:iCs/>
                <w:color w:val="2D2C2B"/>
              </w:rPr>
              <w:t>This gives 16-channels of stereo IEM’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B40ECB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4C5B525" w14:textId="77777777" w:rsidR="00FB2C51" w:rsidRDefault="00FB2C51" w:rsidP="00895C75">
            <w:pPr>
              <w:rPr>
                <w:sz w:val="24"/>
                <w:szCs w:val="24"/>
              </w:rPr>
            </w:pPr>
          </w:p>
        </w:tc>
      </w:tr>
      <w:tr w:rsidR="00FB2C51" w14:paraId="199840B6"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AE2DDDF"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C66A66D" w14:textId="77777777" w:rsidR="00FB2C51" w:rsidRDefault="00FB2C51" w:rsidP="00895C75">
            <w:pPr>
              <w:jc w:val="right"/>
              <w:rPr>
                <w:sz w:val="24"/>
                <w:szCs w:val="24"/>
              </w:rPr>
            </w:pPr>
            <w:r>
              <w:t>18</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0B8B86" w14:textId="77777777" w:rsidR="00FB2C51" w:rsidRDefault="00FB2C51" w:rsidP="00895C75">
            <w:pPr>
              <w:spacing w:after="140"/>
              <w:rPr>
                <w:sz w:val="24"/>
                <w:szCs w:val="24"/>
              </w:rPr>
            </w:pPr>
            <w:r w:rsidRPr="001C4ECD">
              <w:rPr>
                <w:color w:val="2D2C2B"/>
              </w:rPr>
              <w:t>Wireless IEM bodypack receiver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F46B20" w14:textId="77777777" w:rsidR="00FB2C51" w:rsidRDefault="00FB2C51" w:rsidP="00895C75">
            <w:pPr>
              <w:rPr>
                <w:sz w:val="24"/>
                <w:szCs w:val="24"/>
              </w:rPr>
            </w:pPr>
            <w:r>
              <w:rPr>
                <w:color w:val="2D2C2B"/>
              </w:rPr>
              <w:t xml:space="preserve">Shure </w:t>
            </w:r>
            <w:proofErr w:type="spellStart"/>
            <w:r>
              <w:rPr>
                <w:color w:val="2D2C2B"/>
              </w:rPr>
              <w:t>Axient</w:t>
            </w:r>
            <w:proofErr w:type="spellEnd"/>
            <w:r>
              <w:rPr>
                <w:color w:val="2D2C2B"/>
              </w:rPr>
              <w:t xml:space="preserve"> Digital PSM ADXR Bodypack Receivers - G57 Band (470-608MHz), Includes 36 SB910 lithium-ion rechargeable batteries </w:t>
            </w:r>
            <w:r>
              <w:rPr>
                <w:i/>
                <w:iCs/>
                <w:color w:val="2D2C2B"/>
              </w:rPr>
              <w:t>(This gives 16-channels of stereo IEM’s /with 2 spare pack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BE5D2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077ECC" w14:textId="77777777" w:rsidR="00FB2C51" w:rsidRDefault="00FB2C51" w:rsidP="00895C75">
            <w:pPr>
              <w:rPr>
                <w:sz w:val="24"/>
                <w:szCs w:val="24"/>
              </w:rPr>
            </w:pPr>
          </w:p>
        </w:tc>
      </w:tr>
      <w:tr w:rsidR="00FB2C51" w14:paraId="1585375F"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0F74F7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AB0A821"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62EC54B" w14:textId="77777777" w:rsidR="00FB2C51" w:rsidRDefault="00FB2C51" w:rsidP="00895C75">
            <w:pPr>
              <w:spacing w:after="140"/>
              <w:rPr>
                <w:sz w:val="24"/>
                <w:szCs w:val="24"/>
              </w:rPr>
            </w:pPr>
            <w:r w:rsidRPr="001C4ECD">
              <w:rPr>
                <w:color w:val="2D2C2B"/>
              </w:rPr>
              <w:t>Rechargeable battery systems for all receiver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B53A247" w14:textId="77777777" w:rsidR="00FB2C51" w:rsidRDefault="00FB2C51" w:rsidP="00895C75">
            <w:pPr>
              <w:rPr>
                <w:sz w:val="24"/>
                <w:szCs w:val="24"/>
              </w:rPr>
            </w:pPr>
            <w:r>
              <w:rPr>
                <w:color w:val="2D2C2B"/>
              </w:rPr>
              <w:t>Shure SBC441US Four-bay Networked Docking Charger for ADXR Receivers &amp; SB910 Batteries (with power supply)</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2855FA7"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1B345B0" w14:textId="77777777" w:rsidR="00FB2C51" w:rsidRDefault="00FB2C51" w:rsidP="00895C75">
            <w:pPr>
              <w:rPr>
                <w:sz w:val="24"/>
                <w:szCs w:val="24"/>
              </w:rPr>
            </w:pPr>
          </w:p>
        </w:tc>
      </w:tr>
      <w:tr w:rsidR="00FB2C51" w14:paraId="1196DCA7"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2AA0776"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FED0C70"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0304F9" w14:textId="77777777" w:rsidR="00FB2C51" w:rsidRDefault="00FB2C51" w:rsidP="00895C75">
            <w:pPr>
              <w:spacing w:after="140"/>
              <w:rPr>
                <w:sz w:val="22"/>
                <w:szCs w:val="22"/>
              </w:rPr>
            </w:pPr>
            <w:r w:rsidRPr="00B173AD">
              <w:rPr>
                <w:color w:val="2D2C2B"/>
              </w:rPr>
              <w:t>Multi</w:t>
            </w:r>
            <w:r w:rsidRPr="00B173AD">
              <w:rPr>
                <w:color w:val="2D2C2B"/>
              </w:rPr>
              <w:noBreakHyphen/>
              <w:t>bay battery charging modules for IEM receiver batterie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E28799" w14:textId="77777777" w:rsidR="00FB2C51" w:rsidRDefault="00FB2C51" w:rsidP="00895C75">
            <w:pPr>
              <w:rPr>
                <w:sz w:val="24"/>
                <w:szCs w:val="24"/>
              </w:rPr>
            </w:pPr>
            <w:r>
              <w:rPr>
                <w:color w:val="2D2C2B"/>
              </w:rPr>
              <w:t>Shure SBRC Battery Rack Charger 8-bay Battery Charger for Shure Rechargeable Lithium-ion Batteries (Not Included)</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78A27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FD9DAD" w14:textId="77777777" w:rsidR="00FB2C51" w:rsidRDefault="00FB2C51" w:rsidP="00895C75">
            <w:pPr>
              <w:rPr>
                <w:sz w:val="24"/>
                <w:szCs w:val="24"/>
              </w:rPr>
            </w:pPr>
          </w:p>
        </w:tc>
      </w:tr>
      <w:tr w:rsidR="00FB2C51" w14:paraId="265D9707"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39BAE3C"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6781D25"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902FD1E" w14:textId="77777777" w:rsidR="00FB2C51" w:rsidRDefault="00FB2C51" w:rsidP="00895C75">
            <w:pPr>
              <w:spacing w:after="140"/>
              <w:rPr>
                <w:sz w:val="22"/>
                <w:szCs w:val="22"/>
              </w:rPr>
            </w:pPr>
            <w:r w:rsidRPr="00B173AD">
              <w:rPr>
                <w:color w:val="2D2C2B"/>
              </w:rPr>
              <w:t>Additional 2</w:t>
            </w:r>
            <w:r w:rsidRPr="00B173AD">
              <w:rPr>
                <w:color w:val="2D2C2B"/>
              </w:rPr>
              <w:noBreakHyphen/>
              <w:t>bay charging modules for receiver batteri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2B53838" w14:textId="77777777" w:rsidR="00FB2C51" w:rsidRDefault="00FB2C51" w:rsidP="00895C75">
            <w:pPr>
              <w:rPr>
                <w:sz w:val="24"/>
                <w:szCs w:val="24"/>
              </w:rPr>
            </w:pPr>
            <w:r>
              <w:rPr>
                <w:color w:val="2D2C2B"/>
              </w:rPr>
              <w:t>Shure SBM910 SBRC Charging Module for SB910 Battery 2-bay Charging Module for Shure SB910 Rechargeable Batteries</w:t>
            </w:r>
          </w:p>
          <w:p w14:paraId="2D3AB1C2" w14:textId="77777777" w:rsidR="00FB2C51" w:rsidRPr="00FD17C3" w:rsidRDefault="00FB2C51" w:rsidP="00895C75">
            <w:pPr>
              <w:ind w:firstLine="720"/>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FC22B3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701426A" w14:textId="77777777" w:rsidR="00FB2C51" w:rsidRDefault="00FB2C51" w:rsidP="00895C75">
            <w:pPr>
              <w:rPr>
                <w:sz w:val="24"/>
                <w:szCs w:val="24"/>
              </w:rPr>
            </w:pPr>
          </w:p>
        </w:tc>
      </w:tr>
      <w:tr w:rsidR="00FB2C51" w14:paraId="4F6E1738"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F77BC0F"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F768774"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375EA8" w14:textId="77777777" w:rsidR="00FB2C51" w:rsidRDefault="00FB2C51" w:rsidP="00895C75">
            <w:pPr>
              <w:rPr>
                <w:sz w:val="22"/>
                <w:szCs w:val="22"/>
              </w:rPr>
            </w:pPr>
            <w:r w:rsidRPr="00B173AD">
              <w:t>Multi</w:t>
            </w:r>
            <w:r w:rsidRPr="00B173AD">
              <w:noBreakHyphen/>
              <w:t>port RF antenna combiners (8</w:t>
            </w:r>
            <w:r w:rsidRPr="00B173AD">
              <w:noBreakHyphen/>
              <w:t>port clas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3733FE" w14:textId="77777777" w:rsidR="00FB2C51" w:rsidRDefault="00FB2C51" w:rsidP="00895C75">
            <w:pPr>
              <w:rPr>
                <w:sz w:val="24"/>
                <w:szCs w:val="24"/>
              </w:rPr>
            </w:pPr>
            <w:r>
              <w:t xml:space="preserve">Shure AD8C </w:t>
            </w:r>
            <w:proofErr w:type="spellStart"/>
            <w:r>
              <w:t>Axient</w:t>
            </w:r>
            <w:proofErr w:type="spellEnd"/>
            <w:r>
              <w:t xml:space="preserve"> Digital PSM 8-Port Antenna Combiner (470 to 960 MHz)</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D24C6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C9B694" w14:textId="77777777" w:rsidR="00FB2C51" w:rsidRDefault="00FB2C51" w:rsidP="00895C75">
            <w:pPr>
              <w:rPr>
                <w:sz w:val="24"/>
                <w:szCs w:val="24"/>
              </w:rPr>
            </w:pPr>
          </w:p>
        </w:tc>
      </w:tr>
      <w:tr w:rsidR="00FB2C51" w14:paraId="305266E3"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D7D95CF"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5E91790" w14:textId="77777777" w:rsidR="00FB2C51" w:rsidRDefault="00FB2C51" w:rsidP="00895C75">
            <w:pPr>
              <w:jc w:val="center"/>
              <w:rPr>
                <w:sz w:val="24"/>
                <w:szCs w:val="24"/>
              </w:rPr>
            </w:pPr>
            <w:r>
              <w:t xml:space="preserve">     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A39E8B2" w14:textId="77777777" w:rsidR="00FB2C51" w:rsidRDefault="00FB2C51" w:rsidP="00895C75">
            <w:pPr>
              <w:rPr>
                <w:sz w:val="22"/>
                <w:szCs w:val="22"/>
              </w:rPr>
            </w:pPr>
            <w:r w:rsidRPr="00B173AD">
              <w:t>Control laptop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AA0D864" w14:textId="77777777" w:rsidR="00FB2C51" w:rsidRPr="000A464E" w:rsidRDefault="00FB2C51" w:rsidP="00895C75">
            <w:pPr>
              <w:rPr>
                <w:i/>
                <w:iCs/>
                <w:sz w:val="24"/>
                <w:szCs w:val="24"/>
              </w:rPr>
            </w:pPr>
            <w:r w:rsidRPr="000A464E">
              <w:rPr>
                <w:i/>
                <w:iCs/>
                <w:sz w:val="24"/>
                <w:szCs w:val="24"/>
              </w:rPr>
              <w:t>Possible utilization of CNE PC</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79A6B7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A1986BA" w14:textId="77777777" w:rsidR="00FB2C51" w:rsidRDefault="00FB2C51" w:rsidP="00895C75">
            <w:pPr>
              <w:rPr>
                <w:sz w:val="24"/>
                <w:szCs w:val="24"/>
              </w:rPr>
            </w:pPr>
          </w:p>
        </w:tc>
      </w:tr>
      <w:tr w:rsidR="00FB2C51" w14:paraId="36AE558F"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441D9B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D4A5E15"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08173B" w14:textId="77777777" w:rsidR="00FB2C51" w:rsidRDefault="00FB2C51" w:rsidP="00895C75">
            <w:pPr>
              <w:rPr>
                <w:sz w:val="22"/>
                <w:szCs w:val="22"/>
              </w:rPr>
            </w:pPr>
            <w:r w:rsidRPr="00B173AD">
              <w:t>AVB</w:t>
            </w:r>
            <w:r w:rsidRPr="00B173AD">
              <w:noBreakHyphen/>
              <w:t>to</w:t>
            </w:r>
            <w:r w:rsidRPr="00B173AD">
              <w:noBreakHyphen/>
              <w:t>Thunderbolt network interfac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7016D7" w14:textId="77777777" w:rsidR="00FB2C51" w:rsidRDefault="00FB2C51" w:rsidP="00895C75">
            <w:pPr>
              <w:rPr>
                <w:sz w:val="24"/>
                <w:szCs w:val="24"/>
              </w:rPr>
            </w:pPr>
            <w:proofErr w:type="spellStart"/>
            <w:r>
              <w:t>Sonnettech</w:t>
            </w:r>
            <w:proofErr w:type="spellEnd"/>
            <w:r>
              <w:t xml:space="preserve"> AVB Compatible Cat5 to Thunderbolt3 Converter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28F8D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E0306B" w14:textId="77777777" w:rsidR="00FB2C51" w:rsidRDefault="00FB2C51" w:rsidP="00895C75">
            <w:pPr>
              <w:rPr>
                <w:sz w:val="24"/>
                <w:szCs w:val="24"/>
              </w:rPr>
            </w:pPr>
          </w:p>
        </w:tc>
      </w:tr>
      <w:tr w:rsidR="00FB2C51" w14:paraId="4716CB6A"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9151CE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A01939F" w14:textId="77777777" w:rsidR="00FB2C51" w:rsidRDefault="00FB2C51" w:rsidP="00895C75">
            <w:pPr>
              <w:jc w:val="right"/>
              <w:rPr>
                <w:sz w:val="24"/>
                <w:szCs w:val="24"/>
              </w:rPr>
            </w:pPr>
            <w:r>
              <w:t>16</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988F0DC" w14:textId="77777777" w:rsidR="00FB2C51" w:rsidRDefault="00FB2C51" w:rsidP="00895C75">
            <w:pPr>
              <w:spacing w:after="140"/>
              <w:rPr>
                <w:sz w:val="24"/>
                <w:szCs w:val="24"/>
              </w:rPr>
            </w:pPr>
            <w:r w:rsidRPr="00B173AD">
              <w:rPr>
                <w:color w:val="2D2C2B"/>
              </w:rPr>
              <w:t>Sound</w:t>
            </w:r>
            <w:r w:rsidRPr="00B173AD">
              <w:rPr>
                <w:color w:val="2D2C2B"/>
              </w:rPr>
              <w:noBreakHyphen/>
              <w:t>isolating in</w:t>
            </w:r>
            <w:r w:rsidRPr="00B173AD">
              <w:rPr>
                <w:color w:val="2D2C2B"/>
              </w:rPr>
              <w:noBreakHyphen/>
              <w:t>ear earphon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58D074F" w14:textId="77777777" w:rsidR="00FB2C51" w:rsidRDefault="00FB2C51" w:rsidP="00895C75">
            <w:pPr>
              <w:rPr>
                <w:sz w:val="24"/>
                <w:szCs w:val="24"/>
              </w:rPr>
            </w:pPr>
            <w:r>
              <w:rPr>
                <w:color w:val="2D2C2B"/>
              </w:rPr>
              <w:t>Shure SE215 Pro Sound-Isolating Earphones (Clear)</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E5E1DF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BAF81E3" w14:textId="77777777" w:rsidR="00FB2C51" w:rsidRDefault="00FB2C51" w:rsidP="00895C75">
            <w:pPr>
              <w:rPr>
                <w:sz w:val="24"/>
                <w:szCs w:val="24"/>
              </w:rPr>
            </w:pPr>
          </w:p>
        </w:tc>
      </w:tr>
      <w:tr w:rsidR="00FB2C51" w14:paraId="57EE5794"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086755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150E159" w14:textId="77777777" w:rsidR="00FB2C51" w:rsidRDefault="00FB2C51" w:rsidP="00895C75">
            <w:pPr>
              <w:jc w:val="right"/>
              <w:rPr>
                <w:sz w:val="24"/>
                <w:szCs w:val="24"/>
              </w:rPr>
            </w:pPr>
            <w:r>
              <w:t>5</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E20380" w14:textId="77777777" w:rsidR="00FB2C51" w:rsidRDefault="00FB2C51" w:rsidP="00895C75">
            <w:pPr>
              <w:spacing w:after="140"/>
              <w:rPr>
                <w:sz w:val="24"/>
                <w:szCs w:val="24"/>
              </w:rPr>
            </w:pPr>
            <w:r w:rsidRPr="00B173AD">
              <w:rPr>
                <w:color w:val="2D2C2B"/>
              </w:rPr>
              <w:t>6U hardshell fly rack case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D1C1E" w14:textId="77777777" w:rsidR="00FB2C51" w:rsidRDefault="00FB2C51" w:rsidP="00895C75">
            <w:pPr>
              <w:rPr>
                <w:sz w:val="24"/>
                <w:szCs w:val="24"/>
              </w:rPr>
            </w:pPr>
            <w:r>
              <w:rPr>
                <w:color w:val="2D2C2B"/>
              </w:rPr>
              <w:t xml:space="preserve">SKB iSeries Injection Molded 6U Hardshell Fly Rack Case </w:t>
            </w:r>
            <w:r>
              <w:rPr>
                <w:i/>
                <w:iCs/>
                <w:color w:val="2D2C2B"/>
              </w:rPr>
              <w:t>(6RU, 20” Depth)</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C83D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FA99E1" w14:textId="77777777" w:rsidR="00FB2C51" w:rsidRDefault="00FB2C51" w:rsidP="00895C75">
            <w:pPr>
              <w:rPr>
                <w:sz w:val="24"/>
                <w:szCs w:val="24"/>
              </w:rPr>
            </w:pPr>
          </w:p>
        </w:tc>
      </w:tr>
      <w:tr w:rsidR="00FB2C51" w14:paraId="49818769"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DA2B8EE"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69D7F72" w14:textId="77777777" w:rsidR="00FB2C51" w:rsidRDefault="00FB2C51" w:rsidP="00895C75">
            <w:pPr>
              <w:jc w:val="right"/>
              <w:rPr>
                <w:sz w:val="24"/>
                <w:szCs w:val="24"/>
              </w:rPr>
            </w:pPr>
            <w:r>
              <w:t>6</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32EEAFE" w14:textId="77777777" w:rsidR="00FB2C51" w:rsidRDefault="00FB2C51" w:rsidP="00895C75">
            <w:pPr>
              <w:spacing w:after="400"/>
              <w:rPr>
                <w:sz w:val="24"/>
                <w:szCs w:val="24"/>
              </w:rPr>
            </w:pPr>
            <w:r w:rsidRPr="00B173AD">
              <w:rPr>
                <w:color w:val="454545"/>
              </w:rPr>
              <w:t>Heavy</w:t>
            </w:r>
            <w:r w:rsidRPr="00B173AD">
              <w:rPr>
                <w:color w:val="454545"/>
              </w:rPr>
              <w:noBreakHyphen/>
              <w:t>duty 3U rack drawer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9F9DD0E" w14:textId="77777777" w:rsidR="00FB2C51" w:rsidRDefault="00FB2C51" w:rsidP="00895C75">
            <w:pPr>
              <w:rPr>
                <w:sz w:val="24"/>
                <w:szCs w:val="24"/>
              </w:rPr>
            </w:pPr>
            <w:r>
              <w:rPr>
                <w:color w:val="454545"/>
              </w:rPr>
              <w:t xml:space="preserve">Penn </w:t>
            </w:r>
            <w:proofErr w:type="spellStart"/>
            <w:r>
              <w:rPr>
                <w:color w:val="454545"/>
              </w:rPr>
              <w:t>Elcom</w:t>
            </w:r>
            <w:proofErr w:type="spellEnd"/>
            <w:r>
              <w:rPr>
                <w:color w:val="454545"/>
              </w:rPr>
              <w:t xml:space="preserve"> </w:t>
            </w:r>
            <w:r>
              <w:rPr>
                <w:color w:val="575757"/>
              </w:rPr>
              <w:t xml:space="preserve">Part No </w:t>
            </w:r>
            <w:r>
              <w:rPr>
                <w:color w:val="454545"/>
              </w:rPr>
              <w:t>R2293-18-3UK             18" Deep, 3U Heavy Duty Rack Drawer</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1A22033"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3BA349E" w14:textId="77777777" w:rsidR="00FB2C51" w:rsidRDefault="00FB2C51" w:rsidP="00895C75">
            <w:pPr>
              <w:rPr>
                <w:sz w:val="24"/>
                <w:szCs w:val="24"/>
              </w:rPr>
            </w:pPr>
          </w:p>
        </w:tc>
      </w:tr>
      <w:tr w:rsidR="00FB2C51" w14:paraId="6F4087A6"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934A44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38F2F87"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1F31EC" w14:textId="77777777" w:rsidR="00FB2C51" w:rsidRDefault="00FB2C51" w:rsidP="00895C75">
            <w:pPr>
              <w:rPr>
                <w:sz w:val="22"/>
                <w:szCs w:val="22"/>
              </w:rPr>
            </w:pPr>
            <w:r w:rsidRPr="00B173AD">
              <w:t>Managed AV network switches (multi</w:t>
            </w:r>
            <w:r w:rsidRPr="00B173AD">
              <w:noBreakHyphen/>
              <w:t>gig, Po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CB0972" w14:textId="77777777" w:rsidR="00FB2C51" w:rsidRDefault="00FB2C51" w:rsidP="00895C75">
            <w:pPr>
              <w:rPr>
                <w:sz w:val="24"/>
                <w:szCs w:val="24"/>
              </w:rPr>
            </w:pPr>
            <w:r>
              <w:t xml:space="preserve">Luminex </w:t>
            </w:r>
            <w:proofErr w:type="spellStart"/>
            <w:r>
              <w:t>GigaCore</w:t>
            </w:r>
            <w:proofErr w:type="spellEnd"/>
            <w:r>
              <w:t xml:space="preserve"> 16i 16-Port Multi-Gig PoE++ Compliant Managed AV Network Switch</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3624A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298E2F" w14:textId="77777777" w:rsidR="00FB2C51" w:rsidRDefault="00FB2C51" w:rsidP="00895C75">
            <w:pPr>
              <w:rPr>
                <w:sz w:val="24"/>
                <w:szCs w:val="24"/>
              </w:rPr>
            </w:pPr>
          </w:p>
        </w:tc>
      </w:tr>
      <w:tr w:rsidR="00FB2C51" w14:paraId="27914D88"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9A0DEB2"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4B8C2203"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A01B4A4" w14:textId="77777777" w:rsidR="00FB2C51" w:rsidRDefault="00FB2C51" w:rsidP="00895C75">
            <w:pPr>
              <w:rPr>
                <w:sz w:val="22"/>
                <w:szCs w:val="22"/>
              </w:rPr>
            </w:pPr>
            <w:r w:rsidRPr="00B173AD">
              <w:t>Wireless access points for system control</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E7BD278" w14:textId="77777777" w:rsidR="00FB2C51" w:rsidRDefault="00FB2C51" w:rsidP="00895C75">
            <w:pPr>
              <w:rPr>
                <w:sz w:val="24"/>
                <w:szCs w:val="24"/>
              </w:rPr>
            </w:pPr>
            <w:r>
              <w:t xml:space="preserve">Shure AD610 </w:t>
            </w:r>
            <w:proofErr w:type="spellStart"/>
            <w:r>
              <w:t>ShowLink</w:t>
            </w:r>
            <w:proofErr w:type="spellEnd"/>
            <w:r>
              <w:t xml:space="preserve"> Wireless Access Point</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F4605B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C56C35A" w14:textId="77777777" w:rsidR="00FB2C51" w:rsidRDefault="00FB2C51" w:rsidP="00895C75">
            <w:pPr>
              <w:rPr>
                <w:sz w:val="24"/>
                <w:szCs w:val="24"/>
              </w:rPr>
            </w:pPr>
          </w:p>
        </w:tc>
      </w:tr>
      <w:tr w:rsidR="00FB2C51" w14:paraId="44B51F1E"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C581B5F"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B1ED17F"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7C1A3" w14:textId="77777777" w:rsidR="00FB2C51" w:rsidRDefault="00FB2C51" w:rsidP="00895C75">
            <w:pPr>
              <w:rPr>
                <w:sz w:val="24"/>
                <w:szCs w:val="24"/>
              </w:rPr>
            </w:pPr>
            <w:r w:rsidRPr="00B173AD">
              <w:t>Rackmount power conditioners (10</w:t>
            </w:r>
            <w:r w:rsidRPr="00B173AD">
              <w:noBreakHyphen/>
              <w:t>outlet, 1RU)</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AC7583" w14:textId="77777777" w:rsidR="00FB2C51" w:rsidRDefault="00FB2C51" w:rsidP="00895C75">
            <w:pPr>
              <w:rPr>
                <w:sz w:val="24"/>
                <w:szCs w:val="24"/>
              </w:rPr>
            </w:pPr>
            <w:r>
              <w:t xml:space="preserve">Black Lion Audio PG-1 </w:t>
            </w:r>
            <w:proofErr w:type="spellStart"/>
            <w:r>
              <w:t>mkII</w:t>
            </w:r>
            <w:proofErr w:type="spellEnd"/>
            <w:r>
              <w:t xml:space="preserve"> 10-Outlet Rackmount Power Conditioner (1 RU)</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2500A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95D264" w14:textId="77777777" w:rsidR="00FB2C51" w:rsidRDefault="00FB2C51" w:rsidP="00895C75">
            <w:pPr>
              <w:rPr>
                <w:sz w:val="24"/>
                <w:szCs w:val="24"/>
              </w:rPr>
            </w:pPr>
          </w:p>
        </w:tc>
      </w:tr>
      <w:tr w:rsidR="00FB2C51" w14:paraId="45FE7861"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377A51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5005C32A"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81D11AE" w14:textId="77777777" w:rsidR="00FB2C51" w:rsidRDefault="00FB2C51" w:rsidP="00895C75">
            <w:pPr>
              <w:rPr>
                <w:sz w:val="22"/>
                <w:szCs w:val="22"/>
              </w:rPr>
            </w:pPr>
            <w:r w:rsidRPr="00B173AD">
              <w:t>16</w:t>
            </w:r>
            <w:r w:rsidRPr="00B173AD">
              <w:noBreakHyphen/>
              <w:t>channel XLR audio snakes (25 ft)</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E3BF782" w14:textId="77777777" w:rsidR="00FB2C51" w:rsidRDefault="00FB2C51" w:rsidP="00895C75">
            <w:pPr>
              <w:rPr>
                <w:sz w:val="24"/>
                <w:szCs w:val="24"/>
              </w:rPr>
            </w:pPr>
            <w:r>
              <w:t>Whirlwind Medusa 16-Channel Multitrack XLR Audio Snake (Blue, 25')</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D93120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E26EA7C" w14:textId="77777777" w:rsidR="00FB2C51" w:rsidRDefault="00FB2C51" w:rsidP="00895C75">
            <w:pPr>
              <w:rPr>
                <w:sz w:val="24"/>
                <w:szCs w:val="24"/>
              </w:rPr>
            </w:pPr>
          </w:p>
        </w:tc>
      </w:tr>
      <w:tr w:rsidR="00FB2C51" w14:paraId="298B733B"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E5CF93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FD1232B"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3F1C4F" w14:textId="77777777" w:rsidR="00FB2C51" w:rsidRDefault="00FB2C51" w:rsidP="00895C75">
            <w:pPr>
              <w:rPr>
                <w:sz w:val="22"/>
                <w:szCs w:val="22"/>
              </w:rPr>
            </w:pPr>
            <w:r>
              <w:rPr>
                <w:i/>
                <w:iCs/>
              </w:rPr>
              <w:t>Cabling &amp; Accessories Packag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2DEDED"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0D4DE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716DBB" w14:textId="77777777" w:rsidR="00FB2C51" w:rsidRDefault="00FB2C51" w:rsidP="00895C75">
            <w:pPr>
              <w:rPr>
                <w:sz w:val="24"/>
                <w:szCs w:val="24"/>
              </w:rPr>
            </w:pPr>
          </w:p>
        </w:tc>
      </w:tr>
      <w:tr w:rsidR="00FB2C51" w14:paraId="21649D3B"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5D05F2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5DFF26E"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B641876"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A0B510A"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F30D54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F740805" w14:textId="77777777" w:rsidR="00FB2C51" w:rsidRDefault="00FB2C51" w:rsidP="00895C75">
            <w:pPr>
              <w:rPr>
                <w:sz w:val="24"/>
                <w:szCs w:val="24"/>
              </w:rPr>
            </w:pPr>
          </w:p>
        </w:tc>
      </w:tr>
      <w:tr w:rsidR="00FB2C51" w14:paraId="38CEFC32"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BF0AC3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B0A796A" w14:textId="77777777" w:rsidR="00FB2C51" w:rsidRDefault="00FB2C51" w:rsidP="00895C75">
            <w:pPr>
              <w:jc w:val="right"/>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E0B863" w14:textId="77777777" w:rsidR="00FB2C51" w:rsidRDefault="00FB2C51" w:rsidP="00895C75">
            <w:pPr>
              <w:rPr>
                <w:sz w:val="22"/>
                <w:szCs w:val="22"/>
              </w:rPr>
            </w:pPr>
            <w:r>
              <w:rPr>
                <w:b/>
                <w:bCs/>
              </w:rPr>
              <w:t>Audio Split &amp; Snake System Complete Packag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EA8D9" w14:textId="77777777" w:rsidR="00FB2C51" w:rsidRDefault="00FB2C51" w:rsidP="00895C75">
            <w:pPr>
              <w:jc w:val="right"/>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706279" w14:textId="77777777" w:rsidR="00FB2C51" w:rsidRDefault="00FB2C51" w:rsidP="00895C75"/>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7EAD67" w14:textId="77777777" w:rsidR="00FB2C51" w:rsidRDefault="00FB2C51" w:rsidP="00895C75"/>
        </w:tc>
      </w:tr>
      <w:tr w:rsidR="00FB2C51" w14:paraId="35060D41"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7ADD15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2450C3C"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DF34FF6" w14:textId="77777777" w:rsidR="00FB2C51" w:rsidRDefault="00FB2C51" w:rsidP="00895C75">
            <w:r w:rsidRPr="00B173AD">
              <w:t>48</w:t>
            </w:r>
            <w:r w:rsidRPr="00B173AD">
              <w:noBreakHyphen/>
              <w:t>channel transformer</w:t>
            </w:r>
            <w:r w:rsidRPr="00B173AD">
              <w:noBreakHyphen/>
              <w:t>isolated XLR splitter system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A4F5500" w14:textId="77777777" w:rsidR="00FB2C51" w:rsidRDefault="00FB2C51" w:rsidP="00895C75">
            <w:pPr>
              <w:rPr>
                <w:sz w:val="24"/>
                <w:szCs w:val="24"/>
              </w:rPr>
            </w:pPr>
            <w:proofErr w:type="spellStart"/>
            <w:r>
              <w:t>Ramtech</w:t>
            </w:r>
            <w:proofErr w:type="spellEnd"/>
            <w:r>
              <w:t xml:space="preserve"> ram latch STGBX-54-ACESS 48 XLR SPLIT</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07CC98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E4C026E" w14:textId="77777777" w:rsidR="00FB2C51" w:rsidRDefault="00FB2C51" w:rsidP="00895C75">
            <w:pPr>
              <w:rPr>
                <w:sz w:val="24"/>
                <w:szCs w:val="24"/>
              </w:rPr>
            </w:pPr>
          </w:p>
        </w:tc>
      </w:tr>
      <w:tr w:rsidR="00FB2C51" w14:paraId="55BAC4D6"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437418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6DA3D8D"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780BB6" w14:textId="77777777" w:rsidR="00FB2C51" w:rsidRDefault="00FB2C51" w:rsidP="00895C75">
            <w:r w:rsidRPr="00B173AD">
              <w:t>16U dual</w:t>
            </w:r>
            <w:r w:rsidRPr="00B173AD">
              <w:noBreakHyphen/>
              <w:t>sided rack</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661585"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543EF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009E03" w14:textId="77777777" w:rsidR="00FB2C51" w:rsidRDefault="00FB2C51" w:rsidP="00895C75">
            <w:pPr>
              <w:rPr>
                <w:sz w:val="24"/>
                <w:szCs w:val="24"/>
              </w:rPr>
            </w:pPr>
          </w:p>
        </w:tc>
      </w:tr>
      <w:tr w:rsidR="00FB2C51" w14:paraId="0812C062"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91E275F"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4D95B5B"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1925EA3" w14:textId="77777777" w:rsidR="00FB2C51" w:rsidRDefault="00FB2C51" w:rsidP="00895C75">
            <w:r w:rsidRPr="00B173AD">
              <w:t>Rackmount dual gooseneck LED light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7459658" w14:textId="77777777" w:rsidR="00FB2C51" w:rsidRDefault="00FB2C51" w:rsidP="00895C75">
            <w:pPr>
              <w:rPr>
                <w:sz w:val="24"/>
                <w:szCs w:val="24"/>
              </w:rPr>
            </w:pPr>
            <w:proofErr w:type="spellStart"/>
            <w:r>
              <w:t>LittLite</w:t>
            </w:r>
            <w:proofErr w:type="spellEnd"/>
            <w:r>
              <w:t xml:space="preserve"> </w:t>
            </w:r>
            <w:proofErr w:type="spellStart"/>
            <w:r>
              <w:t>RakLite</w:t>
            </w:r>
            <w:proofErr w:type="spellEnd"/>
            <w:r>
              <w:t xml:space="preserve"> Rackmount Double LED Gooseneck Lights (1U Rackmount Dual Gooseneck Lamps with Red and White LEDs, Integrated Dimmer, and </w:t>
            </w:r>
            <w:proofErr w:type="gramStart"/>
            <w:r>
              <w:t>Solid State</w:t>
            </w:r>
            <w:proofErr w:type="gramEnd"/>
            <w:r>
              <w:t xml:space="preserve"> Power Supply)</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3A55CA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9E02C5D" w14:textId="77777777" w:rsidR="00FB2C51" w:rsidRDefault="00FB2C51" w:rsidP="00895C75">
            <w:pPr>
              <w:rPr>
                <w:sz w:val="24"/>
                <w:szCs w:val="24"/>
              </w:rPr>
            </w:pPr>
          </w:p>
        </w:tc>
      </w:tr>
      <w:tr w:rsidR="00FB2C51" w14:paraId="3ECBDB10"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26B25D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7397E326"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F22989" w14:textId="77777777" w:rsidR="00FB2C51" w:rsidRDefault="00FB2C51" w:rsidP="00895C75">
            <w:r w:rsidRPr="00FA2072">
              <w:t>FOH XLR tails (6.5 ft)</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3022A4" w14:textId="77777777" w:rsidR="00FB2C51" w:rsidRDefault="00FB2C51" w:rsidP="00895C75">
            <w:pPr>
              <w:rPr>
                <w:sz w:val="24"/>
                <w:szCs w:val="24"/>
              </w:rPr>
            </w:pPr>
            <w:proofErr w:type="spellStart"/>
            <w:r>
              <w:t>Ramtech</w:t>
            </w:r>
            <w:proofErr w:type="spellEnd"/>
            <w:r>
              <w:t xml:space="preserve"> ram latch FAN-RAMX025-BK 6.5’ FOH XLR TAIL</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ADDE6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3A9DFE" w14:textId="77777777" w:rsidR="00FB2C51" w:rsidRDefault="00FB2C51" w:rsidP="00895C75">
            <w:pPr>
              <w:rPr>
                <w:sz w:val="24"/>
                <w:szCs w:val="24"/>
              </w:rPr>
            </w:pPr>
          </w:p>
        </w:tc>
      </w:tr>
      <w:tr w:rsidR="00FB2C51" w14:paraId="07B124A4"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D9FBAB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3CB10BD"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04E1215" w14:textId="77777777" w:rsidR="00FB2C51" w:rsidRDefault="00FB2C51" w:rsidP="00895C75">
            <w:r w:rsidRPr="00FA2072">
              <w:t>Monitor XLR tails (25 ft)</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E1866ED" w14:textId="77777777" w:rsidR="00FB2C51" w:rsidRDefault="00FB2C51" w:rsidP="00895C75">
            <w:pPr>
              <w:rPr>
                <w:sz w:val="24"/>
                <w:szCs w:val="24"/>
              </w:rPr>
            </w:pPr>
            <w:proofErr w:type="spellStart"/>
            <w:r>
              <w:t>Ramtech</w:t>
            </w:r>
            <w:proofErr w:type="spellEnd"/>
            <w:r>
              <w:t xml:space="preserve"> ram latch FAN-RAMX025-BK 25’ MON XLR TAIL</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9316DE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85172E3" w14:textId="77777777" w:rsidR="00FB2C51" w:rsidRDefault="00FB2C51" w:rsidP="00895C75">
            <w:pPr>
              <w:rPr>
                <w:sz w:val="24"/>
                <w:szCs w:val="24"/>
              </w:rPr>
            </w:pPr>
          </w:p>
        </w:tc>
      </w:tr>
      <w:tr w:rsidR="00FB2C51" w14:paraId="44A5A669"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1D76791"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FAD0429"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85749C" w14:textId="77777777" w:rsidR="00FB2C51" w:rsidRDefault="00FB2C51" w:rsidP="00895C75">
            <w:r w:rsidRPr="00FA2072">
              <w:t>300</w:t>
            </w:r>
            <w:r w:rsidRPr="00FA2072">
              <w:noBreakHyphen/>
              <w:t>ft main XLR snak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D744BC" w14:textId="77777777" w:rsidR="00FB2C51" w:rsidRDefault="00FB2C51" w:rsidP="00895C75">
            <w:pPr>
              <w:rPr>
                <w:sz w:val="24"/>
                <w:szCs w:val="24"/>
              </w:rPr>
            </w:pPr>
            <w:proofErr w:type="spellStart"/>
            <w:r>
              <w:t>Ramtech</w:t>
            </w:r>
            <w:proofErr w:type="spellEnd"/>
            <w:r>
              <w:t xml:space="preserve"> ram latch SNK-RL-250-BK 300’ MAIN XLR SNAK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74C5C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D32E57" w14:textId="77777777" w:rsidR="00FB2C51" w:rsidRDefault="00FB2C51" w:rsidP="00895C75">
            <w:pPr>
              <w:rPr>
                <w:sz w:val="24"/>
                <w:szCs w:val="24"/>
              </w:rPr>
            </w:pPr>
          </w:p>
        </w:tc>
      </w:tr>
      <w:tr w:rsidR="00FB2C51" w14:paraId="645A3CDF"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1EDDCB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D3938C4"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7437A56" w14:textId="77777777" w:rsidR="00FB2C51" w:rsidRDefault="00FB2C51" w:rsidP="00895C75">
            <w:r w:rsidRPr="00FA2072">
              <w:t>Utility ATA storage road cas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2B92BDA" w14:textId="77777777" w:rsidR="00FB2C51" w:rsidRDefault="00FB2C51" w:rsidP="00895C75">
            <w:pPr>
              <w:rPr>
                <w:sz w:val="24"/>
                <w:szCs w:val="24"/>
              </w:rPr>
            </w:pPr>
            <w:proofErr w:type="spellStart"/>
            <w:r>
              <w:t>ProX</w:t>
            </w:r>
            <w:proofErr w:type="spellEnd"/>
            <w:r>
              <w:t xml:space="preserve"> XS-UTLD1 Utility Storage ATA Rack Case ATA 300-style Utility Storage Road Case with Casters, Padded Interior, Internal Dividers, Utility Tray, Recessed Handles and Latches, and Ball Corner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4D438A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C8DBB60" w14:textId="77777777" w:rsidR="00FB2C51" w:rsidRDefault="00FB2C51" w:rsidP="00895C75">
            <w:pPr>
              <w:rPr>
                <w:sz w:val="24"/>
                <w:szCs w:val="24"/>
              </w:rPr>
            </w:pPr>
          </w:p>
        </w:tc>
      </w:tr>
      <w:tr w:rsidR="00FB2C51" w14:paraId="459A9A8C"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4DE1F8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86CB386"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FCCC2" w14:textId="77777777" w:rsidR="00FB2C51" w:rsidRDefault="00FB2C51" w:rsidP="00895C75">
            <w:pPr>
              <w:rPr>
                <w:sz w:val="22"/>
                <w:szCs w:val="22"/>
              </w:rPr>
            </w:pPr>
            <w:r w:rsidRPr="00FA2072">
              <w:t>200</w:t>
            </w:r>
            <w:r w:rsidRPr="00FA2072">
              <w:noBreakHyphen/>
              <w:t>ft Cat7 entertainment</w:t>
            </w:r>
            <w:r w:rsidRPr="00FA2072">
              <w:noBreakHyphen/>
              <w:t>grade shielded network cable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CF0758" w14:textId="77777777" w:rsidR="00FB2C51" w:rsidRDefault="00FB2C51" w:rsidP="00895C75">
            <w:pPr>
              <w:tabs>
                <w:tab w:val="left" w:pos="645"/>
              </w:tabs>
              <w:rPr>
                <w:sz w:val="24"/>
                <w:szCs w:val="24"/>
              </w:rPr>
            </w:pPr>
            <w:r>
              <w:t xml:space="preserve">Sound Tools SuperCat7 Cat7 Audio Entertainment Grade Shielded 200’ </w:t>
            </w:r>
            <w:proofErr w:type="spellStart"/>
            <w:r>
              <w:t>EtherCon</w:t>
            </w:r>
            <w:proofErr w:type="spellEnd"/>
            <w:r>
              <w:t xml:space="preserve"> Cabl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597EC7"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6180E4" w14:textId="77777777" w:rsidR="00FB2C51" w:rsidRDefault="00FB2C51" w:rsidP="00895C75">
            <w:pPr>
              <w:rPr>
                <w:sz w:val="24"/>
                <w:szCs w:val="24"/>
              </w:rPr>
            </w:pPr>
          </w:p>
        </w:tc>
      </w:tr>
      <w:tr w:rsidR="00FB2C51" w14:paraId="14EF120F"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727C007"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AFEBE36"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9D3E627" w14:textId="77777777" w:rsidR="00FB2C51" w:rsidRDefault="00FB2C51" w:rsidP="00895C75">
            <w:pPr>
              <w:rPr>
                <w:sz w:val="22"/>
                <w:szCs w:val="22"/>
              </w:rPr>
            </w:pPr>
            <w:r w:rsidRPr="00FA2072">
              <w:t>8</w:t>
            </w:r>
            <w:r w:rsidRPr="00FA2072">
              <w:noBreakHyphen/>
              <w:t>channel XLR snakes (100 ft)</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131130D" w14:textId="77777777" w:rsidR="00FB2C51" w:rsidRDefault="00FB2C51" w:rsidP="00895C75">
            <w:pPr>
              <w:rPr>
                <w:sz w:val="24"/>
                <w:szCs w:val="24"/>
              </w:rPr>
            </w:pPr>
            <w:r>
              <w:t xml:space="preserve">Whirlwind Medusa MT-8-F-M-100 8-Channel Multitrack 100’ XLR Audio Snake </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2B4ABF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8371A0D" w14:textId="77777777" w:rsidR="00FB2C51" w:rsidRDefault="00FB2C51" w:rsidP="00895C75">
            <w:pPr>
              <w:rPr>
                <w:sz w:val="24"/>
                <w:szCs w:val="24"/>
              </w:rPr>
            </w:pPr>
          </w:p>
        </w:tc>
      </w:tr>
      <w:tr w:rsidR="00FB2C51" w14:paraId="1DCD6914"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29478CE"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4EB48E3"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57DBF8" w14:textId="77777777" w:rsidR="00FB2C51" w:rsidRDefault="00FB2C51" w:rsidP="00895C75">
            <w:pPr>
              <w:rPr>
                <w:sz w:val="22"/>
                <w:szCs w:val="22"/>
              </w:rPr>
            </w:pPr>
            <w:r w:rsidRPr="00FA2072">
              <w:t>12</w:t>
            </w:r>
            <w:r w:rsidRPr="00FA2072">
              <w:noBreakHyphen/>
              <w:t>channel low</w:t>
            </w:r>
            <w:r w:rsidRPr="00FA2072">
              <w:noBreakHyphen/>
              <w:t>profile stage snakes (100 ft)</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9E9914" w14:textId="77777777" w:rsidR="00FB2C51" w:rsidRDefault="00FB2C51" w:rsidP="00895C75">
            <w:pPr>
              <w:rPr>
                <w:sz w:val="22"/>
                <w:szCs w:val="22"/>
              </w:rPr>
            </w:pPr>
            <w:r>
              <w:t xml:space="preserve">Whirlwind Medusa Mini 12 Mini12-100 100’ </w:t>
            </w:r>
          </w:p>
          <w:p w14:paraId="096361E5" w14:textId="77777777" w:rsidR="00FB2C51" w:rsidRDefault="00FB2C51" w:rsidP="00895C75">
            <w:pPr>
              <w:rPr>
                <w:sz w:val="24"/>
                <w:szCs w:val="24"/>
              </w:rPr>
            </w:pPr>
            <w:r>
              <w:t xml:space="preserve">12-Channel Low Profile Audio Stage Snake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AF489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7F82E6" w14:textId="77777777" w:rsidR="00FB2C51" w:rsidRDefault="00FB2C51" w:rsidP="00895C75">
            <w:pPr>
              <w:rPr>
                <w:sz w:val="24"/>
                <w:szCs w:val="24"/>
              </w:rPr>
            </w:pPr>
          </w:p>
        </w:tc>
      </w:tr>
      <w:tr w:rsidR="00FB2C51" w14:paraId="55E64047"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C44EE98"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B821E41"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9CF5FC8" w14:textId="77777777" w:rsidR="00FB2C51" w:rsidRDefault="00FB2C51" w:rsidP="00895C75">
            <w:pPr>
              <w:rPr>
                <w:sz w:val="22"/>
                <w:szCs w:val="22"/>
              </w:rPr>
            </w:pPr>
            <w:r w:rsidRPr="00FA2072">
              <w:t>8</w:t>
            </w:r>
            <w:r w:rsidRPr="00FA2072">
              <w:noBreakHyphen/>
              <w:t>channel XLR snakes (25 ft)</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39A5006" w14:textId="77777777" w:rsidR="00FB2C51" w:rsidRDefault="00FB2C51" w:rsidP="00895C75">
            <w:pPr>
              <w:rPr>
                <w:sz w:val="24"/>
                <w:szCs w:val="24"/>
              </w:rPr>
            </w:pPr>
            <w:r>
              <w:t xml:space="preserve">Whirlwind Medusa MT-8-F-M-25 8-Channel Multitrack 25’ XLR Audio Snake </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1FCE44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DCD3E92" w14:textId="77777777" w:rsidR="00FB2C51" w:rsidRDefault="00FB2C51" w:rsidP="00895C75">
            <w:pPr>
              <w:rPr>
                <w:sz w:val="24"/>
                <w:szCs w:val="24"/>
              </w:rPr>
            </w:pPr>
          </w:p>
        </w:tc>
      </w:tr>
      <w:tr w:rsidR="00FB2C51" w14:paraId="1B7C5ED9"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D3CCA71"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02F4B69"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6CC672" w14:textId="77777777" w:rsidR="00FB2C51" w:rsidRDefault="00FB2C51" w:rsidP="00895C75">
            <w:pPr>
              <w:spacing w:after="160"/>
              <w:rPr>
                <w:sz w:val="22"/>
                <w:szCs w:val="22"/>
              </w:rPr>
            </w:pPr>
            <w:r w:rsidRPr="0099269F">
              <w:rPr>
                <w:color w:val="202528"/>
                <w:highlight w:val="white"/>
              </w:rPr>
              <w:t>A compact, low</w:t>
            </w:r>
            <w:r w:rsidRPr="0099269F">
              <w:rPr>
                <w:color w:val="202528"/>
                <w:highlight w:val="white"/>
              </w:rPr>
              <w:noBreakHyphen/>
              <w:t xml:space="preserve">profile </w:t>
            </w:r>
            <w:r w:rsidRPr="0099269F">
              <w:rPr>
                <w:b/>
                <w:bCs/>
                <w:color w:val="202528"/>
                <w:highlight w:val="white"/>
              </w:rPr>
              <w:t>12</w:t>
            </w:r>
            <w:r w:rsidRPr="0099269F">
              <w:rPr>
                <w:b/>
                <w:bCs/>
                <w:color w:val="202528"/>
                <w:highlight w:val="white"/>
              </w:rPr>
              <w:noBreakHyphen/>
              <w:t>channel XLR stage drop box</w:t>
            </w:r>
            <w:r w:rsidRPr="0099269F">
              <w:rPr>
                <w:color w:val="202528"/>
                <w:highlight w:val="white"/>
              </w:rPr>
              <w:t xml:space="preserve"> featuring a </w:t>
            </w:r>
            <w:r w:rsidRPr="0099269F">
              <w:rPr>
                <w:b/>
                <w:bCs/>
                <w:color w:val="202528"/>
                <w:highlight w:val="white"/>
              </w:rPr>
              <w:t>rugged multipin chassis connector</w:t>
            </w:r>
            <w:r w:rsidRPr="0099269F">
              <w:rPr>
                <w:color w:val="202528"/>
                <w:highlight w:val="white"/>
              </w:rPr>
              <w:t xml:space="preserve"> for rapid deployment and disconnect. Color</w:t>
            </w:r>
            <w:r w:rsidRPr="0099269F">
              <w:rPr>
                <w:color w:val="202528"/>
                <w:highlight w:val="white"/>
              </w:rPr>
              <w:noBreakHyphen/>
              <w:t>coded units for zone identification (black, blue, white, yellow)</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05F24F" w14:textId="77777777" w:rsidR="00FB2C51" w:rsidRDefault="00FB2C51" w:rsidP="00895C75">
            <w:pPr>
              <w:rPr>
                <w:sz w:val="24"/>
                <w:szCs w:val="24"/>
              </w:rPr>
            </w:pPr>
            <w:r>
              <w:rPr>
                <w:color w:val="202528"/>
                <w:highlight w:val="white"/>
              </w:rPr>
              <w:t>Whirlwind B12MNRW1CM 12 Channel Slim Mini 12 XLR Drop Snake Box with W1CM 37 Pin Chassis Mount Male Disconnect (2-black, 2-blue, 2-white, 2-yellow)</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2D93F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917D2F" w14:textId="77777777" w:rsidR="00FB2C51" w:rsidRDefault="00FB2C51" w:rsidP="00895C75">
            <w:pPr>
              <w:rPr>
                <w:sz w:val="24"/>
                <w:szCs w:val="24"/>
              </w:rPr>
            </w:pPr>
          </w:p>
        </w:tc>
      </w:tr>
      <w:tr w:rsidR="00FB2C51" w14:paraId="2A047039"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D4F7E7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DB2F6E4"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5B65F00" w14:textId="77777777" w:rsidR="00FB2C51" w:rsidRDefault="00FB2C51" w:rsidP="00895C75">
            <w:pPr>
              <w:rPr>
                <w:sz w:val="22"/>
                <w:szCs w:val="22"/>
              </w:rPr>
            </w:pPr>
            <w:r w:rsidRPr="0099269F">
              <w:rPr>
                <w:b/>
                <w:bCs/>
              </w:rPr>
              <w:t>100</w:t>
            </w:r>
            <w:r w:rsidRPr="0099269F">
              <w:rPr>
                <w:b/>
                <w:bCs/>
              </w:rPr>
              <w:noBreakHyphen/>
              <w:t>foot, 12</w:t>
            </w:r>
            <w:r w:rsidRPr="0099269F">
              <w:rPr>
                <w:b/>
                <w:bCs/>
              </w:rPr>
              <w:noBreakHyphen/>
              <w:t>channel multipin fanout cable</w:t>
            </w:r>
            <w:r w:rsidRPr="0099269F">
              <w:t xml:space="preserve"> designed for use with stage drop snake boxes utilizing a </w:t>
            </w:r>
            <w:r w:rsidRPr="0099269F">
              <w:rPr>
                <w:b/>
                <w:bCs/>
              </w:rPr>
              <w:t>37</w:t>
            </w:r>
            <w:r w:rsidRPr="0099269F">
              <w:rPr>
                <w:b/>
                <w:bCs/>
              </w:rPr>
              <w:noBreakHyphen/>
              <w:t>pin multipin connector interface</w:t>
            </w:r>
            <w:r w:rsidRPr="0099269F">
              <w:t>. Includes color</w:t>
            </w:r>
            <w:r w:rsidRPr="0099269F">
              <w:noBreakHyphen/>
              <w:t>coded units for zone or position identification (black, blue, white, yellow</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0673222" w14:textId="77777777" w:rsidR="00FB2C51" w:rsidRDefault="00FB2C51" w:rsidP="00895C75">
            <w:pPr>
              <w:rPr>
                <w:sz w:val="24"/>
                <w:szCs w:val="24"/>
              </w:rPr>
            </w:pPr>
            <w:r>
              <w:t>Whirlwind Custom W1 100’ Cable with 12-Channel Fan out with W1CM 37 Pin Mount Female Disconnect (Needs to match up to drop snake box B12MNRW1CM) (2-black, 2-blue, 2-white, 2-yellow)</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1FAFF7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5286700" w14:textId="77777777" w:rsidR="00FB2C51" w:rsidRDefault="00FB2C51" w:rsidP="00895C75">
            <w:pPr>
              <w:rPr>
                <w:sz w:val="24"/>
                <w:szCs w:val="24"/>
              </w:rPr>
            </w:pPr>
          </w:p>
        </w:tc>
      </w:tr>
      <w:tr w:rsidR="00FB2C51" w14:paraId="35F21708"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752130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72B1931D"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65C4FC"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2BE5A"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8D757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E0FA60" w14:textId="77777777" w:rsidR="00FB2C51" w:rsidRDefault="00FB2C51" w:rsidP="00895C75">
            <w:pPr>
              <w:rPr>
                <w:sz w:val="24"/>
                <w:szCs w:val="24"/>
              </w:rPr>
            </w:pPr>
          </w:p>
        </w:tc>
      </w:tr>
      <w:tr w:rsidR="00FB2C51" w14:paraId="2FA1D5E2"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36A65C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43D01F6C" w14:textId="77777777" w:rsidR="00FB2C51" w:rsidRDefault="00FB2C51" w:rsidP="00895C75">
            <w:pPr>
              <w:jc w:val="right"/>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25243AF" w14:textId="77777777" w:rsidR="00FB2C51" w:rsidRDefault="00FB2C51" w:rsidP="00895C75">
            <w:pPr>
              <w:rPr>
                <w:sz w:val="22"/>
                <w:szCs w:val="22"/>
              </w:rPr>
            </w:pPr>
            <w:r>
              <w:rPr>
                <w:b/>
                <w:bCs/>
              </w:rPr>
              <w:t>Audio Wireless Mic &amp; Body Pack System Complete Package:</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8FB550F" w14:textId="77777777" w:rsidR="00FB2C51" w:rsidRDefault="00FB2C51" w:rsidP="00895C75">
            <w:pPr>
              <w:jc w:val="right"/>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CFAFB09" w14:textId="77777777" w:rsidR="00FB2C51" w:rsidRDefault="00FB2C51" w:rsidP="00895C75"/>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37D7942" w14:textId="77777777" w:rsidR="00FB2C51" w:rsidRDefault="00FB2C51" w:rsidP="00895C75"/>
        </w:tc>
      </w:tr>
      <w:tr w:rsidR="00FB2C51" w14:paraId="4AE0E674"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E97112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479B4AC"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50A9E" w14:textId="77777777" w:rsidR="00FB2C51" w:rsidRDefault="00FB2C51" w:rsidP="00895C75">
            <w:pPr>
              <w:spacing w:after="140"/>
              <w:rPr>
                <w:sz w:val="24"/>
                <w:szCs w:val="24"/>
              </w:rPr>
            </w:pPr>
            <w:r w:rsidRPr="0099269F">
              <w:rPr>
                <w:color w:val="2D2C2B"/>
              </w:rPr>
              <w:t>Quad</w:t>
            </w:r>
            <w:r w:rsidRPr="0099269F">
              <w:rPr>
                <w:color w:val="2D2C2B"/>
              </w:rPr>
              <w:noBreakHyphen/>
              <w:t>channel wireless microphone receiver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452AF7" w14:textId="77777777" w:rsidR="00FB2C51" w:rsidRDefault="00FB2C51" w:rsidP="00895C75">
            <w:pPr>
              <w:rPr>
                <w:sz w:val="24"/>
                <w:szCs w:val="24"/>
              </w:rPr>
            </w:pPr>
            <w:r>
              <w:rPr>
                <w:color w:val="2D2C2B"/>
              </w:rPr>
              <w:t xml:space="preserve">Shure AD4Q Four-channel </w:t>
            </w:r>
            <w:proofErr w:type="spellStart"/>
            <w:r>
              <w:rPr>
                <w:color w:val="2D2C2B"/>
              </w:rPr>
              <w:t>Axient</w:t>
            </w:r>
            <w:proofErr w:type="spellEnd"/>
            <w:r>
              <w:rPr>
                <w:color w:val="2D2C2B"/>
              </w:rPr>
              <w:t xml:space="preserve"> Digital Wireless Receiver </w:t>
            </w:r>
            <w:r>
              <w:rPr>
                <w:b/>
                <w:bCs/>
                <w:color w:val="2D2C2B"/>
              </w:rPr>
              <w:t>4-channel Quad</w:t>
            </w:r>
            <w:r>
              <w:rPr>
                <w:color w:val="2D2C2B"/>
              </w:rPr>
              <w:t xml:space="preserve"> Digital Wireless Receiver with 184MHz Tuning Range, Frequency Diversity, and 256-bit Encryption</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DF7D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6A7A40" w14:textId="77777777" w:rsidR="00FB2C51" w:rsidRDefault="00FB2C51" w:rsidP="00895C75">
            <w:pPr>
              <w:rPr>
                <w:sz w:val="24"/>
                <w:szCs w:val="24"/>
              </w:rPr>
            </w:pPr>
          </w:p>
        </w:tc>
      </w:tr>
      <w:tr w:rsidR="00FB2C51" w14:paraId="750FF227"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0F5DE1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354D132"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7EA4CA5" w14:textId="77777777" w:rsidR="00FB2C51" w:rsidRDefault="00FB2C51" w:rsidP="00895C75">
            <w:pPr>
              <w:spacing w:after="140"/>
              <w:rPr>
                <w:sz w:val="22"/>
                <w:szCs w:val="22"/>
              </w:rPr>
            </w:pPr>
            <w:r w:rsidRPr="009201D2">
              <w:rPr>
                <w:color w:val="2D2C2B"/>
              </w:rPr>
              <w:t>Wireless handheld transmitters with dynamic vocal capsul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28B3BD9" w14:textId="77777777" w:rsidR="00FB2C51" w:rsidRDefault="00FB2C51" w:rsidP="00895C75">
            <w:pPr>
              <w:rPr>
                <w:sz w:val="24"/>
                <w:szCs w:val="24"/>
              </w:rPr>
            </w:pPr>
            <w:r>
              <w:rPr>
                <w:color w:val="2D2C2B"/>
              </w:rPr>
              <w:t xml:space="preserve">Shure ADX2/B58A Wireless Handheld Microphone Transmitter </w:t>
            </w:r>
            <w:proofErr w:type="spellStart"/>
            <w:r>
              <w:rPr>
                <w:color w:val="2D2C2B"/>
              </w:rPr>
              <w:t>Axient</w:t>
            </w:r>
            <w:proofErr w:type="spellEnd"/>
            <w:r>
              <w:rPr>
                <w:color w:val="2D2C2B"/>
              </w:rPr>
              <w:t xml:space="preserve"> Digital ADX Series Wireless Handheld Microphone </w:t>
            </w:r>
            <w:proofErr w:type="gramStart"/>
            <w:r>
              <w:rPr>
                <w:color w:val="2D2C2B"/>
              </w:rPr>
              <w:t>black</w:t>
            </w:r>
            <w:proofErr w:type="gramEnd"/>
            <w:r>
              <w:rPr>
                <w:color w:val="2D2C2B"/>
              </w:rPr>
              <w:t xml:space="preserve"> Transmitter with Beta 58A Capsule </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283A88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FE4514D" w14:textId="77777777" w:rsidR="00FB2C51" w:rsidRDefault="00FB2C51" w:rsidP="00895C75">
            <w:pPr>
              <w:rPr>
                <w:sz w:val="24"/>
                <w:szCs w:val="24"/>
              </w:rPr>
            </w:pPr>
          </w:p>
        </w:tc>
      </w:tr>
      <w:tr w:rsidR="00FB2C51" w14:paraId="5A3F7FBA"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FC9B3AE"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77FF219A"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B919D8" w14:textId="77777777" w:rsidR="00FB2C51" w:rsidRDefault="00FB2C51" w:rsidP="00895C75">
            <w:pPr>
              <w:spacing w:after="140"/>
              <w:rPr>
                <w:sz w:val="22"/>
                <w:szCs w:val="22"/>
              </w:rPr>
            </w:pPr>
            <w:r w:rsidRPr="009201D2">
              <w:rPr>
                <w:color w:val="2D2C2B"/>
              </w:rPr>
              <w:t>Wireless handheld transmitters with condenser vocal capsules</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21218E" w14:textId="77777777" w:rsidR="00FB2C51" w:rsidRDefault="00FB2C51" w:rsidP="00895C75">
            <w:pPr>
              <w:rPr>
                <w:sz w:val="24"/>
                <w:szCs w:val="24"/>
              </w:rPr>
            </w:pPr>
            <w:r>
              <w:rPr>
                <w:color w:val="2D2C2B"/>
              </w:rPr>
              <w:t xml:space="preserve">Shure ADX2/B87A Wireless Handheld Microphone Transmitter </w:t>
            </w:r>
            <w:proofErr w:type="spellStart"/>
            <w:r>
              <w:rPr>
                <w:color w:val="2D2C2B"/>
              </w:rPr>
              <w:t>Axient</w:t>
            </w:r>
            <w:proofErr w:type="spellEnd"/>
            <w:r>
              <w:rPr>
                <w:color w:val="2D2C2B"/>
              </w:rPr>
              <w:t xml:space="preserve"> Digital ADX Series Wireless Handheld Microphone </w:t>
            </w:r>
            <w:proofErr w:type="gramStart"/>
            <w:r>
              <w:rPr>
                <w:color w:val="2D2C2B"/>
              </w:rPr>
              <w:t>black</w:t>
            </w:r>
            <w:proofErr w:type="gramEnd"/>
            <w:r>
              <w:rPr>
                <w:color w:val="2D2C2B"/>
              </w:rPr>
              <w:t xml:space="preserve"> Transmitter with Beta 87A Capsul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10ECE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5D02C2" w14:textId="77777777" w:rsidR="00FB2C51" w:rsidRDefault="00FB2C51" w:rsidP="00895C75">
            <w:pPr>
              <w:rPr>
                <w:sz w:val="24"/>
                <w:szCs w:val="24"/>
              </w:rPr>
            </w:pPr>
          </w:p>
        </w:tc>
      </w:tr>
      <w:tr w:rsidR="00FB2C51" w14:paraId="0672F1A8"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113E5B3"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35FE9C9"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1986AC3" w14:textId="77777777" w:rsidR="00FB2C51" w:rsidRDefault="00FB2C51" w:rsidP="00895C75">
            <w:pPr>
              <w:spacing w:after="140"/>
              <w:rPr>
                <w:sz w:val="22"/>
                <w:szCs w:val="22"/>
              </w:rPr>
            </w:pPr>
            <w:r w:rsidRPr="009201D2">
              <w:rPr>
                <w:color w:val="2D2C2B"/>
              </w:rPr>
              <w:t xml:space="preserve">Dynamic </w:t>
            </w:r>
            <w:proofErr w:type="spellStart"/>
            <w:r w:rsidRPr="009201D2">
              <w:rPr>
                <w:color w:val="2D2C2B"/>
              </w:rPr>
              <w:t>Supercardioid</w:t>
            </w:r>
            <w:proofErr w:type="spellEnd"/>
            <w:r w:rsidRPr="009201D2">
              <w:rPr>
                <w:color w:val="2D2C2B"/>
              </w:rPr>
              <w:t xml:space="preserve"> Vocal Microphone Capsul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F446ACC" w14:textId="77777777" w:rsidR="00FB2C51" w:rsidRDefault="00FB2C51" w:rsidP="00895C75">
            <w:pPr>
              <w:rPr>
                <w:sz w:val="24"/>
                <w:szCs w:val="24"/>
              </w:rPr>
            </w:pPr>
            <w:r>
              <w:rPr>
                <w:color w:val="2D2C2B"/>
              </w:rPr>
              <w:t xml:space="preserve">sE Electronics V7 MC1 Capsule for Shure Wireless - Black Dynamic </w:t>
            </w:r>
            <w:proofErr w:type="spellStart"/>
            <w:r>
              <w:rPr>
                <w:color w:val="2D2C2B"/>
              </w:rPr>
              <w:t>Supercardioid</w:t>
            </w:r>
            <w:proofErr w:type="spellEnd"/>
            <w:r>
              <w:rPr>
                <w:color w:val="2D2C2B"/>
              </w:rPr>
              <w:t xml:space="preserve"> Dynamic Microphone Capsule for Shure Wireless - Black</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EC1D12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C82869D" w14:textId="77777777" w:rsidR="00FB2C51" w:rsidRDefault="00FB2C51" w:rsidP="00895C75">
            <w:pPr>
              <w:rPr>
                <w:sz w:val="24"/>
                <w:szCs w:val="24"/>
              </w:rPr>
            </w:pPr>
          </w:p>
        </w:tc>
      </w:tr>
      <w:tr w:rsidR="00FB2C51" w14:paraId="3230506E"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2AD6B7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2014964" w14:textId="77777777" w:rsidR="00FB2C51" w:rsidRDefault="00FB2C51" w:rsidP="00895C75">
            <w:pPr>
              <w:jc w:val="right"/>
              <w:rPr>
                <w:sz w:val="24"/>
                <w:szCs w:val="24"/>
              </w:rPr>
            </w:pPr>
            <w:r>
              <w:t>16</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6956E7" w14:textId="77777777" w:rsidR="00FB2C51" w:rsidRPr="009201D2" w:rsidRDefault="00FB2C51" w:rsidP="00895C75">
            <w:pPr>
              <w:spacing w:after="140"/>
              <w:rPr>
                <w:color w:val="2D2C2B"/>
              </w:rPr>
            </w:pPr>
            <w:r w:rsidRPr="009201D2">
              <w:rPr>
                <w:color w:val="2D2C2B"/>
              </w:rPr>
              <w:t>Rechargeable Battery Packs for Wireless Handheld Transmitters</w:t>
            </w:r>
          </w:p>
          <w:p w14:paraId="623790AA"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B5C52B" w14:textId="77777777" w:rsidR="00FB2C51" w:rsidRDefault="00FB2C51" w:rsidP="00895C75">
            <w:pPr>
              <w:rPr>
                <w:sz w:val="24"/>
                <w:szCs w:val="24"/>
              </w:rPr>
            </w:pPr>
            <w:r>
              <w:rPr>
                <w:color w:val="2D2C2B"/>
              </w:rPr>
              <w:t>Shure SB920A Rechargeable Lithium-ion Battery Pack Lithium-ion Rechargeable Battery for Shure ADX2 and ADX2FD Handheld Transmitter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59BC5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9A4405" w14:textId="77777777" w:rsidR="00FB2C51" w:rsidRDefault="00FB2C51" w:rsidP="00895C75">
            <w:pPr>
              <w:rPr>
                <w:sz w:val="24"/>
                <w:szCs w:val="24"/>
              </w:rPr>
            </w:pPr>
          </w:p>
        </w:tc>
      </w:tr>
      <w:tr w:rsidR="00FB2C51" w14:paraId="0FA8D7E3"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28A52EC"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F9BDBBD"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9499762" w14:textId="77777777" w:rsidR="00FB2C51" w:rsidRPr="009201D2" w:rsidRDefault="00FB2C51" w:rsidP="00895C75">
            <w:pPr>
              <w:spacing w:after="140"/>
              <w:rPr>
                <w:color w:val="2D2C2B"/>
              </w:rPr>
            </w:pPr>
            <w:r w:rsidRPr="009201D2">
              <w:rPr>
                <w:color w:val="2D2C2B"/>
              </w:rPr>
              <w:t>8</w:t>
            </w:r>
            <w:r w:rsidRPr="009201D2">
              <w:rPr>
                <w:color w:val="2D2C2B"/>
              </w:rPr>
              <w:noBreakHyphen/>
              <w:t>Bay Rackmount Battery Charging Station</w:t>
            </w:r>
          </w:p>
          <w:p w14:paraId="47418483"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7855D5F" w14:textId="77777777" w:rsidR="00FB2C51" w:rsidRDefault="00FB2C51" w:rsidP="00895C75">
            <w:pPr>
              <w:rPr>
                <w:sz w:val="24"/>
                <w:szCs w:val="24"/>
              </w:rPr>
            </w:pPr>
            <w:r>
              <w:rPr>
                <w:color w:val="2D2C2B"/>
              </w:rPr>
              <w:t>Shure SBRC Battery Rack Charger 8-bay Battery Charger for Shure Rechargeable Lithium-ion Batteries (Not Included)</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25BDFC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9A59097" w14:textId="77777777" w:rsidR="00FB2C51" w:rsidRDefault="00FB2C51" w:rsidP="00895C75">
            <w:pPr>
              <w:rPr>
                <w:sz w:val="24"/>
                <w:szCs w:val="24"/>
              </w:rPr>
            </w:pPr>
          </w:p>
        </w:tc>
      </w:tr>
      <w:tr w:rsidR="00FB2C51" w14:paraId="77F86AC9"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B6EC99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437E963"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0164C4" w14:textId="77777777" w:rsidR="00FB2C51" w:rsidRPr="009201D2" w:rsidRDefault="00FB2C51" w:rsidP="00895C75">
            <w:pPr>
              <w:spacing w:after="140"/>
              <w:rPr>
                <w:color w:val="2D2C2B"/>
              </w:rPr>
            </w:pPr>
            <w:r w:rsidRPr="009201D2">
              <w:rPr>
                <w:color w:val="2D2C2B"/>
              </w:rPr>
              <w:t>2</w:t>
            </w:r>
            <w:r w:rsidRPr="009201D2">
              <w:rPr>
                <w:color w:val="2D2C2B"/>
              </w:rPr>
              <w:noBreakHyphen/>
              <w:t>Bay Charging Modules for Handheld Transmitter Batteries</w:t>
            </w:r>
          </w:p>
          <w:p w14:paraId="408378F6" w14:textId="77777777" w:rsidR="00FB2C51" w:rsidRPr="009201D2"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C45355" w14:textId="77777777" w:rsidR="00FB2C51" w:rsidRDefault="00FB2C51" w:rsidP="00895C75">
            <w:pPr>
              <w:rPr>
                <w:sz w:val="24"/>
                <w:szCs w:val="24"/>
              </w:rPr>
            </w:pPr>
            <w:r>
              <w:rPr>
                <w:color w:val="2D2C2B"/>
              </w:rPr>
              <w:t>Shure SBM920 SBRC Charging Module for SB920 Battery 2-bay Charging Module for Shure SB920 Rechargeable Batteri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BD8ED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1C9E7A" w14:textId="77777777" w:rsidR="00FB2C51" w:rsidRDefault="00FB2C51" w:rsidP="00895C75">
            <w:pPr>
              <w:rPr>
                <w:sz w:val="24"/>
                <w:szCs w:val="24"/>
              </w:rPr>
            </w:pPr>
          </w:p>
        </w:tc>
      </w:tr>
      <w:tr w:rsidR="00FB2C51" w14:paraId="17EA259E"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0259144"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C429514"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15DDCA8" w14:textId="77777777" w:rsidR="00FB2C51" w:rsidRDefault="00FB2C51" w:rsidP="00895C75">
            <w:pPr>
              <w:spacing w:after="140"/>
              <w:rPr>
                <w:sz w:val="24"/>
                <w:szCs w:val="24"/>
              </w:rPr>
            </w:pPr>
            <w:r w:rsidRPr="0099269F">
              <w:rPr>
                <w:color w:val="2D2C2B"/>
              </w:rPr>
              <w:t>Wireless bodypack transmitter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8E7024E" w14:textId="77777777" w:rsidR="00FB2C51" w:rsidRDefault="00FB2C51" w:rsidP="00895C75">
            <w:pPr>
              <w:rPr>
                <w:sz w:val="24"/>
                <w:szCs w:val="24"/>
              </w:rPr>
            </w:pPr>
            <w:r>
              <w:rPr>
                <w:color w:val="2D2C2B"/>
              </w:rPr>
              <w:t xml:space="preserve">Shure ADX1 Wireless Bodypack Transmitter with TA4 Connector </w:t>
            </w:r>
            <w:proofErr w:type="spellStart"/>
            <w:r>
              <w:rPr>
                <w:color w:val="2D2C2B"/>
              </w:rPr>
              <w:t>Axient</w:t>
            </w:r>
            <w:proofErr w:type="spellEnd"/>
            <w:r>
              <w:rPr>
                <w:color w:val="2D2C2B"/>
              </w:rPr>
              <w:t xml:space="preserve"> Digital ADX Series Wireless Bodypack </w:t>
            </w:r>
            <w:r>
              <w:rPr>
                <w:color w:val="2D2C2B"/>
              </w:rPr>
              <w:lastRenderedPageBreak/>
              <w:t>Transmitter with TA4 Connector 470-616 MHz</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1504C1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084F64F" w14:textId="77777777" w:rsidR="00FB2C51" w:rsidRDefault="00FB2C51" w:rsidP="00895C75">
            <w:pPr>
              <w:rPr>
                <w:sz w:val="24"/>
                <w:szCs w:val="24"/>
              </w:rPr>
            </w:pPr>
          </w:p>
        </w:tc>
      </w:tr>
      <w:tr w:rsidR="00FB2C51" w14:paraId="0840D2F3"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CB1EDF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1033F8D" w14:textId="77777777" w:rsidR="00FB2C51" w:rsidRDefault="00FB2C51" w:rsidP="00895C75">
            <w:pPr>
              <w:jc w:val="right"/>
              <w:rPr>
                <w:sz w:val="24"/>
                <w:szCs w:val="24"/>
              </w:rPr>
            </w:pPr>
            <w:r>
              <w:t>16</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A9D2C0" w14:textId="77777777" w:rsidR="00FB2C51" w:rsidRPr="002E7A87" w:rsidRDefault="00FB2C51" w:rsidP="00895C75">
            <w:pPr>
              <w:spacing w:after="140"/>
              <w:rPr>
                <w:color w:val="2D2C2B"/>
              </w:rPr>
            </w:pPr>
            <w:r w:rsidRPr="002E7A87">
              <w:rPr>
                <w:color w:val="2D2C2B"/>
              </w:rPr>
              <w:t>Rechargeable Battery Packs for Wireless Bodypack Transmitters</w:t>
            </w:r>
          </w:p>
          <w:p w14:paraId="5206D103" w14:textId="77777777" w:rsidR="00FB2C51" w:rsidRPr="002E7A87"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8D41F2" w14:textId="77777777" w:rsidR="00FB2C51" w:rsidRDefault="00FB2C51" w:rsidP="00895C75">
            <w:pPr>
              <w:rPr>
                <w:sz w:val="24"/>
                <w:szCs w:val="24"/>
              </w:rPr>
            </w:pPr>
            <w:r>
              <w:rPr>
                <w:color w:val="2D2C2B"/>
              </w:rPr>
              <w:t xml:space="preserve">Shure SB910 Rechargeable Lithium-Ion Battery Lithium-ion Rechargeable Battery for Shure ADX1 </w:t>
            </w:r>
            <w:proofErr w:type="spellStart"/>
            <w:r>
              <w:rPr>
                <w:color w:val="2D2C2B"/>
              </w:rPr>
              <w:t>Beltpack</w:t>
            </w:r>
            <w:proofErr w:type="spellEnd"/>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27C34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7C010B" w14:textId="77777777" w:rsidR="00FB2C51" w:rsidRDefault="00FB2C51" w:rsidP="00895C75">
            <w:pPr>
              <w:rPr>
                <w:sz w:val="24"/>
                <w:szCs w:val="24"/>
              </w:rPr>
            </w:pPr>
          </w:p>
        </w:tc>
      </w:tr>
      <w:tr w:rsidR="00FB2C51" w14:paraId="79A9B9B2"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9E9607C"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49275554"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5016105" w14:textId="77777777" w:rsidR="00FB2C51" w:rsidRPr="002E7A87" w:rsidRDefault="00FB2C51" w:rsidP="00895C75">
            <w:pPr>
              <w:spacing w:after="140"/>
              <w:rPr>
                <w:color w:val="2D2C2B"/>
              </w:rPr>
            </w:pPr>
            <w:r w:rsidRPr="002E7A87">
              <w:rPr>
                <w:color w:val="2D2C2B"/>
              </w:rPr>
              <w:t>8</w:t>
            </w:r>
            <w:r w:rsidRPr="002E7A87">
              <w:rPr>
                <w:color w:val="2D2C2B"/>
              </w:rPr>
              <w:noBreakHyphen/>
              <w:t>Bay Rackmount Battery Charging Station</w:t>
            </w:r>
          </w:p>
          <w:p w14:paraId="20F3A6B4"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E4F0F79" w14:textId="77777777" w:rsidR="00FB2C51" w:rsidRDefault="00FB2C51" w:rsidP="00895C75">
            <w:pPr>
              <w:rPr>
                <w:sz w:val="24"/>
                <w:szCs w:val="24"/>
              </w:rPr>
            </w:pPr>
            <w:r>
              <w:rPr>
                <w:color w:val="2D2C2B"/>
              </w:rPr>
              <w:t>Shure SBRC Battery Rack Charger 8-bay Battery Charger for Shure Rechargeable Lithium-ion Batteries (Not Included)</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A1164C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8532B1D" w14:textId="77777777" w:rsidR="00FB2C51" w:rsidRDefault="00FB2C51" w:rsidP="00895C75">
            <w:pPr>
              <w:rPr>
                <w:sz w:val="24"/>
                <w:szCs w:val="24"/>
              </w:rPr>
            </w:pPr>
          </w:p>
        </w:tc>
      </w:tr>
      <w:tr w:rsidR="00FB2C51" w14:paraId="50C48CFA"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F45CA6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3731BF3"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41237" w14:textId="77777777" w:rsidR="00FB2C51" w:rsidRPr="002E7A87" w:rsidRDefault="00FB2C51" w:rsidP="00895C75">
            <w:pPr>
              <w:spacing w:after="140"/>
              <w:rPr>
                <w:color w:val="2D2C2B"/>
              </w:rPr>
            </w:pPr>
            <w:r w:rsidRPr="002E7A87">
              <w:rPr>
                <w:color w:val="2D2C2B"/>
              </w:rPr>
              <w:t>2</w:t>
            </w:r>
            <w:r w:rsidRPr="002E7A87">
              <w:rPr>
                <w:color w:val="2D2C2B"/>
              </w:rPr>
              <w:noBreakHyphen/>
              <w:t>Bay Charging Modules for Bodypack Transmitter Batteries</w:t>
            </w:r>
          </w:p>
          <w:p w14:paraId="513BB91F" w14:textId="77777777" w:rsidR="00FB2C51" w:rsidRPr="002E7A87"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9BEBD" w14:textId="77777777" w:rsidR="00FB2C51" w:rsidRDefault="00FB2C51" w:rsidP="00895C75">
            <w:pPr>
              <w:rPr>
                <w:sz w:val="24"/>
                <w:szCs w:val="24"/>
              </w:rPr>
            </w:pPr>
            <w:r>
              <w:rPr>
                <w:color w:val="2D2C2B"/>
              </w:rPr>
              <w:t>Shure SBM910 SBRC Charging Module for SB910 Battery 2-bay Charging Module for Shure SB910 Rechargeable Batteri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5748C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8EE3C3" w14:textId="77777777" w:rsidR="00FB2C51" w:rsidRDefault="00FB2C51" w:rsidP="00895C75">
            <w:pPr>
              <w:rPr>
                <w:sz w:val="24"/>
                <w:szCs w:val="24"/>
              </w:rPr>
            </w:pPr>
          </w:p>
        </w:tc>
      </w:tr>
      <w:tr w:rsidR="00FB2C51" w14:paraId="3C3DE34C" w14:textId="77777777" w:rsidTr="00895C75">
        <w:trPr>
          <w:trHeight w:val="16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F612432"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CB64FAE"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91BA4EC" w14:textId="77777777" w:rsidR="00FB2C51" w:rsidRDefault="00FB2C51" w:rsidP="00895C75">
            <w:pPr>
              <w:spacing w:after="140"/>
              <w:rPr>
                <w:sz w:val="22"/>
                <w:szCs w:val="22"/>
              </w:rPr>
            </w:pPr>
            <w:r w:rsidRPr="0099269F">
              <w:rPr>
                <w:color w:val="2D2C2B"/>
              </w:rPr>
              <w:t>Plug</w:t>
            </w:r>
            <w:r w:rsidRPr="0099269F">
              <w:rPr>
                <w:color w:val="2D2C2B"/>
              </w:rPr>
              <w:noBreakHyphen/>
              <w:t>on XLR transmitters (for wired mic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492BBFE" w14:textId="77777777" w:rsidR="00FB2C51" w:rsidRDefault="00FB2C51" w:rsidP="00895C75">
            <w:pPr>
              <w:rPr>
                <w:sz w:val="24"/>
                <w:szCs w:val="24"/>
              </w:rPr>
            </w:pPr>
            <w:r>
              <w:rPr>
                <w:color w:val="2D2C2B"/>
              </w:rPr>
              <w:t xml:space="preserve">Shure ADX3 Plug-on Transmitter - G57 Band Plug-on Transmitter for Shure </w:t>
            </w:r>
            <w:proofErr w:type="spellStart"/>
            <w:r>
              <w:rPr>
                <w:color w:val="2D2C2B"/>
              </w:rPr>
              <w:t>Axient</w:t>
            </w:r>
            <w:proofErr w:type="spellEnd"/>
            <w:r>
              <w:rPr>
                <w:color w:val="2D2C2B"/>
              </w:rPr>
              <w:t xml:space="preserve"> Digital Wireless Systems with </w:t>
            </w:r>
            <w:proofErr w:type="spellStart"/>
            <w:r>
              <w:rPr>
                <w:color w:val="2D2C2B"/>
              </w:rPr>
              <w:t>ShowLink</w:t>
            </w:r>
            <w:proofErr w:type="spellEnd"/>
            <w:r>
              <w:rPr>
                <w:color w:val="2D2C2B"/>
              </w:rPr>
              <w:t xml:space="preserve"> Integration, Locking XLR Connector, and OLED Display - G57 Band (470-616</w:t>
            </w:r>
            <w:proofErr w:type="gramStart"/>
            <w:r>
              <w:rPr>
                <w:color w:val="2D2C2B"/>
              </w:rPr>
              <w:t>MHz)(</w:t>
            </w:r>
            <w:proofErr w:type="gramEnd"/>
            <w:r>
              <w:rPr>
                <w:color w:val="2D2C2B"/>
              </w:rPr>
              <w:t>Including 4 SB900B Shure Rechargeable batterie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C42B2F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5D8E109" w14:textId="77777777" w:rsidR="00FB2C51" w:rsidRDefault="00FB2C51" w:rsidP="00895C75">
            <w:pPr>
              <w:rPr>
                <w:sz w:val="24"/>
                <w:szCs w:val="24"/>
              </w:rPr>
            </w:pPr>
          </w:p>
        </w:tc>
      </w:tr>
      <w:tr w:rsidR="00FB2C51" w14:paraId="198B5080"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D45A9F6"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496038E"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133979" w14:textId="77777777" w:rsidR="00FB2C51" w:rsidRPr="002E7A87" w:rsidRDefault="00FB2C51" w:rsidP="00895C75">
            <w:pPr>
              <w:spacing w:after="140"/>
              <w:rPr>
                <w:color w:val="2D2C2B"/>
              </w:rPr>
            </w:pPr>
            <w:r w:rsidRPr="002E7A87">
              <w:rPr>
                <w:color w:val="2D2C2B"/>
              </w:rPr>
              <w:t>Active Directional RF Antennas</w:t>
            </w:r>
          </w:p>
          <w:p w14:paraId="7E90BD75" w14:textId="77777777" w:rsidR="00FB2C51" w:rsidRPr="002E7A87" w:rsidRDefault="00FB2C51" w:rsidP="00895C75">
            <w:pPr>
              <w:spacing w:after="140"/>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C11DEE" w14:textId="77777777" w:rsidR="00FB2C51" w:rsidRDefault="00FB2C51" w:rsidP="00895C75">
            <w:pPr>
              <w:tabs>
                <w:tab w:val="left" w:pos="315"/>
              </w:tabs>
              <w:rPr>
                <w:sz w:val="24"/>
                <w:szCs w:val="24"/>
              </w:rPr>
            </w:pPr>
            <w:r>
              <w:rPr>
                <w:color w:val="2D2C2B"/>
              </w:rPr>
              <w:t>Shure UA874 Active Directional Antenna (470-698 MHz) Active Directional Wireless Antenna with Built-in RF Amplifier and Selectable Gain</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5E0A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A7E1B9" w14:textId="77777777" w:rsidR="00FB2C51" w:rsidRDefault="00FB2C51" w:rsidP="00895C75">
            <w:pPr>
              <w:rPr>
                <w:sz w:val="24"/>
                <w:szCs w:val="24"/>
              </w:rPr>
            </w:pPr>
          </w:p>
        </w:tc>
      </w:tr>
      <w:tr w:rsidR="00FB2C51" w14:paraId="648E7EA0"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09BED4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48E9BDA4"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A1D0D0D" w14:textId="77777777" w:rsidR="00FB2C51" w:rsidRPr="002E7A87" w:rsidRDefault="00FB2C51" w:rsidP="00895C75">
            <w:pPr>
              <w:spacing w:after="140"/>
              <w:rPr>
                <w:color w:val="2D2C2B"/>
              </w:rPr>
            </w:pPr>
            <w:r w:rsidRPr="002E7A87">
              <w:rPr>
                <w:color w:val="2D2C2B"/>
              </w:rPr>
              <w:t>RF Coaxial Cables (25 ft)</w:t>
            </w:r>
          </w:p>
          <w:p w14:paraId="578A88B5"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8AB718D" w14:textId="77777777" w:rsidR="00FB2C51" w:rsidRDefault="00FB2C51" w:rsidP="00895C75">
            <w:pPr>
              <w:rPr>
                <w:sz w:val="24"/>
                <w:szCs w:val="24"/>
              </w:rPr>
            </w:pPr>
            <w:r>
              <w:rPr>
                <w:color w:val="2D2C2B"/>
              </w:rPr>
              <w:t>Shure UA825 RG8X/U Coaxial Cable - 25 foot</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4301A5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46F8001" w14:textId="77777777" w:rsidR="00FB2C51" w:rsidRDefault="00FB2C51" w:rsidP="00895C75">
            <w:pPr>
              <w:rPr>
                <w:sz w:val="24"/>
                <w:szCs w:val="24"/>
              </w:rPr>
            </w:pPr>
          </w:p>
        </w:tc>
      </w:tr>
      <w:tr w:rsidR="00FB2C51" w14:paraId="4CE322C8"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99CBF47"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D62EA00"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B7C85B" w14:textId="77777777" w:rsidR="00FB2C51" w:rsidRPr="002E7A87" w:rsidRDefault="00FB2C51" w:rsidP="00895C75">
            <w:r w:rsidRPr="002E7A87">
              <w:t>Rackmount Power Conditioners (10</w:t>
            </w:r>
            <w:r w:rsidRPr="002E7A87">
              <w:noBreakHyphen/>
              <w:t>Outlet, 1RU)</w:t>
            </w:r>
          </w:p>
          <w:p w14:paraId="038E3A68"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635844" w14:textId="77777777" w:rsidR="00FB2C51" w:rsidRDefault="00FB2C51" w:rsidP="00895C75">
            <w:pPr>
              <w:rPr>
                <w:sz w:val="24"/>
                <w:szCs w:val="24"/>
              </w:rPr>
            </w:pPr>
            <w:r>
              <w:t xml:space="preserve">Black Lion Audio PG-1 </w:t>
            </w:r>
            <w:proofErr w:type="spellStart"/>
            <w:r>
              <w:t>mkII</w:t>
            </w:r>
            <w:proofErr w:type="spellEnd"/>
            <w:r>
              <w:t xml:space="preserve"> 10-Outlet Rackmount Power Conditioner (1 RU)</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3DC9D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746212" w14:textId="77777777" w:rsidR="00FB2C51" w:rsidRDefault="00FB2C51" w:rsidP="00895C75">
            <w:pPr>
              <w:rPr>
                <w:sz w:val="24"/>
                <w:szCs w:val="24"/>
              </w:rPr>
            </w:pPr>
          </w:p>
        </w:tc>
      </w:tr>
      <w:tr w:rsidR="00FB2C51" w14:paraId="76988900"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0BA2F1E"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41AE7148" w14:textId="77777777" w:rsidR="00FB2C51" w:rsidRDefault="00FB2C51" w:rsidP="00895C75">
            <w:pPr>
              <w:jc w:val="right"/>
              <w:rPr>
                <w:sz w:val="24"/>
                <w:szCs w:val="24"/>
              </w:rPr>
            </w:pPr>
            <w:r>
              <w:t>3</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C3CB9C3" w14:textId="77777777" w:rsidR="00FB2C51" w:rsidRPr="002E7A87" w:rsidRDefault="00FB2C51" w:rsidP="00895C75">
            <w:pPr>
              <w:spacing w:after="140"/>
              <w:rPr>
                <w:color w:val="2D2C2B"/>
              </w:rPr>
            </w:pPr>
            <w:r w:rsidRPr="002E7A87">
              <w:rPr>
                <w:color w:val="2D2C2B"/>
              </w:rPr>
              <w:t>6U Hardshell Fly Rack Cases</w:t>
            </w:r>
          </w:p>
          <w:p w14:paraId="20AF492E" w14:textId="77777777" w:rsidR="00FB2C51" w:rsidRDefault="00FB2C51" w:rsidP="00895C75">
            <w:pPr>
              <w:spacing w:after="140"/>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F972D4B" w14:textId="77777777" w:rsidR="00FB2C51" w:rsidRDefault="00FB2C51" w:rsidP="00895C75">
            <w:pPr>
              <w:rPr>
                <w:sz w:val="24"/>
                <w:szCs w:val="24"/>
              </w:rPr>
            </w:pPr>
            <w:r>
              <w:rPr>
                <w:color w:val="2D2C2B"/>
              </w:rPr>
              <w:t xml:space="preserve">SKB iSeries Injection Molded 6U Hardshell Fly Rack Case </w:t>
            </w:r>
            <w:r>
              <w:rPr>
                <w:i/>
                <w:iCs/>
                <w:color w:val="2D2C2B"/>
              </w:rPr>
              <w:t>(6RU, 20” Depth)</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5B1904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7F9D620" w14:textId="77777777" w:rsidR="00FB2C51" w:rsidRDefault="00FB2C51" w:rsidP="00895C75">
            <w:pPr>
              <w:rPr>
                <w:sz w:val="24"/>
                <w:szCs w:val="24"/>
              </w:rPr>
            </w:pPr>
          </w:p>
        </w:tc>
      </w:tr>
      <w:tr w:rsidR="00FB2C51" w14:paraId="3E0F3348"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4CCBD1C"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D7FBB9B" w14:textId="77777777" w:rsidR="00FB2C51" w:rsidRDefault="00FB2C51" w:rsidP="00895C75">
            <w:pPr>
              <w:jc w:val="right"/>
              <w:rPr>
                <w:sz w:val="24"/>
                <w:szCs w:val="24"/>
              </w:rPr>
            </w:pPr>
            <w:r>
              <w:t>6</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4CFA62" w14:textId="77777777" w:rsidR="00FB2C51" w:rsidRPr="002E7A87" w:rsidRDefault="00FB2C51" w:rsidP="00895C75">
            <w:pPr>
              <w:spacing w:after="400"/>
              <w:rPr>
                <w:color w:val="454545"/>
              </w:rPr>
            </w:pPr>
            <w:r w:rsidRPr="002E7A87">
              <w:rPr>
                <w:color w:val="454545"/>
              </w:rPr>
              <w:t>3U Heavy</w:t>
            </w:r>
            <w:r w:rsidRPr="002E7A87">
              <w:rPr>
                <w:color w:val="454545"/>
              </w:rPr>
              <w:noBreakHyphen/>
              <w:t>Duty Rack Drawers</w:t>
            </w:r>
          </w:p>
          <w:p w14:paraId="7C2E499B" w14:textId="77777777" w:rsidR="00FB2C51" w:rsidRDefault="00FB2C51" w:rsidP="00895C75">
            <w:pPr>
              <w:spacing w:after="400"/>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AAE81" w14:textId="77777777" w:rsidR="00FB2C51" w:rsidRDefault="00FB2C51" w:rsidP="00895C75">
            <w:pPr>
              <w:rPr>
                <w:sz w:val="24"/>
                <w:szCs w:val="24"/>
              </w:rPr>
            </w:pPr>
            <w:r>
              <w:rPr>
                <w:color w:val="454545"/>
              </w:rPr>
              <w:t xml:space="preserve">Penn </w:t>
            </w:r>
            <w:proofErr w:type="spellStart"/>
            <w:r>
              <w:rPr>
                <w:color w:val="454545"/>
              </w:rPr>
              <w:t>Elcom</w:t>
            </w:r>
            <w:proofErr w:type="spellEnd"/>
            <w:r>
              <w:rPr>
                <w:color w:val="454545"/>
              </w:rPr>
              <w:t xml:space="preserve"> </w:t>
            </w:r>
            <w:r>
              <w:rPr>
                <w:color w:val="575757"/>
              </w:rPr>
              <w:t xml:space="preserve">Part No </w:t>
            </w:r>
            <w:r>
              <w:rPr>
                <w:color w:val="454545"/>
              </w:rPr>
              <w:t>R2293-18-3UK             18" Deep, 3U Heavy Duty Rack Drawe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95539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B5BC8D" w14:textId="77777777" w:rsidR="00FB2C51" w:rsidRDefault="00FB2C51" w:rsidP="00895C75">
            <w:pPr>
              <w:rPr>
                <w:sz w:val="24"/>
                <w:szCs w:val="24"/>
              </w:rPr>
            </w:pPr>
          </w:p>
        </w:tc>
      </w:tr>
      <w:tr w:rsidR="00FB2C51" w14:paraId="5E5EFADC"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82F24A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39CF54C"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77B6961" w14:textId="77777777" w:rsidR="00FB2C51" w:rsidRPr="002E7A87" w:rsidRDefault="00FB2C51" w:rsidP="00895C75">
            <w:r w:rsidRPr="002E7A87">
              <w:t>Managed AV Network Switches (Multi</w:t>
            </w:r>
            <w:r w:rsidRPr="002E7A87">
              <w:noBreakHyphen/>
              <w:t>Gig, PoE++)</w:t>
            </w:r>
          </w:p>
          <w:p w14:paraId="0486A959"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D1B7F84" w14:textId="77777777" w:rsidR="00FB2C51" w:rsidRDefault="00FB2C51" w:rsidP="00895C75">
            <w:pPr>
              <w:rPr>
                <w:sz w:val="24"/>
                <w:szCs w:val="24"/>
              </w:rPr>
            </w:pPr>
            <w:r>
              <w:t xml:space="preserve">Luminex </w:t>
            </w:r>
            <w:proofErr w:type="spellStart"/>
            <w:r>
              <w:t>GigaCore</w:t>
            </w:r>
            <w:proofErr w:type="spellEnd"/>
            <w:r>
              <w:t xml:space="preserve"> 16i 16-Port Multi-Gig PoE++ Compliant Managed AV Network Switch</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2F7D00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7F49E05" w14:textId="77777777" w:rsidR="00FB2C51" w:rsidRDefault="00FB2C51" w:rsidP="00895C75">
            <w:pPr>
              <w:rPr>
                <w:sz w:val="24"/>
                <w:szCs w:val="24"/>
              </w:rPr>
            </w:pPr>
          </w:p>
        </w:tc>
      </w:tr>
      <w:tr w:rsidR="00FB2C51" w14:paraId="50A6A270"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CCAA9F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5E7D6C8"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276CFB" w14:textId="77777777" w:rsidR="00FB2C51" w:rsidRPr="002E7A87" w:rsidRDefault="00FB2C51" w:rsidP="00895C75">
            <w:r w:rsidRPr="002E7A87">
              <w:t>Wireless Control Access Points</w:t>
            </w:r>
          </w:p>
          <w:p w14:paraId="458CA71C"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F3B36A" w14:textId="77777777" w:rsidR="00FB2C51" w:rsidRDefault="00FB2C51" w:rsidP="00895C75">
            <w:pPr>
              <w:rPr>
                <w:sz w:val="24"/>
                <w:szCs w:val="24"/>
              </w:rPr>
            </w:pPr>
            <w:r>
              <w:t xml:space="preserve">Shure AD610 </w:t>
            </w:r>
            <w:proofErr w:type="spellStart"/>
            <w:r>
              <w:t>ShowLink</w:t>
            </w:r>
            <w:proofErr w:type="spellEnd"/>
            <w:r>
              <w:t xml:space="preserve"> Wireless Access Point</w:t>
            </w:r>
          </w:p>
          <w:p w14:paraId="0336C5F9" w14:textId="77777777" w:rsidR="00FB2C51" w:rsidRPr="00437E84"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559A7A"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141CED" w14:textId="77777777" w:rsidR="00FB2C51" w:rsidRDefault="00FB2C51" w:rsidP="00895C75">
            <w:pPr>
              <w:rPr>
                <w:sz w:val="24"/>
                <w:szCs w:val="24"/>
              </w:rPr>
            </w:pPr>
          </w:p>
        </w:tc>
      </w:tr>
      <w:tr w:rsidR="00FB2C51" w14:paraId="4E4397DD"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3B2839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26E4C90"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C7BDF98" w14:textId="77777777" w:rsidR="00FB2C51" w:rsidRPr="002E7A87" w:rsidRDefault="00FB2C51" w:rsidP="00895C75">
            <w:r w:rsidRPr="002E7A87">
              <w:t>8</w:t>
            </w:r>
            <w:r w:rsidRPr="002E7A87">
              <w:noBreakHyphen/>
              <w:t>Channel XLR Audio Snake (25 ft)</w:t>
            </w:r>
          </w:p>
          <w:p w14:paraId="273D954C"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0955E9A" w14:textId="77777777" w:rsidR="00FB2C51" w:rsidRDefault="00FB2C51" w:rsidP="00895C75">
            <w:pPr>
              <w:rPr>
                <w:sz w:val="24"/>
                <w:szCs w:val="24"/>
              </w:rPr>
            </w:pPr>
            <w:r>
              <w:t>Whirlwind Medusa 8-Channel Multitrack XLR Audio Snake (Blue, 25')</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D5AF33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5306FF4" w14:textId="77777777" w:rsidR="00FB2C51" w:rsidRDefault="00FB2C51" w:rsidP="00895C75">
            <w:pPr>
              <w:rPr>
                <w:sz w:val="24"/>
                <w:szCs w:val="24"/>
              </w:rPr>
            </w:pPr>
          </w:p>
        </w:tc>
      </w:tr>
      <w:tr w:rsidR="00FB2C51" w14:paraId="6CBA9618"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225EA4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3997C56"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43C137" w14:textId="77777777" w:rsidR="00FB2C51" w:rsidRDefault="00FB2C51" w:rsidP="00895C75">
            <w:pPr>
              <w:rPr>
                <w:sz w:val="22"/>
                <w:szCs w:val="22"/>
              </w:rPr>
            </w:pPr>
            <w:r>
              <w:rPr>
                <w:i/>
                <w:iCs/>
              </w:rPr>
              <w:t>Cabling &amp; Accessories Packag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5829E1"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4B80D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9AABB8" w14:textId="77777777" w:rsidR="00FB2C51" w:rsidRDefault="00FB2C51" w:rsidP="00895C75">
            <w:pPr>
              <w:rPr>
                <w:sz w:val="24"/>
                <w:szCs w:val="24"/>
              </w:rPr>
            </w:pPr>
          </w:p>
        </w:tc>
      </w:tr>
      <w:tr w:rsidR="00FB2C51" w14:paraId="4EF5D41E"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D1D186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03EAAE4"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F2EEDDB" w14:textId="77777777" w:rsidR="00FB2C51" w:rsidRPr="002E7A87" w:rsidRDefault="00FB2C51" w:rsidP="00895C75">
            <w:r w:rsidRPr="002E7A87">
              <w:t>Control Laptop</w:t>
            </w:r>
          </w:p>
          <w:p w14:paraId="3667BC4E"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4AFDCB2" w14:textId="77777777" w:rsidR="00FB2C51" w:rsidRPr="005A73D8" w:rsidRDefault="00FB2C51" w:rsidP="00895C75">
            <w:pPr>
              <w:rPr>
                <w:i/>
                <w:iCs/>
                <w:sz w:val="24"/>
                <w:szCs w:val="24"/>
              </w:rPr>
            </w:pPr>
            <w:r w:rsidRPr="005A73D8">
              <w:rPr>
                <w:i/>
                <w:iCs/>
                <w:sz w:val="24"/>
                <w:szCs w:val="24"/>
              </w:rPr>
              <w:t>Possible utilization of CNE PC</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9B262C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B83EBB2" w14:textId="77777777" w:rsidR="00FB2C51" w:rsidRDefault="00FB2C51" w:rsidP="00895C75">
            <w:pPr>
              <w:rPr>
                <w:sz w:val="24"/>
                <w:szCs w:val="24"/>
              </w:rPr>
            </w:pPr>
          </w:p>
        </w:tc>
      </w:tr>
      <w:tr w:rsidR="00FB2C51" w14:paraId="64FDB174"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7D7758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FC50587"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1D014" w14:textId="77777777" w:rsidR="00FB2C51" w:rsidRPr="002E7A87" w:rsidRDefault="00FB2C51" w:rsidP="00895C75">
            <w:r w:rsidRPr="002E7A87">
              <w:t>AVB</w:t>
            </w:r>
            <w:r w:rsidRPr="002E7A87">
              <w:noBreakHyphen/>
              <w:t>to</w:t>
            </w:r>
            <w:r w:rsidRPr="002E7A87">
              <w:noBreakHyphen/>
              <w:t>Thunderbolt Network Interface</w:t>
            </w:r>
          </w:p>
          <w:p w14:paraId="0D486669"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8D8723" w14:textId="77777777" w:rsidR="00FB2C51" w:rsidRDefault="00FB2C51" w:rsidP="00895C75">
            <w:pPr>
              <w:rPr>
                <w:sz w:val="24"/>
                <w:szCs w:val="24"/>
              </w:rPr>
            </w:pPr>
            <w:proofErr w:type="spellStart"/>
            <w:r>
              <w:t>Sonnettech</w:t>
            </w:r>
            <w:proofErr w:type="spellEnd"/>
            <w:r>
              <w:t xml:space="preserve"> AVB Compatible Cat5 to Thunderbolt3 Converter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861E03"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3A19D5" w14:textId="77777777" w:rsidR="00FB2C51" w:rsidRDefault="00FB2C51" w:rsidP="00895C75">
            <w:pPr>
              <w:rPr>
                <w:sz w:val="24"/>
                <w:szCs w:val="24"/>
              </w:rPr>
            </w:pPr>
          </w:p>
        </w:tc>
      </w:tr>
      <w:tr w:rsidR="00FB2C51" w14:paraId="126BBD34"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38DAE5E"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D673653"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B9BD077"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399358E"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7A857A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036D3E5" w14:textId="77777777" w:rsidR="00FB2C51" w:rsidRDefault="00FB2C51" w:rsidP="00895C75">
            <w:pPr>
              <w:rPr>
                <w:sz w:val="24"/>
                <w:szCs w:val="24"/>
              </w:rPr>
            </w:pPr>
          </w:p>
        </w:tc>
      </w:tr>
      <w:tr w:rsidR="00FB2C51" w14:paraId="2A0413E0"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A463288"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020D5F8E"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177D63" w14:textId="77777777" w:rsidR="00FB2C51" w:rsidRDefault="00FB2C51" w:rsidP="00895C75">
            <w:pPr>
              <w:rPr>
                <w:sz w:val="22"/>
                <w:szCs w:val="22"/>
              </w:rPr>
            </w:pPr>
            <w:r>
              <w:rPr>
                <w:b/>
                <w:bCs/>
              </w:rPr>
              <w:t>Audio Accessories Complete Package:</w:t>
            </w: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1EA6" w14:textId="77777777" w:rsidR="00FB2C51" w:rsidRDefault="00FB2C51" w:rsidP="00895C75">
            <w:pPr>
              <w:jc w:val="right"/>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CEB56C" w14:textId="77777777" w:rsidR="00FB2C51" w:rsidRDefault="00FB2C51" w:rsidP="00895C75"/>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12D862" w14:textId="77777777" w:rsidR="00FB2C51" w:rsidRDefault="00FB2C51" w:rsidP="00895C75">
            <w:pPr>
              <w:rPr>
                <w:sz w:val="24"/>
                <w:szCs w:val="24"/>
              </w:rPr>
            </w:pPr>
          </w:p>
        </w:tc>
      </w:tr>
      <w:tr w:rsidR="00FB2C51" w14:paraId="1F6483AF"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97B3DF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805BC93"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F200694" w14:textId="77777777" w:rsidR="00FB2C51" w:rsidRPr="002E7A87" w:rsidRDefault="00FB2C51" w:rsidP="00895C75">
            <w:r w:rsidRPr="002E7A87">
              <w:t>SPL Metering &amp; Acoustic Measurement System (Class 1)</w:t>
            </w:r>
          </w:p>
          <w:p w14:paraId="6AA937ED"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8D368F8" w14:textId="77777777" w:rsidR="00FB2C51" w:rsidRDefault="00FB2C51" w:rsidP="00895C75">
            <w:pPr>
              <w:rPr>
                <w:sz w:val="24"/>
                <w:szCs w:val="24"/>
              </w:rPr>
            </w:pPr>
            <w:r>
              <w:t xml:space="preserve">1-Rational Acoustics </w:t>
            </w:r>
            <w:proofErr w:type="spellStart"/>
            <w:r>
              <w:t>Smaart</w:t>
            </w:r>
            <w:proofErr w:type="spellEnd"/>
            <w:r>
              <w:t xml:space="preserve"> SPL V9 Metering Software &amp; 10EaZy Class 1 </w:t>
            </w:r>
            <w:proofErr w:type="gramStart"/>
            <w:r>
              <w:t xml:space="preserve">System  </w:t>
            </w:r>
            <w:r>
              <w:tab/>
            </w:r>
            <w:proofErr w:type="gramEnd"/>
            <w:r>
              <w:t>(Including Software &amp; Measurement Microphone/Interface Hardware)</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16EE52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65B15E9" w14:textId="77777777" w:rsidR="00FB2C51" w:rsidRDefault="00FB2C51" w:rsidP="00895C75">
            <w:pPr>
              <w:rPr>
                <w:sz w:val="24"/>
                <w:szCs w:val="24"/>
              </w:rPr>
            </w:pPr>
          </w:p>
        </w:tc>
      </w:tr>
      <w:tr w:rsidR="00FB2C51" w14:paraId="2F14E318"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E1C83BF"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6F738E9"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F2CAB" w14:textId="77777777" w:rsidR="00FB2C51" w:rsidRPr="002E7A87" w:rsidRDefault="00FB2C51" w:rsidP="00895C75">
            <w:r w:rsidRPr="002E7A87">
              <w:t>Class 1 Acoustic Microphone Calibrator</w:t>
            </w:r>
          </w:p>
          <w:p w14:paraId="297176C9"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6CE9F" w14:textId="77777777" w:rsidR="00FB2C51" w:rsidRDefault="00FB2C51" w:rsidP="00895C75">
            <w:pPr>
              <w:rPr>
                <w:sz w:val="24"/>
                <w:szCs w:val="24"/>
              </w:rPr>
            </w:pPr>
            <w:r>
              <w:t xml:space="preserve">Rational Acoustics Cirrus CR:515 Class 1 Acoustic Microphone Calibrator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9155D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962BA3" w14:textId="77777777" w:rsidR="00FB2C51" w:rsidRDefault="00FB2C51" w:rsidP="00895C75">
            <w:pPr>
              <w:rPr>
                <w:sz w:val="24"/>
                <w:szCs w:val="24"/>
              </w:rPr>
            </w:pPr>
          </w:p>
        </w:tc>
      </w:tr>
      <w:tr w:rsidR="00FB2C51" w14:paraId="72A0ACC2"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F58EDDE"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1AA2D30"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89449D4" w14:textId="77777777" w:rsidR="00FB2C51" w:rsidRPr="002E7A87" w:rsidRDefault="00FB2C51" w:rsidP="00895C75">
            <w:r w:rsidRPr="002E7A87">
              <w:t>Reference Measurement Microphone</w:t>
            </w:r>
          </w:p>
          <w:p w14:paraId="0BE1171F"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540B037" w14:textId="77777777" w:rsidR="00FB2C51" w:rsidRDefault="00FB2C51" w:rsidP="00895C75">
            <w:pPr>
              <w:rPr>
                <w:sz w:val="24"/>
                <w:szCs w:val="24"/>
              </w:rPr>
            </w:pPr>
            <w:r>
              <w:t xml:space="preserve">Earthworks M23R Omnidirectional Condenser Reference Measurement Mic </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DB5116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669C469" w14:textId="77777777" w:rsidR="00FB2C51" w:rsidRDefault="00FB2C51" w:rsidP="00895C75">
            <w:pPr>
              <w:rPr>
                <w:sz w:val="24"/>
                <w:szCs w:val="24"/>
              </w:rPr>
            </w:pPr>
          </w:p>
        </w:tc>
      </w:tr>
      <w:tr w:rsidR="00FB2C51" w14:paraId="51F8A6F5"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9108CA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AF0DE60"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8FDE71" w14:textId="77777777" w:rsidR="00FB2C51" w:rsidRPr="002E7A87" w:rsidRDefault="00FB2C51" w:rsidP="00895C75">
            <w:r w:rsidRPr="002E7A87">
              <w:t>Control Laptops</w:t>
            </w:r>
          </w:p>
          <w:p w14:paraId="2B557F87"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0A15DE" w14:textId="77777777" w:rsidR="00FB2C51" w:rsidRPr="005A73D8" w:rsidRDefault="00FB2C51" w:rsidP="00895C75">
            <w:pPr>
              <w:rPr>
                <w:i/>
                <w:iCs/>
                <w:sz w:val="24"/>
                <w:szCs w:val="24"/>
              </w:rPr>
            </w:pPr>
            <w:r w:rsidRPr="005A73D8">
              <w:rPr>
                <w:i/>
                <w:iCs/>
                <w:sz w:val="24"/>
                <w:szCs w:val="24"/>
              </w:rPr>
              <w:t>Possible utilization of CNE PC</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F5A57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DA7CF5" w14:textId="77777777" w:rsidR="00FB2C51" w:rsidRDefault="00FB2C51" w:rsidP="00895C75">
            <w:pPr>
              <w:rPr>
                <w:sz w:val="24"/>
                <w:szCs w:val="24"/>
              </w:rPr>
            </w:pPr>
          </w:p>
        </w:tc>
      </w:tr>
      <w:tr w:rsidR="00FB2C51" w14:paraId="47D0D6FA"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B29EAAE"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221D01B6" w14:textId="77777777" w:rsidR="00FB2C51" w:rsidRDefault="00FB2C51" w:rsidP="00895C75">
            <w:pPr>
              <w:jc w:val="right"/>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D75731" w14:textId="77777777" w:rsidR="00FB2C51" w:rsidRPr="002E7A87" w:rsidRDefault="00FB2C51" w:rsidP="00895C75">
            <w:r w:rsidRPr="002E7A87">
              <w:t>USB</w:t>
            </w:r>
            <w:r w:rsidRPr="002E7A87">
              <w:noBreakHyphen/>
              <w:t>C Audio Interfaces</w:t>
            </w:r>
          </w:p>
          <w:p w14:paraId="5938D5DB" w14:textId="77777777" w:rsidR="00FB2C51" w:rsidRDefault="00FB2C51" w:rsidP="00895C75"/>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711157" w14:textId="77777777" w:rsidR="00FB2C51" w:rsidRDefault="00FB2C51" w:rsidP="00895C75">
            <w:pPr>
              <w:rPr>
                <w:sz w:val="24"/>
                <w:szCs w:val="24"/>
              </w:rPr>
            </w:pPr>
            <w:proofErr w:type="spellStart"/>
            <w:r>
              <w:t>Presonus</w:t>
            </w:r>
            <w:proofErr w:type="spellEnd"/>
            <w:r>
              <w:t xml:space="preserve"> Studio 24c USB-C Audio Interfac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B32E3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FE3BE" w14:textId="77777777" w:rsidR="00FB2C51" w:rsidRDefault="00FB2C51" w:rsidP="00895C75">
            <w:pPr>
              <w:rPr>
                <w:sz w:val="24"/>
                <w:szCs w:val="24"/>
              </w:rPr>
            </w:pPr>
          </w:p>
        </w:tc>
      </w:tr>
      <w:tr w:rsidR="00FB2C51" w14:paraId="5B02471B"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1D3FE5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CD09743"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947A866" w14:textId="77777777" w:rsidR="00FB2C51" w:rsidRPr="002E7A87" w:rsidRDefault="00FB2C51" w:rsidP="00895C75">
            <w:r w:rsidRPr="002E7A87">
              <w:t>AVB</w:t>
            </w:r>
            <w:r w:rsidRPr="002E7A87">
              <w:noBreakHyphen/>
              <w:t>to</w:t>
            </w:r>
            <w:r w:rsidRPr="002E7A87">
              <w:noBreakHyphen/>
              <w:t>Thunderbolt Network Adapters</w:t>
            </w:r>
          </w:p>
          <w:p w14:paraId="2D1440B3"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D02DF3A" w14:textId="77777777" w:rsidR="00FB2C51" w:rsidRDefault="00FB2C51" w:rsidP="00895C75">
            <w:pPr>
              <w:rPr>
                <w:sz w:val="24"/>
                <w:szCs w:val="24"/>
              </w:rPr>
            </w:pPr>
            <w:proofErr w:type="spellStart"/>
            <w:r>
              <w:t>Sonnettech</w:t>
            </w:r>
            <w:proofErr w:type="spellEnd"/>
            <w:r>
              <w:t xml:space="preserve"> AVB Compatible Cat5 to Thunderbolt3 Converter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23AA9D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F932514" w14:textId="77777777" w:rsidR="00FB2C51" w:rsidRDefault="00FB2C51" w:rsidP="00895C75">
            <w:pPr>
              <w:rPr>
                <w:sz w:val="24"/>
                <w:szCs w:val="24"/>
              </w:rPr>
            </w:pPr>
          </w:p>
        </w:tc>
      </w:tr>
      <w:tr w:rsidR="00FB2C51" w14:paraId="0DF88ABD"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16EC4A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17B1F73"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723E05" w14:textId="77777777" w:rsidR="00FB2C51" w:rsidRPr="002E7A87" w:rsidRDefault="00FB2C51" w:rsidP="00895C75">
            <w:pPr>
              <w:spacing w:after="300"/>
              <w:rPr>
                <w:color w:val="4C4C4C"/>
              </w:rPr>
            </w:pPr>
            <w:r w:rsidRPr="002E7A87">
              <w:rPr>
                <w:color w:val="4C4C4C"/>
              </w:rPr>
              <w:t>Dual HDMI Output Adapters</w:t>
            </w:r>
          </w:p>
          <w:p w14:paraId="28C2107C" w14:textId="77777777" w:rsidR="00FB2C51" w:rsidRDefault="00FB2C51" w:rsidP="00895C75">
            <w:pPr>
              <w:spacing w:after="300"/>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FF2BEE" w14:textId="77777777" w:rsidR="00FB2C51" w:rsidRDefault="00FB2C51" w:rsidP="00895C75">
            <w:pPr>
              <w:rPr>
                <w:sz w:val="24"/>
                <w:szCs w:val="24"/>
              </w:rPr>
            </w:pPr>
            <w:proofErr w:type="spellStart"/>
            <w:r>
              <w:rPr>
                <w:color w:val="4C4C4C"/>
              </w:rPr>
              <w:t>Sonnettech</w:t>
            </w:r>
            <w:proofErr w:type="spellEnd"/>
            <w:r>
              <w:rPr>
                <w:color w:val="4C4C4C"/>
              </w:rPr>
              <w:t xml:space="preserve"> Thunderbolt3 Dual 4K HDMI 2.1 Adapte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51CDB"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70DDC5" w14:textId="77777777" w:rsidR="00FB2C51" w:rsidRDefault="00FB2C51" w:rsidP="00895C75">
            <w:pPr>
              <w:rPr>
                <w:sz w:val="24"/>
                <w:szCs w:val="24"/>
              </w:rPr>
            </w:pPr>
          </w:p>
        </w:tc>
      </w:tr>
      <w:tr w:rsidR="00FB2C51" w14:paraId="7D454617"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2EF22A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B11C1D3"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345B555" w14:textId="77777777" w:rsidR="00FB2C51" w:rsidRPr="002E7A87" w:rsidRDefault="00FB2C51" w:rsidP="00895C75">
            <w:pPr>
              <w:spacing w:after="140"/>
              <w:rPr>
                <w:color w:val="2D2C2B"/>
              </w:rPr>
            </w:pPr>
            <w:r w:rsidRPr="002E7A87">
              <w:rPr>
                <w:color w:val="2D2C2B"/>
              </w:rPr>
              <w:t>32×24 Dante</w:t>
            </w:r>
            <w:r w:rsidRPr="002E7A87">
              <w:rPr>
                <w:color w:val="2D2C2B"/>
              </w:rPr>
              <w:noBreakHyphen/>
              <w:t>Enabled Digital Stage Box</w:t>
            </w:r>
          </w:p>
          <w:p w14:paraId="544A7D7B"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8BCBE69" w14:textId="77777777" w:rsidR="00FB2C51" w:rsidRDefault="00FB2C51" w:rsidP="00895C75">
            <w:pPr>
              <w:rPr>
                <w:sz w:val="24"/>
                <w:szCs w:val="24"/>
              </w:rPr>
            </w:pPr>
            <w:r>
              <w:rPr>
                <w:color w:val="2D2C2B"/>
              </w:rPr>
              <w:t>Yamaha Rio3224-D3 32-input/24-output Dante Stage Box 32-in/24-out Dante Stage Box with 32-bit AD/DA, 8 AES Outs, and Redundant Power Supplie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BE19D1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9550247" w14:textId="77777777" w:rsidR="00FB2C51" w:rsidRDefault="00FB2C51" w:rsidP="00895C75">
            <w:pPr>
              <w:rPr>
                <w:sz w:val="24"/>
                <w:szCs w:val="24"/>
              </w:rPr>
            </w:pPr>
          </w:p>
        </w:tc>
      </w:tr>
      <w:tr w:rsidR="00FB2C51" w14:paraId="6BF37097"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59EDA9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A33AA0B"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0F38C5" w14:textId="77777777" w:rsidR="00FB2C51" w:rsidRPr="002E7A87" w:rsidRDefault="00FB2C51" w:rsidP="00895C75">
            <w:pPr>
              <w:spacing w:after="140"/>
              <w:rPr>
                <w:color w:val="2D2C2B"/>
              </w:rPr>
            </w:pPr>
            <w:r w:rsidRPr="002E7A87">
              <w:rPr>
                <w:color w:val="2D2C2B"/>
              </w:rPr>
              <w:t>Digital Rackmount Mixers</w:t>
            </w:r>
          </w:p>
          <w:p w14:paraId="2201B011"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CC2F21" w14:textId="77777777" w:rsidR="00FB2C51" w:rsidRDefault="00FB2C51" w:rsidP="00895C75">
            <w:pPr>
              <w:rPr>
                <w:sz w:val="24"/>
                <w:szCs w:val="24"/>
              </w:rPr>
            </w:pPr>
            <w:r>
              <w:rPr>
                <w:color w:val="2D2C2B"/>
              </w:rPr>
              <w:t>Allen &amp; Heath SQ-Rack Digital Rackmount Mixer Digital Rackmount Mixer with 96kHz Processing, Dante/Waves/MADI/</w:t>
            </w:r>
            <w:proofErr w:type="spellStart"/>
            <w:r>
              <w:rPr>
                <w:color w:val="2D2C2B"/>
              </w:rPr>
              <w:t>SLink</w:t>
            </w:r>
            <w:proofErr w:type="spellEnd"/>
            <w:r>
              <w:rPr>
                <w:color w:val="2D2C2B"/>
              </w:rPr>
              <w:t xml:space="preserve"> Option Card Slot, and SQ-</w:t>
            </w:r>
            <w:proofErr w:type="spellStart"/>
            <w:r>
              <w:rPr>
                <w:color w:val="2D2C2B"/>
              </w:rPr>
              <w:t>MixPad</w:t>
            </w:r>
            <w:proofErr w:type="spellEnd"/>
            <w:r>
              <w:rPr>
                <w:color w:val="2D2C2B"/>
              </w:rPr>
              <w:t>, SQ4You, and SQ-Control App Compatibility</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38CC3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005CC3" w14:textId="77777777" w:rsidR="00FB2C51" w:rsidRDefault="00FB2C51" w:rsidP="00895C75">
            <w:pPr>
              <w:rPr>
                <w:sz w:val="24"/>
                <w:szCs w:val="24"/>
              </w:rPr>
            </w:pPr>
          </w:p>
        </w:tc>
      </w:tr>
      <w:tr w:rsidR="00FB2C51" w14:paraId="3BE54114"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5334331"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AA5B632" w14:textId="77777777" w:rsidR="00FB2C51" w:rsidRDefault="00FB2C51" w:rsidP="00895C75">
            <w:pPr>
              <w:jc w:val="right"/>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4B7EB2" w14:textId="77777777" w:rsidR="00FB2C51" w:rsidRPr="002E7A87" w:rsidRDefault="00FB2C51" w:rsidP="00895C75">
            <w:pPr>
              <w:spacing w:after="140"/>
              <w:rPr>
                <w:color w:val="2D2C2B"/>
              </w:rPr>
            </w:pPr>
            <w:r w:rsidRPr="002E7A87">
              <w:rPr>
                <w:color w:val="2D2C2B"/>
              </w:rPr>
              <w:t>Tablets for Remote Mixing</w:t>
            </w:r>
          </w:p>
          <w:p w14:paraId="35484709" w14:textId="77777777" w:rsidR="00FB2C51" w:rsidRDefault="00FB2C51" w:rsidP="00895C75">
            <w:pPr>
              <w:spacing w:after="140"/>
              <w:rPr>
                <w:color w:val="2D2C2B"/>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D9EBFA" w14:textId="77777777" w:rsidR="00FB2C51" w:rsidRPr="00F12F2A" w:rsidRDefault="00FB2C51" w:rsidP="00895C75">
            <w:pPr>
              <w:rPr>
                <w:i/>
                <w:iCs/>
                <w:sz w:val="24"/>
                <w:szCs w:val="24"/>
              </w:rPr>
            </w:pPr>
            <w:r w:rsidRPr="00F12F2A">
              <w:rPr>
                <w:i/>
                <w:iCs/>
                <w:sz w:val="24"/>
                <w:szCs w:val="24"/>
              </w:rPr>
              <w:t>Possible utilization of CNE Table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3EA92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BA352" w14:textId="77777777" w:rsidR="00FB2C51" w:rsidRDefault="00FB2C51" w:rsidP="00895C75">
            <w:pPr>
              <w:rPr>
                <w:sz w:val="24"/>
                <w:szCs w:val="24"/>
              </w:rPr>
            </w:pPr>
          </w:p>
        </w:tc>
      </w:tr>
      <w:tr w:rsidR="00FB2C51" w14:paraId="2AFB829F"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4FE704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0258592" w14:textId="77777777" w:rsidR="00FB2C51" w:rsidRDefault="00FB2C51" w:rsidP="00895C75">
            <w:pPr>
              <w:jc w:val="right"/>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81F39B" w14:textId="77777777" w:rsidR="00FB2C51" w:rsidRPr="002E7A87" w:rsidRDefault="00FB2C51" w:rsidP="00895C75">
            <w:r w:rsidRPr="002E7A87">
              <w:t>16U Rackmount Cases</w:t>
            </w:r>
          </w:p>
          <w:p w14:paraId="366B3250" w14:textId="77777777" w:rsidR="00FB2C51" w:rsidRDefault="00FB2C51" w:rsidP="00895C75"/>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75F8F5" w14:textId="77777777" w:rsidR="00FB2C51" w:rsidRDefault="00FB2C51" w:rsidP="00895C75">
            <w:pPr>
              <w:rPr>
                <w:sz w:val="24"/>
                <w:szCs w:val="24"/>
              </w:rPr>
            </w:pPr>
            <w:r>
              <w:t xml:space="preserve">16U </w:t>
            </w:r>
            <w:proofErr w:type="spellStart"/>
            <w:r>
              <w:t>ProX</w:t>
            </w:r>
            <w:proofErr w:type="spellEnd"/>
            <w:r>
              <w:t xml:space="preserve"> XS-16USLAM24 </w:t>
            </w:r>
            <w:proofErr w:type="gramStart"/>
            <w:r>
              <w:t>Space  Rackmount</w:t>
            </w:r>
            <w:proofErr w:type="gramEnd"/>
            <w:r>
              <w:t xml:space="preserve"> cas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DCBD4C"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56F4D6" w14:textId="77777777" w:rsidR="00FB2C51" w:rsidRDefault="00FB2C51" w:rsidP="00895C75">
            <w:pPr>
              <w:rPr>
                <w:sz w:val="24"/>
                <w:szCs w:val="24"/>
              </w:rPr>
            </w:pPr>
          </w:p>
        </w:tc>
      </w:tr>
      <w:tr w:rsidR="00FB2C51" w14:paraId="366B7E1C"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DCECF2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1EEBAC7" w14:textId="77777777" w:rsidR="00FB2C51" w:rsidRDefault="00FB2C51" w:rsidP="00895C75">
            <w:pPr>
              <w:jc w:val="right"/>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803E6E" w14:textId="77777777" w:rsidR="00FB2C51" w:rsidRPr="002E7A87" w:rsidRDefault="00FB2C51" w:rsidP="00895C75">
            <w:pPr>
              <w:spacing w:after="400"/>
              <w:rPr>
                <w:color w:val="454545"/>
              </w:rPr>
            </w:pPr>
            <w:r w:rsidRPr="002E7A87">
              <w:rPr>
                <w:color w:val="454545"/>
              </w:rPr>
              <w:t>4U Heavy</w:t>
            </w:r>
            <w:r w:rsidRPr="002E7A87">
              <w:rPr>
                <w:color w:val="454545"/>
              </w:rPr>
              <w:noBreakHyphen/>
              <w:t>Duty Rack Drawers</w:t>
            </w:r>
          </w:p>
          <w:p w14:paraId="28E7EF82" w14:textId="77777777" w:rsidR="00FB2C51" w:rsidRDefault="00FB2C51" w:rsidP="00895C75">
            <w:pPr>
              <w:spacing w:after="400"/>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DC1721" w14:textId="77777777" w:rsidR="00FB2C51" w:rsidRDefault="00FB2C51" w:rsidP="00895C75">
            <w:pPr>
              <w:rPr>
                <w:sz w:val="24"/>
                <w:szCs w:val="24"/>
              </w:rPr>
            </w:pPr>
            <w:r>
              <w:rPr>
                <w:color w:val="454545"/>
              </w:rPr>
              <w:t xml:space="preserve">Penn </w:t>
            </w:r>
            <w:proofErr w:type="spellStart"/>
            <w:r>
              <w:rPr>
                <w:color w:val="454545"/>
              </w:rPr>
              <w:t>Elcom</w:t>
            </w:r>
            <w:proofErr w:type="spellEnd"/>
            <w:r>
              <w:rPr>
                <w:color w:val="454545"/>
              </w:rPr>
              <w:t xml:space="preserve"> </w:t>
            </w:r>
            <w:r>
              <w:rPr>
                <w:color w:val="575757"/>
              </w:rPr>
              <w:t xml:space="preserve">Part No </w:t>
            </w:r>
            <w:r>
              <w:rPr>
                <w:color w:val="454545"/>
              </w:rPr>
              <w:t>R2293-18-4UK             18" Deep, 4U Heavy Duty Rack Drawe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704313"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CA13EE" w14:textId="77777777" w:rsidR="00FB2C51" w:rsidRDefault="00FB2C51" w:rsidP="00895C75">
            <w:pPr>
              <w:rPr>
                <w:sz w:val="24"/>
                <w:szCs w:val="24"/>
              </w:rPr>
            </w:pPr>
          </w:p>
        </w:tc>
      </w:tr>
      <w:tr w:rsidR="00FB2C51" w14:paraId="641BE0F3"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4D1BA55" w14:textId="77777777" w:rsidR="00FB2C51" w:rsidRDefault="00FB2C51" w:rsidP="00895C75">
            <w:pPr>
              <w:rPr>
                <w:b/>
                <w:bCs/>
              </w:rPr>
            </w:pPr>
            <w:r>
              <w:rPr>
                <w:b/>
                <w:bCs/>
              </w:rPr>
              <w:lastRenderedPageBreak/>
              <w:t>Audio:</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CE637A2" w14:textId="77777777" w:rsidR="00FB2C51" w:rsidRDefault="00FB2C51" w:rsidP="00895C75">
            <w:pPr>
              <w:jc w:val="right"/>
              <w:rPr>
                <w:sz w:val="24"/>
                <w:szCs w:val="24"/>
              </w:rPr>
            </w:pPr>
            <w:r>
              <w:t>8</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6F0F2C7" w14:textId="77777777" w:rsidR="00FB2C51" w:rsidRPr="00E24F71" w:rsidRDefault="00FB2C51" w:rsidP="00895C75">
            <w:pPr>
              <w:spacing w:after="140"/>
              <w:rPr>
                <w:color w:val="2D2C2B"/>
              </w:rPr>
            </w:pPr>
            <w:r w:rsidRPr="00E24F71">
              <w:rPr>
                <w:color w:val="2D2C2B"/>
              </w:rPr>
              <w:t>Dynamic Vocal Microphones</w:t>
            </w:r>
          </w:p>
          <w:p w14:paraId="149EAD96"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6761F8C" w14:textId="77777777" w:rsidR="00FB2C51" w:rsidRDefault="00FB2C51" w:rsidP="00895C75">
            <w:pPr>
              <w:rPr>
                <w:sz w:val="24"/>
                <w:szCs w:val="24"/>
              </w:rPr>
            </w:pPr>
            <w:r>
              <w:rPr>
                <w:color w:val="2D2C2B"/>
              </w:rPr>
              <w:t xml:space="preserve">Shure SM58S Cardioid Dynamic Vocal Microphone with </w:t>
            </w:r>
            <w:proofErr w:type="gramStart"/>
            <w:r>
              <w:rPr>
                <w:color w:val="2D2C2B"/>
              </w:rPr>
              <w:t>On</w:t>
            </w:r>
            <w:proofErr w:type="gramEnd"/>
            <w:r>
              <w:rPr>
                <w:color w:val="2D2C2B"/>
              </w:rPr>
              <w:t>/Off Switch Dynamic Vocal Microphone with Cardioid Pickup Pattern and On/Off Switch, Includes Stand Adapter, and Zippered Carrying Case</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CA4FF5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0E4C9BC" w14:textId="77777777" w:rsidR="00FB2C51" w:rsidRDefault="00FB2C51" w:rsidP="00895C75">
            <w:pPr>
              <w:rPr>
                <w:sz w:val="24"/>
                <w:szCs w:val="24"/>
              </w:rPr>
            </w:pPr>
          </w:p>
        </w:tc>
      </w:tr>
      <w:tr w:rsidR="00FB2C51" w14:paraId="2457C4E4"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1C91B83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D544D61" w14:textId="77777777" w:rsidR="00FB2C51" w:rsidRDefault="00FB2C51" w:rsidP="00895C75">
            <w:pPr>
              <w:jc w:val="right"/>
              <w:rPr>
                <w:sz w:val="24"/>
                <w:szCs w:val="24"/>
              </w:rPr>
            </w:pPr>
            <w:r>
              <w:t>6</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293557" w14:textId="77777777" w:rsidR="00FB2C51" w:rsidRPr="00E24F71" w:rsidRDefault="00FB2C51" w:rsidP="00895C75">
            <w:pPr>
              <w:spacing w:after="140"/>
              <w:rPr>
                <w:color w:val="2D2C2B"/>
              </w:rPr>
            </w:pPr>
            <w:r w:rsidRPr="00E24F71">
              <w:rPr>
                <w:color w:val="2D2C2B"/>
              </w:rPr>
              <w:t>Super cardioid Handheld Vocal Microphones</w:t>
            </w:r>
          </w:p>
          <w:p w14:paraId="35F01FCD"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00C31A" w14:textId="77777777" w:rsidR="00FB2C51" w:rsidRDefault="00FB2C51" w:rsidP="00895C75">
            <w:pPr>
              <w:rPr>
                <w:sz w:val="24"/>
                <w:szCs w:val="24"/>
              </w:rPr>
            </w:pPr>
            <w:r>
              <w:rPr>
                <w:color w:val="2D2C2B"/>
              </w:rPr>
              <w:t xml:space="preserve">sE Electronics V7 Black Dynamic </w:t>
            </w:r>
            <w:proofErr w:type="spellStart"/>
            <w:r>
              <w:rPr>
                <w:color w:val="2D2C2B"/>
              </w:rPr>
              <w:t>Supercardioid</w:t>
            </w:r>
            <w:proofErr w:type="spellEnd"/>
            <w:r>
              <w:rPr>
                <w:color w:val="2D2C2B"/>
              </w:rPr>
              <w:t xml:space="preserve"> Handheld Vocal Microphone Dynamic </w:t>
            </w:r>
            <w:proofErr w:type="spellStart"/>
            <w:r>
              <w:rPr>
                <w:color w:val="2D2C2B"/>
              </w:rPr>
              <w:t>Supercardioid</w:t>
            </w:r>
            <w:proofErr w:type="spellEnd"/>
            <w:r>
              <w:rPr>
                <w:color w:val="2D2C2B"/>
              </w:rPr>
              <w:t xml:space="preserve"> Handheld Microphone with Integrated </w:t>
            </w:r>
            <w:proofErr w:type="spellStart"/>
            <w:r>
              <w:rPr>
                <w:color w:val="2D2C2B"/>
              </w:rPr>
              <w:t>Shockmount</w:t>
            </w:r>
            <w:proofErr w:type="spellEnd"/>
            <w:r>
              <w:rPr>
                <w:color w:val="2D2C2B"/>
              </w:rPr>
              <w:t xml:space="preserve"> and Internal Windscreen - Black</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49AF2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D19542" w14:textId="77777777" w:rsidR="00FB2C51" w:rsidRDefault="00FB2C51" w:rsidP="00895C75">
            <w:pPr>
              <w:rPr>
                <w:sz w:val="24"/>
                <w:szCs w:val="24"/>
              </w:rPr>
            </w:pPr>
          </w:p>
        </w:tc>
      </w:tr>
      <w:tr w:rsidR="00FB2C51" w14:paraId="4568A7D1"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629365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616ADCE"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F167787" w14:textId="77777777" w:rsidR="00FB2C51" w:rsidRPr="00E24F71" w:rsidRDefault="00FB2C51" w:rsidP="00895C75">
            <w:pPr>
              <w:spacing w:after="140"/>
              <w:rPr>
                <w:color w:val="2D2C2B"/>
              </w:rPr>
            </w:pPr>
            <w:r w:rsidRPr="00E24F71">
              <w:rPr>
                <w:color w:val="2D2C2B"/>
              </w:rPr>
              <w:t>Kick Drum Microphones</w:t>
            </w:r>
          </w:p>
          <w:p w14:paraId="0BF438A8"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32E4ADE" w14:textId="77777777" w:rsidR="00FB2C51" w:rsidRDefault="00FB2C51" w:rsidP="00895C75">
            <w:pPr>
              <w:rPr>
                <w:sz w:val="24"/>
                <w:szCs w:val="24"/>
              </w:rPr>
            </w:pPr>
            <w:r>
              <w:rPr>
                <w:color w:val="2D2C2B"/>
              </w:rPr>
              <w:t>Audix D6X Dynamic Kick Drum Mic Dynamic Microphone with Cardioid Polar Pattern, 25Hz-17kHz Frequency Response, and 144dB Max SPL</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1FAE537"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1383C28" w14:textId="77777777" w:rsidR="00FB2C51" w:rsidRDefault="00FB2C51" w:rsidP="00895C75">
            <w:pPr>
              <w:rPr>
                <w:sz w:val="24"/>
                <w:szCs w:val="24"/>
              </w:rPr>
            </w:pPr>
          </w:p>
        </w:tc>
      </w:tr>
      <w:tr w:rsidR="00FB2C51" w14:paraId="698EE712"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AFADC3C"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4DFC56F"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A612C8" w14:textId="77777777" w:rsidR="00FB2C51" w:rsidRPr="00E24F71" w:rsidRDefault="00FB2C51" w:rsidP="00895C75">
            <w:pPr>
              <w:spacing w:after="140"/>
              <w:rPr>
                <w:color w:val="2D2C2B"/>
              </w:rPr>
            </w:pPr>
            <w:r w:rsidRPr="00E24F71">
              <w:rPr>
                <w:color w:val="2D2C2B"/>
              </w:rPr>
              <w:t>Stereo Condenser Microphone</w:t>
            </w:r>
          </w:p>
          <w:p w14:paraId="392B6C3B"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E3EAB9" w14:textId="77777777" w:rsidR="00FB2C51" w:rsidRDefault="00FB2C51" w:rsidP="00895C75">
            <w:pPr>
              <w:rPr>
                <w:sz w:val="24"/>
                <w:szCs w:val="24"/>
              </w:rPr>
            </w:pPr>
            <w:r>
              <w:rPr>
                <w:color w:val="2D2C2B"/>
              </w:rPr>
              <w:t xml:space="preserve">Shure VP88 Stereo </w:t>
            </w:r>
            <w:proofErr w:type="spellStart"/>
            <w:r>
              <w:rPr>
                <w:color w:val="2D2C2B"/>
              </w:rPr>
              <w:t>Condensor</w:t>
            </w:r>
            <w:proofErr w:type="spellEnd"/>
            <w:r>
              <w:rPr>
                <w:color w:val="2D2C2B"/>
              </w:rPr>
              <w:t xml:space="preserve"> Microphone Single-Point Stereo Condenser Mic with 3-Way Switchable Stereo Width Control</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0AC8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D6768E" w14:textId="77777777" w:rsidR="00FB2C51" w:rsidRDefault="00FB2C51" w:rsidP="00895C75">
            <w:pPr>
              <w:rPr>
                <w:sz w:val="24"/>
                <w:szCs w:val="24"/>
              </w:rPr>
            </w:pPr>
          </w:p>
        </w:tc>
      </w:tr>
      <w:tr w:rsidR="00FB2C51" w14:paraId="11165AEC"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A43944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D9D23FD" w14:textId="77777777" w:rsidR="00FB2C51" w:rsidRDefault="00FB2C51" w:rsidP="00895C75">
            <w:pPr>
              <w:jc w:val="right"/>
              <w:rPr>
                <w:sz w:val="24"/>
                <w:szCs w:val="24"/>
              </w:rPr>
            </w:pPr>
            <w:r>
              <w:t>3</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07A8ED5" w14:textId="77777777" w:rsidR="00FB2C51" w:rsidRPr="00E24F71" w:rsidRDefault="00FB2C51" w:rsidP="00895C75">
            <w:pPr>
              <w:spacing w:after="140"/>
              <w:rPr>
                <w:color w:val="2D2C2B"/>
              </w:rPr>
            </w:pPr>
            <w:r w:rsidRPr="00E24F71">
              <w:rPr>
                <w:color w:val="2D2C2B"/>
              </w:rPr>
              <w:t>Tom/Snare Microphones</w:t>
            </w:r>
          </w:p>
          <w:p w14:paraId="48C646D6"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9986830" w14:textId="77777777" w:rsidR="00FB2C51" w:rsidRDefault="00FB2C51" w:rsidP="00895C75">
            <w:pPr>
              <w:rPr>
                <w:sz w:val="24"/>
                <w:szCs w:val="24"/>
              </w:rPr>
            </w:pPr>
            <w:r>
              <w:rPr>
                <w:color w:val="2D2C2B"/>
              </w:rPr>
              <w:t xml:space="preserve">Shure </w:t>
            </w:r>
            <w:proofErr w:type="spellStart"/>
            <w:r>
              <w:rPr>
                <w:color w:val="2D2C2B"/>
              </w:rPr>
              <w:t>Nexadyne</w:t>
            </w:r>
            <w:proofErr w:type="spellEnd"/>
            <w:r>
              <w:rPr>
                <w:color w:val="2D2C2B"/>
              </w:rPr>
              <w:t xml:space="preserve"> 6 Tom/Snare Drum Microphones Dynamic Microphone with </w:t>
            </w:r>
            <w:proofErr w:type="spellStart"/>
            <w:r>
              <w:rPr>
                <w:color w:val="2D2C2B"/>
              </w:rPr>
              <w:t>Supercardioid</w:t>
            </w:r>
            <w:proofErr w:type="spellEnd"/>
            <w:r>
              <w:rPr>
                <w:color w:val="2D2C2B"/>
              </w:rPr>
              <w:t xml:space="preserve"> Polar Pattern, </w:t>
            </w:r>
            <w:proofErr w:type="spellStart"/>
            <w:r>
              <w:rPr>
                <w:color w:val="2D2C2B"/>
              </w:rPr>
              <w:t>Revonic</w:t>
            </w:r>
            <w:proofErr w:type="spellEnd"/>
            <w:r>
              <w:rPr>
                <w:color w:val="2D2C2B"/>
              </w:rPr>
              <w:t xml:space="preserve"> Technology, and 50Hz-16kHz Frequency Response </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6E20195"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7638C9F" w14:textId="77777777" w:rsidR="00FB2C51" w:rsidRDefault="00FB2C51" w:rsidP="00895C75">
            <w:pPr>
              <w:rPr>
                <w:sz w:val="24"/>
                <w:szCs w:val="24"/>
              </w:rPr>
            </w:pPr>
          </w:p>
        </w:tc>
      </w:tr>
      <w:tr w:rsidR="00FB2C51" w14:paraId="0E56A8E6"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1AADB3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32A796E8"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550D48" w14:textId="77777777" w:rsidR="00FB2C51" w:rsidRPr="00E24F71" w:rsidRDefault="00FB2C51" w:rsidP="00895C75">
            <w:pPr>
              <w:spacing w:after="140"/>
              <w:rPr>
                <w:color w:val="2D2C2B"/>
              </w:rPr>
            </w:pPr>
            <w:r w:rsidRPr="00E24F71">
              <w:rPr>
                <w:color w:val="2D2C2B"/>
              </w:rPr>
              <w:t>Kick Drum Microphone (Alternate Voicing)</w:t>
            </w:r>
          </w:p>
          <w:p w14:paraId="73EB7C8A"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159DDD" w14:textId="77777777" w:rsidR="00FB2C51" w:rsidRDefault="00FB2C51" w:rsidP="00895C75">
            <w:pPr>
              <w:rPr>
                <w:sz w:val="24"/>
                <w:szCs w:val="24"/>
              </w:rPr>
            </w:pPr>
            <w:r>
              <w:rPr>
                <w:color w:val="2D2C2B"/>
              </w:rPr>
              <w:t xml:space="preserve">Shure </w:t>
            </w:r>
            <w:proofErr w:type="spellStart"/>
            <w:r>
              <w:rPr>
                <w:color w:val="2D2C2B"/>
              </w:rPr>
              <w:t>Nexadyne</w:t>
            </w:r>
            <w:proofErr w:type="spellEnd"/>
            <w:r>
              <w:rPr>
                <w:color w:val="2D2C2B"/>
              </w:rPr>
              <w:t xml:space="preserve"> 2 Kick Drum Microphone Dynamic Microphone with </w:t>
            </w:r>
            <w:proofErr w:type="spellStart"/>
            <w:r>
              <w:rPr>
                <w:color w:val="2D2C2B"/>
              </w:rPr>
              <w:t>Supercardioid</w:t>
            </w:r>
            <w:proofErr w:type="spellEnd"/>
            <w:r>
              <w:rPr>
                <w:color w:val="2D2C2B"/>
              </w:rPr>
              <w:t xml:space="preserve"> Polar Pattern, </w:t>
            </w:r>
            <w:proofErr w:type="spellStart"/>
            <w:r>
              <w:rPr>
                <w:color w:val="2D2C2B"/>
              </w:rPr>
              <w:t>Revonic</w:t>
            </w:r>
            <w:proofErr w:type="spellEnd"/>
            <w:r>
              <w:rPr>
                <w:color w:val="2D2C2B"/>
              </w:rPr>
              <w:t xml:space="preserve"> Technology, and 20Hz-16kHz Frequency Response</w:t>
            </w:r>
          </w:p>
          <w:p w14:paraId="5455F822" w14:textId="77777777" w:rsidR="00FB2C51" w:rsidRPr="00527A53" w:rsidRDefault="00FB2C51" w:rsidP="00895C75">
            <w:pPr>
              <w:ind w:firstLine="720"/>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1D09D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0E6C1E" w14:textId="77777777" w:rsidR="00FB2C51" w:rsidRDefault="00FB2C51" w:rsidP="00895C75">
            <w:pPr>
              <w:rPr>
                <w:sz w:val="24"/>
                <w:szCs w:val="24"/>
              </w:rPr>
            </w:pPr>
          </w:p>
        </w:tc>
      </w:tr>
      <w:tr w:rsidR="00FB2C51" w14:paraId="0EAE9824"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D9A310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F56EF13"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51E5B1C" w14:textId="77777777" w:rsidR="00FB2C51" w:rsidRPr="00E24F71" w:rsidRDefault="00FB2C51" w:rsidP="00895C75">
            <w:pPr>
              <w:spacing w:after="140"/>
              <w:rPr>
                <w:color w:val="2D2C2B"/>
              </w:rPr>
            </w:pPr>
            <w:r w:rsidRPr="00E24F71">
              <w:rPr>
                <w:color w:val="2D2C2B"/>
              </w:rPr>
              <w:t>Guitar Microphones</w:t>
            </w:r>
          </w:p>
          <w:p w14:paraId="489A0548"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7C97944" w14:textId="77777777" w:rsidR="00FB2C51" w:rsidRDefault="00FB2C51" w:rsidP="00895C75">
            <w:pPr>
              <w:rPr>
                <w:sz w:val="24"/>
                <w:szCs w:val="24"/>
              </w:rPr>
            </w:pPr>
            <w:r>
              <w:rPr>
                <w:color w:val="2D2C2B"/>
              </w:rPr>
              <w:t xml:space="preserve">Shure </w:t>
            </w:r>
            <w:proofErr w:type="spellStart"/>
            <w:r>
              <w:rPr>
                <w:color w:val="2D2C2B"/>
              </w:rPr>
              <w:t>Nexadyne</w:t>
            </w:r>
            <w:proofErr w:type="spellEnd"/>
            <w:r>
              <w:rPr>
                <w:color w:val="2D2C2B"/>
              </w:rPr>
              <w:t xml:space="preserve"> 5 Guitar Microphone Dynamic Microphone with </w:t>
            </w:r>
            <w:proofErr w:type="spellStart"/>
            <w:r>
              <w:rPr>
                <w:color w:val="2D2C2B"/>
              </w:rPr>
              <w:t>Supercardioid</w:t>
            </w:r>
            <w:proofErr w:type="spellEnd"/>
            <w:r>
              <w:rPr>
                <w:color w:val="2D2C2B"/>
              </w:rPr>
              <w:t xml:space="preserve"> Polar Pattern, </w:t>
            </w:r>
            <w:proofErr w:type="spellStart"/>
            <w:r>
              <w:rPr>
                <w:color w:val="2D2C2B"/>
              </w:rPr>
              <w:t>Revonic</w:t>
            </w:r>
            <w:proofErr w:type="spellEnd"/>
            <w:r>
              <w:rPr>
                <w:color w:val="2D2C2B"/>
              </w:rPr>
              <w:t xml:space="preserve"> Technology, and 50Hz-16kHz Frequency Response</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73E04E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1503FDB" w14:textId="77777777" w:rsidR="00FB2C51" w:rsidRDefault="00FB2C51" w:rsidP="00895C75">
            <w:pPr>
              <w:rPr>
                <w:sz w:val="24"/>
                <w:szCs w:val="24"/>
              </w:rPr>
            </w:pPr>
          </w:p>
        </w:tc>
      </w:tr>
      <w:tr w:rsidR="00FB2C51" w14:paraId="39DCC307"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B0F5FE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77DF6EBE" w14:textId="77777777" w:rsidR="00FB2C51" w:rsidRDefault="00FB2C51" w:rsidP="00895C75">
            <w:pPr>
              <w:jc w:val="right"/>
              <w:rPr>
                <w:sz w:val="24"/>
                <w:szCs w:val="24"/>
              </w:rPr>
            </w:pPr>
            <w:r>
              <w:t>6</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86DF4" w14:textId="77777777" w:rsidR="00FB2C51" w:rsidRPr="00E24F71" w:rsidRDefault="00FB2C51" w:rsidP="00895C75">
            <w:pPr>
              <w:spacing w:after="140"/>
              <w:rPr>
                <w:color w:val="2D2C2B"/>
              </w:rPr>
            </w:pPr>
            <w:r w:rsidRPr="00E24F71">
              <w:rPr>
                <w:color w:val="2D2C2B"/>
              </w:rPr>
              <w:t>Microphone Mute/Selector Pedals</w:t>
            </w:r>
          </w:p>
          <w:p w14:paraId="458EF817"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D06B04" w14:textId="77777777" w:rsidR="00FB2C51" w:rsidRDefault="00FB2C51" w:rsidP="00895C75">
            <w:pPr>
              <w:rPr>
                <w:sz w:val="24"/>
                <w:szCs w:val="24"/>
              </w:rPr>
            </w:pPr>
            <w:r>
              <w:rPr>
                <w:color w:val="2D2C2B"/>
              </w:rPr>
              <w:t>Radial Hotshot DM-1 Dynamic Microphone Output Selector/Mute Switch Onstage Stage Mic Toggle Pedal with Microphone Signal Splitter/Mute Footswitch</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6381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C1C62F" w14:textId="77777777" w:rsidR="00FB2C51" w:rsidRDefault="00FB2C51" w:rsidP="00895C75">
            <w:pPr>
              <w:rPr>
                <w:sz w:val="24"/>
                <w:szCs w:val="24"/>
              </w:rPr>
            </w:pPr>
          </w:p>
        </w:tc>
      </w:tr>
      <w:tr w:rsidR="00FB2C51" w14:paraId="7CD9603A" w14:textId="77777777" w:rsidTr="00895C75">
        <w:trPr>
          <w:trHeight w:val="144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532C818"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83337C7"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FEFBF30" w14:textId="77777777" w:rsidR="00FB2C51" w:rsidRPr="00E24F71" w:rsidRDefault="00FB2C51" w:rsidP="00895C75">
            <w:pPr>
              <w:spacing w:after="140"/>
              <w:rPr>
                <w:color w:val="2D2C2B"/>
              </w:rPr>
            </w:pPr>
            <w:r w:rsidRPr="00E24F71">
              <w:rPr>
                <w:color w:val="2D2C2B"/>
              </w:rPr>
              <w:t>Complete Drum Microphone Package</w:t>
            </w:r>
          </w:p>
          <w:p w14:paraId="7B864B82" w14:textId="77777777" w:rsidR="00FB2C51" w:rsidRDefault="00FB2C51" w:rsidP="00895C75">
            <w:pPr>
              <w:spacing w:after="140"/>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A0BA778" w14:textId="77777777" w:rsidR="00FB2C51" w:rsidRPr="004B777A" w:rsidRDefault="00FB2C51" w:rsidP="00895C75">
            <w:pPr>
              <w:ind w:firstLine="720"/>
              <w:rPr>
                <w:sz w:val="24"/>
                <w:szCs w:val="24"/>
              </w:rPr>
            </w:pPr>
            <w:r>
              <w:rPr>
                <w:color w:val="2D2C2B"/>
              </w:rPr>
              <w:t xml:space="preserve">sE Electronics V Pack Arena Drum Microphone Package sE Electronics Drum Mic Bundle with 1 V Kick Dynamic Mic, 3 V Beat Dynamics, 3 V Clamps, 1 V7 X </w:t>
            </w:r>
            <w:proofErr w:type="spellStart"/>
            <w:r>
              <w:rPr>
                <w:color w:val="2D2C2B"/>
              </w:rPr>
              <w:t>Supercardioid</w:t>
            </w:r>
            <w:proofErr w:type="spellEnd"/>
            <w:r>
              <w:rPr>
                <w:color w:val="2D2C2B"/>
              </w:rPr>
              <w:t xml:space="preserve"> Dynamic, and 2 sE8 Condenser Mic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C24A08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42E3CA6" w14:textId="77777777" w:rsidR="00FB2C51" w:rsidRDefault="00FB2C51" w:rsidP="00895C75">
            <w:pPr>
              <w:rPr>
                <w:sz w:val="24"/>
                <w:szCs w:val="24"/>
              </w:rPr>
            </w:pPr>
          </w:p>
        </w:tc>
      </w:tr>
      <w:tr w:rsidR="00FB2C51" w14:paraId="75927432" w14:textId="77777777" w:rsidTr="00895C75">
        <w:trPr>
          <w:trHeight w:val="144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A4D8C8E"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C15E440"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E23BB8" w14:textId="77777777" w:rsidR="00FB2C51" w:rsidRPr="00E24F71" w:rsidRDefault="00FB2C51" w:rsidP="00895C75">
            <w:pPr>
              <w:spacing w:after="140"/>
              <w:rPr>
                <w:color w:val="2D2C2B"/>
              </w:rPr>
            </w:pPr>
            <w:r w:rsidRPr="00E24F71">
              <w:rPr>
                <w:color w:val="2D2C2B"/>
              </w:rPr>
              <w:t>Matched Pair Large</w:t>
            </w:r>
            <w:r w:rsidRPr="00E24F71">
              <w:rPr>
                <w:color w:val="2D2C2B"/>
              </w:rPr>
              <w:noBreakHyphen/>
              <w:t>Diaphragm Condenser Microphones</w:t>
            </w:r>
          </w:p>
          <w:p w14:paraId="481A0531" w14:textId="77777777" w:rsidR="00FB2C51" w:rsidRDefault="00FB2C51" w:rsidP="00895C75">
            <w:pPr>
              <w:spacing w:after="140"/>
              <w:rPr>
                <w:b/>
                <w:bCs/>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4612AD" w14:textId="77777777" w:rsidR="00FB2C51" w:rsidRDefault="00FB2C51" w:rsidP="00895C75">
            <w:pPr>
              <w:rPr>
                <w:sz w:val="24"/>
                <w:szCs w:val="24"/>
              </w:rPr>
            </w:pPr>
            <w:r>
              <w:rPr>
                <w:color w:val="2D2C2B"/>
              </w:rPr>
              <w:t xml:space="preserve">AKG C414 XLS/ST Large-diaphragm Condenser Microphone - </w:t>
            </w:r>
            <w:r>
              <w:rPr>
                <w:b/>
                <w:bCs/>
                <w:color w:val="2D2C2B"/>
              </w:rPr>
              <w:t xml:space="preserve">Matched Pair </w:t>
            </w:r>
            <w:r>
              <w:rPr>
                <w:color w:val="2D2C2B"/>
              </w:rPr>
              <w:t xml:space="preserve">Matched Pair of Multi-Pattern Large-diaphragm Condenser Microphones Complete with Accessories and Hard Case </w:t>
            </w:r>
            <w:r>
              <w:rPr>
                <w:b/>
                <w:bCs/>
                <w:color w:val="2D2C2B"/>
              </w:rPr>
              <w:t>(Pai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474394"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F8383E" w14:textId="77777777" w:rsidR="00FB2C51" w:rsidRDefault="00FB2C51" w:rsidP="00895C75">
            <w:pPr>
              <w:rPr>
                <w:sz w:val="24"/>
                <w:szCs w:val="24"/>
              </w:rPr>
            </w:pPr>
          </w:p>
        </w:tc>
      </w:tr>
      <w:tr w:rsidR="00FB2C51" w14:paraId="5EB70C57"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E8089F1"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438AC0D"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D2D7632" w14:textId="77777777" w:rsidR="00FB2C51" w:rsidRPr="00E24F71" w:rsidRDefault="00FB2C51" w:rsidP="00895C75">
            <w:pPr>
              <w:spacing w:after="140"/>
              <w:rPr>
                <w:color w:val="2D2C2B"/>
              </w:rPr>
            </w:pPr>
            <w:r w:rsidRPr="00E24F71">
              <w:rPr>
                <w:color w:val="2D2C2B"/>
              </w:rPr>
              <w:t>Matched Pair Small</w:t>
            </w:r>
            <w:r w:rsidRPr="00E24F71">
              <w:rPr>
                <w:color w:val="2D2C2B"/>
              </w:rPr>
              <w:noBreakHyphen/>
              <w:t>Diaphragm Condenser Microphones</w:t>
            </w:r>
          </w:p>
          <w:p w14:paraId="141C1F3A" w14:textId="77777777" w:rsidR="00FB2C51" w:rsidRDefault="00FB2C51" w:rsidP="00895C75">
            <w:pPr>
              <w:spacing w:after="140"/>
              <w:rPr>
                <w:b/>
                <w:bCs/>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5E6BD5A" w14:textId="77777777" w:rsidR="00FB2C51" w:rsidRDefault="00FB2C51" w:rsidP="00895C75">
            <w:pPr>
              <w:rPr>
                <w:sz w:val="24"/>
                <w:szCs w:val="24"/>
              </w:rPr>
            </w:pPr>
            <w:r>
              <w:rPr>
                <w:color w:val="2D2C2B"/>
              </w:rPr>
              <w:t xml:space="preserve">AKG C451 B Small-diaphragm Condenser Microphones - </w:t>
            </w:r>
            <w:r>
              <w:rPr>
                <w:b/>
                <w:bCs/>
                <w:color w:val="2D2C2B"/>
              </w:rPr>
              <w:t xml:space="preserve">Matched Stereo Pair </w:t>
            </w:r>
            <w:r>
              <w:rPr>
                <w:color w:val="2D2C2B"/>
              </w:rPr>
              <w:t xml:space="preserve">Small-diaphragm Matched, Serialized Stereo Microphones </w:t>
            </w:r>
            <w:r>
              <w:rPr>
                <w:b/>
                <w:bCs/>
                <w:color w:val="2D2C2B"/>
              </w:rPr>
              <w:t>(pair)</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FFAF1E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91ED3FA" w14:textId="77777777" w:rsidR="00FB2C51" w:rsidRDefault="00FB2C51" w:rsidP="00895C75">
            <w:pPr>
              <w:rPr>
                <w:sz w:val="24"/>
                <w:szCs w:val="24"/>
              </w:rPr>
            </w:pPr>
          </w:p>
        </w:tc>
      </w:tr>
      <w:tr w:rsidR="00FB2C51" w14:paraId="34FBDDE9"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F613C6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4055EF63"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CD91DD" w14:textId="77777777" w:rsidR="00FB2C51" w:rsidRPr="00E24F71" w:rsidRDefault="00FB2C51" w:rsidP="00895C75">
            <w:pPr>
              <w:spacing w:after="140"/>
              <w:rPr>
                <w:color w:val="2D2C2B"/>
              </w:rPr>
            </w:pPr>
            <w:r w:rsidRPr="00E24F71">
              <w:rPr>
                <w:color w:val="2D2C2B"/>
              </w:rPr>
              <w:t>2</w:t>
            </w:r>
            <w:r w:rsidRPr="00E24F71">
              <w:rPr>
                <w:color w:val="2D2C2B"/>
              </w:rPr>
              <w:noBreakHyphen/>
              <w:t>Channel Active DI Boxes</w:t>
            </w:r>
          </w:p>
          <w:p w14:paraId="5861B083"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BD7AA4" w14:textId="77777777" w:rsidR="00FB2C51" w:rsidRDefault="00FB2C51" w:rsidP="00895C75">
            <w:pPr>
              <w:rPr>
                <w:sz w:val="24"/>
                <w:szCs w:val="24"/>
              </w:rPr>
            </w:pPr>
            <w:r>
              <w:rPr>
                <w:color w:val="2D2C2B"/>
              </w:rPr>
              <w:t>Radial JPC 2-Channel Active Laptop Direct Box Stereo Direct Box for Computer Sound Cards &amp; A/V</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16B262"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C6140B" w14:textId="77777777" w:rsidR="00FB2C51" w:rsidRDefault="00FB2C51" w:rsidP="00895C75">
            <w:pPr>
              <w:rPr>
                <w:sz w:val="24"/>
                <w:szCs w:val="24"/>
              </w:rPr>
            </w:pPr>
          </w:p>
        </w:tc>
      </w:tr>
      <w:tr w:rsidR="00FB2C51" w14:paraId="4A806F28" w14:textId="77777777" w:rsidTr="00895C75">
        <w:trPr>
          <w:trHeight w:val="1854"/>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D7D0D69"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01783FDA" w14:textId="77777777" w:rsidR="00FB2C51" w:rsidRDefault="00FB2C51" w:rsidP="00895C75">
            <w:pPr>
              <w:jc w:val="right"/>
              <w:rPr>
                <w:sz w:val="24"/>
                <w:szCs w:val="24"/>
              </w:rPr>
            </w:pPr>
            <w:r>
              <w:t>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D364557" w14:textId="77777777" w:rsidR="00FB2C51" w:rsidRPr="00E24F71" w:rsidRDefault="00FB2C51" w:rsidP="00895C75">
            <w:pPr>
              <w:spacing w:after="140"/>
              <w:rPr>
                <w:color w:val="2D2C2B"/>
              </w:rPr>
            </w:pPr>
            <w:r w:rsidRPr="00E24F71">
              <w:rPr>
                <w:color w:val="2D2C2B"/>
              </w:rPr>
              <w:t>USB Stereo DI Boxes</w:t>
            </w:r>
          </w:p>
          <w:p w14:paraId="260F0ED3"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AB8692E" w14:textId="77777777" w:rsidR="00FB2C51" w:rsidRDefault="00FB2C51" w:rsidP="00895C75">
            <w:pPr>
              <w:rPr>
                <w:sz w:val="24"/>
                <w:szCs w:val="24"/>
              </w:rPr>
            </w:pPr>
            <w:r>
              <w:rPr>
                <w:color w:val="2D2C2B"/>
              </w:rPr>
              <w:t>Radial USB-Pro 2-channel Direct Box Stereo USB Laptop DI Box with 24bit/96k Converters, 2 Balanced Outputs Balanced lo-Z Outputs with Switchable Isolation, and Built-in Headphone Amp</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FA7C9D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2F77640" w14:textId="77777777" w:rsidR="00FB2C51" w:rsidRDefault="00FB2C51" w:rsidP="00895C75">
            <w:pPr>
              <w:rPr>
                <w:sz w:val="24"/>
                <w:szCs w:val="24"/>
              </w:rPr>
            </w:pPr>
          </w:p>
        </w:tc>
      </w:tr>
      <w:tr w:rsidR="00FB2C51" w14:paraId="0EC71B5D"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C353FA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1D8AA22"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03D5D5" w14:textId="77777777" w:rsidR="00FB2C51" w:rsidRPr="00294782" w:rsidRDefault="00FB2C51" w:rsidP="00895C75">
            <w:pPr>
              <w:spacing w:after="140"/>
              <w:rPr>
                <w:color w:val="2D2C2B"/>
              </w:rPr>
            </w:pPr>
            <w:r w:rsidRPr="00294782">
              <w:rPr>
                <w:color w:val="2D2C2B"/>
              </w:rPr>
              <w:t>USB 2.0 Type</w:t>
            </w:r>
            <w:r w:rsidRPr="00294782">
              <w:rPr>
                <w:color w:val="2D2C2B"/>
              </w:rPr>
              <w:noBreakHyphen/>
              <w:t>A to Type</w:t>
            </w:r>
            <w:r w:rsidRPr="00294782">
              <w:rPr>
                <w:color w:val="2D2C2B"/>
              </w:rPr>
              <w:noBreakHyphen/>
              <w:t>B Cables (10 ft)</w:t>
            </w:r>
          </w:p>
          <w:p w14:paraId="3E2F3368"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D3ED41" w14:textId="77777777" w:rsidR="00FB2C51" w:rsidRDefault="00FB2C51" w:rsidP="00895C75">
            <w:pPr>
              <w:rPr>
                <w:sz w:val="24"/>
                <w:szCs w:val="24"/>
              </w:rPr>
            </w:pPr>
            <w:proofErr w:type="spellStart"/>
            <w:r>
              <w:rPr>
                <w:color w:val="2D2C2B"/>
              </w:rPr>
              <w:t>Hosa</w:t>
            </w:r>
            <w:proofErr w:type="spellEnd"/>
            <w:r>
              <w:rPr>
                <w:color w:val="2D2C2B"/>
              </w:rPr>
              <w:t xml:space="preserve"> USB-210AB USB 2.0 Type A to Type B Cable - </w:t>
            </w:r>
            <w:proofErr w:type="gramStart"/>
            <w:r>
              <w:rPr>
                <w:color w:val="2D2C2B"/>
              </w:rPr>
              <w:t>10 foot</w:t>
            </w:r>
            <w:proofErr w:type="gramEnd"/>
            <w:r>
              <w:rPr>
                <w:color w:val="2D2C2B"/>
              </w:rPr>
              <w:t xml:space="preserve"> USB Cable, A to B, 10' Long</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41B39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3DE61" w14:textId="77777777" w:rsidR="00FB2C51" w:rsidRDefault="00FB2C51" w:rsidP="00895C75">
            <w:pPr>
              <w:rPr>
                <w:sz w:val="24"/>
                <w:szCs w:val="24"/>
              </w:rPr>
            </w:pPr>
          </w:p>
        </w:tc>
      </w:tr>
      <w:tr w:rsidR="00FB2C51" w14:paraId="4501E95C"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771766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6D75EE7" w14:textId="77777777" w:rsidR="00FB2C51" w:rsidRDefault="00FB2C51" w:rsidP="00895C75">
            <w:pPr>
              <w:jc w:val="right"/>
              <w:rPr>
                <w:sz w:val="24"/>
                <w:szCs w:val="24"/>
              </w:rPr>
            </w:pPr>
            <w:r>
              <w:t>3</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F607A78" w14:textId="77777777" w:rsidR="00FB2C51" w:rsidRPr="00294782" w:rsidRDefault="00FB2C51" w:rsidP="00895C75">
            <w:pPr>
              <w:spacing w:after="520"/>
              <w:rPr>
                <w:color w:val="151B21"/>
              </w:rPr>
            </w:pPr>
            <w:r w:rsidRPr="00E24F71">
              <w:rPr>
                <w:color w:val="151B21"/>
              </w:rPr>
              <w:t>Wireless Intercom Belt pack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3470A10" w14:textId="77777777" w:rsidR="00FB2C51" w:rsidRDefault="00FB2C51" w:rsidP="00895C75">
            <w:pPr>
              <w:rPr>
                <w:sz w:val="24"/>
                <w:szCs w:val="24"/>
              </w:rPr>
            </w:pPr>
            <w:r>
              <w:rPr>
                <w:color w:val="151B21"/>
              </w:rPr>
              <w:t xml:space="preserve">Clear-Com FSII-BP24 </w:t>
            </w:r>
            <w:proofErr w:type="spellStart"/>
            <w:r>
              <w:rPr>
                <w:color w:val="151B21"/>
              </w:rPr>
              <w:t>FreeSpeak</w:t>
            </w:r>
            <w:proofErr w:type="spellEnd"/>
            <w:r>
              <w:rPr>
                <w:color w:val="151B21"/>
              </w:rPr>
              <w:t xml:space="preserve"> II 2.4GHz Wireless </w:t>
            </w:r>
            <w:proofErr w:type="spellStart"/>
            <w:r>
              <w:rPr>
                <w:color w:val="151B21"/>
              </w:rPr>
              <w:t>Beltpack</w:t>
            </w:r>
            <w:proofErr w:type="spellEnd"/>
            <w:r>
              <w:rPr>
                <w:color w:val="151B21"/>
              </w:rPr>
              <w:t xml:space="preserve"> Simple 2-channel </w:t>
            </w:r>
            <w:proofErr w:type="spellStart"/>
            <w:r>
              <w:rPr>
                <w:color w:val="151B21"/>
              </w:rPr>
              <w:t>partyline</w:t>
            </w:r>
            <w:proofErr w:type="spellEnd"/>
            <w:r>
              <w:rPr>
                <w:color w:val="151B21"/>
              </w:rPr>
              <w:t xml:space="preserve"> operation to 5-channel intercom on the same </w:t>
            </w:r>
            <w:proofErr w:type="spellStart"/>
            <w:r>
              <w:rPr>
                <w:color w:val="151B21"/>
              </w:rPr>
              <w:t>beltpack</w:t>
            </w:r>
            <w:proofErr w:type="spellEnd"/>
            <w:r>
              <w:rPr>
                <w:color w:val="151B21"/>
              </w:rPr>
              <w:t xml:space="preserve"> X4 headset connection. (To work with existing system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759D1B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BCE50E3" w14:textId="77777777" w:rsidR="00FB2C51" w:rsidRDefault="00FB2C51" w:rsidP="00895C75">
            <w:pPr>
              <w:rPr>
                <w:sz w:val="24"/>
                <w:szCs w:val="24"/>
              </w:rPr>
            </w:pPr>
          </w:p>
        </w:tc>
      </w:tr>
      <w:tr w:rsidR="00FB2C51" w14:paraId="6D390E3F"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7562408A"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5552F155" w14:textId="77777777" w:rsidR="00FB2C51" w:rsidRDefault="00FB2C51" w:rsidP="00895C75">
            <w:pPr>
              <w:jc w:val="right"/>
            </w:pPr>
            <w:r>
              <w:t>2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A0125D0" w14:textId="77777777" w:rsidR="00FB2C51" w:rsidRDefault="00FB2C51" w:rsidP="00895C75">
            <w:pPr>
              <w:spacing w:after="520"/>
              <w:rPr>
                <w:color w:val="151B21"/>
              </w:rPr>
            </w:pPr>
            <w:r>
              <w:rPr>
                <w:color w:val="151B21"/>
              </w:rPr>
              <w:t>XLR Female coupler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91497E5" w14:textId="77777777" w:rsidR="00FB2C51" w:rsidRDefault="00FB2C51" w:rsidP="00895C75">
            <w:pPr>
              <w:jc w:val="right"/>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6140548"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91B73DF" w14:textId="77777777" w:rsidR="00FB2C51" w:rsidRDefault="00FB2C51" w:rsidP="00895C75">
            <w:pPr>
              <w:rPr>
                <w:sz w:val="24"/>
                <w:szCs w:val="24"/>
              </w:rPr>
            </w:pPr>
          </w:p>
        </w:tc>
      </w:tr>
      <w:tr w:rsidR="00FB2C51" w14:paraId="224EF989"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0E477BB"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7D209B1" w14:textId="77777777" w:rsidR="00FB2C51" w:rsidRDefault="00FB2C51" w:rsidP="00895C75">
            <w:pPr>
              <w:jc w:val="right"/>
            </w:pPr>
            <w:r>
              <w:t>2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FCA8D16" w14:textId="77777777" w:rsidR="00FB2C51" w:rsidRDefault="00FB2C51" w:rsidP="00895C75">
            <w:pPr>
              <w:spacing w:after="520"/>
              <w:rPr>
                <w:color w:val="151B21"/>
              </w:rPr>
            </w:pPr>
            <w:r>
              <w:rPr>
                <w:color w:val="151B21"/>
              </w:rPr>
              <w:t>XLR Male coupler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8937143" w14:textId="77777777" w:rsidR="00FB2C51" w:rsidRDefault="00FB2C51" w:rsidP="00895C75">
            <w:pPr>
              <w:jc w:val="right"/>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B6D034F"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024E417" w14:textId="77777777" w:rsidR="00FB2C51" w:rsidRDefault="00FB2C51" w:rsidP="00895C75">
            <w:pPr>
              <w:rPr>
                <w:sz w:val="24"/>
                <w:szCs w:val="24"/>
              </w:rPr>
            </w:pPr>
          </w:p>
        </w:tc>
      </w:tr>
      <w:tr w:rsidR="00FB2C51" w14:paraId="3176E139"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AC7B292"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6A1A5CEF" w14:textId="77777777" w:rsidR="00FB2C51" w:rsidRDefault="00FB2C51" w:rsidP="00895C75">
            <w:pPr>
              <w:jc w:val="right"/>
            </w:pPr>
            <w:r>
              <w:t>12</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06C2B1F" w14:textId="77777777" w:rsidR="00FB2C51" w:rsidRDefault="00FB2C51" w:rsidP="00895C75">
            <w:pPr>
              <w:spacing w:after="520"/>
              <w:rPr>
                <w:color w:val="151B21"/>
              </w:rPr>
            </w:pPr>
            <w:r>
              <w:rPr>
                <w:color w:val="151B21"/>
              </w:rPr>
              <w:t>XLR Male to ¼” TRS 1-foot cables</w:t>
            </w: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0BF0620" w14:textId="77777777" w:rsidR="00FB2C51" w:rsidRDefault="00FB2C51" w:rsidP="00895C75">
            <w:pPr>
              <w:jc w:val="right"/>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B5AC68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47E0447" w14:textId="77777777" w:rsidR="00FB2C51" w:rsidRDefault="00FB2C51" w:rsidP="00895C75">
            <w:pPr>
              <w:rPr>
                <w:sz w:val="24"/>
                <w:szCs w:val="24"/>
              </w:rPr>
            </w:pPr>
          </w:p>
        </w:tc>
      </w:tr>
      <w:tr w:rsidR="00FB2C51" w14:paraId="2D989566"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8AB21D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83E4904" w14:textId="77777777" w:rsidR="00FB2C51" w:rsidRDefault="00FB2C51" w:rsidP="00895C75">
            <w:pPr>
              <w:jc w:val="right"/>
              <w:rPr>
                <w:sz w:val="24"/>
                <w:szCs w:val="24"/>
              </w:rPr>
            </w:pPr>
            <w:r>
              <w:t>3</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83E75C" w14:textId="77777777" w:rsidR="00FB2C51" w:rsidRPr="00E24F71" w:rsidRDefault="00FB2C51" w:rsidP="00895C75">
            <w:pPr>
              <w:spacing w:after="520"/>
              <w:rPr>
                <w:color w:val="151B21"/>
              </w:rPr>
            </w:pPr>
            <w:r w:rsidRPr="00E24F71">
              <w:rPr>
                <w:color w:val="151B21"/>
              </w:rPr>
              <w:t xml:space="preserve">Intercom Belt </w:t>
            </w:r>
            <w:proofErr w:type="gramStart"/>
            <w:r w:rsidRPr="00E24F71">
              <w:rPr>
                <w:color w:val="151B21"/>
              </w:rPr>
              <w:t>pack</w:t>
            </w:r>
            <w:proofErr w:type="gramEnd"/>
            <w:r w:rsidRPr="00E24F71">
              <w:rPr>
                <w:color w:val="151B21"/>
              </w:rPr>
              <w:t xml:space="preserve"> Batteries</w:t>
            </w:r>
          </w:p>
          <w:p w14:paraId="674F8425" w14:textId="77777777" w:rsidR="00FB2C51" w:rsidRDefault="00FB2C51" w:rsidP="00895C75">
            <w:pPr>
              <w:spacing w:after="520"/>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8D6378" w14:textId="77777777" w:rsidR="00FB2C51" w:rsidRDefault="00FB2C51" w:rsidP="00895C75">
            <w:pPr>
              <w:rPr>
                <w:sz w:val="24"/>
                <w:szCs w:val="24"/>
              </w:rPr>
            </w:pPr>
            <w:r>
              <w:rPr>
                <w:color w:val="151B21"/>
              </w:rPr>
              <w:t xml:space="preserve">Clear-Com BAT60 </w:t>
            </w:r>
            <w:proofErr w:type="spellStart"/>
            <w:r>
              <w:rPr>
                <w:color w:val="151B21"/>
              </w:rPr>
              <w:t>FreeSpeak</w:t>
            </w:r>
            <w:proofErr w:type="spellEnd"/>
            <w:r>
              <w:rPr>
                <w:color w:val="151B21"/>
              </w:rPr>
              <w:t xml:space="preserve"> II Lithium-Ion Battery </w:t>
            </w:r>
            <w:proofErr w:type="gramStart"/>
            <w:r>
              <w:rPr>
                <w:color w:val="151B21"/>
              </w:rPr>
              <w:t>The</w:t>
            </w:r>
            <w:proofErr w:type="gramEnd"/>
            <w:r>
              <w:rPr>
                <w:color w:val="151B21"/>
              </w:rPr>
              <w:t xml:space="preserve"> Clear-Com BAT60 </w:t>
            </w:r>
            <w:proofErr w:type="spellStart"/>
            <w:r>
              <w:rPr>
                <w:color w:val="151B21"/>
              </w:rPr>
              <w:t>FreeSpeak</w:t>
            </w:r>
            <w:proofErr w:type="spellEnd"/>
            <w:r>
              <w:rPr>
                <w:color w:val="151B21"/>
              </w:rPr>
              <w:t xml:space="preserve"> II Lithium-Ion Battery can be used in FSII 1.9 GHz and 2.4 GHz </w:t>
            </w:r>
            <w:proofErr w:type="spellStart"/>
            <w:r>
              <w:rPr>
                <w:color w:val="151B21"/>
              </w:rPr>
              <w:t>beltpacks</w:t>
            </w:r>
            <w:proofErr w:type="spellEnd"/>
            <w:r>
              <w:rPr>
                <w:color w:val="151B21"/>
              </w:rPr>
              <w:t>.</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DDF3D"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A0FB0" w14:textId="77777777" w:rsidR="00FB2C51" w:rsidRDefault="00FB2C51" w:rsidP="00895C75">
            <w:pPr>
              <w:rPr>
                <w:sz w:val="24"/>
                <w:szCs w:val="24"/>
              </w:rPr>
            </w:pPr>
          </w:p>
        </w:tc>
      </w:tr>
      <w:tr w:rsidR="00FB2C51" w14:paraId="65D12486"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1A8485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FEB123C" w14:textId="77777777" w:rsidR="00FB2C51" w:rsidRDefault="00FB2C51" w:rsidP="00895C75">
            <w:pPr>
              <w:jc w:val="right"/>
              <w:rPr>
                <w:sz w:val="24"/>
                <w:szCs w:val="24"/>
              </w:rPr>
            </w:pPr>
            <w:r>
              <w:t>1</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8275439" w14:textId="77777777" w:rsidR="00FB2C51" w:rsidRPr="00E24F71" w:rsidRDefault="00FB2C51" w:rsidP="00895C75">
            <w:pPr>
              <w:spacing w:after="520"/>
              <w:rPr>
                <w:color w:val="151B21"/>
              </w:rPr>
            </w:pPr>
            <w:r w:rsidRPr="00E24F71">
              <w:rPr>
                <w:color w:val="151B21"/>
              </w:rPr>
              <w:t>5</w:t>
            </w:r>
            <w:r w:rsidRPr="00E24F71">
              <w:rPr>
                <w:color w:val="151B21"/>
              </w:rPr>
              <w:noBreakHyphen/>
              <w:t>Bay Intercom Battery Charger</w:t>
            </w:r>
          </w:p>
          <w:p w14:paraId="57D6F309" w14:textId="77777777" w:rsidR="00FB2C51" w:rsidRDefault="00FB2C51" w:rsidP="00895C75">
            <w:pPr>
              <w:spacing w:after="52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C36826C" w14:textId="77777777" w:rsidR="00FB2C51" w:rsidRDefault="00FB2C51" w:rsidP="00895C75">
            <w:pPr>
              <w:rPr>
                <w:sz w:val="24"/>
                <w:szCs w:val="24"/>
              </w:rPr>
            </w:pPr>
            <w:r>
              <w:rPr>
                <w:color w:val="151B21"/>
              </w:rPr>
              <w:t>Clear-Com AC60 5-Way Drop-In Battery/</w:t>
            </w:r>
            <w:proofErr w:type="spellStart"/>
            <w:r>
              <w:rPr>
                <w:color w:val="151B21"/>
              </w:rPr>
              <w:t>Beltpack</w:t>
            </w:r>
            <w:proofErr w:type="spellEnd"/>
            <w:r>
              <w:rPr>
                <w:color w:val="151B21"/>
              </w:rPr>
              <w:t xml:space="preserve"> Charger Compatible with </w:t>
            </w:r>
            <w:proofErr w:type="spellStart"/>
            <w:r>
              <w:rPr>
                <w:color w:val="151B21"/>
              </w:rPr>
              <w:t>FreeSpeak</w:t>
            </w:r>
            <w:proofErr w:type="spellEnd"/>
            <w:r>
              <w:rPr>
                <w:color w:val="151B21"/>
              </w:rPr>
              <w:t xml:space="preserve"> II </w:t>
            </w:r>
            <w:proofErr w:type="spellStart"/>
            <w:r>
              <w:rPr>
                <w:color w:val="151B21"/>
              </w:rPr>
              <w:t>beltpacks</w:t>
            </w:r>
            <w:proofErr w:type="spellEnd"/>
            <w:r>
              <w:rPr>
                <w:color w:val="151B21"/>
              </w:rPr>
              <w:t xml:space="preserve"> and BAT60 batterie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236677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C2D02CB" w14:textId="77777777" w:rsidR="00FB2C51" w:rsidRDefault="00FB2C51" w:rsidP="00895C75">
            <w:pPr>
              <w:rPr>
                <w:sz w:val="24"/>
                <w:szCs w:val="24"/>
              </w:rPr>
            </w:pPr>
          </w:p>
        </w:tc>
      </w:tr>
      <w:tr w:rsidR="00FB2C51" w14:paraId="0D0AA869"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2373267D"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3983BEA" w14:textId="77777777" w:rsidR="00FB2C51" w:rsidRDefault="00FB2C51" w:rsidP="00895C75">
            <w:pPr>
              <w:jc w:val="right"/>
              <w:rPr>
                <w:sz w:val="24"/>
                <w:szCs w:val="24"/>
              </w:rPr>
            </w:pPr>
            <w:r>
              <w:t>6</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3F43D1" w14:textId="77777777" w:rsidR="00FB2C51" w:rsidRPr="00E24F71" w:rsidRDefault="00FB2C51" w:rsidP="00895C75">
            <w:pPr>
              <w:spacing w:after="140"/>
              <w:rPr>
                <w:color w:val="2D2C2B"/>
              </w:rPr>
            </w:pPr>
            <w:r w:rsidRPr="00E24F71">
              <w:rPr>
                <w:color w:val="2D2C2B"/>
              </w:rPr>
              <w:t>Mic</w:t>
            </w:r>
            <w:r w:rsidRPr="00E24F71">
              <w:rPr>
                <w:color w:val="2D2C2B"/>
              </w:rPr>
              <w:noBreakHyphen/>
              <w:t>Level 1</w:t>
            </w:r>
            <w:r w:rsidRPr="00E24F71">
              <w:rPr>
                <w:color w:val="2D2C2B"/>
              </w:rPr>
              <w:noBreakHyphen/>
              <w:t>in/3</w:t>
            </w:r>
            <w:r w:rsidRPr="00E24F71">
              <w:rPr>
                <w:color w:val="2D2C2B"/>
              </w:rPr>
              <w:noBreakHyphen/>
              <w:t>out Splitters</w:t>
            </w:r>
          </w:p>
          <w:p w14:paraId="60199186"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F0B166" w14:textId="77777777" w:rsidR="00FB2C51" w:rsidRDefault="00FB2C51" w:rsidP="00895C75">
            <w:pPr>
              <w:rPr>
                <w:sz w:val="24"/>
                <w:szCs w:val="24"/>
              </w:rPr>
            </w:pPr>
            <w:r>
              <w:rPr>
                <w:color w:val="2D2C2B"/>
              </w:rPr>
              <w:t>Whirlwind SP1X3 1 In 3 Out Microphone Splitter 1-in/3-out Transformer-isolated Mic-level Splitte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D2693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1BA160" w14:textId="77777777" w:rsidR="00FB2C51" w:rsidRDefault="00FB2C51" w:rsidP="00895C75">
            <w:pPr>
              <w:rPr>
                <w:sz w:val="24"/>
                <w:szCs w:val="24"/>
              </w:rPr>
            </w:pPr>
          </w:p>
        </w:tc>
      </w:tr>
      <w:tr w:rsidR="00FB2C51" w14:paraId="7D14231A"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CEB7106"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1F5BEBD1"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472757D" w14:textId="77777777" w:rsidR="00FB2C51" w:rsidRPr="00E24F71" w:rsidRDefault="00FB2C51" w:rsidP="00895C75">
            <w:pPr>
              <w:spacing w:after="140"/>
              <w:rPr>
                <w:color w:val="2D2C2B"/>
              </w:rPr>
            </w:pPr>
            <w:r w:rsidRPr="00E24F71">
              <w:rPr>
                <w:color w:val="2D2C2B"/>
              </w:rPr>
              <w:t>Line</w:t>
            </w:r>
            <w:r w:rsidRPr="00E24F71">
              <w:rPr>
                <w:color w:val="2D2C2B"/>
              </w:rPr>
              <w:noBreakHyphen/>
              <w:t>Level 1</w:t>
            </w:r>
            <w:r w:rsidRPr="00E24F71">
              <w:rPr>
                <w:color w:val="2D2C2B"/>
              </w:rPr>
              <w:noBreakHyphen/>
              <w:t>in/6</w:t>
            </w:r>
            <w:r w:rsidRPr="00E24F71">
              <w:rPr>
                <w:color w:val="2D2C2B"/>
              </w:rPr>
              <w:noBreakHyphen/>
              <w:t>out Splitters</w:t>
            </w:r>
          </w:p>
          <w:p w14:paraId="5611F79A"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A54BBD2" w14:textId="77777777" w:rsidR="00FB2C51" w:rsidRDefault="00FB2C51" w:rsidP="00895C75">
            <w:pPr>
              <w:rPr>
                <w:sz w:val="24"/>
                <w:szCs w:val="24"/>
              </w:rPr>
            </w:pPr>
            <w:r>
              <w:rPr>
                <w:color w:val="2D2C2B"/>
              </w:rPr>
              <w:t>Whirlwind SPLIT 6 Line Level Parallel Splitter 1-in/6-out XLR Line-level Splitter</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FB617D7"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7BD87EB" w14:textId="77777777" w:rsidR="00FB2C51" w:rsidRDefault="00FB2C51" w:rsidP="00895C75">
            <w:pPr>
              <w:rPr>
                <w:sz w:val="24"/>
                <w:szCs w:val="24"/>
              </w:rPr>
            </w:pPr>
          </w:p>
        </w:tc>
      </w:tr>
      <w:tr w:rsidR="00FB2C51" w14:paraId="6619E5BD"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893896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1F0A9F5E" w14:textId="77777777" w:rsidR="00FB2C51" w:rsidRDefault="00FB2C51" w:rsidP="00895C75">
            <w:pPr>
              <w:jc w:val="right"/>
              <w:rPr>
                <w:sz w:val="24"/>
                <w:szCs w:val="24"/>
              </w:rPr>
            </w:pPr>
            <w:r>
              <w:t>80</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908B0C" w14:textId="77777777" w:rsidR="00FB2C51" w:rsidRPr="00E24F71" w:rsidRDefault="00FB2C51" w:rsidP="00895C75">
            <w:pPr>
              <w:rPr>
                <w:color w:val="272727"/>
              </w:rPr>
            </w:pPr>
            <w:r w:rsidRPr="00E24F71">
              <w:rPr>
                <w:color w:val="272727"/>
              </w:rPr>
              <w:t>20</w:t>
            </w:r>
            <w:r w:rsidRPr="00E24F71">
              <w:rPr>
                <w:color w:val="272727"/>
              </w:rPr>
              <w:noBreakHyphen/>
              <w:t>ft XLR Microphone Cables</w:t>
            </w:r>
          </w:p>
          <w:p w14:paraId="45334A83"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BE66DE" w14:textId="77777777" w:rsidR="00FB2C51" w:rsidRDefault="00FB2C51" w:rsidP="00895C75">
            <w:pPr>
              <w:rPr>
                <w:sz w:val="22"/>
                <w:szCs w:val="22"/>
              </w:rPr>
            </w:pPr>
            <w:r>
              <w:rPr>
                <w:color w:val="272727"/>
              </w:rPr>
              <w:t xml:space="preserve">Pig Hog 8mm Mic Cable, </w:t>
            </w:r>
          </w:p>
          <w:p w14:paraId="327D4657" w14:textId="77777777" w:rsidR="00FB2C51" w:rsidRDefault="00FB2C51" w:rsidP="00895C75">
            <w:pPr>
              <w:rPr>
                <w:sz w:val="22"/>
                <w:szCs w:val="22"/>
              </w:rPr>
            </w:pPr>
            <w:r>
              <w:rPr>
                <w:color w:val="272727"/>
              </w:rPr>
              <w:t>20ft XLR SKU: PHM20</w:t>
            </w:r>
          </w:p>
          <w:p w14:paraId="0B003C78" w14:textId="77777777" w:rsidR="00FB2C51" w:rsidRDefault="00FB2C51" w:rsidP="00895C75">
            <w:pPr>
              <w:rPr>
                <w:sz w:val="22"/>
                <w:szCs w:val="22"/>
              </w:rPr>
            </w:pPr>
            <w:r>
              <w:rPr>
                <w:color w:val="272727"/>
              </w:rPr>
              <w:t xml:space="preserve">high quality PVC outer covering </w:t>
            </w:r>
          </w:p>
          <w:p w14:paraId="231C784D" w14:textId="77777777" w:rsidR="00FB2C51" w:rsidRDefault="00FB2C51" w:rsidP="00895C75">
            <w:pPr>
              <w:rPr>
                <w:sz w:val="22"/>
                <w:szCs w:val="22"/>
              </w:rPr>
            </w:pPr>
            <w:r>
              <w:rPr>
                <w:color w:val="272727"/>
              </w:rPr>
              <w:t>High performance Tour Grade</w:t>
            </w:r>
          </w:p>
          <w:p w14:paraId="163FD800" w14:textId="77777777" w:rsidR="00FB2C51" w:rsidRDefault="00FB2C51" w:rsidP="00895C75">
            <w:pPr>
              <w:rPr>
                <w:sz w:val="24"/>
                <w:szCs w:val="24"/>
              </w:rPr>
            </w:pPr>
            <w:r>
              <w:rPr>
                <w:color w:val="272727"/>
              </w:rPr>
              <w:t>microphone cable Lifetime guarante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4E2A0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B01B74" w14:textId="77777777" w:rsidR="00FB2C51" w:rsidRDefault="00FB2C51" w:rsidP="00895C75">
            <w:pPr>
              <w:rPr>
                <w:sz w:val="24"/>
                <w:szCs w:val="24"/>
              </w:rPr>
            </w:pPr>
          </w:p>
        </w:tc>
      </w:tr>
      <w:tr w:rsidR="00FB2C51" w14:paraId="19B303C9"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A8F7122" w14:textId="77777777" w:rsidR="00FB2C51" w:rsidRDefault="00FB2C51" w:rsidP="00895C75">
            <w:pPr>
              <w:rPr>
                <w:b/>
                <w:bCs/>
              </w:rPr>
            </w:pPr>
            <w:r>
              <w:rPr>
                <w:b/>
                <w:bCs/>
              </w:rPr>
              <w:t>Audio:</w:t>
            </w: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3BF3E74A" w14:textId="77777777" w:rsidR="00FB2C51" w:rsidRDefault="00FB2C51" w:rsidP="00895C75">
            <w:pPr>
              <w:jc w:val="right"/>
              <w:rPr>
                <w:sz w:val="24"/>
                <w:szCs w:val="24"/>
              </w:rPr>
            </w:pPr>
            <w:r>
              <w:t>40</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6FCD5BB" w14:textId="77777777" w:rsidR="00FB2C51" w:rsidRPr="00E24F71" w:rsidRDefault="00FB2C51" w:rsidP="00895C75">
            <w:pPr>
              <w:rPr>
                <w:color w:val="272727"/>
              </w:rPr>
            </w:pPr>
            <w:r w:rsidRPr="00E24F71">
              <w:rPr>
                <w:color w:val="272727"/>
              </w:rPr>
              <w:t>10</w:t>
            </w:r>
            <w:r w:rsidRPr="00E24F71">
              <w:rPr>
                <w:color w:val="272727"/>
              </w:rPr>
              <w:noBreakHyphen/>
              <w:t>ft XLR Microphone Cables</w:t>
            </w:r>
          </w:p>
          <w:p w14:paraId="7CA02439"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269A8EE0" w14:textId="77777777" w:rsidR="00FB2C51" w:rsidRDefault="00FB2C51" w:rsidP="00895C75">
            <w:pPr>
              <w:rPr>
                <w:sz w:val="22"/>
                <w:szCs w:val="22"/>
              </w:rPr>
            </w:pPr>
            <w:r>
              <w:rPr>
                <w:color w:val="272727"/>
              </w:rPr>
              <w:t xml:space="preserve">Pig Hog 8mm Mic Cable, </w:t>
            </w:r>
          </w:p>
          <w:p w14:paraId="1267FE12" w14:textId="77777777" w:rsidR="00FB2C51" w:rsidRDefault="00FB2C51" w:rsidP="00895C75">
            <w:pPr>
              <w:rPr>
                <w:sz w:val="22"/>
                <w:szCs w:val="22"/>
              </w:rPr>
            </w:pPr>
            <w:r>
              <w:rPr>
                <w:color w:val="272727"/>
              </w:rPr>
              <w:t>10ft XLR SKU: PHM10</w:t>
            </w:r>
          </w:p>
          <w:p w14:paraId="3A8AB216" w14:textId="77777777" w:rsidR="00FB2C51" w:rsidRDefault="00FB2C51" w:rsidP="00895C75">
            <w:pPr>
              <w:rPr>
                <w:sz w:val="22"/>
                <w:szCs w:val="22"/>
              </w:rPr>
            </w:pPr>
            <w:r>
              <w:rPr>
                <w:color w:val="272727"/>
              </w:rPr>
              <w:t xml:space="preserve">high quality PVC outer covering </w:t>
            </w:r>
          </w:p>
          <w:p w14:paraId="75DEBCA6" w14:textId="77777777" w:rsidR="00FB2C51" w:rsidRDefault="00FB2C51" w:rsidP="00895C75">
            <w:pPr>
              <w:rPr>
                <w:sz w:val="22"/>
                <w:szCs w:val="22"/>
              </w:rPr>
            </w:pPr>
            <w:r>
              <w:rPr>
                <w:color w:val="272727"/>
              </w:rPr>
              <w:t>High performance Tour Grade</w:t>
            </w:r>
          </w:p>
          <w:p w14:paraId="7CF81128" w14:textId="77777777" w:rsidR="00FB2C51" w:rsidRDefault="00FB2C51" w:rsidP="00895C75">
            <w:pPr>
              <w:rPr>
                <w:sz w:val="24"/>
                <w:szCs w:val="24"/>
              </w:rPr>
            </w:pPr>
            <w:r>
              <w:rPr>
                <w:color w:val="272727"/>
              </w:rPr>
              <w:t>microphone cable Lifetime guarantee</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3B7184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22A3EAB" w14:textId="77777777" w:rsidR="00FB2C51" w:rsidRDefault="00FB2C51" w:rsidP="00895C75">
            <w:pPr>
              <w:rPr>
                <w:sz w:val="24"/>
                <w:szCs w:val="24"/>
              </w:rPr>
            </w:pPr>
          </w:p>
        </w:tc>
      </w:tr>
      <w:tr w:rsidR="00FB2C51" w14:paraId="1B56D518" w14:textId="77777777" w:rsidTr="00895C75">
        <w:trPr>
          <w:trHeight w:val="120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03A4EB73"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8E93B72" w14:textId="77777777" w:rsidR="00FB2C51" w:rsidRDefault="00FB2C51" w:rsidP="00895C75">
            <w:pPr>
              <w:jc w:val="right"/>
              <w:rPr>
                <w:sz w:val="24"/>
                <w:szCs w:val="24"/>
              </w:rPr>
            </w:pPr>
            <w:r>
              <w:t>30</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A65BF" w14:textId="77777777" w:rsidR="00FB2C51" w:rsidRPr="00E24F71" w:rsidRDefault="00FB2C51" w:rsidP="00895C75">
            <w:pPr>
              <w:rPr>
                <w:color w:val="272727"/>
              </w:rPr>
            </w:pPr>
            <w:r w:rsidRPr="00E24F71">
              <w:rPr>
                <w:color w:val="272727"/>
              </w:rPr>
              <w:t>100</w:t>
            </w:r>
            <w:r w:rsidRPr="00E24F71">
              <w:rPr>
                <w:color w:val="272727"/>
              </w:rPr>
              <w:noBreakHyphen/>
              <w:t>ft XLR Microphone Cables</w:t>
            </w:r>
          </w:p>
          <w:p w14:paraId="7C3E2859" w14:textId="77777777" w:rsidR="00FB2C51" w:rsidRDefault="00FB2C51" w:rsidP="00895C75">
            <w:pPr>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9EE7F9" w14:textId="77777777" w:rsidR="00FB2C51" w:rsidRDefault="00FB2C51" w:rsidP="00895C75">
            <w:pPr>
              <w:rPr>
                <w:sz w:val="22"/>
                <w:szCs w:val="22"/>
              </w:rPr>
            </w:pPr>
            <w:r>
              <w:rPr>
                <w:color w:val="272727"/>
              </w:rPr>
              <w:t xml:space="preserve">Pig Hog 8mm Mic Cable, </w:t>
            </w:r>
          </w:p>
          <w:p w14:paraId="26362F39" w14:textId="77777777" w:rsidR="00FB2C51" w:rsidRDefault="00FB2C51" w:rsidP="00895C75">
            <w:pPr>
              <w:rPr>
                <w:sz w:val="22"/>
                <w:szCs w:val="22"/>
              </w:rPr>
            </w:pPr>
            <w:r>
              <w:rPr>
                <w:color w:val="272727"/>
              </w:rPr>
              <w:t>100ft XLR SKU: PHM100</w:t>
            </w:r>
          </w:p>
          <w:p w14:paraId="07BE699D" w14:textId="77777777" w:rsidR="00FB2C51" w:rsidRDefault="00FB2C51" w:rsidP="00895C75">
            <w:pPr>
              <w:rPr>
                <w:sz w:val="22"/>
                <w:szCs w:val="22"/>
              </w:rPr>
            </w:pPr>
            <w:r>
              <w:rPr>
                <w:color w:val="272727"/>
              </w:rPr>
              <w:t xml:space="preserve">high quality PVC outer covering </w:t>
            </w:r>
          </w:p>
          <w:p w14:paraId="2EE65F96" w14:textId="77777777" w:rsidR="00FB2C51" w:rsidRDefault="00FB2C51" w:rsidP="00895C75">
            <w:pPr>
              <w:rPr>
                <w:sz w:val="22"/>
                <w:szCs w:val="22"/>
              </w:rPr>
            </w:pPr>
            <w:r>
              <w:rPr>
                <w:color w:val="272727"/>
              </w:rPr>
              <w:t>High performance Tour Grade</w:t>
            </w:r>
          </w:p>
          <w:p w14:paraId="56EDD622" w14:textId="77777777" w:rsidR="00FB2C51" w:rsidRDefault="00FB2C51" w:rsidP="00895C75">
            <w:pPr>
              <w:rPr>
                <w:sz w:val="24"/>
                <w:szCs w:val="24"/>
              </w:rPr>
            </w:pPr>
            <w:r>
              <w:rPr>
                <w:color w:val="272727"/>
              </w:rPr>
              <w:t>microphone cable Lifetime guarante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3CAB9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90C15D" w14:textId="77777777" w:rsidR="00FB2C51" w:rsidRDefault="00FB2C51" w:rsidP="00895C75">
            <w:pPr>
              <w:rPr>
                <w:sz w:val="24"/>
                <w:szCs w:val="24"/>
              </w:rPr>
            </w:pPr>
          </w:p>
        </w:tc>
      </w:tr>
      <w:tr w:rsidR="00FB2C51" w14:paraId="71AB6F27" w14:textId="77777777" w:rsidTr="00895C75">
        <w:trPr>
          <w:trHeight w:val="48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6D39B80F"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5A56F615" w14:textId="77777777" w:rsidR="00FB2C51" w:rsidRDefault="00FB2C51" w:rsidP="00895C75">
            <w:pPr>
              <w:jc w:val="right"/>
              <w:rPr>
                <w:sz w:val="24"/>
                <w:szCs w:val="24"/>
              </w:rPr>
            </w:pPr>
            <w:r>
              <w:t>4</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552B6D5A" w14:textId="77777777" w:rsidR="00FB2C51" w:rsidRPr="00E24F71" w:rsidRDefault="00FB2C51" w:rsidP="00895C75">
            <w:pPr>
              <w:spacing w:after="140"/>
              <w:rPr>
                <w:color w:val="2D2C2B"/>
              </w:rPr>
            </w:pPr>
            <w:r w:rsidRPr="00E24F71">
              <w:rPr>
                <w:color w:val="2D2C2B"/>
              </w:rPr>
              <w:t>Compact Powered Monitor Speakers (5</w:t>
            </w:r>
            <w:r w:rsidRPr="00E24F71">
              <w:rPr>
                <w:color w:val="2D2C2B"/>
              </w:rPr>
              <w:noBreakHyphen/>
              <w:t>inch)</w:t>
            </w:r>
          </w:p>
          <w:p w14:paraId="7E0EFAD8"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1FBA38EA" w14:textId="77777777" w:rsidR="00FB2C51" w:rsidRDefault="00FB2C51" w:rsidP="00895C75">
            <w:pPr>
              <w:rPr>
                <w:sz w:val="24"/>
                <w:szCs w:val="24"/>
              </w:rPr>
            </w:pPr>
            <w:r>
              <w:rPr>
                <w:color w:val="2D2C2B"/>
              </w:rPr>
              <w:t xml:space="preserve">Behringer B105D 50W </w:t>
            </w:r>
            <w:proofErr w:type="gramStart"/>
            <w:r>
              <w:rPr>
                <w:color w:val="2D2C2B"/>
              </w:rPr>
              <w:t>5 inch</w:t>
            </w:r>
            <w:proofErr w:type="gramEnd"/>
            <w:r>
              <w:rPr>
                <w:color w:val="2D2C2B"/>
              </w:rPr>
              <w:t xml:space="preserve"> Powered Monitor Speaker /with mic stand mounts</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6263A01"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38C1FC4" w14:textId="77777777" w:rsidR="00FB2C51" w:rsidRDefault="00FB2C51" w:rsidP="00895C75">
            <w:pPr>
              <w:rPr>
                <w:sz w:val="24"/>
                <w:szCs w:val="24"/>
              </w:rPr>
            </w:pPr>
          </w:p>
        </w:tc>
      </w:tr>
      <w:tr w:rsidR="00FB2C51" w14:paraId="281F2A6D" w14:textId="77777777" w:rsidTr="00895C75">
        <w:trPr>
          <w:trHeight w:val="72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8D419E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BF2EB77" w14:textId="77777777" w:rsidR="00FB2C51" w:rsidRDefault="00FB2C51" w:rsidP="00895C75">
            <w:pPr>
              <w:jc w:val="right"/>
              <w:rPr>
                <w:sz w:val="24"/>
                <w:szCs w:val="24"/>
              </w:rPr>
            </w:pPr>
            <w:r>
              <w:t>24</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401CAF" w14:textId="77777777" w:rsidR="00FB2C51" w:rsidRPr="00E24F71" w:rsidRDefault="00FB2C51" w:rsidP="00895C75">
            <w:pPr>
              <w:spacing w:after="140"/>
              <w:rPr>
                <w:color w:val="2D2C2B"/>
              </w:rPr>
            </w:pPr>
            <w:r w:rsidRPr="00E24F71">
              <w:rPr>
                <w:color w:val="2D2C2B"/>
              </w:rPr>
              <w:t>Telescoping Boom Microphone Stands</w:t>
            </w:r>
          </w:p>
          <w:p w14:paraId="639920FE"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938BB1" w14:textId="77777777" w:rsidR="00FB2C51" w:rsidRDefault="00FB2C51" w:rsidP="00895C75">
            <w:pPr>
              <w:rPr>
                <w:sz w:val="24"/>
                <w:szCs w:val="24"/>
              </w:rPr>
            </w:pPr>
            <w:r>
              <w:rPr>
                <w:color w:val="2D2C2B"/>
              </w:rPr>
              <w:t>K&amp;M 210/9 Telescoping Boom Microphone Stand Heavy-duty Microphone Stand and Boom Combination</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2A97E"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0D165A" w14:textId="77777777" w:rsidR="00FB2C51" w:rsidRDefault="00FB2C51" w:rsidP="00895C75">
            <w:pPr>
              <w:rPr>
                <w:sz w:val="24"/>
                <w:szCs w:val="24"/>
              </w:rPr>
            </w:pPr>
          </w:p>
        </w:tc>
      </w:tr>
      <w:tr w:rsidR="00FB2C51" w14:paraId="31A57BA0"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4EAB6620"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2079B1E5" w14:textId="77777777" w:rsidR="00FB2C51" w:rsidRDefault="00FB2C51" w:rsidP="00895C75">
            <w:pPr>
              <w:jc w:val="right"/>
              <w:rPr>
                <w:sz w:val="24"/>
                <w:szCs w:val="24"/>
              </w:rPr>
            </w:pPr>
            <w:r>
              <w:t>16</w:t>
            </w: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7AA509D" w14:textId="77777777" w:rsidR="00FB2C51" w:rsidRPr="00E24F71" w:rsidRDefault="00FB2C51" w:rsidP="00895C75">
            <w:pPr>
              <w:spacing w:after="140"/>
              <w:rPr>
                <w:color w:val="2D2C2B"/>
              </w:rPr>
            </w:pPr>
            <w:r w:rsidRPr="00E24F71">
              <w:rPr>
                <w:color w:val="2D2C2B"/>
              </w:rPr>
              <w:t>Extra</w:t>
            </w:r>
            <w:r w:rsidRPr="00E24F71">
              <w:rPr>
                <w:color w:val="2D2C2B"/>
              </w:rPr>
              <w:noBreakHyphen/>
              <w:t>Low</w:t>
            </w:r>
            <w:r w:rsidRPr="00E24F71">
              <w:rPr>
                <w:color w:val="2D2C2B"/>
              </w:rPr>
              <w:noBreakHyphen/>
              <w:t>Profile Boom Stands</w:t>
            </w:r>
          </w:p>
          <w:p w14:paraId="5BE3A09A"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69520AB" w14:textId="77777777" w:rsidR="00FB2C51" w:rsidRDefault="00FB2C51" w:rsidP="00895C75">
            <w:pPr>
              <w:rPr>
                <w:sz w:val="24"/>
                <w:szCs w:val="24"/>
              </w:rPr>
            </w:pPr>
            <w:r>
              <w:rPr>
                <w:color w:val="2D2C2B"/>
              </w:rPr>
              <w:t>K&amp;M 25950 Extra Low Profile Tripod Base Boom Mic Stand Short Tripod Floor Boom Stand with Matte Black Finish Boom length: 16 to 28.5 in. adjustable</w:t>
            </w: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62130919"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0F510124" w14:textId="77777777" w:rsidR="00FB2C51" w:rsidRDefault="00FB2C51" w:rsidP="00895C75">
            <w:pPr>
              <w:rPr>
                <w:sz w:val="24"/>
                <w:szCs w:val="24"/>
              </w:rPr>
            </w:pPr>
          </w:p>
        </w:tc>
      </w:tr>
      <w:tr w:rsidR="00FB2C51" w14:paraId="080C385B" w14:textId="77777777" w:rsidTr="00895C75">
        <w:trPr>
          <w:trHeight w:val="961"/>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34846FC9"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57C13082" w14:textId="77777777" w:rsidR="00FB2C51" w:rsidRDefault="00FB2C51" w:rsidP="00895C75">
            <w:pPr>
              <w:jc w:val="right"/>
              <w:rPr>
                <w:sz w:val="24"/>
                <w:szCs w:val="24"/>
              </w:rPr>
            </w:pPr>
            <w:r>
              <w:t>12</w:t>
            </w:r>
          </w:p>
        </w:tc>
        <w:tc>
          <w:tcPr>
            <w:tcW w:w="26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6ED7CD" w14:textId="77777777" w:rsidR="00FB2C51" w:rsidRPr="00E24F71" w:rsidRDefault="00FB2C51" w:rsidP="00895C75">
            <w:pPr>
              <w:spacing w:after="140"/>
              <w:rPr>
                <w:color w:val="2D2C2B"/>
              </w:rPr>
            </w:pPr>
            <w:r w:rsidRPr="00E24F71">
              <w:rPr>
                <w:color w:val="2D2C2B"/>
              </w:rPr>
              <w:t>Short Round</w:t>
            </w:r>
            <w:r w:rsidRPr="00E24F71">
              <w:rPr>
                <w:color w:val="2D2C2B"/>
              </w:rPr>
              <w:noBreakHyphen/>
              <w:t>Base Microphone Stands</w:t>
            </w:r>
          </w:p>
          <w:p w14:paraId="1C598E85" w14:textId="77777777" w:rsidR="00FB2C51" w:rsidRDefault="00FB2C51" w:rsidP="00895C75">
            <w:pPr>
              <w:spacing w:after="140"/>
              <w:rPr>
                <w:sz w:val="22"/>
                <w:szCs w:val="22"/>
              </w:rPr>
            </w:pPr>
          </w:p>
        </w:tc>
        <w:tc>
          <w:tcPr>
            <w:tcW w:w="29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BD3CE3" w14:textId="77777777" w:rsidR="00FB2C51" w:rsidRDefault="00FB2C51" w:rsidP="00895C75">
            <w:pPr>
              <w:rPr>
                <w:sz w:val="24"/>
                <w:szCs w:val="24"/>
              </w:rPr>
            </w:pPr>
            <w:r>
              <w:rPr>
                <w:color w:val="2D2C2B"/>
              </w:rPr>
              <w:t xml:space="preserve">K&amp;M 25960 Microphone Stand - Black Short Round-base Mic Stand with Matte Black </w:t>
            </w:r>
            <w:proofErr w:type="gramStart"/>
            <w:r>
              <w:rPr>
                <w:color w:val="2D2C2B"/>
              </w:rPr>
              <w:t>Finish  Complete</w:t>
            </w:r>
            <w:proofErr w:type="gramEnd"/>
            <w:r>
              <w:rPr>
                <w:color w:val="2D2C2B"/>
              </w:rPr>
              <w:t xml:space="preserve"> with Boom length: 17" to 28.5" adjustabl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D5AFA0"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BF5AD3" w14:textId="77777777" w:rsidR="00FB2C51" w:rsidRDefault="00FB2C51" w:rsidP="00895C75">
            <w:pPr>
              <w:rPr>
                <w:sz w:val="24"/>
                <w:szCs w:val="24"/>
              </w:rPr>
            </w:pPr>
          </w:p>
        </w:tc>
      </w:tr>
      <w:tr w:rsidR="00FB2C51" w14:paraId="72ACD2CA" w14:textId="77777777" w:rsidTr="00895C75">
        <w:trPr>
          <w:trHeight w:val="295"/>
        </w:trPr>
        <w:tc>
          <w:tcPr>
            <w:tcW w:w="1320" w:type="dxa"/>
            <w:tcBorders>
              <w:top w:val="single" w:sz="4" w:space="0" w:color="000000"/>
              <w:left w:val="single" w:sz="4" w:space="0" w:color="000000"/>
              <w:bottom w:val="single" w:sz="4" w:space="0" w:color="000000"/>
              <w:right w:val="single" w:sz="6" w:space="0" w:color="000000"/>
            </w:tcBorders>
            <w:shd w:val="clear" w:color="auto" w:fill="DCDCDC"/>
            <w:tcMar>
              <w:top w:w="80" w:type="dxa"/>
              <w:left w:w="80" w:type="dxa"/>
              <w:bottom w:w="80" w:type="dxa"/>
              <w:right w:w="80" w:type="dxa"/>
            </w:tcMar>
          </w:tcPr>
          <w:p w14:paraId="57DABD85" w14:textId="77777777" w:rsidR="00FB2C51" w:rsidRDefault="00FB2C51" w:rsidP="00895C75">
            <w:pPr>
              <w:rPr>
                <w:sz w:val="24"/>
                <w:szCs w:val="24"/>
              </w:rPr>
            </w:pPr>
          </w:p>
        </w:tc>
        <w:tc>
          <w:tcPr>
            <w:tcW w:w="817" w:type="dxa"/>
            <w:tcBorders>
              <w:top w:val="single" w:sz="4" w:space="0" w:color="000000"/>
              <w:left w:val="single" w:sz="6" w:space="0" w:color="000000"/>
              <w:bottom w:val="single" w:sz="4" w:space="0" w:color="000000"/>
              <w:right w:val="single" w:sz="4" w:space="0" w:color="000000"/>
            </w:tcBorders>
            <w:shd w:val="clear" w:color="auto" w:fill="F5F5F5"/>
            <w:tcMar>
              <w:top w:w="80" w:type="dxa"/>
              <w:left w:w="80" w:type="dxa"/>
              <w:bottom w:w="80" w:type="dxa"/>
              <w:right w:w="80" w:type="dxa"/>
            </w:tcMar>
          </w:tcPr>
          <w:p w14:paraId="7DA57593" w14:textId="77777777" w:rsidR="00FB2C51" w:rsidRDefault="00FB2C51" w:rsidP="00895C75">
            <w:pPr>
              <w:rPr>
                <w:sz w:val="24"/>
                <w:szCs w:val="24"/>
              </w:rPr>
            </w:pPr>
          </w:p>
        </w:tc>
        <w:tc>
          <w:tcPr>
            <w:tcW w:w="2648"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F9C7592" w14:textId="77777777" w:rsidR="00FB2C51" w:rsidRDefault="00FB2C51" w:rsidP="00895C75">
            <w:pPr>
              <w:rPr>
                <w:sz w:val="24"/>
                <w:szCs w:val="24"/>
              </w:rPr>
            </w:pPr>
          </w:p>
        </w:tc>
        <w:tc>
          <w:tcPr>
            <w:tcW w:w="2932"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405754E8" w14:textId="77777777" w:rsidR="00FB2C51" w:rsidRDefault="00FB2C51" w:rsidP="00895C75">
            <w:pPr>
              <w:rPr>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71610D36" w14:textId="77777777" w:rsidR="00FB2C51" w:rsidRDefault="00FB2C51" w:rsidP="00895C75">
            <w:pPr>
              <w:rPr>
                <w:sz w:val="24"/>
                <w:szCs w:val="24"/>
              </w:rPr>
            </w:pPr>
          </w:p>
        </w:tc>
        <w:tc>
          <w:tcPr>
            <w:tcW w:w="1313" w:type="dxa"/>
            <w:tcBorders>
              <w:top w:val="single" w:sz="4" w:space="0" w:color="000000"/>
              <w:left w:val="single" w:sz="4" w:space="0" w:color="000000"/>
              <w:bottom w:val="single" w:sz="4" w:space="0" w:color="000000"/>
              <w:right w:val="single" w:sz="4" w:space="0" w:color="000000"/>
            </w:tcBorders>
            <w:shd w:val="clear" w:color="auto" w:fill="F5F5F5"/>
            <w:tcMar>
              <w:top w:w="80" w:type="dxa"/>
              <w:left w:w="80" w:type="dxa"/>
              <w:bottom w:w="80" w:type="dxa"/>
              <w:right w:w="80" w:type="dxa"/>
            </w:tcMar>
          </w:tcPr>
          <w:p w14:paraId="3344D504" w14:textId="77777777" w:rsidR="00FB2C51" w:rsidRDefault="00FB2C51" w:rsidP="00895C75">
            <w:pPr>
              <w:rPr>
                <w:sz w:val="24"/>
                <w:szCs w:val="24"/>
              </w:rPr>
            </w:pPr>
          </w:p>
        </w:tc>
      </w:tr>
    </w:tbl>
    <w:p w14:paraId="6B1F9581" w14:textId="77777777" w:rsidR="00FB2C51" w:rsidRDefault="00FB2C51" w:rsidP="00FB2C51"/>
    <w:p w14:paraId="35B75519" w14:textId="77777777" w:rsidR="00FB2C51" w:rsidRDefault="00FB2C51" w:rsidP="00FB2C51">
      <w:r>
        <w:tab/>
      </w:r>
      <w:r>
        <w:tab/>
      </w:r>
      <w:r>
        <w:tab/>
      </w:r>
      <w:r>
        <w:tab/>
      </w:r>
      <w:r>
        <w:tab/>
      </w:r>
    </w:p>
    <w:p w14:paraId="554874D3" w14:textId="77777777" w:rsidR="00FB2C51" w:rsidRDefault="00FB2C51" w:rsidP="00FB2C51">
      <w:pPr>
        <w:numPr>
          <w:ilvl w:val="0"/>
          <w:numId w:val="28"/>
        </w:numPr>
        <w:pBdr>
          <w:top w:val="nil"/>
          <w:left w:val="nil"/>
          <w:bottom w:val="nil"/>
          <w:right w:val="nil"/>
          <w:between w:val="nil"/>
        </w:pBdr>
        <w:overflowPunct/>
        <w:autoSpaceDE/>
        <w:autoSpaceDN/>
        <w:adjustRightInd/>
        <w:textAlignment w:val="auto"/>
        <w:rPr>
          <w:b/>
          <w:bCs/>
          <w:color w:val="000000"/>
          <w:sz w:val="22"/>
          <w:szCs w:val="22"/>
        </w:rPr>
      </w:pPr>
      <w:r w:rsidRPr="00DE5B44">
        <w:rPr>
          <w:b/>
          <w:bCs/>
          <w:color w:val="000000"/>
          <w:sz w:val="22"/>
          <w:szCs w:val="22"/>
        </w:rPr>
        <w:t>Acceptable Manufacturers: D&amp;B Audiotechnik, L-Acoustics, Shure, sE Electronics, Audix, AKG, Sennheiser, Radial, Konig &amp; Meyer, Columbus McKinnon, Clear-Com, Whirlwind, RamTech, Luminex</w:t>
      </w:r>
      <w:r>
        <w:rPr>
          <w:b/>
          <w:bCs/>
          <w:color w:val="000000"/>
          <w:sz w:val="22"/>
          <w:szCs w:val="22"/>
        </w:rPr>
        <w:t xml:space="preserve">. </w:t>
      </w:r>
    </w:p>
    <w:p w14:paraId="57B6AD33" w14:textId="77777777" w:rsidR="00FB2C51" w:rsidRPr="00DE5B44" w:rsidRDefault="00FB2C51" w:rsidP="00FB2C51">
      <w:pPr>
        <w:pBdr>
          <w:top w:val="nil"/>
          <w:left w:val="nil"/>
          <w:bottom w:val="nil"/>
          <w:right w:val="nil"/>
          <w:between w:val="nil"/>
        </w:pBdr>
        <w:overflowPunct/>
        <w:autoSpaceDE/>
        <w:autoSpaceDN/>
        <w:adjustRightInd/>
        <w:ind w:left="720"/>
        <w:textAlignment w:val="auto"/>
        <w:rPr>
          <w:b/>
          <w:bCs/>
          <w:color w:val="000000"/>
          <w:sz w:val="22"/>
          <w:szCs w:val="22"/>
        </w:rPr>
      </w:pPr>
    </w:p>
    <w:p w14:paraId="161F629C" w14:textId="77777777" w:rsidR="00FB2C51" w:rsidRPr="00E27C1D" w:rsidRDefault="00FB2C51" w:rsidP="00FB2C51">
      <w:pPr>
        <w:numPr>
          <w:ilvl w:val="0"/>
          <w:numId w:val="28"/>
        </w:numPr>
        <w:pBdr>
          <w:top w:val="nil"/>
          <w:left w:val="nil"/>
          <w:bottom w:val="nil"/>
          <w:right w:val="nil"/>
          <w:between w:val="nil"/>
        </w:pBdr>
        <w:overflowPunct/>
        <w:autoSpaceDE/>
        <w:autoSpaceDN/>
        <w:adjustRightInd/>
        <w:textAlignment w:val="auto"/>
        <w:rPr>
          <w:color w:val="000000"/>
          <w:sz w:val="22"/>
          <w:szCs w:val="22"/>
        </w:rPr>
      </w:pPr>
      <w:r w:rsidRPr="00E27C1D">
        <w:rPr>
          <w:b/>
          <w:bCs/>
          <w:color w:val="000000"/>
          <w:sz w:val="22"/>
          <w:szCs w:val="22"/>
        </w:rPr>
        <w:lastRenderedPageBreak/>
        <w:t>CNE Provided Electrical Components</w:t>
      </w:r>
      <w:r>
        <w:rPr>
          <w:b/>
          <w:bCs/>
          <w:color w:val="000000"/>
          <w:sz w:val="22"/>
          <w:szCs w:val="22"/>
        </w:rPr>
        <w:t>:</w:t>
      </w:r>
    </w:p>
    <w:p w14:paraId="4D16AF6C" w14:textId="77777777" w:rsidR="00FB2C51" w:rsidRDefault="00FB2C51" w:rsidP="00FB2C51">
      <w:pPr>
        <w:rPr>
          <w:b/>
          <w:bCs/>
        </w:rPr>
      </w:pPr>
    </w:p>
    <w:tbl>
      <w:tblPr>
        <w:tblW w:w="9427" w:type="dxa"/>
        <w:jc w:val="center"/>
        <w:tblLayout w:type="fixed"/>
        <w:tblLook w:val="0400" w:firstRow="0" w:lastRow="0" w:firstColumn="0" w:lastColumn="0" w:noHBand="0" w:noVBand="1"/>
      </w:tblPr>
      <w:tblGrid>
        <w:gridCol w:w="4588"/>
        <w:gridCol w:w="1562"/>
        <w:gridCol w:w="2044"/>
        <w:gridCol w:w="1233"/>
      </w:tblGrid>
      <w:tr w:rsidR="00FB2C51" w14:paraId="126A5B61" w14:textId="77777777" w:rsidTr="00895C75">
        <w:trPr>
          <w:trHeight w:val="162"/>
          <w:jc w:val="center"/>
        </w:trPr>
        <w:tc>
          <w:tcPr>
            <w:tcW w:w="4588" w:type="dxa"/>
            <w:tcBorders>
              <w:top w:val="single" w:sz="4" w:space="0" w:color="000000"/>
              <w:left w:val="single" w:sz="4" w:space="0" w:color="000000"/>
              <w:bottom w:val="single" w:sz="4" w:space="0" w:color="000000"/>
              <w:right w:val="single" w:sz="4" w:space="0" w:color="000000"/>
            </w:tcBorders>
            <w:vAlign w:val="bottom"/>
          </w:tcPr>
          <w:p w14:paraId="7A549746" w14:textId="77777777" w:rsidR="00FB2C51" w:rsidRDefault="00FB2C51" w:rsidP="00895C75">
            <w:pPr>
              <w:rPr>
                <w:b/>
                <w:bCs/>
                <w:color w:val="1F497D"/>
                <w:sz w:val="24"/>
                <w:szCs w:val="24"/>
              </w:rPr>
            </w:pPr>
            <w:r>
              <w:rPr>
                <w:b/>
                <w:bCs/>
                <w:color w:val="1F497D"/>
                <w:sz w:val="24"/>
                <w:szCs w:val="24"/>
              </w:rPr>
              <w:t>Description</w:t>
            </w:r>
          </w:p>
        </w:tc>
        <w:tc>
          <w:tcPr>
            <w:tcW w:w="1562" w:type="dxa"/>
            <w:tcBorders>
              <w:top w:val="single" w:sz="4" w:space="0" w:color="000000"/>
              <w:left w:val="nil"/>
              <w:bottom w:val="single" w:sz="4" w:space="0" w:color="000000"/>
              <w:right w:val="single" w:sz="4" w:space="0" w:color="000000"/>
            </w:tcBorders>
            <w:vAlign w:val="bottom"/>
          </w:tcPr>
          <w:p w14:paraId="1A3C5EDB" w14:textId="77777777" w:rsidR="00FB2C51" w:rsidRDefault="00FB2C51" w:rsidP="00895C75">
            <w:pPr>
              <w:jc w:val="center"/>
              <w:rPr>
                <w:b/>
                <w:bCs/>
                <w:color w:val="1F497D"/>
                <w:sz w:val="24"/>
                <w:szCs w:val="24"/>
              </w:rPr>
            </w:pPr>
            <w:r>
              <w:rPr>
                <w:b/>
                <w:bCs/>
                <w:color w:val="1F497D"/>
                <w:sz w:val="24"/>
                <w:szCs w:val="24"/>
              </w:rPr>
              <w:t>MFR</w:t>
            </w:r>
          </w:p>
        </w:tc>
        <w:tc>
          <w:tcPr>
            <w:tcW w:w="2044" w:type="dxa"/>
            <w:tcBorders>
              <w:top w:val="single" w:sz="4" w:space="0" w:color="000000"/>
              <w:left w:val="nil"/>
              <w:bottom w:val="single" w:sz="4" w:space="0" w:color="000000"/>
              <w:right w:val="single" w:sz="4" w:space="0" w:color="000000"/>
            </w:tcBorders>
            <w:vAlign w:val="bottom"/>
          </w:tcPr>
          <w:p w14:paraId="190FA5F1" w14:textId="77777777" w:rsidR="00FB2C51" w:rsidRDefault="00FB2C51" w:rsidP="00895C75">
            <w:pPr>
              <w:jc w:val="center"/>
              <w:rPr>
                <w:b/>
                <w:bCs/>
                <w:color w:val="1F497D"/>
                <w:sz w:val="24"/>
                <w:szCs w:val="24"/>
              </w:rPr>
            </w:pPr>
            <w:r>
              <w:rPr>
                <w:b/>
                <w:bCs/>
                <w:color w:val="1F497D"/>
                <w:sz w:val="24"/>
                <w:szCs w:val="24"/>
              </w:rPr>
              <w:t>MFR P/N</w:t>
            </w:r>
          </w:p>
        </w:tc>
        <w:tc>
          <w:tcPr>
            <w:tcW w:w="1233" w:type="dxa"/>
            <w:tcBorders>
              <w:top w:val="single" w:sz="4" w:space="0" w:color="000000"/>
              <w:left w:val="nil"/>
              <w:bottom w:val="single" w:sz="4" w:space="0" w:color="000000"/>
              <w:right w:val="single" w:sz="4" w:space="0" w:color="000000"/>
            </w:tcBorders>
            <w:vAlign w:val="bottom"/>
          </w:tcPr>
          <w:p w14:paraId="085DD2BD" w14:textId="77777777" w:rsidR="00FB2C51" w:rsidRDefault="00FB2C51" w:rsidP="00895C75">
            <w:pPr>
              <w:jc w:val="center"/>
              <w:rPr>
                <w:b/>
                <w:bCs/>
                <w:color w:val="1F497D"/>
                <w:sz w:val="24"/>
                <w:szCs w:val="24"/>
              </w:rPr>
            </w:pPr>
            <w:r>
              <w:rPr>
                <w:b/>
                <w:bCs/>
                <w:color w:val="1F497D"/>
                <w:sz w:val="24"/>
                <w:szCs w:val="24"/>
              </w:rPr>
              <w:t>QTY</w:t>
            </w:r>
          </w:p>
        </w:tc>
      </w:tr>
      <w:tr w:rsidR="00FB2C51" w14:paraId="43570D60" w14:textId="77777777" w:rsidTr="00895C75">
        <w:trPr>
          <w:trHeight w:val="441"/>
          <w:jc w:val="center"/>
        </w:trPr>
        <w:tc>
          <w:tcPr>
            <w:tcW w:w="4588" w:type="dxa"/>
            <w:tcBorders>
              <w:top w:val="nil"/>
              <w:left w:val="single" w:sz="4" w:space="0" w:color="000000"/>
              <w:bottom w:val="single" w:sz="4" w:space="0" w:color="000000"/>
              <w:right w:val="single" w:sz="4" w:space="0" w:color="000000"/>
            </w:tcBorders>
            <w:vAlign w:val="bottom"/>
          </w:tcPr>
          <w:p w14:paraId="15404CFE" w14:textId="77777777" w:rsidR="00FB2C51" w:rsidRDefault="00FB2C51" w:rsidP="00895C75">
            <w:pPr>
              <w:rPr>
                <w:sz w:val="24"/>
                <w:szCs w:val="24"/>
              </w:rPr>
            </w:pPr>
            <w:proofErr w:type="spellStart"/>
            <w:r>
              <w:rPr>
                <w:sz w:val="24"/>
                <w:szCs w:val="24"/>
              </w:rPr>
              <w:t>Procenium</w:t>
            </w:r>
            <w:proofErr w:type="spellEnd"/>
            <w:r>
              <w:rPr>
                <w:sz w:val="24"/>
                <w:szCs w:val="24"/>
              </w:rPr>
              <w:t xml:space="preserve"> wall company switches</w:t>
            </w:r>
          </w:p>
        </w:tc>
        <w:tc>
          <w:tcPr>
            <w:tcW w:w="1562" w:type="dxa"/>
            <w:tcBorders>
              <w:top w:val="nil"/>
              <w:left w:val="nil"/>
              <w:bottom w:val="single" w:sz="4" w:space="0" w:color="000000"/>
              <w:right w:val="single" w:sz="4" w:space="0" w:color="000000"/>
            </w:tcBorders>
            <w:vAlign w:val="bottom"/>
          </w:tcPr>
          <w:p w14:paraId="5ED65AF4" w14:textId="77777777" w:rsidR="00FB2C51" w:rsidRDefault="00FB2C51" w:rsidP="00895C75">
            <w:pPr>
              <w:jc w:val="center"/>
              <w:rPr>
                <w:b/>
                <w:bCs/>
                <w:color w:val="1F497D"/>
                <w:sz w:val="24"/>
                <w:szCs w:val="24"/>
              </w:rPr>
            </w:pPr>
          </w:p>
        </w:tc>
        <w:tc>
          <w:tcPr>
            <w:tcW w:w="2044" w:type="dxa"/>
            <w:tcBorders>
              <w:top w:val="nil"/>
              <w:left w:val="nil"/>
              <w:bottom w:val="single" w:sz="4" w:space="0" w:color="000000"/>
              <w:right w:val="single" w:sz="4" w:space="0" w:color="000000"/>
            </w:tcBorders>
            <w:vAlign w:val="bottom"/>
          </w:tcPr>
          <w:p w14:paraId="606C22B2" w14:textId="77777777" w:rsidR="00FB2C51" w:rsidRDefault="00FB2C51" w:rsidP="00895C75">
            <w:pPr>
              <w:jc w:val="center"/>
              <w:rPr>
                <w:sz w:val="24"/>
                <w:szCs w:val="24"/>
              </w:rPr>
            </w:pPr>
          </w:p>
        </w:tc>
        <w:tc>
          <w:tcPr>
            <w:tcW w:w="1233" w:type="dxa"/>
            <w:tcBorders>
              <w:top w:val="nil"/>
              <w:left w:val="nil"/>
              <w:bottom w:val="single" w:sz="4" w:space="0" w:color="000000"/>
              <w:right w:val="single" w:sz="4" w:space="0" w:color="000000"/>
            </w:tcBorders>
            <w:vAlign w:val="bottom"/>
          </w:tcPr>
          <w:p w14:paraId="2F7C019F" w14:textId="77777777" w:rsidR="00FB2C51" w:rsidRDefault="00FB2C51" w:rsidP="00895C75">
            <w:pPr>
              <w:jc w:val="center"/>
              <w:rPr>
                <w:b/>
                <w:bCs/>
                <w:color w:val="1F497D"/>
                <w:sz w:val="24"/>
                <w:szCs w:val="24"/>
              </w:rPr>
            </w:pPr>
          </w:p>
        </w:tc>
      </w:tr>
    </w:tbl>
    <w:p w14:paraId="7DA8E2D4" w14:textId="77777777" w:rsidR="00FB2C51" w:rsidRDefault="00FB2C51" w:rsidP="00FB2C51">
      <w:pPr>
        <w:rPr>
          <w:b/>
          <w:bCs/>
        </w:rPr>
      </w:pPr>
    </w:p>
    <w:p w14:paraId="5312DFBE" w14:textId="77777777" w:rsidR="00FB2C51" w:rsidRDefault="00FB2C51" w:rsidP="00FB2C51">
      <w:pPr>
        <w:rPr>
          <w:b/>
          <w:bCs/>
        </w:rPr>
      </w:pPr>
    </w:p>
    <w:p w14:paraId="161E5843" w14:textId="77777777" w:rsidR="00FB2C51" w:rsidRDefault="00FB2C51" w:rsidP="00FB2C51">
      <w:pPr>
        <w:numPr>
          <w:ilvl w:val="0"/>
          <w:numId w:val="28"/>
        </w:numPr>
        <w:pBdr>
          <w:top w:val="nil"/>
          <w:left w:val="nil"/>
          <w:bottom w:val="nil"/>
          <w:right w:val="nil"/>
          <w:between w:val="nil"/>
        </w:pBdr>
        <w:overflowPunct/>
        <w:autoSpaceDE/>
        <w:autoSpaceDN/>
        <w:adjustRightInd/>
        <w:jc w:val="both"/>
        <w:textAlignment w:val="auto"/>
        <w:rPr>
          <w:rFonts w:ascii="Prestige Elite 12cpi" w:eastAsia="Prestige Elite 12cpi" w:hAnsi="Prestige Elite 12cpi" w:cs="Prestige Elite 12cpi"/>
          <w:color w:val="000000"/>
          <w:sz w:val="24"/>
          <w:szCs w:val="24"/>
        </w:rPr>
      </w:pPr>
      <w:r>
        <w:rPr>
          <w:b/>
          <w:bCs/>
          <w:color w:val="000000"/>
          <w:sz w:val="24"/>
          <w:szCs w:val="24"/>
        </w:rPr>
        <w:t>Miscellaneous</w:t>
      </w:r>
      <w:r>
        <w:rPr>
          <w:color w:val="000000"/>
          <w:sz w:val="24"/>
          <w:szCs w:val="24"/>
        </w:rPr>
        <w:t xml:space="preserve"> – Contractor will provide all miscellaneous components to complete the install except the specific items listed in “CNE Provided” section above.  This includes, but not limited to, cables, connectors, j-hooks, brackets, custom panels, labels, hardware, cable wraps, etc. </w:t>
      </w:r>
      <w:r>
        <w:rPr>
          <w:color w:val="FF0000"/>
          <w:sz w:val="24"/>
          <w:szCs w:val="24"/>
          <w:u w:val="single"/>
        </w:rPr>
        <w:t>Zip ties are not allowed</w:t>
      </w:r>
      <w:r>
        <w:rPr>
          <w:color w:val="000000"/>
          <w:sz w:val="24"/>
          <w:szCs w:val="24"/>
        </w:rPr>
        <w:t>.</w:t>
      </w:r>
    </w:p>
    <w:p w14:paraId="252CCCD2" w14:textId="77777777" w:rsidR="00FB2C51" w:rsidRDefault="00FB2C51" w:rsidP="00FB2C51">
      <w:pPr>
        <w:jc w:val="both"/>
        <w:rPr>
          <w:b/>
          <w:bCs/>
          <w:sz w:val="28"/>
          <w:szCs w:val="28"/>
        </w:rPr>
      </w:pPr>
    </w:p>
    <w:p w14:paraId="42BA5CE5" w14:textId="77777777" w:rsidR="00FB2C51" w:rsidRDefault="00FB2C51" w:rsidP="00FB2C51">
      <w:pPr>
        <w:jc w:val="both"/>
        <w:rPr>
          <w:b/>
          <w:bCs/>
          <w:sz w:val="28"/>
          <w:szCs w:val="28"/>
        </w:rPr>
      </w:pPr>
      <w:r>
        <w:rPr>
          <w:b/>
          <w:bCs/>
          <w:sz w:val="28"/>
          <w:szCs w:val="28"/>
        </w:rPr>
        <w:t>Summary of Requirements</w:t>
      </w:r>
    </w:p>
    <w:p w14:paraId="028A9769" w14:textId="77777777" w:rsidR="00FB2C51" w:rsidRDefault="00FB2C51" w:rsidP="00FB2C51">
      <w:pPr>
        <w:jc w:val="both"/>
        <w:rPr>
          <w:b/>
          <w:bCs/>
          <w:sz w:val="24"/>
          <w:szCs w:val="24"/>
        </w:rPr>
      </w:pPr>
    </w:p>
    <w:p w14:paraId="19DF3EEF" w14:textId="77777777" w:rsidR="00FB2C51" w:rsidRDefault="00FB2C51" w:rsidP="00FB2C51">
      <w:pPr>
        <w:ind w:left="720"/>
        <w:jc w:val="both"/>
        <w:rPr>
          <w:sz w:val="24"/>
          <w:szCs w:val="24"/>
        </w:rPr>
      </w:pPr>
      <w:r>
        <w:rPr>
          <w:b/>
          <w:bCs/>
          <w:sz w:val="24"/>
          <w:szCs w:val="24"/>
        </w:rPr>
        <w:t xml:space="preserve">This project is to update existing Audio System Upgrade in Hard Rock Live.  The vendor will upgrade equipment within existing infrastructure.   </w:t>
      </w:r>
    </w:p>
    <w:p w14:paraId="247E1B9D" w14:textId="77777777" w:rsidR="00FB2C51" w:rsidRDefault="00FB2C51" w:rsidP="00FB2C51">
      <w:pPr>
        <w:jc w:val="both"/>
        <w:rPr>
          <w:sz w:val="24"/>
          <w:szCs w:val="24"/>
        </w:rPr>
      </w:pPr>
    </w:p>
    <w:p w14:paraId="14F616C7" w14:textId="77777777" w:rsidR="00FB2C51" w:rsidRDefault="00FB2C51" w:rsidP="00FB2C51">
      <w:pPr>
        <w:ind w:left="720"/>
        <w:jc w:val="both"/>
        <w:rPr>
          <w:sz w:val="24"/>
          <w:szCs w:val="24"/>
        </w:rPr>
      </w:pPr>
      <w:r>
        <w:rPr>
          <w:sz w:val="24"/>
          <w:szCs w:val="24"/>
        </w:rPr>
        <w:t xml:space="preserve">The contractor will provide all serial numbers to the HRL Management &amp; Technical Director team before installation begins. </w:t>
      </w:r>
    </w:p>
    <w:p w14:paraId="3FD4815F" w14:textId="77777777" w:rsidR="00FB2C51" w:rsidRDefault="00FB2C51" w:rsidP="00FB2C51">
      <w:pPr>
        <w:jc w:val="both"/>
        <w:rPr>
          <w:sz w:val="24"/>
          <w:szCs w:val="24"/>
        </w:rPr>
      </w:pPr>
    </w:p>
    <w:p w14:paraId="5673F260" w14:textId="77777777" w:rsidR="00FB2C51" w:rsidRDefault="00FB2C51" w:rsidP="00FB2C51">
      <w:pPr>
        <w:ind w:left="720"/>
        <w:jc w:val="both"/>
        <w:rPr>
          <w:sz w:val="24"/>
          <w:szCs w:val="24"/>
        </w:rPr>
      </w:pPr>
      <w:r>
        <w:rPr>
          <w:sz w:val="24"/>
          <w:szCs w:val="24"/>
        </w:rPr>
        <w:t xml:space="preserve">The contractor will work with HRL Management &amp; Technical Director on the installation schedule. </w:t>
      </w:r>
      <w:r w:rsidRPr="00884541">
        <w:rPr>
          <w:sz w:val="24"/>
          <w:szCs w:val="24"/>
        </w:rPr>
        <w:t>Due to the HRL venue schedule, a work schedule must be worked out and approved by management ahead of time.</w:t>
      </w:r>
    </w:p>
    <w:p w14:paraId="3926370D" w14:textId="77777777" w:rsidR="00FB2C51" w:rsidRDefault="00FB2C51" w:rsidP="00FB2C51">
      <w:pPr>
        <w:ind w:left="720"/>
        <w:jc w:val="both"/>
        <w:rPr>
          <w:sz w:val="22"/>
          <w:szCs w:val="22"/>
        </w:rPr>
      </w:pPr>
    </w:p>
    <w:p w14:paraId="0A1AAFF6" w14:textId="77777777" w:rsidR="00FB2C51" w:rsidRDefault="00FB2C51" w:rsidP="00FB2C51">
      <w:pPr>
        <w:widowControl w:val="0"/>
        <w:pBdr>
          <w:top w:val="nil"/>
          <w:left w:val="nil"/>
          <w:bottom w:val="nil"/>
          <w:right w:val="nil"/>
          <w:between w:val="nil"/>
        </w:pBdr>
        <w:jc w:val="both"/>
        <w:rPr>
          <w:b/>
          <w:bCs/>
          <w:color w:val="000000"/>
          <w:sz w:val="28"/>
          <w:szCs w:val="28"/>
        </w:rPr>
      </w:pPr>
    </w:p>
    <w:p w14:paraId="3CDD39B9" w14:textId="77777777" w:rsidR="00FB2C51" w:rsidRDefault="00FB2C51" w:rsidP="00FB2C51">
      <w:pPr>
        <w:widowControl w:val="0"/>
        <w:pBdr>
          <w:top w:val="nil"/>
          <w:left w:val="nil"/>
          <w:bottom w:val="nil"/>
          <w:right w:val="nil"/>
          <w:between w:val="nil"/>
        </w:pBdr>
        <w:jc w:val="both"/>
        <w:rPr>
          <w:b/>
          <w:bCs/>
          <w:color w:val="000000"/>
          <w:sz w:val="28"/>
          <w:szCs w:val="28"/>
        </w:rPr>
      </w:pPr>
    </w:p>
    <w:p w14:paraId="0DFC4161" w14:textId="77777777" w:rsidR="00FB2C51" w:rsidRDefault="00FB2C51" w:rsidP="00FB2C51">
      <w:pPr>
        <w:widowControl w:val="0"/>
        <w:pBdr>
          <w:top w:val="nil"/>
          <w:left w:val="nil"/>
          <w:bottom w:val="nil"/>
          <w:right w:val="nil"/>
          <w:between w:val="nil"/>
        </w:pBdr>
        <w:jc w:val="both"/>
        <w:rPr>
          <w:b/>
          <w:bCs/>
          <w:color w:val="000000"/>
          <w:sz w:val="28"/>
          <w:szCs w:val="28"/>
        </w:rPr>
      </w:pPr>
      <w:r>
        <w:rPr>
          <w:b/>
          <w:bCs/>
          <w:color w:val="000000"/>
          <w:sz w:val="28"/>
          <w:szCs w:val="28"/>
        </w:rPr>
        <w:t>Task</w:t>
      </w:r>
    </w:p>
    <w:p w14:paraId="2164F18B" w14:textId="77777777" w:rsidR="00FB2C51" w:rsidRDefault="00FB2C51" w:rsidP="00FB2C51">
      <w:pPr>
        <w:widowControl w:val="0"/>
        <w:pBdr>
          <w:top w:val="nil"/>
          <w:left w:val="nil"/>
          <w:bottom w:val="nil"/>
          <w:right w:val="nil"/>
          <w:between w:val="nil"/>
        </w:pBdr>
        <w:jc w:val="both"/>
        <w:rPr>
          <w:b/>
          <w:bCs/>
          <w:sz w:val="28"/>
          <w:szCs w:val="28"/>
        </w:rPr>
      </w:pPr>
    </w:p>
    <w:p w14:paraId="38932A07" w14:textId="77777777" w:rsidR="00FB2C51" w:rsidRDefault="00FB2C51" w:rsidP="00FB2C51">
      <w:pPr>
        <w:numPr>
          <w:ilvl w:val="0"/>
          <w:numId w:val="32"/>
        </w:numPr>
        <w:pBdr>
          <w:top w:val="nil"/>
          <w:left w:val="nil"/>
          <w:bottom w:val="nil"/>
          <w:right w:val="nil"/>
          <w:between w:val="nil"/>
        </w:pBdr>
        <w:overflowPunct/>
        <w:autoSpaceDE/>
        <w:autoSpaceDN/>
        <w:adjustRightInd/>
        <w:textAlignment w:val="auto"/>
        <w:rPr>
          <w:rFonts w:ascii="Prestige Elite 12cpi" w:eastAsia="Prestige Elite 12cpi" w:hAnsi="Prestige Elite 12cpi" w:cs="Prestige Elite 12cpi"/>
          <w:color w:val="000000"/>
          <w:sz w:val="24"/>
          <w:szCs w:val="24"/>
        </w:rPr>
      </w:pPr>
      <w:r>
        <w:rPr>
          <w:b/>
          <w:bCs/>
          <w:color w:val="000000"/>
          <w:sz w:val="24"/>
          <w:szCs w:val="24"/>
        </w:rPr>
        <w:t>Pre-Install</w:t>
      </w:r>
      <w:r>
        <w:rPr>
          <w:color w:val="000000"/>
          <w:sz w:val="24"/>
          <w:szCs w:val="24"/>
        </w:rPr>
        <w:t xml:space="preserve"> – Contractor will meet with </w:t>
      </w:r>
      <w:r>
        <w:rPr>
          <w:sz w:val="24"/>
          <w:szCs w:val="24"/>
        </w:rPr>
        <w:t>HRL Management</w:t>
      </w:r>
      <w:r>
        <w:rPr>
          <w:color w:val="000000"/>
          <w:sz w:val="24"/>
          <w:szCs w:val="24"/>
        </w:rPr>
        <w:t xml:space="preserve"> &amp; Technical Director to develop a project timeline and a systematic install approach.</w:t>
      </w:r>
    </w:p>
    <w:p w14:paraId="00C021CB" w14:textId="77777777" w:rsidR="00FB2C51" w:rsidRDefault="00FB2C51" w:rsidP="00FB2C51">
      <w:pPr>
        <w:widowControl w:val="0"/>
        <w:pBdr>
          <w:top w:val="nil"/>
          <w:left w:val="nil"/>
          <w:bottom w:val="nil"/>
          <w:right w:val="nil"/>
          <w:between w:val="nil"/>
        </w:pBdr>
        <w:ind w:left="720"/>
        <w:rPr>
          <w:color w:val="000000"/>
          <w:sz w:val="24"/>
          <w:szCs w:val="24"/>
        </w:rPr>
      </w:pPr>
    </w:p>
    <w:p w14:paraId="65DD14A7" w14:textId="77777777" w:rsidR="00FB2C51" w:rsidRDefault="00FB2C51" w:rsidP="00FB2C51">
      <w:pPr>
        <w:numPr>
          <w:ilvl w:val="0"/>
          <w:numId w:val="32"/>
        </w:numPr>
        <w:pBdr>
          <w:top w:val="nil"/>
          <w:left w:val="nil"/>
          <w:bottom w:val="nil"/>
          <w:right w:val="nil"/>
          <w:between w:val="nil"/>
        </w:pBdr>
        <w:overflowPunct/>
        <w:autoSpaceDE/>
        <w:autoSpaceDN/>
        <w:adjustRightInd/>
        <w:jc w:val="both"/>
        <w:textAlignment w:val="auto"/>
        <w:rPr>
          <w:rFonts w:ascii="Prestige Elite 12cpi" w:eastAsia="Prestige Elite 12cpi" w:hAnsi="Prestige Elite 12cpi" w:cs="Prestige Elite 12cpi"/>
          <w:color w:val="000000"/>
          <w:sz w:val="24"/>
          <w:szCs w:val="24"/>
        </w:rPr>
      </w:pPr>
      <w:r>
        <w:rPr>
          <w:b/>
          <w:bCs/>
          <w:color w:val="000000"/>
          <w:sz w:val="24"/>
          <w:szCs w:val="24"/>
        </w:rPr>
        <w:t>Installation</w:t>
      </w:r>
      <w:r>
        <w:rPr>
          <w:color w:val="000000"/>
          <w:sz w:val="24"/>
          <w:szCs w:val="24"/>
        </w:rPr>
        <w:t xml:space="preserve"> – Contractor will install all necessary components to complete the project</w:t>
      </w:r>
      <w:r>
        <w:rPr>
          <w:sz w:val="24"/>
          <w:szCs w:val="24"/>
        </w:rPr>
        <w:t xml:space="preserve">. </w:t>
      </w:r>
    </w:p>
    <w:p w14:paraId="6D6E3571" w14:textId="77777777" w:rsidR="00FB2C51" w:rsidRDefault="00FB2C51" w:rsidP="00FB2C51">
      <w:pPr>
        <w:pBdr>
          <w:top w:val="nil"/>
          <w:left w:val="nil"/>
          <w:bottom w:val="nil"/>
          <w:right w:val="nil"/>
          <w:between w:val="nil"/>
        </w:pBdr>
        <w:ind w:left="720"/>
        <w:jc w:val="both"/>
        <w:rPr>
          <w:sz w:val="24"/>
          <w:szCs w:val="24"/>
        </w:rPr>
      </w:pPr>
    </w:p>
    <w:p w14:paraId="38050F23" w14:textId="77777777" w:rsidR="00FB2C51" w:rsidRDefault="00FB2C51" w:rsidP="00FB2C51">
      <w:pPr>
        <w:pBdr>
          <w:top w:val="nil"/>
          <w:left w:val="nil"/>
          <w:bottom w:val="nil"/>
          <w:right w:val="nil"/>
          <w:between w:val="nil"/>
        </w:pBdr>
        <w:ind w:left="720"/>
        <w:jc w:val="both"/>
        <w:rPr>
          <w:color w:val="000000"/>
          <w:sz w:val="24"/>
          <w:szCs w:val="24"/>
        </w:rPr>
      </w:pPr>
      <w:r>
        <w:rPr>
          <w:color w:val="000000"/>
          <w:sz w:val="24"/>
          <w:szCs w:val="24"/>
        </w:rPr>
        <w:t>Conditions</w:t>
      </w:r>
    </w:p>
    <w:p w14:paraId="35227886" w14:textId="77777777" w:rsidR="00FB2C51" w:rsidRDefault="00FB2C51" w:rsidP="00FB2C51">
      <w:pPr>
        <w:numPr>
          <w:ilvl w:val="2"/>
          <w:numId w:val="32"/>
        </w:numPr>
        <w:pBdr>
          <w:top w:val="nil"/>
          <w:left w:val="nil"/>
          <w:bottom w:val="nil"/>
          <w:right w:val="nil"/>
          <w:between w:val="nil"/>
        </w:pBdr>
        <w:overflowPunct/>
        <w:autoSpaceDE/>
        <w:autoSpaceDN/>
        <w:adjustRightInd/>
        <w:jc w:val="both"/>
        <w:textAlignment w:val="auto"/>
        <w:rPr>
          <w:color w:val="000000"/>
          <w:sz w:val="24"/>
          <w:szCs w:val="24"/>
        </w:rPr>
      </w:pPr>
      <w:r>
        <w:rPr>
          <w:color w:val="000000"/>
          <w:sz w:val="24"/>
          <w:szCs w:val="24"/>
        </w:rPr>
        <w:t xml:space="preserve">Work schedule will be coordinated with </w:t>
      </w:r>
      <w:r>
        <w:rPr>
          <w:sz w:val="24"/>
          <w:szCs w:val="24"/>
        </w:rPr>
        <w:t>HRL Management &amp; Technical Director</w:t>
      </w:r>
      <w:r>
        <w:rPr>
          <w:color w:val="000000"/>
          <w:sz w:val="24"/>
          <w:szCs w:val="24"/>
        </w:rPr>
        <w:t>.</w:t>
      </w:r>
    </w:p>
    <w:p w14:paraId="0676791C" w14:textId="77777777" w:rsidR="00FB2C51" w:rsidRDefault="00FB2C51" w:rsidP="00FB2C51">
      <w:pPr>
        <w:numPr>
          <w:ilvl w:val="2"/>
          <w:numId w:val="32"/>
        </w:numPr>
        <w:pBdr>
          <w:top w:val="nil"/>
          <w:left w:val="nil"/>
          <w:bottom w:val="nil"/>
          <w:right w:val="nil"/>
          <w:between w:val="nil"/>
        </w:pBdr>
        <w:overflowPunct/>
        <w:autoSpaceDE/>
        <w:autoSpaceDN/>
        <w:adjustRightInd/>
        <w:jc w:val="both"/>
        <w:textAlignment w:val="auto"/>
        <w:rPr>
          <w:color w:val="000000"/>
          <w:sz w:val="24"/>
          <w:szCs w:val="24"/>
        </w:rPr>
      </w:pPr>
      <w:r>
        <w:rPr>
          <w:sz w:val="24"/>
          <w:szCs w:val="24"/>
        </w:rPr>
        <w:t>The contractor</w:t>
      </w:r>
      <w:r>
        <w:rPr>
          <w:color w:val="000000"/>
          <w:sz w:val="24"/>
          <w:szCs w:val="24"/>
        </w:rPr>
        <w:t xml:space="preserve"> is responsible for keeping all work areas clean.</w:t>
      </w:r>
    </w:p>
    <w:p w14:paraId="0A10E524" w14:textId="77777777" w:rsidR="00FB2C51" w:rsidRDefault="00FB2C51" w:rsidP="00FB2C51">
      <w:pPr>
        <w:jc w:val="both"/>
        <w:rPr>
          <w:sz w:val="24"/>
          <w:szCs w:val="24"/>
        </w:rPr>
      </w:pPr>
    </w:p>
    <w:p w14:paraId="453351DF" w14:textId="77777777" w:rsidR="00FB2C51" w:rsidRDefault="00FB2C51" w:rsidP="00FB2C51">
      <w:pPr>
        <w:numPr>
          <w:ilvl w:val="1"/>
          <w:numId w:val="32"/>
        </w:numPr>
        <w:pBdr>
          <w:top w:val="nil"/>
          <w:left w:val="nil"/>
          <w:bottom w:val="nil"/>
          <w:right w:val="nil"/>
          <w:between w:val="nil"/>
        </w:pBdr>
        <w:overflowPunct/>
        <w:autoSpaceDE/>
        <w:autoSpaceDN/>
        <w:adjustRightInd/>
        <w:jc w:val="both"/>
        <w:textAlignment w:val="auto"/>
        <w:rPr>
          <w:color w:val="000000"/>
          <w:sz w:val="24"/>
          <w:szCs w:val="24"/>
        </w:rPr>
      </w:pPr>
      <w:r>
        <w:rPr>
          <w:sz w:val="24"/>
          <w:szCs w:val="24"/>
        </w:rPr>
        <w:t xml:space="preserve">The contractor will provide installation leads that utilize in-house labor crews. </w:t>
      </w:r>
    </w:p>
    <w:p w14:paraId="5CD8AFE7" w14:textId="77777777" w:rsidR="00FB2C51" w:rsidRDefault="00FB2C51" w:rsidP="00FB2C51">
      <w:pPr>
        <w:pBdr>
          <w:top w:val="nil"/>
          <w:left w:val="nil"/>
          <w:bottom w:val="nil"/>
          <w:right w:val="nil"/>
          <w:between w:val="nil"/>
        </w:pBdr>
        <w:ind w:left="1440"/>
        <w:jc w:val="both"/>
        <w:rPr>
          <w:sz w:val="24"/>
          <w:szCs w:val="24"/>
        </w:rPr>
      </w:pPr>
    </w:p>
    <w:p w14:paraId="7FE10D3A" w14:textId="77777777" w:rsidR="00FB2C51" w:rsidRDefault="00FB2C51" w:rsidP="00FB2C51">
      <w:pPr>
        <w:jc w:val="both"/>
        <w:rPr>
          <w:b/>
          <w:bCs/>
          <w:sz w:val="24"/>
          <w:szCs w:val="24"/>
        </w:rPr>
      </w:pPr>
    </w:p>
    <w:p w14:paraId="77C561E1" w14:textId="77777777" w:rsidR="00FB2C51" w:rsidRDefault="00FB2C51" w:rsidP="00FB2C51">
      <w:pPr>
        <w:jc w:val="both"/>
        <w:rPr>
          <w:b/>
          <w:bCs/>
          <w:sz w:val="24"/>
          <w:szCs w:val="24"/>
        </w:rPr>
      </w:pPr>
    </w:p>
    <w:p w14:paraId="6A48DFA9" w14:textId="77777777" w:rsidR="00FB2C51" w:rsidRDefault="00FB2C51" w:rsidP="00FB2C51">
      <w:pPr>
        <w:jc w:val="both"/>
        <w:rPr>
          <w:b/>
          <w:bCs/>
          <w:sz w:val="24"/>
          <w:szCs w:val="24"/>
        </w:rPr>
      </w:pPr>
    </w:p>
    <w:p w14:paraId="08B93808" w14:textId="77777777" w:rsidR="00FB2C51" w:rsidRDefault="00FB2C51" w:rsidP="00FB2C51">
      <w:pPr>
        <w:jc w:val="both"/>
        <w:rPr>
          <w:sz w:val="24"/>
          <w:szCs w:val="24"/>
        </w:rPr>
      </w:pPr>
      <w:r>
        <w:rPr>
          <w:b/>
          <w:bCs/>
          <w:sz w:val="24"/>
          <w:szCs w:val="24"/>
        </w:rPr>
        <w:lastRenderedPageBreak/>
        <w:t>Warranty Information</w:t>
      </w:r>
      <w:r>
        <w:rPr>
          <w:sz w:val="24"/>
          <w:szCs w:val="24"/>
        </w:rPr>
        <w:t xml:space="preserve"> </w:t>
      </w:r>
    </w:p>
    <w:p w14:paraId="44A73205" w14:textId="77777777" w:rsidR="00FB2C51" w:rsidRDefault="00FB2C51" w:rsidP="00FB2C51">
      <w:pPr>
        <w:jc w:val="both"/>
        <w:rPr>
          <w:sz w:val="24"/>
          <w:szCs w:val="24"/>
        </w:rPr>
      </w:pPr>
    </w:p>
    <w:p w14:paraId="5D36BC9C" w14:textId="77777777" w:rsidR="00FB2C51" w:rsidRDefault="00FB2C51" w:rsidP="00FB2C51">
      <w:pPr>
        <w:numPr>
          <w:ilvl w:val="1"/>
          <w:numId w:val="30"/>
        </w:numPr>
        <w:pBdr>
          <w:top w:val="nil"/>
          <w:left w:val="nil"/>
          <w:bottom w:val="nil"/>
          <w:right w:val="nil"/>
          <w:between w:val="nil"/>
        </w:pBdr>
        <w:overflowPunct/>
        <w:autoSpaceDE/>
        <w:autoSpaceDN/>
        <w:adjustRightInd/>
        <w:jc w:val="both"/>
        <w:textAlignment w:val="auto"/>
        <w:rPr>
          <w:color w:val="000000"/>
          <w:sz w:val="24"/>
          <w:szCs w:val="24"/>
        </w:rPr>
      </w:pPr>
      <w:r>
        <w:rPr>
          <w:color w:val="000000"/>
          <w:sz w:val="24"/>
          <w:szCs w:val="24"/>
        </w:rPr>
        <w:t xml:space="preserve">A workmanship warranty period of no less than one year for all components under this SOW. </w:t>
      </w:r>
    </w:p>
    <w:p w14:paraId="17EEA1DD" w14:textId="77777777" w:rsidR="00FB2C51" w:rsidRDefault="00FB2C51" w:rsidP="00FB2C51">
      <w:pPr>
        <w:widowControl w:val="0"/>
        <w:pBdr>
          <w:top w:val="nil"/>
          <w:left w:val="nil"/>
          <w:bottom w:val="nil"/>
          <w:right w:val="nil"/>
          <w:between w:val="nil"/>
        </w:pBdr>
        <w:ind w:left="1350"/>
        <w:jc w:val="both"/>
        <w:rPr>
          <w:color w:val="000000"/>
          <w:sz w:val="24"/>
          <w:szCs w:val="24"/>
        </w:rPr>
      </w:pPr>
    </w:p>
    <w:p w14:paraId="38C4520F" w14:textId="77777777" w:rsidR="00FB2C51" w:rsidRDefault="00FB2C51" w:rsidP="00FB2C51">
      <w:pPr>
        <w:numPr>
          <w:ilvl w:val="1"/>
          <w:numId w:val="30"/>
        </w:numPr>
        <w:pBdr>
          <w:top w:val="nil"/>
          <w:left w:val="nil"/>
          <w:bottom w:val="nil"/>
          <w:right w:val="nil"/>
          <w:between w:val="nil"/>
        </w:pBdr>
        <w:overflowPunct/>
        <w:autoSpaceDE/>
        <w:autoSpaceDN/>
        <w:adjustRightInd/>
        <w:jc w:val="both"/>
        <w:textAlignment w:val="auto"/>
        <w:rPr>
          <w:color w:val="000000"/>
          <w:sz w:val="24"/>
          <w:szCs w:val="24"/>
        </w:rPr>
      </w:pPr>
      <w:r>
        <w:rPr>
          <w:sz w:val="24"/>
          <w:szCs w:val="24"/>
        </w:rPr>
        <w:t>The manufacturer's</w:t>
      </w:r>
      <w:r>
        <w:rPr>
          <w:color w:val="000000"/>
          <w:sz w:val="24"/>
          <w:szCs w:val="24"/>
        </w:rPr>
        <w:t xml:space="preserve"> statement shows the maintenance support of the proposed equipment for the period after the equipment is installed. </w:t>
      </w:r>
    </w:p>
    <w:p w14:paraId="5E8CDAD2" w14:textId="77777777" w:rsidR="00FB2C51" w:rsidRDefault="00FB2C51" w:rsidP="00FB2C51">
      <w:pPr>
        <w:jc w:val="both"/>
        <w:rPr>
          <w:sz w:val="24"/>
          <w:szCs w:val="24"/>
        </w:rPr>
      </w:pPr>
    </w:p>
    <w:p w14:paraId="5CB38E2B" w14:textId="77777777" w:rsidR="00FB2C51" w:rsidRDefault="00FB2C51" w:rsidP="00FB2C51">
      <w:pPr>
        <w:numPr>
          <w:ilvl w:val="1"/>
          <w:numId w:val="30"/>
        </w:numPr>
        <w:pBdr>
          <w:top w:val="nil"/>
          <w:left w:val="nil"/>
          <w:bottom w:val="nil"/>
          <w:right w:val="nil"/>
          <w:between w:val="nil"/>
        </w:pBdr>
        <w:overflowPunct/>
        <w:autoSpaceDE/>
        <w:autoSpaceDN/>
        <w:adjustRightInd/>
        <w:jc w:val="both"/>
        <w:textAlignment w:val="auto"/>
        <w:rPr>
          <w:color w:val="000000"/>
          <w:sz w:val="24"/>
          <w:szCs w:val="24"/>
        </w:rPr>
      </w:pPr>
      <w:r>
        <w:rPr>
          <w:color w:val="000000"/>
          <w:sz w:val="24"/>
          <w:szCs w:val="24"/>
        </w:rPr>
        <w:t xml:space="preserve">During performance and upon completion of work on this project, </w:t>
      </w:r>
      <w:r>
        <w:rPr>
          <w:sz w:val="24"/>
          <w:szCs w:val="24"/>
        </w:rPr>
        <w:t>the contractor</w:t>
      </w:r>
      <w:r>
        <w:rPr>
          <w:color w:val="000000"/>
          <w:sz w:val="24"/>
          <w:szCs w:val="24"/>
        </w:rPr>
        <w:t xml:space="preserve"> must remove </w:t>
      </w:r>
      <w:r>
        <w:rPr>
          <w:sz w:val="24"/>
          <w:szCs w:val="24"/>
        </w:rPr>
        <w:t>all</w:t>
      </w:r>
      <w:r>
        <w:rPr>
          <w:color w:val="000000"/>
          <w:sz w:val="24"/>
          <w:szCs w:val="24"/>
        </w:rPr>
        <w:t xml:space="preserve"> trash or debris unless otherwise directed by this SOW.  </w:t>
      </w:r>
    </w:p>
    <w:p w14:paraId="6F61E654" w14:textId="77777777" w:rsidR="00FB2C51" w:rsidRDefault="00FB2C51" w:rsidP="00FB2C51">
      <w:pPr>
        <w:widowControl w:val="0"/>
        <w:pBdr>
          <w:top w:val="nil"/>
          <w:left w:val="nil"/>
          <w:bottom w:val="nil"/>
          <w:right w:val="nil"/>
          <w:between w:val="nil"/>
        </w:pBdr>
        <w:ind w:left="1350"/>
        <w:rPr>
          <w:color w:val="000000"/>
          <w:sz w:val="24"/>
          <w:szCs w:val="24"/>
        </w:rPr>
      </w:pPr>
    </w:p>
    <w:p w14:paraId="19CE1523" w14:textId="77777777" w:rsidR="00FB2C51" w:rsidRPr="00D1724C" w:rsidRDefault="00FB2C51" w:rsidP="00FB2C51">
      <w:pPr>
        <w:numPr>
          <w:ilvl w:val="1"/>
          <w:numId w:val="30"/>
        </w:numPr>
        <w:pBdr>
          <w:top w:val="nil"/>
          <w:left w:val="nil"/>
          <w:bottom w:val="nil"/>
          <w:right w:val="nil"/>
          <w:between w:val="nil"/>
        </w:pBdr>
        <w:overflowPunct/>
        <w:autoSpaceDE/>
        <w:autoSpaceDN/>
        <w:adjustRightInd/>
        <w:jc w:val="both"/>
        <w:textAlignment w:val="auto"/>
        <w:rPr>
          <w:color w:val="000000"/>
          <w:sz w:val="24"/>
          <w:szCs w:val="24"/>
        </w:rPr>
      </w:pPr>
      <w:r>
        <w:rPr>
          <w:color w:val="000000"/>
          <w:sz w:val="24"/>
          <w:szCs w:val="24"/>
        </w:rPr>
        <w:t xml:space="preserve">Contractor shall be held responsible for any breakage or loss of CNE IT/AV’s equipment or supplies due to </w:t>
      </w:r>
      <w:r>
        <w:rPr>
          <w:sz w:val="24"/>
          <w:szCs w:val="24"/>
        </w:rPr>
        <w:t>contractor's</w:t>
      </w:r>
      <w:r>
        <w:rPr>
          <w:color w:val="000000"/>
          <w:sz w:val="24"/>
          <w:szCs w:val="24"/>
        </w:rPr>
        <w:t xml:space="preserve"> negligence or negligence of contractor’s employees or subcontractors while working on his project. </w:t>
      </w:r>
      <w:r>
        <w:rPr>
          <w:sz w:val="24"/>
          <w:szCs w:val="24"/>
        </w:rPr>
        <w:t>The contractor</w:t>
      </w:r>
      <w:r>
        <w:rPr>
          <w:color w:val="000000"/>
          <w:sz w:val="24"/>
          <w:szCs w:val="24"/>
        </w:rPr>
        <w:t xml:space="preserve"> shall be responsible for restoring or replacing any damaged equipment or damage to facility resulting from work carried out under this contract. Failure or refusal to restore or replace such damaged property will be considered a breach of the contract.</w:t>
      </w:r>
    </w:p>
    <w:p w14:paraId="120D937E" w14:textId="77777777" w:rsidR="00FB2C51" w:rsidRDefault="00FB2C51" w:rsidP="00FB2C51">
      <w:pPr>
        <w:pBdr>
          <w:top w:val="nil"/>
          <w:left w:val="nil"/>
          <w:bottom w:val="nil"/>
          <w:right w:val="nil"/>
          <w:between w:val="nil"/>
        </w:pBdr>
        <w:overflowPunct/>
        <w:autoSpaceDE/>
        <w:autoSpaceDN/>
        <w:adjustRightInd/>
        <w:jc w:val="both"/>
        <w:textAlignment w:val="auto"/>
        <w:rPr>
          <w:color w:val="000000"/>
          <w:sz w:val="24"/>
          <w:szCs w:val="24"/>
        </w:rPr>
      </w:pPr>
    </w:p>
    <w:p w14:paraId="2DE00FF5" w14:textId="77777777" w:rsidR="00FB2C51" w:rsidRDefault="00FB2C51" w:rsidP="00FB2C51">
      <w:pPr>
        <w:pBdr>
          <w:top w:val="nil"/>
          <w:left w:val="nil"/>
          <w:bottom w:val="nil"/>
          <w:right w:val="nil"/>
          <w:between w:val="nil"/>
        </w:pBdr>
        <w:overflowPunct/>
        <w:autoSpaceDE/>
        <w:autoSpaceDN/>
        <w:adjustRightInd/>
        <w:jc w:val="both"/>
        <w:textAlignment w:val="auto"/>
        <w:rPr>
          <w:color w:val="000000"/>
          <w:sz w:val="24"/>
          <w:szCs w:val="24"/>
        </w:rPr>
      </w:pPr>
    </w:p>
    <w:p w14:paraId="07D0F2EA" w14:textId="77777777" w:rsidR="00FB2C51" w:rsidRDefault="00FB2C51" w:rsidP="00FB2C51">
      <w:pPr>
        <w:pBdr>
          <w:top w:val="single" w:sz="12" w:space="1" w:color="000000"/>
          <w:left w:val="nil"/>
          <w:bottom w:val="nil"/>
          <w:right w:val="nil"/>
          <w:between w:val="nil"/>
        </w:pBdr>
        <w:spacing w:before="360" w:after="120"/>
        <w:jc w:val="both"/>
        <w:rPr>
          <w:b/>
          <w:bCs/>
          <w:sz w:val="24"/>
          <w:szCs w:val="24"/>
        </w:rPr>
      </w:pPr>
      <w:bookmarkStart w:id="24" w:name="_8vsvwsak7a1h" w:colFirst="0" w:colLast="0"/>
      <w:bookmarkEnd w:id="24"/>
    </w:p>
    <w:p w14:paraId="7603A45E" w14:textId="77777777" w:rsidR="00FB2C51" w:rsidRDefault="00FB2C51" w:rsidP="00FB2C51">
      <w:pPr>
        <w:pBdr>
          <w:top w:val="single" w:sz="12" w:space="1" w:color="000000"/>
          <w:left w:val="nil"/>
          <w:bottom w:val="nil"/>
          <w:right w:val="nil"/>
          <w:between w:val="nil"/>
        </w:pBdr>
        <w:spacing w:before="360" w:after="120"/>
        <w:jc w:val="both"/>
        <w:rPr>
          <w:b/>
          <w:bCs/>
          <w:color w:val="000000"/>
          <w:sz w:val="24"/>
          <w:szCs w:val="24"/>
        </w:rPr>
      </w:pPr>
      <w:bookmarkStart w:id="25" w:name="_gugcjxgjl5i3" w:colFirst="0" w:colLast="0"/>
      <w:bookmarkEnd w:id="25"/>
      <w:r>
        <w:rPr>
          <w:b/>
          <w:bCs/>
          <w:color w:val="000000"/>
          <w:sz w:val="24"/>
          <w:szCs w:val="24"/>
        </w:rPr>
        <w:t>Key Requirements</w:t>
      </w:r>
    </w:p>
    <w:p w14:paraId="04C58E2F" w14:textId="77777777" w:rsidR="00FB2C51" w:rsidRDefault="00FB2C51" w:rsidP="00FB2C51">
      <w:pPr>
        <w:jc w:val="both"/>
        <w:rPr>
          <w:sz w:val="24"/>
          <w:szCs w:val="24"/>
        </w:rPr>
      </w:pPr>
    </w:p>
    <w:p w14:paraId="29EC4112" w14:textId="77777777" w:rsidR="00FB2C51" w:rsidRDefault="00FB2C51" w:rsidP="00FB2C51">
      <w:pPr>
        <w:numPr>
          <w:ilvl w:val="0"/>
          <w:numId w:val="29"/>
        </w:numPr>
        <w:pBdr>
          <w:top w:val="nil"/>
          <w:left w:val="nil"/>
          <w:bottom w:val="nil"/>
          <w:right w:val="nil"/>
          <w:between w:val="nil"/>
        </w:pBdr>
        <w:overflowPunct/>
        <w:autoSpaceDE/>
        <w:autoSpaceDN/>
        <w:adjustRightInd/>
        <w:jc w:val="both"/>
        <w:textAlignment w:val="auto"/>
        <w:rPr>
          <w:color w:val="000000"/>
          <w:sz w:val="24"/>
          <w:szCs w:val="24"/>
        </w:rPr>
      </w:pPr>
      <w:r>
        <w:rPr>
          <w:sz w:val="24"/>
          <w:szCs w:val="24"/>
        </w:rPr>
        <w:t>The contractor</w:t>
      </w:r>
      <w:r>
        <w:rPr>
          <w:color w:val="000000"/>
          <w:sz w:val="24"/>
          <w:szCs w:val="24"/>
        </w:rPr>
        <w:t xml:space="preserve"> must keep all work areas always clean of debris.</w:t>
      </w:r>
    </w:p>
    <w:p w14:paraId="67891884" w14:textId="77777777" w:rsidR="00FB2C51" w:rsidRDefault="00FB2C51" w:rsidP="00FB2C51">
      <w:pPr>
        <w:pBdr>
          <w:top w:val="nil"/>
          <w:left w:val="nil"/>
          <w:bottom w:val="nil"/>
          <w:right w:val="nil"/>
          <w:between w:val="nil"/>
        </w:pBdr>
        <w:jc w:val="both"/>
        <w:rPr>
          <w:sz w:val="24"/>
          <w:szCs w:val="24"/>
        </w:rPr>
      </w:pPr>
    </w:p>
    <w:p w14:paraId="117E7D03" w14:textId="77777777" w:rsidR="00FB2C51" w:rsidRDefault="00FB2C51" w:rsidP="00FB2C51">
      <w:pPr>
        <w:numPr>
          <w:ilvl w:val="0"/>
          <w:numId w:val="29"/>
        </w:numPr>
        <w:pBdr>
          <w:top w:val="nil"/>
          <w:left w:val="nil"/>
          <w:bottom w:val="nil"/>
          <w:right w:val="nil"/>
          <w:between w:val="nil"/>
        </w:pBdr>
        <w:overflowPunct/>
        <w:autoSpaceDE/>
        <w:autoSpaceDN/>
        <w:adjustRightInd/>
        <w:jc w:val="both"/>
        <w:textAlignment w:val="auto"/>
        <w:rPr>
          <w:color w:val="000000"/>
          <w:sz w:val="24"/>
          <w:szCs w:val="24"/>
        </w:rPr>
      </w:pPr>
      <w:r>
        <w:rPr>
          <w:color w:val="000000"/>
          <w:sz w:val="24"/>
          <w:szCs w:val="24"/>
        </w:rPr>
        <w:t xml:space="preserve">An End of Day Update, via email, must be submitted daily to the </w:t>
      </w:r>
      <w:r>
        <w:rPr>
          <w:sz w:val="24"/>
          <w:szCs w:val="24"/>
        </w:rPr>
        <w:t>HRL Management &amp; Technical Director</w:t>
      </w:r>
      <w:r>
        <w:rPr>
          <w:color w:val="000000"/>
          <w:sz w:val="24"/>
          <w:szCs w:val="24"/>
        </w:rPr>
        <w:t>.</w:t>
      </w:r>
    </w:p>
    <w:p w14:paraId="3C8E95A3" w14:textId="77777777" w:rsidR="00FB2C51" w:rsidRDefault="00FB2C51" w:rsidP="00FB2C51">
      <w:pPr>
        <w:jc w:val="both"/>
        <w:rPr>
          <w:sz w:val="24"/>
          <w:szCs w:val="24"/>
        </w:rPr>
      </w:pPr>
    </w:p>
    <w:p w14:paraId="450F54DF" w14:textId="77777777" w:rsidR="00FB2C51" w:rsidRDefault="00FB2C51" w:rsidP="00FB2C51">
      <w:pPr>
        <w:numPr>
          <w:ilvl w:val="0"/>
          <w:numId w:val="29"/>
        </w:numPr>
        <w:pBdr>
          <w:top w:val="nil"/>
          <w:left w:val="nil"/>
          <w:bottom w:val="nil"/>
          <w:right w:val="nil"/>
          <w:between w:val="nil"/>
        </w:pBdr>
        <w:overflowPunct/>
        <w:autoSpaceDE/>
        <w:autoSpaceDN/>
        <w:adjustRightInd/>
        <w:jc w:val="both"/>
        <w:textAlignment w:val="auto"/>
        <w:rPr>
          <w:color w:val="000000"/>
          <w:sz w:val="24"/>
          <w:szCs w:val="24"/>
        </w:rPr>
      </w:pPr>
      <w:r>
        <w:rPr>
          <w:sz w:val="24"/>
          <w:szCs w:val="24"/>
        </w:rPr>
        <w:t>The contractor</w:t>
      </w:r>
      <w:r>
        <w:rPr>
          <w:color w:val="000000"/>
          <w:sz w:val="24"/>
          <w:szCs w:val="24"/>
        </w:rPr>
        <w:t xml:space="preserve"> has all necessary tools to accomplish tasks associated with the project.</w:t>
      </w:r>
    </w:p>
    <w:p w14:paraId="7837D3DD" w14:textId="77777777" w:rsidR="00FB2C51" w:rsidRDefault="00FB2C51" w:rsidP="00FB2C51">
      <w:pPr>
        <w:jc w:val="both"/>
        <w:rPr>
          <w:sz w:val="24"/>
          <w:szCs w:val="24"/>
        </w:rPr>
      </w:pPr>
    </w:p>
    <w:p w14:paraId="10C7B1DC" w14:textId="77777777" w:rsidR="00FB2C51" w:rsidRDefault="00FB2C51" w:rsidP="00FB2C51">
      <w:pPr>
        <w:numPr>
          <w:ilvl w:val="0"/>
          <w:numId w:val="29"/>
        </w:numPr>
        <w:pBdr>
          <w:top w:val="nil"/>
          <w:left w:val="nil"/>
          <w:bottom w:val="nil"/>
          <w:right w:val="nil"/>
          <w:between w:val="nil"/>
        </w:pBdr>
        <w:overflowPunct/>
        <w:autoSpaceDE/>
        <w:autoSpaceDN/>
        <w:adjustRightInd/>
        <w:jc w:val="both"/>
        <w:textAlignment w:val="auto"/>
        <w:rPr>
          <w:color w:val="000000"/>
          <w:sz w:val="24"/>
          <w:szCs w:val="24"/>
        </w:rPr>
      </w:pPr>
      <w:r>
        <w:rPr>
          <w:sz w:val="24"/>
          <w:szCs w:val="24"/>
        </w:rPr>
        <w:t>The contractor</w:t>
      </w:r>
      <w:r>
        <w:rPr>
          <w:color w:val="000000"/>
          <w:sz w:val="24"/>
          <w:szCs w:val="24"/>
        </w:rPr>
        <w:t xml:space="preserve"> understands and agrees to late night and/or overnight working hours if needed.</w:t>
      </w:r>
    </w:p>
    <w:p w14:paraId="57FF000A" w14:textId="77777777" w:rsidR="00FB2C51" w:rsidRDefault="00FB2C51" w:rsidP="00FB2C51">
      <w:pPr>
        <w:widowControl w:val="0"/>
        <w:pBdr>
          <w:top w:val="nil"/>
          <w:left w:val="nil"/>
          <w:bottom w:val="nil"/>
          <w:right w:val="nil"/>
          <w:between w:val="nil"/>
        </w:pBdr>
        <w:jc w:val="both"/>
        <w:rPr>
          <w:color w:val="000000"/>
          <w:sz w:val="24"/>
          <w:szCs w:val="24"/>
        </w:rPr>
      </w:pPr>
    </w:p>
    <w:p w14:paraId="6CB16588" w14:textId="77777777" w:rsidR="00FB2C51" w:rsidRDefault="00FB2C51" w:rsidP="00FB2C51">
      <w:pPr>
        <w:numPr>
          <w:ilvl w:val="0"/>
          <w:numId w:val="29"/>
        </w:numPr>
        <w:pBdr>
          <w:top w:val="nil"/>
          <w:left w:val="nil"/>
          <w:bottom w:val="nil"/>
          <w:right w:val="nil"/>
          <w:between w:val="nil"/>
        </w:pBdr>
        <w:overflowPunct/>
        <w:autoSpaceDE/>
        <w:autoSpaceDN/>
        <w:adjustRightInd/>
        <w:jc w:val="both"/>
        <w:textAlignment w:val="auto"/>
        <w:rPr>
          <w:color w:val="000000"/>
          <w:sz w:val="24"/>
          <w:szCs w:val="24"/>
        </w:rPr>
      </w:pPr>
      <w:r>
        <w:rPr>
          <w:color w:val="000000"/>
          <w:sz w:val="24"/>
          <w:szCs w:val="24"/>
        </w:rPr>
        <w:t xml:space="preserve">Any change orders must be agreed upon and signed off on by the </w:t>
      </w:r>
      <w:r>
        <w:rPr>
          <w:sz w:val="24"/>
          <w:szCs w:val="24"/>
        </w:rPr>
        <w:t>HRL Management &amp; Technical Director</w:t>
      </w:r>
      <w:r>
        <w:rPr>
          <w:color w:val="000000"/>
          <w:sz w:val="24"/>
          <w:szCs w:val="24"/>
        </w:rPr>
        <w:t xml:space="preserve">. </w:t>
      </w:r>
    </w:p>
    <w:p w14:paraId="6C9113CE" w14:textId="77777777" w:rsidR="00FB2C51" w:rsidRDefault="00FB2C51" w:rsidP="00FB2C51">
      <w:pPr>
        <w:jc w:val="both"/>
        <w:rPr>
          <w:sz w:val="24"/>
          <w:szCs w:val="24"/>
        </w:rPr>
      </w:pPr>
    </w:p>
    <w:p w14:paraId="14B1BA5A" w14:textId="77777777" w:rsidR="00FB2C51" w:rsidRDefault="00FB2C51" w:rsidP="00FB2C51">
      <w:pPr>
        <w:numPr>
          <w:ilvl w:val="0"/>
          <w:numId w:val="29"/>
        </w:numPr>
        <w:pBdr>
          <w:top w:val="nil"/>
          <w:left w:val="nil"/>
          <w:bottom w:val="nil"/>
          <w:right w:val="nil"/>
          <w:between w:val="nil"/>
        </w:pBdr>
        <w:overflowPunct/>
        <w:autoSpaceDE/>
        <w:autoSpaceDN/>
        <w:adjustRightInd/>
        <w:jc w:val="both"/>
        <w:textAlignment w:val="auto"/>
        <w:rPr>
          <w:color w:val="000000"/>
          <w:sz w:val="24"/>
          <w:szCs w:val="24"/>
        </w:rPr>
      </w:pPr>
      <w:r>
        <w:rPr>
          <w:color w:val="000000"/>
          <w:sz w:val="24"/>
          <w:szCs w:val="24"/>
        </w:rPr>
        <w:t>Bid must include these two items: </w:t>
      </w:r>
    </w:p>
    <w:p w14:paraId="0146D38F" w14:textId="77777777" w:rsidR="00FB2C51" w:rsidRDefault="00FB2C51" w:rsidP="00FB2C51">
      <w:pPr>
        <w:numPr>
          <w:ilvl w:val="0"/>
          <w:numId w:val="33"/>
        </w:numPr>
        <w:pBdr>
          <w:top w:val="nil"/>
          <w:left w:val="nil"/>
          <w:bottom w:val="nil"/>
          <w:right w:val="nil"/>
          <w:between w:val="nil"/>
        </w:pBdr>
        <w:overflowPunct/>
        <w:autoSpaceDE/>
        <w:autoSpaceDN/>
        <w:adjustRightInd/>
        <w:jc w:val="both"/>
        <w:textAlignment w:val="auto"/>
        <w:rPr>
          <w:color w:val="000000"/>
          <w:sz w:val="24"/>
          <w:szCs w:val="24"/>
        </w:rPr>
      </w:pPr>
      <w:r>
        <w:rPr>
          <w:color w:val="000000"/>
          <w:sz w:val="24"/>
          <w:szCs w:val="24"/>
        </w:rPr>
        <w:t>TERO Fee – ½ of 1% of total project cost. </w:t>
      </w:r>
    </w:p>
    <w:p w14:paraId="152EC5A8" w14:textId="77777777" w:rsidR="00FB2C51" w:rsidRDefault="00FB2C51" w:rsidP="00FB2C51">
      <w:pPr>
        <w:numPr>
          <w:ilvl w:val="0"/>
          <w:numId w:val="33"/>
        </w:numPr>
        <w:pBdr>
          <w:top w:val="nil"/>
          <w:left w:val="nil"/>
          <w:bottom w:val="nil"/>
          <w:right w:val="nil"/>
          <w:between w:val="nil"/>
        </w:pBdr>
        <w:overflowPunct/>
        <w:autoSpaceDE/>
        <w:autoSpaceDN/>
        <w:adjustRightInd/>
        <w:jc w:val="both"/>
        <w:textAlignment w:val="auto"/>
        <w:rPr>
          <w:color w:val="000000"/>
          <w:sz w:val="22"/>
          <w:szCs w:val="22"/>
        </w:rPr>
      </w:pPr>
      <w:r>
        <w:rPr>
          <w:color w:val="000000"/>
          <w:sz w:val="24"/>
          <w:szCs w:val="24"/>
        </w:rPr>
        <w:t>Non-native worker fee -- $25 per day, per non-native worker</w:t>
      </w:r>
    </w:p>
    <w:p w14:paraId="3E61740E" w14:textId="77777777" w:rsidR="00FB2C51" w:rsidRDefault="00FB2C51" w:rsidP="00FB2C51"/>
    <w:p w14:paraId="4B916B3E" w14:textId="77777777" w:rsidR="008929BF" w:rsidRDefault="008929BF" w:rsidP="008929BF"/>
    <w:p w14:paraId="43254763" w14:textId="77777777" w:rsidR="008929BF" w:rsidRPr="008929BF" w:rsidRDefault="008929BF" w:rsidP="008929BF"/>
    <w:p w14:paraId="69D4D760" w14:textId="7777777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6" w:name="_Toc173507625"/>
      <w:r w:rsidRPr="00EB7B89">
        <w:rPr>
          <w:szCs w:val="24"/>
        </w:rPr>
        <w:t xml:space="preserve">DATA PRIVACY </w:t>
      </w:r>
      <w:r w:rsidR="003C0C8A">
        <w:rPr>
          <w:szCs w:val="24"/>
        </w:rPr>
        <w:t>and</w:t>
      </w:r>
      <w:r w:rsidRPr="00EB7B89">
        <w:rPr>
          <w:szCs w:val="24"/>
        </w:rPr>
        <w:t xml:space="preserve"> PROTECTION STANDARDS</w:t>
      </w:r>
      <w:bookmarkEnd w:id="26"/>
    </w:p>
    <w:p w14:paraId="01DD01DA" w14:textId="77777777" w:rsidR="00526F1C" w:rsidRPr="00526F1C" w:rsidRDefault="00526F1C" w:rsidP="00526F1C">
      <w:pPr>
        <w:pStyle w:val="Style1"/>
      </w:pPr>
      <w:bookmarkStart w:id="27" w:name="_Toc173507626"/>
      <w:r w:rsidRPr="00526F1C">
        <w:t>DEFINITIONS</w:t>
      </w:r>
      <w:bookmarkEnd w:id="27"/>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49EEF740" w:rsidR="000D228A" w:rsidRPr="000D228A" w:rsidRDefault="000D228A" w:rsidP="000D228A">
      <w:pPr>
        <w:rPr>
          <w:rFonts w:ascii="Times New Roman" w:hAnsi="Times New Roman"/>
          <w:b/>
          <w:bCs/>
          <w:color w:val="000000"/>
          <w:sz w:val="24"/>
          <w:szCs w:val="24"/>
          <w14:ligatures w14:val="standardContextual"/>
        </w:rPr>
      </w:pPr>
    </w:p>
    <w:p w14:paraId="7A7C1580" w14:textId="77777777" w:rsidR="00526F1C" w:rsidRPr="00526F1C" w:rsidRDefault="00526F1C" w:rsidP="00526F1C">
      <w:pPr>
        <w:pStyle w:val="Style1"/>
      </w:pPr>
      <w:bookmarkStart w:id="28" w:name="_Toc173507627"/>
      <w:r w:rsidRPr="00526F1C">
        <w:lastRenderedPageBreak/>
        <w:t>DATA PROTECTION and INFORMATION SECURITY PROGRAM</w:t>
      </w:r>
      <w:bookmarkEnd w:id="28"/>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9" w:name="_Toc173507628"/>
      <w:r w:rsidRPr="00526F1C">
        <w:t>DATA BREACH</w:t>
      </w:r>
      <w:bookmarkEnd w:id="29"/>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30" w:name="_Toc173507629"/>
      <w:r w:rsidRPr="00526F1C">
        <w:t>BUSINESS CONTINUITY PLAN</w:t>
      </w:r>
      <w:bookmarkEnd w:id="30"/>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31" w:name="_Toc173507630"/>
      <w:r w:rsidRPr="00526F1C">
        <w:t>DATA OWNERSHIP and RIGHTS</w:t>
      </w:r>
      <w:bookmarkEnd w:id="31"/>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32" w:name="_Toc173507631"/>
      <w:r w:rsidRPr="00526F1C">
        <w:t>PHYSICAL SECURITY and AUDIT RIGHTS</w:t>
      </w:r>
      <w:bookmarkEnd w:id="32"/>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3" w:name="_Hlk142574894"/>
    </w:p>
    <w:p w14:paraId="56EA0F51" w14:textId="77777777" w:rsidR="00526F1C" w:rsidRPr="00526F1C" w:rsidRDefault="00526F1C" w:rsidP="00526F1C">
      <w:pPr>
        <w:pStyle w:val="Style1"/>
      </w:pPr>
      <w:bookmarkStart w:id="34" w:name="_Toc173507632"/>
      <w:r w:rsidRPr="00526F1C">
        <w:t>CHEROKEE NATION ENTERTAINMENT OBLIGATIONS</w:t>
      </w:r>
      <w:bookmarkEnd w:id="34"/>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3"/>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5" w:name="_Toc173507633"/>
      <w:r>
        <w:t>SECTION V</w:t>
      </w:r>
      <w:bookmarkEnd w:id="35"/>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6"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6"/>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7" w:name="_Toc173507635"/>
      <w:r w:rsidRPr="00526F1C">
        <w:t>DEFINITIONS</w:t>
      </w:r>
      <w:bookmarkEnd w:id="37"/>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8" w:name="_Toc173507636"/>
      <w:r w:rsidRPr="00526F1C">
        <w:t xml:space="preserve">CNE ARTIFICIAL INTELLIGENCE (AI) </w:t>
      </w:r>
      <w:r w:rsidR="003C0C8A">
        <w:t>and</w:t>
      </w:r>
      <w:r w:rsidRPr="00526F1C">
        <w:t xml:space="preserve"> GAIS STANDARDS</w:t>
      </w:r>
      <w:bookmarkEnd w:id="38"/>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9" w:name="_Toc173507637"/>
      <w:r w:rsidRPr="00E00823">
        <w:t xml:space="preserve">SECTION </w:t>
      </w:r>
      <w:r>
        <w:t>VI</w:t>
      </w:r>
      <w:bookmarkEnd w:id="39"/>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40" w:name="_Toc173507638"/>
      <w:r>
        <w:rPr>
          <w:szCs w:val="24"/>
        </w:rPr>
        <w:t>LIMITATION ON LIABILITY and INDEMNIFICATION</w:t>
      </w:r>
      <w:bookmarkEnd w:id="40"/>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41" w:name="_Toc173507639"/>
      <w:r w:rsidRPr="000D228A">
        <w:rPr>
          <w:rFonts w:cs="Times New Roman"/>
          <w:bCs/>
        </w:rPr>
        <w:t>LIMITATION ON LIABILITY</w:t>
      </w:r>
      <w:bookmarkEnd w:id="41"/>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42" w:name="_Toc173507640"/>
      <w:r w:rsidRPr="000D228A">
        <w:rPr>
          <w:rFonts w:cs="Times New Roman"/>
          <w:bCs/>
        </w:rPr>
        <w:t>INDEMNIFICATION</w:t>
      </w:r>
      <w:bookmarkEnd w:id="42"/>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3" w:name="_Toc173507641"/>
      <w:r w:rsidRPr="00E00823">
        <w:t xml:space="preserve">SECTION </w:t>
      </w:r>
      <w:r>
        <w:t>V</w:t>
      </w:r>
      <w:r w:rsidR="00E224E5">
        <w:t>I</w:t>
      </w:r>
      <w:r w:rsidR="000D228A">
        <w:t>I</w:t>
      </w:r>
      <w:bookmarkEnd w:id="43"/>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4" w:name="_Toc173507642"/>
      <w:r w:rsidRPr="00DA0233">
        <w:rPr>
          <w:szCs w:val="24"/>
        </w:rPr>
        <w:t>INSURANCE REQUIREMENTS</w:t>
      </w:r>
      <w:bookmarkEnd w:id="44"/>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5"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5"/>
    </w:p>
    <w:p w14:paraId="0C0FD9E8" w14:textId="77777777" w:rsidR="000D228A" w:rsidRDefault="000D228A" w:rsidP="000D228A">
      <w:pPr>
        <w:jc w:val="both"/>
        <w:rPr>
          <w:rFonts w:ascii="Times New Roman" w:hAnsi="Times New Roman"/>
          <w:sz w:val="24"/>
          <w:szCs w:val="24"/>
          <w:u w:val="single"/>
        </w:rPr>
      </w:pPr>
      <w:bookmarkStart w:id="46" w:name="_Hlk162510499"/>
    </w:p>
    <w:bookmarkEnd w:id="46"/>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7" w:name="_Toc173507644"/>
      <w:r w:rsidRPr="00526F1C">
        <w:t xml:space="preserve">MINIMUM SCOPE </w:t>
      </w:r>
      <w:r w:rsidR="003C0C8A">
        <w:t>and</w:t>
      </w:r>
      <w:r w:rsidRPr="00526F1C">
        <w:t xml:space="preserve"> LIMIT OF INSURANCE</w:t>
      </w:r>
      <w:bookmarkEnd w:id="47"/>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8"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8"/>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9" w:name="_Toc173507645"/>
      <w:r w:rsidRPr="00526F1C">
        <w:rPr>
          <w:rFonts w:cs="Times New Roman"/>
        </w:rPr>
        <w:t>O</w:t>
      </w:r>
      <w:r>
        <w:t>THER INSURANCE PROVISIONS</w:t>
      </w:r>
      <w:bookmarkEnd w:id="49"/>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50"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50"/>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51" w:name="_Toc173507646"/>
      <w:r w:rsidRPr="00526F1C">
        <w:rPr>
          <w:rFonts w:cs="Times New Roman"/>
        </w:rPr>
        <w:t>V</w:t>
      </w:r>
      <w:r>
        <w:t>ERIFICATION of COVERAGE</w:t>
      </w:r>
      <w:bookmarkEnd w:id="51"/>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52" w:name="_Toc173507647"/>
      <w:r w:rsidRPr="00E00823">
        <w:t xml:space="preserve">SECTION </w:t>
      </w:r>
      <w:r>
        <w:t>VII</w:t>
      </w:r>
      <w:r w:rsidR="000D228A">
        <w:t>I</w:t>
      </w:r>
      <w:bookmarkEnd w:id="52"/>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3" w:name="_Toc173507648"/>
      <w:r w:rsidRPr="00DA0233">
        <w:rPr>
          <w:szCs w:val="24"/>
        </w:rPr>
        <w:t>BOND REQUIREMENTS</w:t>
      </w:r>
      <w:bookmarkEnd w:id="53"/>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4" w:name="_Toc173507649"/>
      <w:r>
        <w:rPr>
          <w:rFonts w:cs="Times New Roman"/>
          <w:bCs/>
        </w:rPr>
        <w:t>BID BOND and PERFORMANCE, PAYMENT, and MAINTENANCE BONDS</w:t>
      </w:r>
      <w:r w:rsidR="00FC1317" w:rsidRPr="000D7D7D">
        <w:rPr>
          <w:rFonts w:cs="Times New Roman"/>
          <w:bCs/>
        </w:rPr>
        <w:t>:</w:t>
      </w:r>
      <w:bookmarkEnd w:id="54"/>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5" w:name="_Toc173507650"/>
      <w:r w:rsidRPr="00E00823">
        <w:lastRenderedPageBreak/>
        <w:t xml:space="preserve">SECTION </w:t>
      </w:r>
      <w:r w:rsidR="00410EFD">
        <w:t>IX</w:t>
      </w:r>
      <w:bookmarkEnd w:id="55"/>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6" w:name="_Toc173507651"/>
      <w:r w:rsidRPr="00DA0233">
        <w:rPr>
          <w:szCs w:val="24"/>
        </w:rPr>
        <w:t xml:space="preserve">CONFIDENTIALITY </w:t>
      </w:r>
      <w:r>
        <w:rPr>
          <w:szCs w:val="24"/>
        </w:rPr>
        <w:t>and</w:t>
      </w:r>
      <w:r w:rsidRPr="00DA0233">
        <w:rPr>
          <w:szCs w:val="24"/>
        </w:rPr>
        <w:t xml:space="preserve"> BUSINESS RELATIONSHIP/NON-COLLUSION REPRESENTATIONS</w:t>
      </w:r>
      <w:bookmarkEnd w:id="56"/>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2025FBAE" w:rsidR="00640132" w:rsidRPr="00A07A89" w:rsidRDefault="00640132" w:rsidP="00640132">
      <w:pPr>
        <w:jc w:val="both"/>
        <w:rPr>
          <w:b/>
        </w:rPr>
      </w:pPr>
      <w:r w:rsidRPr="000B3891">
        <w:rPr>
          <w:b/>
        </w:rPr>
        <w:t>PROJECT NAME:</w:t>
      </w:r>
      <w:r w:rsidR="00C032E7">
        <w:rPr>
          <w:b/>
        </w:rPr>
        <w:t xml:space="preserve">  </w:t>
      </w:r>
      <w:sdt>
        <w:sdtPr>
          <w:rPr>
            <w:rFonts w:ascii="Times New Roman" w:hAnsi="Times New Roman"/>
            <w:sz w:val="24"/>
            <w:szCs w:val="24"/>
          </w:rPr>
          <w:id w:val="101617022"/>
          <w:placeholder>
            <w:docPart w:val="E1270EA998BD471B898F8BC8E6284895"/>
          </w:placeholder>
          <w:text/>
        </w:sdtPr>
        <w:sdtContent>
          <w:r w:rsidR="00D41CD4" w:rsidRPr="00D41CD4">
            <w:rPr>
              <w:rFonts w:ascii="Times New Roman" w:hAnsi="Times New Roman"/>
              <w:sz w:val="24"/>
              <w:szCs w:val="24"/>
            </w:rPr>
            <w:t>Cherokee Nation Entertainment – Hard Rock Live Audio System Upgrades</w:t>
          </w:r>
        </w:sdtContent>
      </w:sdt>
    </w:p>
    <w:p w14:paraId="635B2C89" w14:textId="77777777" w:rsidR="00640132" w:rsidRDefault="00640132" w:rsidP="00640132">
      <w:pPr>
        <w:jc w:val="both"/>
        <w:rPr>
          <w:b/>
        </w:rPr>
      </w:pPr>
    </w:p>
    <w:p w14:paraId="125428FC" w14:textId="1F3EAA7F" w:rsidR="00640132" w:rsidRDefault="00640132" w:rsidP="00640132">
      <w:pPr>
        <w:jc w:val="both"/>
        <w:rPr>
          <w:b/>
        </w:rPr>
      </w:pPr>
      <w:r w:rsidRPr="000B3891">
        <w:rPr>
          <w:b/>
        </w:rPr>
        <w:t>RFP NUMBER:</w:t>
      </w:r>
      <w:r w:rsidR="001B189E">
        <w:rPr>
          <w:b/>
        </w:rPr>
        <w:t xml:space="preserve"> </w:t>
      </w:r>
      <w:r w:rsidR="004770F2" w:rsidRPr="004770F2">
        <w:rPr>
          <w:b/>
        </w:rPr>
        <w:t>164564</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A118A" w14:textId="77777777" w:rsidR="00633EF9" w:rsidRDefault="00633EF9" w:rsidP="005759FC">
      <w:r>
        <w:separator/>
      </w:r>
    </w:p>
  </w:endnote>
  <w:endnote w:type="continuationSeparator" w:id="0">
    <w:p w14:paraId="605A68EF" w14:textId="77777777" w:rsidR="00633EF9" w:rsidRDefault="00633EF9"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011D7" w14:textId="77777777" w:rsidR="00633EF9" w:rsidRDefault="00633EF9" w:rsidP="005759FC">
      <w:r>
        <w:separator/>
      </w:r>
    </w:p>
  </w:footnote>
  <w:footnote w:type="continuationSeparator" w:id="0">
    <w:p w14:paraId="5A18E614" w14:textId="77777777" w:rsidR="00633EF9" w:rsidRDefault="00633EF9"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14069"/>
    <w:multiLevelType w:val="multilevel"/>
    <w:tmpl w:val="70C0E5A2"/>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bullet"/>
      <w:lvlText w:val="●"/>
      <w:lvlJc w:val="left"/>
      <w:pPr>
        <w:ind w:left="2160" w:hanging="180"/>
      </w:pPr>
      <w:rPr>
        <w:rFonts w:ascii="Noto Sans Symbols" w:eastAsia="Noto Sans Symbols" w:hAnsi="Noto Sans Symbols" w:cs="Noto Sans Symbol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40445"/>
    <w:multiLevelType w:val="multilevel"/>
    <w:tmpl w:val="096264AC"/>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2"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400958"/>
    <w:multiLevelType w:val="multilevel"/>
    <w:tmpl w:val="331AE688"/>
    <w:lvl w:ilvl="0">
      <w:start w:val="12"/>
      <w:numFmt w:val="decimal"/>
      <w:lvlText w:val="%1"/>
      <w:lvlJc w:val="left"/>
      <w:pPr>
        <w:ind w:left="360" w:hanging="360"/>
      </w:pPr>
    </w:lvl>
    <w:lvl w:ilvl="1">
      <w:start w:val="1"/>
      <w:numFmt w:val="decimalZero"/>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60F20"/>
    <w:multiLevelType w:val="multilevel"/>
    <w:tmpl w:val="FAB825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8BC09C0"/>
    <w:multiLevelType w:val="multilevel"/>
    <w:tmpl w:val="77B85DB0"/>
    <w:lvl w:ilvl="0">
      <w:start w:val="1"/>
      <w:numFmt w:val="bullet"/>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99C1BAA"/>
    <w:multiLevelType w:val="multilevel"/>
    <w:tmpl w:val="FE1071C4"/>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11"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4F5BC1"/>
    <w:multiLevelType w:val="multilevel"/>
    <w:tmpl w:val="70FE59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155831"/>
    <w:multiLevelType w:val="multilevel"/>
    <w:tmpl w:val="35962102"/>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14"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30335328"/>
    <w:multiLevelType w:val="multilevel"/>
    <w:tmpl w:val="E4ECDB2A"/>
    <w:lvl w:ilvl="0">
      <w:start w:val="1"/>
      <w:numFmt w:val="upperLetter"/>
      <w:lvlText w:val="(%1)"/>
      <w:lvlJc w:val="left"/>
      <w:pPr>
        <w:ind w:left="1080" w:hanging="360"/>
      </w:pPr>
      <w:rPr>
        <w:u w:val="no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35B354A1"/>
    <w:multiLevelType w:val="multilevel"/>
    <w:tmpl w:val="BC1E6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D325E3B"/>
    <w:multiLevelType w:val="multilevel"/>
    <w:tmpl w:val="6F36ED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CE35EC"/>
    <w:multiLevelType w:val="multilevel"/>
    <w:tmpl w:val="DDBAD64C"/>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2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3052B5"/>
    <w:multiLevelType w:val="multilevel"/>
    <w:tmpl w:val="4282CC78"/>
    <w:lvl w:ilvl="0">
      <w:start w:val="1"/>
      <w:numFmt w:val="decimal"/>
      <w:lvlText w:val="%1."/>
      <w:lvlJc w:val="left"/>
      <w:pPr>
        <w:ind w:left="720" w:hanging="360"/>
      </w:pPr>
    </w:lvl>
    <w:lvl w:ilvl="1">
      <w:start w:val="1"/>
      <w:numFmt w:val="lowerLetter"/>
      <w:lvlText w:val="%2."/>
      <w:lvlJc w:val="left"/>
      <w:pPr>
        <w:ind w:left="135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2D5E34"/>
    <w:multiLevelType w:val="multilevel"/>
    <w:tmpl w:val="914EDAAA"/>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29" w15:restartNumberingAfterBreak="0">
    <w:nsid w:val="69B042A6"/>
    <w:multiLevelType w:val="multilevel"/>
    <w:tmpl w:val="33640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445FF4"/>
    <w:multiLevelType w:val="multilevel"/>
    <w:tmpl w:val="CE46CB8A"/>
    <w:lvl w:ilvl="0">
      <w:start w:val="1"/>
      <w:numFmt w:val="upperRoman"/>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FFA25A5"/>
    <w:multiLevelType w:val="multilevel"/>
    <w:tmpl w:val="B92C7774"/>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abstractNum w:abstractNumId="33"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222C55"/>
    <w:multiLevelType w:val="multilevel"/>
    <w:tmpl w:val="F8D80496"/>
    <w:lvl w:ilvl="0">
      <w:start w:val="1"/>
      <w:numFmt w:val="bullet"/>
      <w:lvlText w:val="•"/>
      <w:lvlJc w:val="left"/>
      <w:pPr>
        <w:ind w:left="637" w:hanging="417"/>
      </w:pPr>
      <w:rPr>
        <w:u w:val="none"/>
      </w:rPr>
    </w:lvl>
    <w:lvl w:ilvl="1">
      <w:start w:val="1"/>
      <w:numFmt w:val="bullet"/>
      <w:lvlText w:val="•"/>
      <w:lvlJc w:val="left"/>
      <w:pPr>
        <w:ind w:left="857" w:hanging="417"/>
      </w:pPr>
      <w:rPr>
        <w:u w:val="none"/>
      </w:rPr>
    </w:lvl>
    <w:lvl w:ilvl="2">
      <w:start w:val="1"/>
      <w:numFmt w:val="bullet"/>
      <w:lvlText w:val="•"/>
      <w:lvlJc w:val="left"/>
      <w:pPr>
        <w:ind w:left="1077" w:hanging="417"/>
      </w:pPr>
      <w:rPr>
        <w:u w:val="none"/>
      </w:rPr>
    </w:lvl>
    <w:lvl w:ilvl="3">
      <w:start w:val="1"/>
      <w:numFmt w:val="bullet"/>
      <w:lvlText w:val="•"/>
      <w:lvlJc w:val="left"/>
      <w:pPr>
        <w:ind w:left="1297" w:hanging="417"/>
      </w:pPr>
      <w:rPr>
        <w:u w:val="none"/>
      </w:rPr>
    </w:lvl>
    <w:lvl w:ilvl="4">
      <w:start w:val="1"/>
      <w:numFmt w:val="bullet"/>
      <w:lvlText w:val="•"/>
      <w:lvlJc w:val="left"/>
      <w:pPr>
        <w:ind w:left="1517" w:hanging="417"/>
      </w:pPr>
      <w:rPr>
        <w:u w:val="none"/>
      </w:rPr>
    </w:lvl>
    <w:lvl w:ilvl="5">
      <w:start w:val="1"/>
      <w:numFmt w:val="bullet"/>
      <w:lvlText w:val="•"/>
      <w:lvlJc w:val="left"/>
      <w:pPr>
        <w:ind w:left="1737" w:hanging="417"/>
      </w:pPr>
      <w:rPr>
        <w:u w:val="none"/>
      </w:rPr>
    </w:lvl>
    <w:lvl w:ilvl="6">
      <w:start w:val="1"/>
      <w:numFmt w:val="bullet"/>
      <w:lvlText w:val="•"/>
      <w:lvlJc w:val="left"/>
      <w:pPr>
        <w:ind w:left="1957" w:hanging="417"/>
      </w:pPr>
      <w:rPr>
        <w:u w:val="none"/>
      </w:rPr>
    </w:lvl>
    <w:lvl w:ilvl="7">
      <w:start w:val="1"/>
      <w:numFmt w:val="bullet"/>
      <w:lvlText w:val="•"/>
      <w:lvlJc w:val="left"/>
      <w:pPr>
        <w:ind w:left="2177" w:hanging="417"/>
      </w:pPr>
      <w:rPr>
        <w:u w:val="none"/>
      </w:rPr>
    </w:lvl>
    <w:lvl w:ilvl="8">
      <w:start w:val="1"/>
      <w:numFmt w:val="bullet"/>
      <w:lvlText w:val="•"/>
      <w:lvlJc w:val="left"/>
      <w:pPr>
        <w:ind w:left="2397" w:hanging="417"/>
      </w:pPr>
      <w:rPr>
        <w:u w:val="none"/>
      </w:rPr>
    </w:lvl>
  </w:abstractNum>
  <w:num w:numId="1" w16cid:durableId="1558738630">
    <w:abstractNumId w:val="8"/>
  </w:num>
  <w:num w:numId="2" w16cid:durableId="1900048915">
    <w:abstractNumId w:val="30"/>
  </w:num>
  <w:num w:numId="3" w16cid:durableId="913901695">
    <w:abstractNumId w:val="11"/>
  </w:num>
  <w:num w:numId="4" w16cid:durableId="1397976189">
    <w:abstractNumId w:val="23"/>
  </w:num>
  <w:num w:numId="5" w16cid:durableId="952204595">
    <w:abstractNumId w:val="4"/>
  </w:num>
  <w:num w:numId="6" w16cid:durableId="94792272">
    <w:abstractNumId w:val="20"/>
  </w:num>
  <w:num w:numId="7" w16cid:durableId="1986158197">
    <w:abstractNumId w:val="6"/>
  </w:num>
  <w:num w:numId="8" w16cid:durableId="1377971759">
    <w:abstractNumId w:val="27"/>
  </w:num>
  <w:num w:numId="9" w16cid:durableId="1033919238">
    <w:abstractNumId w:val="25"/>
  </w:num>
  <w:num w:numId="10" w16cid:durableId="1104113030">
    <w:abstractNumId w:val="33"/>
  </w:num>
  <w:num w:numId="11" w16cid:durableId="1449197987">
    <w:abstractNumId w:val="17"/>
  </w:num>
  <w:num w:numId="12" w16cid:durableId="1481385887">
    <w:abstractNumId w:val="18"/>
  </w:num>
  <w:num w:numId="13" w16cid:durableId="771821962">
    <w:abstractNumId w:val="3"/>
  </w:num>
  <w:num w:numId="14" w16cid:durableId="497844028">
    <w:abstractNumId w:val="14"/>
  </w:num>
  <w:num w:numId="15" w16cid:durableId="551234537">
    <w:abstractNumId w:val="19"/>
  </w:num>
  <w:num w:numId="16" w16cid:durableId="549464541">
    <w:abstractNumId w:val="24"/>
  </w:num>
  <w:num w:numId="17" w16cid:durableId="49428360">
    <w:abstractNumId w:val="2"/>
  </w:num>
  <w:num w:numId="18" w16cid:durableId="964970126">
    <w:abstractNumId w:val="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6586886">
    <w:abstractNumId w:val="32"/>
  </w:num>
  <w:num w:numId="20" w16cid:durableId="2095540907">
    <w:abstractNumId w:val="22"/>
  </w:num>
  <w:num w:numId="21" w16cid:durableId="269893219">
    <w:abstractNumId w:val="13"/>
  </w:num>
  <w:num w:numId="22" w16cid:durableId="2096319003">
    <w:abstractNumId w:val="10"/>
  </w:num>
  <w:num w:numId="23" w16cid:durableId="1317300353">
    <w:abstractNumId w:val="34"/>
  </w:num>
  <w:num w:numId="24" w16cid:durableId="201285850">
    <w:abstractNumId w:val="5"/>
  </w:num>
  <w:num w:numId="25" w16cid:durableId="1944607965">
    <w:abstractNumId w:val="15"/>
  </w:num>
  <w:num w:numId="26" w16cid:durableId="643894467">
    <w:abstractNumId w:val="7"/>
  </w:num>
  <w:num w:numId="27" w16cid:durableId="1280407518">
    <w:abstractNumId w:val="21"/>
  </w:num>
  <w:num w:numId="28" w16cid:durableId="1781610180">
    <w:abstractNumId w:val="0"/>
  </w:num>
  <w:num w:numId="29" w16cid:durableId="347610225">
    <w:abstractNumId w:val="9"/>
  </w:num>
  <w:num w:numId="30" w16cid:durableId="1528300098">
    <w:abstractNumId w:val="26"/>
  </w:num>
  <w:num w:numId="31" w16cid:durableId="1127309228">
    <w:abstractNumId w:val="31"/>
  </w:num>
  <w:num w:numId="32" w16cid:durableId="1649818160">
    <w:abstractNumId w:val="12"/>
  </w:num>
  <w:num w:numId="33" w16cid:durableId="258949433">
    <w:abstractNumId w:val="29"/>
  </w:num>
  <w:num w:numId="34" w16cid:durableId="1524977172">
    <w:abstractNumId w:val="1"/>
  </w:num>
  <w:num w:numId="35" w16cid:durableId="1615793610">
    <w:abstractNumId w:val="28"/>
  </w:num>
  <w:num w:numId="36" w16cid:durableId="171515086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2426"/>
    <w:rsid w:val="00034BDF"/>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1025"/>
    <w:rsid w:val="00095C54"/>
    <w:rsid w:val="000A468F"/>
    <w:rsid w:val="000A55E6"/>
    <w:rsid w:val="000B596F"/>
    <w:rsid w:val="000C2AC3"/>
    <w:rsid w:val="000C7690"/>
    <w:rsid w:val="000D228A"/>
    <w:rsid w:val="000D41AC"/>
    <w:rsid w:val="000D4484"/>
    <w:rsid w:val="000D458F"/>
    <w:rsid w:val="000D7D7D"/>
    <w:rsid w:val="000D7F72"/>
    <w:rsid w:val="000E5A88"/>
    <w:rsid w:val="000F1E10"/>
    <w:rsid w:val="000F4AD0"/>
    <w:rsid w:val="00103FC9"/>
    <w:rsid w:val="001061D0"/>
    <w:rsid w:val="00114BD9"/>
    <w:rsid w:val="0012680E"/>
    <w:rsid w:val="00127661"/>
    <w:rsid w:val="0013083B"/>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2B3B"/>
    <w:rsid w:val="002777E3"/>
    <w:rsid w:val="00280017"/>
    <w:rsid w:val="00282407"/>
    <w:rsid w:val="00292D57"/>
    <w:rsid w:val="00294BAC"/>
    <w:rsid w:val="002A2433"/>
    <w:rsid w:val="002A3DA3"/>
    <w:rsid w:val="002A6E35"/>
    <w:rsid w:val="002B2889"/>
    <w:rsid w:val="002B7337"/>
    <w:rsid w:val="002C0A4F"/>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D419B"/>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29A4"/>
    <w:rsid w:val="00433BD8"/>
    <w:rsid w:val="00434FD1"/>
    <w:rsid w:val="004353FE"/>
    <w:rsid w:val="00435427"/>
    <w:rsid w:val="00446761"/>
    <w:rsid w:val="0045070C"/>
    <w:rsid w:val="00452FE8"/>
    <w:rsid w:val="004544A6"/>
    <w:rsid w:val="00456745"/>
    <w:rsid w:val="004568B2"/>
    <w:rsid w:val="004751E1"/>
    <w:rsid w:val="004770F2"/>
    <w:rsid w:val="004821EE"/>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70E4"/>
    <w:rsid w:val="005F21BA"/>
    <w:rsid w:val="005F790C"/>
    <w:rsid w:val="005F7F03"/>
    <w:rsid w:val="006017C1"/>
    <w:rsid w:val="0060536D"/>
    <w:rsid w:val="00623892"/>
    <w:rsid w:val="00625543"/>
    <w:rsid w:val="006259AF"/>
    <w:rsid w:val="00633EF9"/>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70BB"/>
    <w:rsid w:val="007003C9"/>
    <w:rsid w:val="007026F8"/>
    <w:rsid w:val="00703915"/>
    <w:rsid w:val="00713C71"/>
    <w:rsid w:val="00717711"/>
    <w:rsid w:val="00720E0F"/>
    <w:rsid w:val="00721682"/>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7AE8"/>
    <w:rsid w:val="007E2F8F"/>
    <w:rsid w:val="007E338D"/>
    <w:rsid w:val="007E5036"/>
    <w:rsid w:val="007E59A4"/>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7853"/>
    <w:rsid w:val="008F77E7"/>
    <w:rsid w:val="00903E6F"/>
    <w:rsid w:val="0090679D"/>
    <w:rsid w:val="00907A9C"/>
    <w:rsid w:val="0091126C"/>
    <w:rsid w:val="009314AE"/>
    <w:rsid w:val="00931BEC"/>
    <w:rsid w:val="0094186A"/>
    <w:rsid w:val="00942428"/>
    <w:rsid w:val="00944F74"/>
    <w:rsid w:val="00945DFF"/>
    <w:rsid w:val="00946D61"/>
    <w:rsid w:val="00963A93"/>
    <w:rsid w:val="00965F31"/>
    <w:rsid w:val="00982B1A"/>
    <w:rsid w:val="00986E26"/>
    <w:rsid w:val="00990238"/>
    <w:rsid w:val="009916DF"/>
    <w:rsid w:val="00996E9C"/>
    <w:rsid w:val="009A3B74"/>
    <w:rsid w:val="009A4BAC"/>
    <w:rsid w:val="009C0613"/>
    <w:rsid w:val="009C25B8"/>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6AD7"/>
    <w:rsid w:val="00AC6EFC"/>
    <w:rsid w:val="00AD32D2"/>
    <w:rsid w:val="00AD3507"/>
    <w:rsid w:val="00AD672D"/>
    <w:rsid w:val="00AD7562"/>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017B"/>
    <w:rsid w:val="00B6239A"/>
    <w:rsid w:val="00B63F9C"/>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1845"/>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220"/>
    <w:rsid w:val="00C27364"/>
    <w:rsid w:val="00C3124D"/>
    <w:rsid w:val="00C4738D"/>
    <w:rsid w:val="00C572B3"/>
    <w:rsid w:val="00C66DED"/>
    <w:rsid w:val="00C7083D"/>
    <w:rsid w:val="00C71026"/>
    <w:rsid w:val="00C73C3C"/>
    <w:rsid w:val="00C74C88"/>
    <w:rsid w:val="00C8119D"/>
    <w:rsid w:val="00C81E08"/>
    <w:rsid w:val="00CA1A48"/>
    <w:rsid w:val="00CA4B67"/>
    <w:rsid w:val="00CB0299"/>
    <w:rsid w:val="00CB2FD0"/>
    <w:rsid w:val="00CB4352"/>
    <w:rsid w:val="00CB46BB"/>
    <w:rsid w:val="00CB612D"/>
    <w:rsid w:val="00CB74FA"/>
    <w:rsid w:val="00CC0443"/>
    <w:rsid w:val="00CC2F62"/>
    <w:rsid w:val="00CC41AE"/>
    <w:rsid w:val="00CC51C9"/>
    <w:rsid w:val="00CC7458"/>
    <w:rsid w:val="00CC7E90"/>
    <w:rsid w:val="00CD488A"/>
    <w:rsid w:val="00CD4C97"/>
    <w:rsid w:val="00CD5E75"/>
    <w:rsid w:val="00CD70FD"/>
    <w:rsid w:val="00CF1265"/>
    <w:rsid w:val="00CF361E"/>
    <w:rsid w:val="00D00F46"/>
    <w:rsid w:val="00D1626E"/>
    <w:rsid w:val="00D2283C"/>
    <w:rsid w:val="00D317D9"/>
    <w:rsid w:val="00D34CF8"/>
    <w:rsid w:val="00D41CD4"/>
    <w:rsid w:val="00D46612"/>
    <w:rsid w:val="00D51926"/>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66632"/>
    <w:rsid w:val="00E73314"/>
    <w:rsid w:val="00E73B33"/>
    <w:rsid w:val="00E75B19"/>
    <w:rsid w:val="00E76D4D"/>
    <w:rsid w:val="00E77C36"/>
    <w:rsid w:val="00E823D9"/>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42485"/>
    <w:rsid w:val="00F50C19"/>
    <w:rsid w:val="00F56AF9"/>
    <w:rsid w:val="00F91ADF"/>
    <w:rsid w:val="00FA0493"/>
    <w:rsid w:val="00FB05C0"/>
    <w:rsid w:val="00FB2C51"/>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link w:val="Heading1Char"/>
    <w:uiPriority w:val="9"/>
    <w:qFormat/>
    <w:pPr>
      <w:keepNext/>
      <w:outlineLvl w:val="0"/>
    </w:pPr>
    <w:rPr>
      <w:rFonts w:ascii="Times New Roman" w:hAnsi="Times New Roman"/>
      <w:b/>
      <w:sz w:val="32"/>
    </w:rPr>
  </w:style>
  <w:style w:type="paragraph" w:styleId="Heading2">
    <w:name w:val="heading 2"/>
    <w:basedOn w:val="Normal"/>
    <w:next w:val="Normal"/>
    <w:link w:val="Heading2Char"/>
    <w:uiPriority w:val="9"/>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D41CD4"/>
    <w:pPr>
      <w:keepNext/>
      <w:keepLines/>
      <w:overflowPunct/>
      <w:autoSpaceDE/>
      <w:autoSpaceDN/>
      <w:adjustRightInd/>
      <w:spacing w:before="240" w:after="40"/>
      <w:textAlignment w:val="auto"/>
      <w:outlineLvl w:val="3"/>
    </w:pPr>
    <w:rPr>
      <w:rFonts w:ascii="Times New Roman" w:hAnsi="Times New Roman"/>
      <w:b/>
      <w:bCs/>
      <w:sz w:val="24"/>
      <w:szCs w:val="24"/>
      <w:lang w:val="en"/>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D41CD4"/>
    <w:pPr>
      <w:keepNext/>
      <w:keepLines/>
      <w:overflowPunct/>
      <w:autoSpaceDE/>
      <w:autoSpaceDN/>
      <w:adjustRightInd/>
      <w:spacing w:before="200" w:after="40"/>
      <w:textAlignment w:val="auto"/>
      <w:outlineLvl w:val="5"/>
    </w:pPr>
    <w:rPr>
      <w:rFonts w:ascii="Times New Roman" w:hAnsi="Times New Roman"/>
      <w:b/>
      <w:bCs/>
      <w:lang w:val="en"/>
    </w:rPr>
  </w:style>
  <w:style w:type="paragraph" w:styleId="Heading7">
    <w:name w:val="heading 7"/>
    <w:basedOn w:val="Normal"/>
    <w:next w:val="Normal"/>
    <w:link w:val="Heading7Char"/>
    <w:uiPriority w:val="9"/>
    <w:semiHidden/>
    <w:unhideWhenUsed/>
    <w:qFormat/>
    <w:rsid w:val="00FB2C5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2C5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2C5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uiPriority w:val="11"/>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0"/>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0">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 w:type="character" w:customStyle="1" w:styleId="Heading4Char">
    <w:name w:val="Heading 4 Char"/>
    <w:basedOn w:val="DefaultParagraphFont"/>
    <w:link w:val="Heading4"/>
    <w:uiPriority w:val="9"/>
    <w:semiHidden/>
    <w:rsid w:val="00D41CD4"/>
    <w:rPr>
      <w:b/>
      <w:bCs/>
      <w:sz w:val="24"/>
      <w:szCs w:val="24"/>
      <w:lang w:val="en"/>
    </w:rPr>
  </w:style>
  <w:style w:type="character" w:customStyle="1" w:styleId="Heading6Char">
    <w:name w:val="Heading 6 Char"/>
    <w:basedOn w:val="DefaultParagraphFont"/>
    <w:link w:val="Heading6"/>
    <w:uiPriority w:val="9"/>
    <w:semiHidden/>
    <w:rsid w:val="00D41CD4"/>
    <w:rPr>
      <w:b/>
      <w:bCs/>
      <w:lang w:val="en"/>
    </w:rPr>
  </w:style>
  <w:style w:type="table" w:customStyle="1" w:styleId="TableNormal0">
    <w:name w:val="TableNormal"/>
    <w:rsid w:val="00D41CD4"/>
    <w:rPr>
      <w:lang w:val="en"/>
    </w:rPr>
    <w:tblPr>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FB2C51"/>
    <w:rPr>
      <w:rFonts w:ascii="MS Serif" w:eastAsiaTheme="majorEastAsia" w:hAnsi="MS Serif" w:cstheme="majorBidi"/>
      <w:color w:val="595959" w:themeColor="text1" w:themeTint="A6"/>
    </w:rPr>
  </w:style>
  <w:style w:type="character" w:customStyle="1" w:styleId="Heading8Char">
    <w:name w:val="Heading 8 Char"/>
    <w:basedOn w:val="DefaultParagraphFont"/>
    <w:link w:val="Heading8"/>
    <w:uiPriority w:val="9"/>
    <w:semiHidden/>
    <w:rsid w:val="00FB2C51"/>
    <w:rPr>
      <w:rFonts w:ascii="MS Serif" w:eastAsiaTheme="majorEastAsia" w:hAnsi="MS Serif" w:cstheme="majorBidi"/>
      <w:i/>
      <w:iCs/>
      <w:color w:val="272727" w:themeColor="text1" w:themeTint="D8"/>
    </w:rPr>
  </w:style>
  <w:style w:type="character" w:customStyle="1" w:styleId="Heading9Char">
    <w:name w:val="Heading 9 Char"/>
    <w:basedOn w:val="DefaultParagraphFont"/>
    <w:link w:val="Heading9"/>
    <w:uiPriority w:val="9"/>
    <w:semiHidden/>
    <w:rsid w:val="00FB2C51"/>
    <w:rPr>
      <w:rFonts w:ascii="MS Serif" w:eastAsiaTheme="majorEastAsia" w:hAnsi="MS Serif" w:cstheme="majorBidi"/>
      <w:color w:val="272727" w:themeColor="text1" w:themeTint="D8"/>
    </w:rPr>
  </w:style>
  <w:style w:type="character" w:customStyle="1" w:styleId="Heading1Char">
    <w:name w:val="Heading 1 Char"/>
    <w:basedOn w:val="DefaultParagraphFont"/>
    <w:link w:val="Heading1"/>
    <w:uiPriority w:val="9"/>
    <w:rsid w:val="00FB2C51"/>
    <w:rPr>
      <w:b/>
      <w:sz w:val="32"/>
    </w:rPr>
  </w:style>
  <w:style w:type="character" w:customStyle="1" w:styleId="Heading2Char">
    <w:name w:val="Heading 2 Char"/>
    <w:basedOn w:val="DefaultParagraphFont"/>
    <w:link w:val="Heading2"/>
    <w:uiPriority w:val="9"/>
    <w:rsid w:val="00FB2C51"/>
    <w:rPr>
      <w:b/>
      <w:sz w:val="24"/>
    </w:rPr>
  </w:style>
  <w:style w:type="paragraph" w:styleId="Quote">
    <w:name w:val="Quote"/>
    <w:basedOn w:val="Normal"/>
    <w:next w:val="Normal"/>
    <w:link w:val="QuoteChar"/>
    <w:uiPriority w:val="29"/>
    <w:qFormat/>
    <w:rsid w:val="00FB2C51"/>
    <w:pPr>
      <w:spacing w:before="160"/>
      <w:jc w:val="center"/>
    </w:pPr>
    <w:rPr>
      <w:i/>
      <w:iCs/>
      <w:color w:val="404040" w:themeColor="text1" w:themeTint="BF"/>
    </w:rPr>
  </w:style>
  <w:style w:type="character" w:customStyle="1" w:styleId="QuoteChar">
    <w:name w:val="Quote Char"/>
    <w:basedOn w:val="DefaultParagraphFont"/>
    <w:link w:val="Quote"/>
    <w:uiPriority w:val="29"/>
    <w:rsid w:val="00FB2C51"/>
    <w:rPr>
      <w:rFonts w:ascii="MS Serif" w:hAnsi="MS Serif"/>
      <w:i/>
      <w:iCs/>
      <w:color w:val="404040" w:themeColor="text1" w:themeTint="BF"/>
    </w:rPr>
  </w:style>
  <w:style w:type="character" w:styleId="IntenseEmphasis">
    <w:name w:val="Intense Emphasis"/>
    <w:basedOn w:val="DefaultParagraphFont"/>
    <w:uiPriority w:val="21"/>
    <w:qFormat/>
    <w:rsid w:val="00FB2C51"/>
    <w:rPr>
      <w:i/>
      <w:iCs/>
      <w:color w:val="2F5496" w:themeColor="accent1" w:themeShade="BF"/>
    </w:rPr>
  </w:style>
  <w:style w:type="paragraph" w:styleId="IntenseQuote">
    <w:name w:val="Intense Quote"/>
    <w:basedOn w:val="Normal"/>
    <w:next w:val="Normal"/>
    <w:link w:val="IntenseQuoteChar"/>
    <w:uiPriority w:val="30"/>
    <w:qFormat/>
    <w:rsid w:val="00FB2C5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2C51"/>
    <w:rPr>
      <w:rFonts w:ascii="MS Serif" w:hAnsi="MS Serif"/>
      <w:i/>
      <w:iCs/>
      <w:color w:val="2F5496" w:themeColor="accent1" w:themeShade="BF"/>
    </w:rPr>
  </w:style>
  <w:style w:type="character" w:styleId="IntenseReference">
    <w:name w:val="Intense Reference"/>
    <w:basedOn w:val="DefaultParagraphFont"/>
    <w:uiPriority w:val="32"/>
    <w:qFormat/>
    <w:rsid w:val="00FB2C51"/>
    <w:rPr>
      <w:b/>
      <w:bCs/>
      <w:smallCaps/>
      <w:color w:val="2F5496" w:themeColor="accent1" w:themeShade="BF"/>
      <w:spacing w:val="5"/>
    </w:rPr>
  </w:style>
  <w:style w:type="paragraph" w:styleId="NormalWeb">
    <w:name w:val="Normal (Web)"/>
    <w:basedOn w:val="Normal"/>
    <w:uiPriority w:val="99"/>
    <w:unhideWhenUsed/>
    <w:rsid w:val="00FB2C5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8B4BA8AA263F46BCA59A45DCB8738BBD"/>
        <w:category>
          <w:name w:val="General"/>
          <w:gallery w:val="placeholder"/>
        </w:category>
        <w:types>
          <w:type w:val="bbPlcHdr"/>
        </w:types>
        <w:behaviors>
          <w:behavior w:val="content"/>
        </w:behaviors>
        <w:guid w:val="{FFAC3067-F6D3-4DB5-B94A-7B7CA0A8FADF}"/>
      </w:docPartPr>
      <w:docPartBody>
        <w:p w:rsidR="001F6E31" w:rsidRDefault="008165DB" w:rsidP="008165DB">
          <w:pPr>
            <w:pStyle w:val="8B4BA8AA263F46BCA59A45DCB8738BBD"/>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56721"/>
    <w:rsid w:val="00161974"/>
    <w:rsid w:val="001B561A"/>
    <w:rsid w:val="001F6E31"/>
    <w:rsid w:val="003D419B"/>
    <w:rsid w:val="003E415A"/>
    <w:rsid w:val="00413073"/>
    <w:rsid w:val="00511D50"/>
    <w:rsid w:val="00525391"/>
    <w:rsid w:val="005567ED"/>
    <w:rsid w:val="0066256C"/>
    <w:rsid w:val="00671C6F"/>
    <w:rsid w:val="00686CA2"/>
    <w:rsid w:val="006D6842"/>
    <w:rsid w:val="006E049A"/>
    <w:rsid w:val="007003C9"/>
    <w:rsid w:val="007169E8"/>
    <w:rsid w:val="007E65A1"/>
    <w:rsid w:val="008165DB"/>
    <w:rsid w:val="00886918"/>
    <w:rsid w:val="008A7F60"/>
    <w:rsid w:val="00946D61"/>
    <w:rsid w:val="009760AB"/>
    <w:rsid w:val="00996155"/>
    <w:rsid w:val="00997809"/>
    <w:rsid w:val="00A9751B"/>
    <w:rsid w:val="00AC6AD7"/>
    <w:rsid w:val="00B41D72"/>
    <w:rsid w:val="00B63F9C"/>
    <w:rsid w:val="00C044EB"/>
    <w:rsid w:val="00C76641"/>
    <w:rsid w:val="00E2121A"/>
    <w:rsid w:val="00E40768"/>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69E8"/>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24</TotalTime>
  <Pages>46</Pages>
  <Words>13370</Words>
  <Characters>76211</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8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10</cp:revision>
  <cp:lastPrinted>2011-04-08T17:40:00Z</cp:lastPrinted>
  <dcterms:created xsi:type="dcterms:W3CDTF">2026-05-07T15:59:00Z</dcterms:created>
  <dcterms:modified xsi:type="dcterms:W3CDTF">2026-05-1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